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&#65279;<?xml version="1.0" encoding="utf-8" standalone="yes"?><Relationships xmlns="http://schemas.openxmlformats.org/package/2006/relationships"><Relationship Id="rId3" Type="http://schemas.openxmlformats.org/package/2006/relationships/metadata/core-properties" Target="docProps/core.xml" /><Relationship Id="rId2" Type="http://schemas.microsoft.com/office/2011/relationships/webextensiontaskpanes" Target="word/webextensions/taskpanes.xml" /><Relationship Id="rId1" Type="http://schemas.openxmlformats.org/officeDocument/2006/relationships/officeDocument" Target="word/document.xml" /><Relationship Id="rId5" Type="http://schemas.openxmlformats.org/officeDocument/2006/relationships/custom-properties" Target="docProps/custom.xml" /><Relationship Id="rId4" Type="http://schemas.openxmlformats.org/officeDocument/2006/relationships/extended-properties" Target="docProps/app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sdt>
      <w:sdtPr>
        <w:id w:val="-1738554519"/>
        <w:docPartObj>
          <w:docPartGallery w:val="Cover Pages"/>
          <w:docPartUnique/>
        </w:docPartObj>
      </w:sdtPr>
      <w:sdtEndPr>
        <w:rPr>
          <w:rFonts w:cs="Times New Roman"/>
          <w:b/>
          <w:bCs/>
          <w:color w:val="595959" w:themeColor="text1" w:themeTint="A6"/>
          <w:lang w:val="en-US"/>
        </w:rPr>
      </w:sdtEndPr>
      <w:sdtContent>
        <w:p w:rsidRPr="008B62B3" w:rsidR="00CA7B90" w:rsidP="001F7DE1" w:rsidRDefault="00CA7B90" w14:paraId="0267ED62" w14:textId="3FEF494B">
          <w:pPr>
            <w:pStyle w:val="NoSpacing"/>
          </w:pPr>
          <w:r w:rsidRPr="008B62B3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240" behindDoc="1" locked="0" layoutInCell="1" allowOverlap="1" wp14:anchorId="09479A6F" wp14:editId="2ED4F50D">
                    <wp:simplePos x="0" y="0"/>
                    <wp:positionH relativeFrom="page">
                      <wp:posOffset>16933</wp:posOffset>
                    </wp:positionH>
                    <wp:positionV relativeFrom="page">
                      <wp:posOffset>491067</wp:posOffset>
                    </wp:positionV>
                    <wp:extent cx="7645400" cy="9123528"/>
                    <wp:effectExtent l="0" t="0" r="0" b="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645400" cy="9123528"/>
                              <a:chOff x="-431799" y="0"/>
                              <a:chExt cx="7645400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Pr="00282C45" w:rsidR="00BD32B9" w:rsidP="00E03B42" w:rsidRDefault="00BD32B9" w14:paraId="0D9C5A9B" w14:textId="229270CC">
                                  <w:pPr>
                                    <w:jc w:val="center"/>
                                    <w:rPr>
                                      <w:b/>
                                      <w:sz w:val="42"/>
                                      <w:szCs w:val="42"/>
                                      <w:lang w:val="en-US"/>
                                    </w:rPr>
                                  </w:pPr>
                                  <w:r w:rsidRPr="00282C45">
                                    <w:rPr>
                                      <w:b/>
                                      <w:sz w:val="42"/>
                                      <w:szCs w:val="42"/>
                                      <w:lang w:val="en-US"/>
                                    </w:rPr>
                                    <w:t>TRƯỜNG ĐẠI HỌC SƯ PHẠM – ĐẠI HỌC ĐÀ NẴ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AC7009" w:rsidP="000A1055" w:rsidRDefault="00E576F5" w14:paraId="108CDBBD" w14:textId="04769665">
                                  <w:pPr>
                                    <w:pStyle w:val="NoSpacing"/>
                                    <w:tabs>
                                      <w:tab w:val="left" w:pos="1699"/>
                                    </w:tabs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 xml:space="preserve">NHÓM </w:t>
                                  </w:r>
                                  <w:r w:rsidRPr="00395034" w:rsidR="00395034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MEDICINE TEAM</w:t>
                                  </w:r>
                                </w:p>
                                <w:p w:rsidRPr="00B64D39" w:rsidR="00BD32B9" w:rsidP="00275F08" w:rsidRDefault="00BD32B9" w14:paraId="2438153D" w14:textId="345DF725">
                                  <w:pPr>
                                    <w:pStyle w:val="NoSpacing"/>
                                    <w:numPr>
                                      <w:ilvl w:val="0"/>
                                      <w:numId w:val="34"/>
                                    </w:numPr>
                                    <w:tabs>
                                      <w:tab w:val="left" w:pos="1699"/>
                                    </w:tabs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</w:pPr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Huỳnh Tấn Lực – 16CNTT1</w:t>
                                  </w:r>
                                </w:p>
                                <w:p w:rsidR="00B64D39" w:rsidP="00275F08" w:rsidRDefault="00B64D39" w14:paraId="13DF20E2" w14:textId="2CF042FF">
                                  <w:pPr>
                                    <w:pStyle w:val="NoSpacing"/>
                                    <w:numPr>
                                      <w:ilvl w:val="0"/>
                                      <w:numId w:val="34"/>
                                    </w:numPr>
                                    <w:tabs>
                                      <w:tab w:val="left" w:pos="1699"/>
                                    </w:tabs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</w:pPr>
                                  <w:r w:rsidRPr="00B64D39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Huỳnh Hoàng Vĩ - 18CNTT3</w:t>
                                  </w:r>
                                </w:p>
                                <w:p w:rsidRPr="0084067A" w:rsidR="00C7195E" w:rsidP="00275F08" w:rsidRDefault="00C7195E" w14:paraId="5D68EAD1" w14:textId="126A5E54">
                                  <w:pPr>
                                    <w:pStyle w:val="NoSpacing"/>
                                    <w:numPr>
                                      <w:ilvl w:val="0"/>
                                      <w:numId w:val="34"/>
                                    </w:numPr>
                                    <w:tabs>
                                      <w:tab w:val="left" w:pos="1699"/>
                                    </w:tabs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</w:pPr>
                                  <w:r w:rsidRPr="00C7195E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Boudtalath Thony - 17CNTT3</w:t>
                                  </w:r>
                                </w:p>
                                <w:p w:rsidRPr="00501B14" w:rsidR="00BD32B9" w:rsidP="00350706" w:rsidRDefault="00BD32B9" w14:paraId="1AD52E87" w14:textId="5E3F7382">
                                  <w:pPr>
                                    <w:pStyle w:val="NoSpacing"/>
                                    <w:tabs>
                                      <w:tab w:val="left" w:pos="1699"/>
                                    </w:tabs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GVHD</w:t>
                                  </w:r>
                                  <w:r w:rsidR="00350706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 xml:space="preserve">: </w:t>
                                  </w:r>
                                  <w:r w:rsidRPr="002F7BC7" w:rsidR="002F7BC7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Nguyễn Thị Hoa Huệ</w:t>
                                  </w:r>
                                  <w:r w:rsidRPr="002F7BC7" w:rsidR="002F7BC7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ab/>
                                  </w:r>
                                </w:p>
                                <w:p w:rsidRPr="003F7A8F" w:rsidR="00BD32B9" w:rsidP="00505470" w:rsidRDefault="00BD32B9" w14:paraId="4199D522" w14:textId="4E78AF55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-431799" y="1376113"/>
                                <a:ext cx="76454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Pr="0024069F" w:rsidR="00BD32B9" w:rsidP="00F86294" w:rsidRDefault="005A42D7" w14:paraId="77E42DA8" w14:textId="3FB5EF31">
                                  <w:pPr>
                                    <w:jc w:val="center"/>
                                    <w:rPr>
                                      <w:rFonts w:cs="Times New Roman"/>
                                      <w:b/>
                                      <w:color w:val="FF0000"/>
                                      <w:sz w:val="72"/>
                                      <w:szCs w:val="72"/>
                                    </w:rPr>
                                  </w:pPr>
                                  <w:r w:rsidRPr="0024069F">
                                    <w:rPr>
                                      <w:rFonts w:cs="Times New Roman"/>
                                      <w:b/>
                                      <w:color w:val="FF0000"/>
                                      <w:sz w:val="72"/>
                                      <w:szCs w:val="72"/>
                                    </w:rPr>
                                    <w:t>QUẢN LÝ KHÁM</w:t>
                                  </w:r>
                                  <w:r w:rsidRPr="0024069F" w:rsidR="00F67B49">
                                    <w:rPr>
                                      <w:rFonts w:cs="Times New Roman"/>
                                      <w:b/>
                                      <w:color w:val="FF0000"/>
                                      <w:sz w:val="72"/>
                                      <w:szCs w:val="72"/>
                                    </w:rPr>
                                    <w:t xml:space="preserve"> </w:t>
                                  </w:r>
                                  <w:r w:rsidRPr="0024069F" w:rsidR="001631DA">
                                    <w:rPr>
                                      <w:rFonts w:cs="Times New Roman"/>
                                      <w:b/>
                                      <w:color w:val="FF0000"/>
                                      <w:sz w:val="72"/>
                                      <w:szCs w:val="72"/>
                                    </w:rPr>
                                    <w:t xml:space="preserve">BỆNH </w:t>
                                  </w:r>
                                  <w:r w:rsidRPr="0024069F" w:rsidR="008B4B0D">
                                    <w:rPr>
                                      <w:rFonts w:cs="Times New Roman"/>
                                      <w:b/>
                                      <w:color w:val="FF0000"/>
                                      <w:sz w:val="72"/>
                                      <w:szCs w:val="72"/>
                                    </w:rPr>
                                    <w:t xml:space="preserve">Ở PHÒNG KHÁM </w:t>
                                  </w:r>
                                  <w:r w:rsidRPr="0024069F" w:rsidR="00390493">
                                    <w:rPr>
                                      <w:rFonts w:cs="Times New Roman"/>
                                      <w:b/>
                                      <w:color w:val="FF0000"/>
                                      <w:sz w:val="72"/>
                                      <w:szCs w:val="72"/>
                                      <w:lang w:val="en-US"/>
                                    </w:rPr>
                                    <w:t>MEDICINE16</w:t>
                                  </w:r>
                                </w:p>
                                <w:p w:rsidRPr="005A42D7" w:rsidR="000B2A46" w:rsidP="000B2A46" w:rsidRDefault="005A42D7" w14:paraId="7B1BCA85" w14:textId="79BADF2D">
                                  <w:pPr>
                                    <w:jc w:val="center"/>
                                    <w:rPr>
                                      <w:rFonts w:cs="Times New Roman"/>
                                      <w:b/>
                                      <w:color w:val="FF0000"/>
                                      <w:sz w:val="44"/>
                                      <w:szCs w:val="10"/>
                                    </w:rPr>
                                  </w:pPr>
                                  <w:r w:rsidRPr="005A42D7">
                                    <w:rPr>
                                      <w:rFonts w:cs="Times New Roman"/>
                                      <w:b/>
                                      <w:color w:val="FF0000"/>
                                      <w:sz w:val="44"/>
                                      <w:szCs w:val="10"/>
                                    </w:rPr>
                                    <w:t>PHÂN TÍCH THIẾT KẾ HƯỚNG ĐỐI TƯỢ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id="Group 193" style="position:absolute;margin-left:1.35pt;margin-top:38.65pt;width:602pt;height:718.4pt;z-index:-251658240;mso-height-percent:909;mso-position-horizontal-relative:page;mso-position-vertical-relative:page;mso-height-percent:909" coordsize="76454,91235" coordorigin="-4317" o:spid="_x0000_s1026" w14:anchorId="09479A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">
                    <v:rect id="Rectangle 194" style="position:absolute;width:68580;height:13716;visibility:visible;mso-wrap-style:square;v-text-anchor:middle" o:spid="_x0000_s1027" fillcolor="#4472c4 [3204]" stroked="f" strokeweight="1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">
                      <v:textbox>
                        <w:txbxContent>
                          <w:p w:rsidRPr="00282C45" w:rsidR="00BD32B9" w:rsidP="00E03B42" w:rsidRDefault="00BD32B9" w14:paraId="0D9C5A9B" w14:textId="229270CC">
                            <w:pPr>
                              <w:jc w:val="center"/>
                              <w:rPr>
                                <w:b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282C45">
                              <w:rPr>
                                <w:b/>
                                <w:sz w:val="42"/>
                                <w:szCs w:val="42"/>
                                <w:lang w:val="en-US"/>
                              </w:rPr>
                              <w:t>TRƯỜNG ĐẠI HỌC SƯ PHẠM – ĐẠI HỌC ĐÀ NẴNG</w:t>
                            </w:r>
                          </w:p>
                        </w:txbxContent>
                      </v:textbox>
                    </v:rect>
                    <v:rect id="Rectangle 195" style="position:absolute;top:40943;width:68580;height:50292;visibility:visible;mso-wrap-style:square;v-text-anchor:bottom" o:spid="_x0000_s1028" fillcolor="#4472c4 [3204]" stroked="f" strokeweight="1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">
                      <v:textbox inset="36pt,57.6pt,36pt,36pt">
                        <w:txbxContent>
                          <w:p w:rsidR="00AC7009" w:rsidP="000A1055" w:rsidRDefault="00E576F5" w14:paraId="108CDBBD" w14:textId="04769665">
                            <w:pPr>
                              <w:pStyle w:val="NoSpacing"/>
                              <w:tabs>
                                <w:tab w:val="left" w:pos="1699"/>
                              </w:tabs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NHÓM </w:t>
                            </w:r>
                            <w:r w:rsidRPr="00395034" w:rsidR="00395034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MEDICINE TEAM</w:t>
                            </w:r>
                          </w:p>
                          <w:p w:rsidRPr="00B64D39" w:rsidR="00BD32B9" w:rsidP="00275F08" w:rsidRDefault="00BD32B9" w14:paraId="2438153D" w14:textId="345DF725">
                            <w:pPr>
                              <w:pStyle w:val="NoSpacing"/>
                              <w:numPr>
                                <w:ilvl w:val="0"/>
                                <w:numId w:val="34"/>
                              </w:numPr>
                              <w:tabs>
                                <w:tab w:val="left" w:pos="1699"/>
                              </w:tabs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</w:pPr>
                            <w:proofErr w:type="spellStart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Huỳnh</w:t>
                            </w:r>
                            <w:proofErr w:type="spellEnd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Tấn</w:t>
                            </w:r>
                            <w:proofErr w:type="spellEnd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Lực</w:t>
                            </w:r>
                            <w:proofErr w:type="spellEnd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– 16CNTT1</w:t>
                            </w:r>
                          </w:p>
                          <w:p w:rsidR="00B64D39" w:rsidP="00275F08" w:rsidRDefault="00B64D39" w14:paraId="13DF20E2" w14:textId="2CF042FF">
                            <w:pPr>
                              <w:pStyle w:val="NoSpacing"/>
                              <w:numPr>
                                <w:ilvl w:val="0"/>
                                <w:numId w:val="34"/>
                              </w:numPr>
                              <w:tabs>
                                <w:tab w:val="left" w:pos="1699"/>
                              </w:tabs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</w:pPr>
                            <w:proofErr w:type="spellStart"/>
                            <w:r w:rsidRPr="00B64D39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Huỳnh</w:t>
                            </w:r>
                            <w:proofErr w:type="spellEnd"/>
                            <w:r w:rsidRPr="00B64D39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B64D39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Hoàng</w:t>
                            </w:r>
                            <w:proofErr w:type="spellEnd"/>
                            <w:r w:rsidRPr="00B64D39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B64D39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Vĩ</w:t>
                            </w:r>
                            <w:proofErr w:type="spellEnd"/>
                            <w:r w:rsidRPr="00B64D39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 - 18CNTT3</w:t>
                            </w:r>
                          </w:p>
                          <w:p w:rsidRPr="0084067A" w:rsidR="00C7195E" w:rsidP="00275F08" w:rsidRDefault="00C7195E" w14:paraId="5D68EAD1" w14:textId="126A5E54">
                            <w:pPr>
                              <w:pStyle w:val="NoSpacing"/>
                              <w:numPr>
                                <w:ilvl w:val="0"/>
                                <w:numId w:val="34"/>
                              </w:numPr>
                              <w:tabs>
                                <w:tab w:val="left" w:pos="1699"/>
                              </w:tabs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</w:pPr>
                            <w:proofErr w:type="spellStart"/>
                            <w:r w:rsidRPr="00C7195E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Boudtalath</w:t>
                            </w:r>
                            <w:proofErr w:type="spellEnd"/>
                            <w:r w:rsidRPr="00C7195E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C7195E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Thony</w:t>
                            </w:r>
                            <w:proofErr w:type="spellEnd"/>
                            <w:r w:rsidRPr="00C7195E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 - 17CNTT3</w:t>
                            </w:r>
                          </w:p>
                          <w:p w:rsidRPr="00501B14" w:rsidR="00BD32B9" w:rsidP="00350706" w:rsidRDefault="00BD32B9" w14:paraId="1AD52E87" w14:textId="5E3F7382">
                            <w:pPr>
                              <w:pStyle w:val="NoSpacing"/>
                              <w:tabs>
                                <w:tab w:val="left" w:pos="1699"/>
                              </w:tabs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GVHD</w:t>
                            </w:r>
                            <w:r w:rsidR="00350706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: </w:t>
                            </w:r>
                            <w:proofErr w:type="spellStart"/>
                            <w:r w:rsidRPr="002F7BC7" w:rsidR="002F7BC7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Nguyễn</w:t>
                            </w:r>
                            <w:proofErr w:type="spellEnd"/>
                            <w:r w:rsidRPr="002F7BC7" w:rsidR="002F7BC7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Pr="002F7BC7" w:rsidR="002F7BC7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Thị</w:t>
                            </w:r>
                            <w:proofErr w:type="spellEnd"/>
                            <w:r w:rsidRPr="002F7BC7" w:rsidR="002F7BC7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 Hoa </w:t>
                            </w:r>
                            <w:proofErr w:type="spellStart"/>
                            <w:r w:rsidRPr="002F7BC7" w:rsidR="002F7BC7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Huệ</w:t>
                            </w:r>
                            <w:proofErr w:type="spellEnd"/>
                            <w:r w:rsidRPr="002F7BC7" w:rsidR="002F7BC7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ab/>
                            </w:r>
                          </w:p>
                          <w:p w:rsidRPr="003F7A8F" w:rsidR="00BD32B9" w:rsidP="00505470" w:rsidRDefault="00BD32B9" w14:paraId="4199D522" w14:textId="4E78AF55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style="position:absolute;left:-4317;top:13761;width:76453;height:27227;visibility:visible;mso-wrap-style:square;v-text-anchor:middle" o:spid="_x0000_s1029" fillcolor="white [3212]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>
                      <v:textbox inset="36pt,7.2pt,36pt,7.2pt">
                        <w:txbxContent>
                          <w:p w:rsidRPr="0024069F" w:rsidR="00BD32B9" w:rsidP="00F86294" w:rsidRDefault="005A42D7" w14:paraId="77E42DA8" w14:textId="3FB5EF31">
                            <w:pPr>
                              <w:jc w:val="center"/>
                              <w:rPr>
                                <w:rFonts w:cs="Times New Roman"/>
                                <w:b/>
                                <w:color w:val="FF0000"/>
                                <w:sz w:val="72"/>
                                <w:szCs w:val="72"/>
                              </w:rPr>
                            </w:pPr>
                            <w:r w:rsidRPr="0024069F">
                              <w:rPr>
                                <w:rFonts w:cs="Times New Roman"/>
                                <w:b/>
                                <w:color w:val="FF0000"/>
                                <w:sz w:val="72"/>
                                <w:szCs w:val="72"/>
                              </w:rPr>
                              <w:t>QUẢN LÝ KHÁM</w:t>
                            </w:r>
                            <w:r w:rsidRPr="0024069F" w:rsidR="00F67B49">
                              <w:rPr>
                                <w:rFonts w:cs="Times New Roman"/>
                                <w:b/>
                                <w:color w:val="FF0000"/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24069F" w:rsidR="001631DA">
                              <w:rPr>
                                <w:rFonts w:cs="Times New Roman"/>
                                <w:b/>
                                <w:color w:val="FF0000"/>
                                <w:sz w:val="72"/>
                                <w:szCs w:val="72"/>
                              </w:rPr>
                              <w:t xml:space="preserve">BỆNH </w:t>
                            </w:r>
                            <w:r w:rsidRPr="0024069F" w:rsidR="008B4B0D">
                              <w:rPr>
                                <w:rFonts w:cs="Times New Roman"/>
                                <w:b/>
                                <w:color w:val="FF0000"/>
                                <w:sz w:val="72"/>
                                <w:szCs w:val="72"/>
                              </w:rPr>
                              <w:t xml:space="preserve">Ở PHÒNG KHÁM </w:t>
                            </w:r>
                            <w:r w:rsidRPr="0024069F" w:rsidR="00390493">
                              <w:rPr>
                                <w:rFonts w:cs="Times New Roman"/>
                                <w:b/>
                                <w:color w:val="FF0000"/>
                                <w:sz w:val="72"/>
                                <w:szCs w:val="72"/>
                                <w:lang w:val="en-US"/>
                              </w:rPr>
                              <w:t>MEDICINE16</w:t>
                            </w:r>
                          </w:p>
                          <w:p w:rsidRPr="005A42D7" w:rsidR="000B2A46" w:rsidP="000B2A46" w:rsidRDefault="005A42D7" w14:paraId="7B1BCA85" w14:textId="79BADF2D">
                            <w:pPr>
                              <w:jc w:val="center"/>
                              <w:rPr>
                                <w:rFonts w:cs="Times New Roman"/>
                                <w:b/>
                                <w:color w:val="FF0000"/>
                                <w:sz w:val="44"/>
                                <w:szCs w:val="10"/>
                              </w:rPr>
                            </w:pPr>
                            <w:r w:rsidRPr="005A42D7">
                              <w:rPr>
                                <w:rFonts w:cs="Times New Roman"/>
                                <w:b/>
                                <w:color w:val="FF0000"/>
                                <w:sz w:val="44"/>
                                <w:szCs w:val="10"/>
                              </w:rPr>
                              <w:t>PHÂN TÍCH THIẾT KẾ HƯỚNG ĐỐI TƯỢNG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</w:sdtContent>
    </w:sdt>
    <w:p w:rsidRPr="008B62B3" w:rsidR="009E2A8C" w:rsidP="009E2A8C" w:rsidRDefault="00B14C4F" w14:paraId="71AB691E" w14:textId="7E910312">
      <w:pPr>
        <w:rPr>
          <w:szCs w:val="26"/>
          <w:lang w:val="en-US"/>
        </w:rPr>
      </w:pPr>
      <w:r w:rsidRPr="008B62B3">
        <w:rPr>
          <w:szCs w:val="26"/>
        </w:rPr>
        <w:br w:type="page"/>
      </w:r>
    </w:p>
    <w:bookmarkStart w:name="_Toc86317379" w:displacedByCustomXml="next" w:id="0"/>
    <w:sdt>
      <w:sdtPr>
        <w:rPr>
          <w:rFonts w:cs="Times New Roman" w:asciiTheme="minorHAnsi" w:hAnsiTheme="minorHAnsi"/>
          <w:b w:val="0"/>
          <w:bCs/>
          <w:caps w:val="0"/>
          <w:color w:val="auto"/>
          <w:spacing w:val="0"/>
          <w:sz w:val="26"/>
          <w:szCs w:val="26"/>
        </w:rPr>
        <w:id w:val="-1208106888"/>
        <w:docPartObj>
          <w:docPartGallery w:val="Table of Contents"/>
          <w:docPartUnique/>
        </w:docPartObj>
      </w:sdtPr>
      <w:sdtEndPr>
        <w:rPr>
          <w:b/>
          <w:caps/>
          <w:noProof/>
        </w:rPr>
      </w:sdtEndPr>
      <w:sdtContent>
        <w:p w:rsidRPr="00A7722F" w:rsidR="002A53C4" w:rsidP="006A6FAD" w:rsidRDefault="002A53C4" w14:paraId="06ED0026" w14:textId="04735235">
          <w:pPr>
            <w:pStyle w:val="Heading1"/>
            <w:numPr>
              <w:ilvl w:val="0"/>
              <w:numId w:val="0"/>
            </w:numPr>
            <w:jc w:val="center"/>
            <w:rPr>
              <w:rStyle w:val="Heading1Char"/>
              <w:rFonts w:cs="Times New Roman"/>
              <w:b/>
              <w:sz w:val="26"/>
              <w:szCs w:val="26"/>
              <w:lang w:val="en-US"/>
            </w:rPr>
          </w:pPr>
          <w:r w:rsidRPr="00A7722F">
            <w:rPr>
              <w:rStyle w:val="Heading1Char"/>
              <w:rFonts w:cs="Times New Roman"/>
              <w:b/>
              <w:sz w:val="26"/>
              <w:szCs w:val="26"/>
            </w:rPr>
            <w:t>MỤC LỤC</w:t>
          </w:r>
          <w:bookmarkEnd w:id="0"/>
        </w:p>
        <w:p w:rsidRPr="00A7722F" w:rsidR="00A7722F" w:rsidRDefault="002A53C4" w14:paraId="348F7A71" w14:textId="191D886C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r w:rsidRPr="00A7722F">
            <w:rPr>
              <w:rFonts w:ascii="Times New Roman" w:hAnsi="Times New Roman" w:cs="Times New Roman"/>
              <w:b w:val="0"/>
              <w:bCs w:val="0"/>
              <w:caps w:val="0"/>
              <w:sz w:val="26"/>
              <w:szCs w:val="26"/>
            </w:rPr>
            <w:fldChar w:fldCharType="begin"/>
          </w:r>
          <w:r w:rsidRPr="00A7722F">
            <w:rPr>
              <w:rFonts w:ascii="Times New Roman" w:hAnsi="Times New Roman" w:cs="Times New Roman"/>
              <w:b w:val="0"/>
              <w:bCs w:val="0"/>
              <w:caps w:val="0"/>
              <w:sz w:val="26"/>
              <w:szCs w:val="26"/>
            </w:rPr>
            <w:instrText xml:space="preserve"> TOC \o "1-4" \h \z \u </w:instrText>
          </w:r>
          <w:r w:rsidRPr="00A7722F">
            <w:rPr>
              <w:rFonts w:ascii="Times New Roman" w:hAnsi="Times New Roman" w:cs="Times New Roman"/>
              <w:b w:val="0"/>
              <w:bCs w:val="0"/>
              <w:caps w:val="0"/>
              <w:sz w:val="26"/>
              <w:szCs w:val="26"/>
            </w:rPr>
            <w:fldChar w:fldCharType="separate"/>
          </w:r>
          <w:hyperlink w:history="1" w:anchor="_Toc86317379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shd w:val="clear" w:color="auto" w:fill="4472C4" w:themeFill="accent1"/>
              </w:rPr>
              <w:t>MỤC LỤC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79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1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7F590F33" w14:textId="1D89BB2D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history="1" w:anchor="_Toc86317380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>PHỤ</w:t>
            </w:r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 xml:space="preserve"> LỤC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80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2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16A902AD" w14:textId="38831858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history="1" w:anchor="_Toc86317381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1.1. Hình ảnh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81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2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6CD87718" w14:textId="5E978B26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history="1" w:anchor="_Toc86317382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1.2.</w:t>
            </w:r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 xml:space="preserve"> Bảng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82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2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475DC22A" w14:textId="0EFC5826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history="1" w:anchor="_Toc86317383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CHƯƠNG 1. TỔNG QUAN VỀ HỆ THỐNG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83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72EE9534" w14:textId="65C35A7B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history="1" w:anchor="_Toc86317384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1.1. Giới thiệu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84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45DEE4D3" w14:textId="6246753B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history="1" w:anchor="_Toc86317385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1.2. Mô tả bài toán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85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12FD5317" w14:textId="233F159D">
          <w:pPr>
            <w:pStyle w:val="TOC3"/>
            <w:tabs>
              <w:tab w:val="right" w:leader="dot" w:pos="9061"/>
            </w:tabs>
            <w:rPr>
              <w:rFonts w:ascii="Times New Roman" w:hAnsi="Times New Roman"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history="1" w:anchor="_Toc86317386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1.2.1. Khảo sát hiện trạng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86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1B694411" w14:textId="426F5C71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history="1" w:anchor="_Toc86317387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1.3. Các yêu cầu hệ thống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87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3065082F" w14:textId="65EEF648">
          <w:pPr>
            <w:pStyle w:val="TOC3"/>
            <w:tabs>
              <w:tab w:val="right" w:leader="dot" w:pos="9061"/>
            </w:tabs>
            <w:rPr>
              <w:rFonts w:ascii="Times New Roman" w:hAnsi="Times New Roman"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history="1" w:anchor="_Toc86317388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1.3.1. Yêu cầu chức năng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88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2EF7BBE8" w14:textId="761B2412">
          <w:pPr>
            <w:pStyle w:val="TOC3"/>
            <w:tabs>
              <w:tab w:val="right" w:leader="dot" w:pos="9061"/>
            </w:tabs>
            <w:rPr>
              <w:rFonts w:ascii="Times New Roman" w:hAnsi="Times New Roman"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history="1" w:anchor="_Toc86317389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1.3.2. Yêu cầu phi chức năng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89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70F07C09" w14:textId="619D01D7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history="1" w:anchor="_Toc86317390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CHƯƠNG 2. MÔ HÌNH HÓA YÊU CẦU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90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4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54D34D6B" w14:textId="7A6C10D0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history="1" w:anchor="_Toc86317391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2.1. Xác định các tác nhân (actors)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91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4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494DEE4B" w14:textId="5DD3504C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history="1" w:anchor="_Toc86317392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2.2. Xác định các trường hợp sử dụng (use case)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92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4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4DBB86B7" w14:textId="6C947CAD">
          <w:pPr>
            <w:pStyle w:val="TOC3"/>
            <w:tabs>
              <w:tab w:val="right" w:leader="dot" w:pos="9061"/>
            </w:tabs>
            <w:rPr>
              <w:rFonts w:ascii="Times New Roman" w:hAnsi="Times New Roman"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history="1" w:anchor="_Toc86317393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2.2.1. Khách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93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4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2E2C01A8" w14:textId="1F6EC858">
          <w:pPr>
            <w:pStyle w:val="TOC3"/>
            <w:tabs>
              <w:tab w:val="right" w:leader="dot" w:pos="9061"/>
            </w:tabs>
            <w:rPr>
              <w:rFonts w:ascii="Times New Roman" w:hAnsi="Times New Roman"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history="1" w:anchor="_Toc86317394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2.2.2. Người dùng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94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4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69486870" w14:textId="7AC0873F">
          <w:pPr>
            <w:pStyle w:val="TOC3"/>
            <w:tabs>
              <w:tab w:val="right" w:leader="dot" w:pos="9061"/>
            </w:tabs>
            <w:rPr>
              <w:rFonts w:ascii="Times New Roman" w:hAnsi="Times New Roman"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history="1" w:anchor="_Toc86317395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2.2.3. Bệnh nhân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95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4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19DB8BCC" w14:textId="049312F4">
          <w:pPr>
            <w:pStyle w:val="TOC3"/>
            <w:tabs>
              <w:tab w:val="right" w:leader="dot" w:pos="9061"/>
            </w:tabs>
            <w:rPr>
              <w:rFonts w:ascii="Times New Roman" w:hAnsi="Times New Roman"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history="1" w:anchor="_Toc86317396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2.2.4. Quản trị viên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96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5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168ED54C" w14:textId="6323257A">
          <w:pPr>
            <w:pStyle w:val="TOC3"/>
            <w:tabs>
              <w:tab w:val="right" w:leader="dot" w:pos="9061"/>
            </w:tabs>
            <w:rPr>
              <w:rFonts w:ascii="Times New Roman" w:hAnsi="Times New Roman"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history="1" w:anchor="_Toc86317397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2.2.5. Nhân viên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97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5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00998354" w14:textId="7C25D1B9">
          <w:pPr>
            <w:pStyle w:val="TOC3"/>
            <w:tabs>
              <w:tab w:val="right" w:leader="dot" w:pos="9061"/>
            </w:tabs>
            <w:rPr>
              <w:rFonts w:ascii="Times New Roman" w:hAnsi="Times New Roman"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history="1" w:anchor="_Toc86317398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2.2.6. Y tá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98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5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1C4FE245" w14:textId="55E65823">
          <w:pPr>
            <w:pStyle w:val="TOC3"/>
            <w:tabs>
              <w:tab w:val="right" w:leader="dot" w:pos="9061"/>
            </w:tabs>
            <w:rPr>
              <w:rFonts w:ascii="Times New Roman" w:hAnsi="Times New Roman"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history="1" w:anchor="_Toc86317399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2.2.7. Bác sĩ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399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5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3FA81FC0" w14:textId="4C0BE73F">
          <w:pPr>
            <w:pStyle w:val="TOC3"/>
            <w:tabs>
              <w:tab w:val="right" w:leader="dot" w:pos="9061"/>
            </w:tabs>
            <w:rPr>
              <w:rFonts w:ascii="Times New Roman" w:hAnsi="Times New Roman"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history="1" w:anchor="_Toc86317400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2.2.8. Dược sĩ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400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5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2FD6CDF3" w14:textId="179CEF2B">
          <w:pPr>
            <w:pStyle w:val="TOC3"/>
            <w:tabs>
              <w:tab w:val="right" w:leader="dot" w:pos="9061"/>
            </w:tabs>
            <w:rPr>
              <w:rFonts w:ascii="Times New Roman" w:hAnsi="Times New Roman"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history="1" w:anchor="_Toc86317401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2.2.9. Thủ kho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401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5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5EA7A01E" w14:textId="01CB9623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history="1" w:anchor="_Toc86317402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2.3. Đặc tả các trường hợp sử dụng (use case descriptions)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402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6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5FB68B9E" w14:textId="385E7908">
          <w:pPr>
            <w:pStyle w:val="TOC3"/>
            <w:tabs>
              <w:tab w:val="right" w:leader="dot" w:pos="9061"/>
            </w:tabs>
            <w:rPr>
              <w:rFonts w:ascii="Times New Roman" w:hAnsi="Times New Roman"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history="1" w:anchor="_Toc86317403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2.3.1. Khách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403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6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79171BBD" w14:textId="4C689B40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history="1" w:anchor="_Toc86317404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2.4. Biểu đồ trường hợp sử dụng (use case diagrams)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404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7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06901EB8" w14:textId="243D87A7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history="1" w:anchor="_Toc86317405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2.5. Biểu đồ hoạt động (activity diagrams)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405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7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61F73276" w14:textId="2B572E60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history="1" w:anchor="_Toc86317406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CHƯƠNG 3. MÔ HÌNH KHÁI NIỆM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406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7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6357CCDB" w14:textId="30C95CEB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history="1" w:anchor="_Toc86317407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CHƯƠNG 4. MÔ HÌNH HÓA HÀNH VI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407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8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3A5ACE4B" w14:textId="38081E72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history="1" w:anchor="_Toc86317408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CHƯƠNG 5. THIẾT KẾ CHI TIẾT BIỂU ĐỒ LỚP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408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13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Pr="00A7722F" w:rsidR="00A7722F" w:rsidRDefault="006544D5" w14:paraId="48A8D9D4" w14:textId="45746A98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history="1" w:anchor="_Toc86317409">
            <w:r w:rsidRPr="00A7722F" w:rsidR="00A7722F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>HẾT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317409 \h </w:instrTex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0737E2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14</w:t>
            </w:r>
            <w:r w:rsidRPr="00A7722F" w:rsidR="00A7722F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="002A53C4" w:rsidP="007B2094" w:rsidRDefault="002A53C4" w14:paraId="4D2B5BB0" w14:textId="10B977E7">
          <w:pPr>
            <w:pStyle w:val="TOC1"/>
            <w:tabs>
              <w:tab w:val="right" w:leader="dot" w:pos="9061"/>
            </w:tabs>
          </w:pPr>
          <w:r w:rsidRPr="00A7722F">
            <w:rPr>
              <w:rFonts w:ascii="Times New Roman" w:hAnsi="Times New Roman" w:cs="Times New Roman"/>
              <w:b w:val="0"/>
              <w:bCs w:val="0"/>
              <w:caps w:val="0"/>
              <w:sz w:val="26"/>
              <w:szCs w:val="26"/>
            </w:rPr>
            <w:fldChar w:fldCharType="end"/>
          </w:r>
        </w:p>
      </w:sdtContent>
    </w:sdt>
    <w:p w:rsidR="005C214B" w:rsidRDefault="005C214B" w14:paraId="7D6CD1DB" w14:textId="3E44E15B">
      <w:pPr>
        <w:rPr>
          <w:b/>
          <w:caps/>
          <w:color w:val="FFFFFF" w:themeColor="background1"/>
          <w:spacing w:val="15"/>
          <w:sz w:val="28"/>
          <w:szCs w:val="22"/>
          <w:lang w:val="en-US"/>
        </w:rPr>
      </w:pPr>
      <w:r>
        <w:rPr>
          <w:lang w:val="en-US"/>
        </w:rPr>
        <w:br w:type="page"/>
      </w:r>
    </w:p>
    <w:p w:rsidR="001C2E52" w:rsidP="00D14815" w:rsidRDefault="00D14815" w14:paraId="0C5BD133" w14:textId="5C6DDAB9">
      <w:pPr>
        <w:pStyle w:val="Heading1"/>
        <w:numPr>
          <w:ilvl w:val="0"/>
          <w:numId w:val="0"/>
        </w:numPr>
        <w:jc w:val="center"/>
      </w:pPr>
      <w:bookmarkStart w:name="_Toc86317380" w:id="1"/>
      <w:r>
        <w:rPr>
          <w:lang w:val="en-US"/>
        </w:rPr>
        <w:lastRenderedPageBreak/>
        <w:t>PHỤ</w:t>
      </w:r>
      <w:r>
        <w:t xml:space="preserve"> LỤC</w:t>
      </w:r>
      <w:bookmarkEnd w:id="1"/>
    </w:p>
    <w:p w:rsidR="00C932B0" w:rsidP="00C932B0" w:rsidRDefault="00C932B0" w14:paraId="11C208B6" w14:textId="2ACC5E55">
      <w:pPr>
        <w:pStyle w:val="Heading2"/>
      </w:pPr>
      <w:bookmarkStart w:name="_Toc86317381" w:id="2"/>
      <w:r>
        <w:t>Hình ảnh</w:t>
      </w:r>
      <w:bookmarkEnd w:id="2"/>
    </w:p>
    <w:p w:rsidR="004D72D0" w:rsidRDefault="004D72D0" w14:paraId="134E7E49" w14:textId="2E548EBB">
      <w:pPr>
        <w:rPr>
          <w:b/>
          <w:spacing w:val="15"/>
        </w:rPr>
      </w:pPr>
    </w:p>
    <w:p w:rsidR="004D72D0" w:rsidP="00BD32B9" w:rsidRDefault="00C932B0" w14:paraId="6B0027C8" w14:textId="24ED5F93">
      <w:pPr>
        <w:pStyle w:val="Heading2"/>
        <w:rPr>
          <w:noProof/>
        </w:rPr>
      </w:pPr>
      <w:r w:rsidRPr="004D72D0">
        <w:rPr>
          <w:spacing w:val="0"/>
          <w:lang w:val="en-US"/>
        </w:rPr>
        <w:fldChar w:fldCharType="begin"/>
      </w:r>
      <w:r w:rsidRPr="004D72D0">
        <w:rPr>
          <w:lang w:val="en-US"/>
        </w:rPr>
        <w:instrText xml:space="preserve"> TOC \h \z \c "Hình" </w:instrText>
      </w:r>
      <w:r w:rsidRPr="004D72D0">
        <w:rPr>
          <w:spacing w:val="0"/>
          <w:lang w:val="en-US"/>
        </w:rPr>
        <w:fldChar w:fldCharType="end"/>
      </w:r>
      <w:bookmarkStart w:name="_Toc86317382" w:id="3"/>
      <w:r w:rsidRPr="004D72D0" w:rsidR="00EA1A63">
        <w:rPr>
          <w:lang w:val="en-US"/>
        </w:rPr>
        <w:t>Bảng</w:t>
      </w:r>
      <w:bookmarkEnd w:id="3"/>
      <w:r w:rsidRPr="004D72D0">
        <w:rPr>
          <w:lang w:val="en-US"/>
        </w:rPr>
        <w:fldChar w:fldCharType="begin"/>
      </w:r>
      <w:r w:rsidRPr="004D72D0">
        <w:rPr>
          <w:lang w:val="en-US"/>
        </w:rPr>
        <w:instrText xml:space="preserve"> TOC \h \z \c "Bảng" </w:instrText>
      </w:r>
      <w:r w:rsidRPr="004D72D0">
        <w:rPr>
          <w:lang w:val="en-US"/>
        </w:rPr>
        <w:fldChar w:fldCharType="end"/>
      </w:r>
      <w:r w:rsidR="004D72D0">
        <w:rPr>
          <w:lang w:val="en-US"/>
        </w:rPr>
        <w:fldChar w:fldCharType="begin"/>
      </w:r>
      <w:r w:rsidRPr="004D72D0" w:rsidR="004D72D0">
        <w:rPr>
          <w:lang w:val="en-US"/>
        </w:rPr>
        <w:instrText xml:space="preserve"> TOC \h \z \c "Bảng" </w:instrText>
      </w:r>
      <w:r w:rsidR="004D72D0">
        <w:rPr>
          <w:lang w:val="en-US"/>
        </w:rPr>
        <w:fldChar w:fldCharType="separate"/>
      </w:r>
    </w:p>
    <w:p w:rsidR="004D72D0" w:rsidP="001C2E52" w:rsidRDefault="004D72D0" w14:paraId="57B6AD93" w14:textId="2D3F2877">
      <w:pPr>
        <w:rPr>
          <w:lang w:val="en-US"/>
        </w:rPr>
      </w:pPr>
      <w:r>
        <w:rPr>
          <w:lang w:val="en-US"/>
        </w:rPr>
        <w:fldChar w:fldCharType="end"/>
      </w:r>
    </w:p>
    <w:p w:rsidR="004D72D0" w:rsidRDefault="004D72D0" w14:paraId="7403C60B" w14:textId="77777777">
      <w:pPr>
        <w:rPr>
          <w:lang w:val="en-US"/>
        </w:rPr>
      </w:pPr>
      <w:r>
        <w:rPr>
          <w:lang w:val="en-US"/>
        </w:rPr>
        <w:br w:type="page"/>
      </w:r>
    </w:p>
    <w:p w:rsidRPr="007D1CF8" w:rsidR="007D1CF8" w:rsidP="001775D7" w:rsidRDefault="00F62AC3" w14:paraId="3981A7D6" w14:textId="7CEAAA4E">
      <w:pPr>
        <w:pStyle w:val="Heading1"/>
        <w:numPr>
          <w:ilvl w:val="0"/>
          <w:numId w:val="42"/>
        </w:numPr>
      </w:pPr>
      <w:bookmarkStart w:name="_Toc86317383" w:id="4"/>
      <w:r>
        <w:lastRenderedPageBreak/>
        <w:t xml:space="preserve">TỔNG QUAN </w:t>
      </w:r>
      <w:r w:rsidR="00154B59">
        <w:t>VỀ HỆ THỐNG</w:t>
      </w:r>
      <w:bookmarkEnd w:id="4"/>
    </w:p>
    <w:p w:rsidR="00FA2E77" w:rsidP="00C74F90" w:rsidRDefault="00881F14" w14:paraId="30EA1C34" w14:textId="32C83FF3">
      <w:pPr>
        <w:pStyle w:val="Heading2"/>
      </w:pPr>
      <w:bookmarkStart w:name="_Toc86317384" w:id="5"/>
      <w:r>
        <w:t>Giới thiệu</w:t>
      </w:r>
      <w:bookmarkEnd w:id="5"/>
    </w:p>
    <w:p w:rsidR="00911E20" w:rsidP="7E2F2D2D" w:rsidRDefault="007C0AD2" w14:paraId="2FFDC848" w14:textId="5C643F39">
      <w:pPr>
        <w:ind w:firstLine="720"/>
        <w:rPr>
          <w:color w:val="FF0000"/>
        </w:rPr>
      </w:pPr>
      <w:proofErr w:type="spellStart"/>
      <w:r w:rsidRPr="7E2F2D2D" w:rsidR="007C0AD2">
        <w:rPr>
          <w:color w:val="FF0000"/>
        </w:rPr>
        <w:t>Phòng</w:t>
      </w:r>
      <w:proofErr w:type="spellEnd"/>
      <w:r w:rsidRPr="7E2F2D2D" w:rsidR="007C0AD2">
        <w:rPr>
          <w:color w:val="FF0000"/>
        </w:rPr>
        <w:t xml:space="preserve"> </w:t>
      </w:r>
      <w:proofErr w:type="spellStart"/>
      <w:r w:rsidRPr="7E2F2D2D" w:rsidR="007C0AD2">
        <w:rPr>
          <w:color w:val="FF0000"/>
        </w:rPr>
        <w:t>khám</w:t>
      </w:r>
      <w:proofErr w:type="spellEnd"/>
      <w:r w:rsidRPr="7E2F2D2D" w:rsidR="007C0AD2">
        <w:rPr>
          <w:color w:val="FF0000"/>
        </w:rPr>
        <w:t xml:space="preserve"> </w:t>
      </w:r>
      <w:proofErr w:type="spellStart"/>
      <w:r w:rsidRPr="7E2F2D2D" w:rsidR="007C0AD2">
        <w:rPr>
          <w:color w:val="FF0000"/>
        </w:rPr>
        <w:t>là</w:t>
      </w:r>
      <w:proofErr w:type="spellEnd"/>
      <w:r w:rsidRPr="7E2F2D2D" w:rsidR="007C0AD2">
        <w:rPr>
          <w:color w:val="FF0000"/>
        </w:rPr>
        <w:t xml:space="preserve"> nơi</w:t>
      </w:r>
      <w:r w:rsidRPr="7E2F2D2D" w:rsidR="001D5E41">
        <w:rPr>
          <w:color w:val="FF0000"/>
        </w:rPr>
        <w:t xml:space="preserve"> </w:t>
      </w:r>
      <w:proofErr w:type="spellStart"/>
      <w:r w:rsidRPr="7E2F2D2D" w:rsidR="001D5E41">
        <w:rPr>
          <w:color w:val="FF0000"/>
        </w:rPr>
        <w:t>khám</w:t>
      </w:r>
      <w:proofErr w:type="spellEnd"/>
      <w:r w:rsidRPr="7E2F2D2D" w:rsidR="001D5E41">
        <w:rPr>
          <w:color w:val="FF0000"/>
        </w:rPr>
        <w:t xml:space="preserve"> </w:t>
      </w:r>
      <w:proofErr w:type="spellStart"/>
      <w:r w:rsidRPr="7E2F2D2D" w:rsidR="001D5E41">
        <w:rPr>
          <w:color w:val="FF0000"/>
        </w:rPr>
        <w:t>và</w:t>
      </w:r>
      <w:proofErr w:type="spellEnd"/>
      <w:r w:rsidRPr="7E2F2D2D" w:rsidR="001D5E41">
        <w:rPr>
          <w:color w:val="FF0000"/>
        </w:rPr>
        <w:t xml:space="preserve"> </w:t>
      </w:r>
      <w:proofErr w:type="spellStart"/>
      <w:r w:rsidRPr="7E2F2D2D" w:rsidR="001D5E41">
        <w:rPr>
          <w:color w:val="FF0000"/>
        </w:rPr>
        <w:t>chữa</w:t>
      </w:r>
      <w:proofErr w:type="spellEnd"/>
      <w:r w:rsidRPr="7E2F2D2D" w:rsidR="001D5E41">
        <w:rPr>
          <w:color w:val="FF0000"/>
        </w:rPr>
        <w:t xml:space="preserve"> </w:t>
      </w:r>
      <w:proofErr w:type="spellStart"/>
      <w:r w:rsidRPr="7E2F2D2D" w:rsidR="001D5E41">
        <w:rPr>
          <w:color w:val="FF0000"/>
        </w:rPr>
        <w:t>bệnh</w:t>
      </w:r>
      <w:proofErr w:type="spellEnd"/>
      <w:r w:rsidRPr="7E2F2D2D" w:rsidR="001D5E41">
        <w:rPr>
          <w:color w:val="FF0000"/>
        </w:rPr>
        <w:t xml:space="preserve"> cho </w:t>
      </w:r>
      <w:proofErr w:type="spellStart"/>
      <w:r w:rsidRPr="7E2F2D2D" w:rsidR="001D5E41">
        <w:rPr>
          <w:color w:val="FF0000"/>
        </w:rPr>
        <w:t>nhiều</w:t>
      </w:r>
      <w:proofErr w:type="spellEnd"/>
      <w:r w:rsidRPr="7E2F2D2D" w:rsidR="001D5E41">
        <w:rPr>
          <w:color w:val="FF0000"/>
        </w:rPr>
        <w:t xml:space="preserve"> </w:t>
      </w:r>
      <w:proofErr w:type="spellStart"/>
      <w:r w:rsidRPr="7E2F2D2D" w:rsidR="001D5E41">
        <w:rPr>
          <w:color w:val="FF0000"/>
        </w:rPr>
        <w:t>bệnh</w:t>
      </w:r>
      <w:proofErr w:type="spellEnd"/>
      <w:r w:rsidRPr="7E2F2D2D" w:rsidR="001D5E41">
        <w:rPr>
          <w:color w:val="FF0000"/>
        </w:rPr>
        <w:t xml:space="preserve"> nhân.</w:t>
      </w:r>
      <w:r w:rsidRPr="7E2F2D2D" w:rsidR="001C1BE6">
        <w:rPr>
          <w:color w:val="FF0000"/>
        </w:rPr>
        <w:t xml:space="preserve"> Ở đây </w:t>
      </w:r>
      <w:proofErr w:type="spellStart"/>
      <w:r w:rsidRPr="7E2F2D2D" w:rsidR="00EB2F2A">
        <w:rPr>
          <w:color w:val="FF0000"/>
        </w:rPr>
        <w:t>có</w:t>
      </w:r>
      <w:proofErr w:type="spellEnd"/>
      <w:r w:rsidRPr="7E2F2D2D" w:rsidR="00EB2F2A">
        <w:rPr>
          <w:color w:val="FF0000"/>
        </w:rPr>
        <w:t xml:space="preserve"> </w:t>
      </w:r>
      <w:proofErr w:type="spellStart"/>
      <w:r w:rsidRPr="7E2F2D2D" w:rsidR="00EB2F2A">
        <w:rPr>
          <w:color w:val="FF0000"/>
        </w:rPr>
        <w:t>nhiều</w:t>
      </w:r>
      <w:proofErr w:type="spellEnd"/>
      <w:r w:rsidRPr="7E2F2D2D" w:rsidR="00EB2F2A">
        <w:rPr>
          <w:color w:val="FF0000"/>
        </w:rPr>
        <w:t xml:space="preserve"> </w:t>
      </w:r>
      <w:proofErr w:type="spellStart"/>
      <w:r w:rsidRPr="7E2F2D2D" w:rsidR="00EB2F2A">
        <w:rPr>
          <w:color w:val="FF0000"/>
        </w:rPr>
        <w:t>dữ</w:t>
      </w:r>
      <w:proofErr w:type="spellEnd"/>
      <w:r w:rsidRPr="7E2F2D2D" w:rsidR="00EB2F2A">
        <w:rPr>
          <w:color w:val="FF0000"/>
        </w:rPr>
        <w:t xml:space="preserve"> </w:t>
      </w:r>
      <w:proofErr w:type="spellStart"/>
      <w:r w:rsidRPr="7E2F2D2D" w:rsidR="00EB2F2A">
        <w:rPr>
          <w:color w:val="FF0000"/>
        </w:rPr>
        <w:t>liệu</w:t>
      </w:r>
      <w:proofErr w:type="spellEnd"/>
      <w:r w:rsidRPr="7E2F2D2D" w:rsidR="00EB2F2A">
        <w:rPr>
          <w:color w:val="FF0000"/>
        </w:rPr>
        <w:t xml:space="preserve"> </w:t>
      </w:r>
      <w:proofErr w:type="spellStart"/>
      <w:r w:rsidRPr="7E2F2D2D" w:rsidR="00EB2F2A">
        <w:rPr>
          <w:color w:val="FF0000"/>
        </w:rPr>
        <w:t>về</w:t>
      </w:r>
      <w:proofErr w:type="spellEnd"/>
      <w:r w:rsidRPr="7E2F2D2D" w:rsidR="00EB2F2A">
        <w:rPr>
          <w:color w:val="FF0000"/>
        </w:rPr>
        <w:t xml:space="preserve"> danh </w:t>
      </w:r>
      <w:proofErr w:type="spellStart"/>
      <w:r w:rsidRPr="7E2F2D2D" w:rsidR="00EB2F2A">
        <w:rPr>
          <w:color w:val="FF0000"/>
        </w:rPr>
        <w:t>sách</w:t>
      </w:r>
      <w:proofErr w:type="spellEnd"/>
      <w:r w:rsidRPr="7E2F2D2D" w:rsidR="00EB2F2A">
        <w:rPr>
          <w:color w:val="FF0000"/>
        </w:rPr>
        <w:t xml:space="preserve"> </w:t>
      </w:r>
      <w:proofErr w:type="spellStart"/>
      <w:r w:rsidRPr="7E2F2D2D" w:rsidR="00EB2F2A">
        <w:rPr>
          <w:color w:val="FF0000"/>
        </w:rPr>
        <w:t>bệnh</w:t>
      </w:r>
      <w:proofErr w:type="spellEnd"/>
      <w:r w:rsidRPr="7E2F2D2D" w:rsidR="00EB2F2A">
        <w:rPr>
          <w:color w:val="FF0000"/>
        </w:rPr>
        <w:t xml:space="preserve"> nhân, nhân viên, </w:t>
      </w:r>
      <w:proofErr w:type="spellStart"/>
      <w:r w:rsidRPr="7E2F2D2D" w:rsidR="00730087">
        <w:rPr>
          <w:color w:val="FF0000"/>
        </w:rPr>
        <w:t>thuốc</w:t>
      </w:r>
      <w:proofErr w:type="spellEnd"/>
      <w:r w:rsidRPr="7E2F2D2D" w:rsidR="00730087">
        <w:rPr>
          <w:color w:val="FF0000"/>
        </w:rPr>
        <w:t xml:space="preserve">, đơn </w:t>
      </w:r>
      <w:proofErr w:type="spellStart"/>
      <w:r w:rsidRPr="7E2F2D2D" w:rsidR="00730087">
        <w:rPr>
          <w:color w:val="FF0000"/>
        </w:rPr>
        <w:t>thuốc</w:t>
      </w:r>
      <w:proofErr w:type="spellEnd"/>
      <w:r w:rsidRPr="7E2F2D2D" w:rsidR="00730087">
        <w:rPr>
          <w:color w:val="FF0000"/>
        </w:rPr>
        <w:t xml:space="preserve">,… </w:t>
      </w:r>
      <w:proofErr w:type="spellStart"/>
      <w:r w:rsidRPr="7E2F2D2D" w:rsidR="00A6596D">
        <w:rPr>
          <w:color w:val="FF0000"/>
        </w:rPr>
        <w:t>Nói</w:t>
      </w:r>
      <w:proofErr w:type="spellEnd"/>
      <w:r w:rsidRPr="7E2F2D2D" w:rsidR="00A6596D">
        <w:rPr>
          <w:color w:val="FF0000"/>
        </w:rPr>
        <w:t xml:space="preserve"> chung, ở </w:t>
      </w:r>
      <w:proofErr w:type="spellStart"/>
      <w:r w:rsidRPr="7E2F2D2D" w:rsidR="00A6596D">
        <w:rPr>
          <w:color w:val="FF0000"/>
        </w:rPr>
        <w:t>hầu</w:t>
      </w:r>
      <w:proofErr w:type="spellEnd"/>
      <w:r w:rsidRPr="7E2F2D2D" w:rsidR="00A6596D">
        <w:rPr>
          <w:color w:val="FF0000"/>
        </w:rPr>
        <w:t xml:space="preserve"> </w:t>
      </w:r>
      <w:proofErr w:type="spellStart"/>
      <w:r w:rsidRPr="7E2F2D2D" w:rsidR="00A6596D">
        <w:rPr>
          <w:color w:val="FF0000"/>
        </w:rPr>
        <w:t>hết</w:t>
      </w:r>
      <w:proofErr w:type="spellEnd"/>
      <w:r w:rsidRPr="7E2F2D2D" w:rsidR="00A6596D">
        <w:rPr>
          <w:color w:val="FF0000"/>
        </w:rPr>
        <w:t xml:space="preserve"> </w:t>
      </w:r>
      <w:proofErr w:type="spellStart"/>
      <w:r w:rsidRPr="7E2F2D2D" w:rsidR="00A6596D">
        <w:rPr>
          <w:color w:val="FF0000"/>
        </w:rPr>
        <w:t>phòng</w:t>
      </w:r>
      <w:proofErr w:type="spellEnd"/>
      <w:r w:rsidRPr="7E2F2D2D" w:rsidR="00A6596D">
        <w:rPr>
          <w:color w:val="FF0000"/>
        </w:rPr>
        <w:t xml:space="preserve"> </w:t>
      </w:r>
      <w:proofErr w:type="spellStart"/>
      <w:r w:rsidRPr="7E2F2D2D" w:rsidR="00A6596D">
        <w:rPr>
          <w:color w:val="FF0000"/>
        </w:rPr>
        <w:t>khám</w:t>
      </w:r>
      <w:proofErr w:type="spellEnd"/>
      <w:r w:rsidRPr="7E2F2D2D" w:rsidR="00A6596D">
        <w:rPr>
          <w:color w:val="FF0000"/>
        </w:rPr>
        <w:t xml:space="preserve"> hay </w:t>
      </w:r>
      <w:proofErr w:type="spellStart"/>
      <w:r w:rsidRPr="7E2F2D2D" w:rsidR="00A6596D">
        <w:rPr>
          <w:color w:val="FF0000"/>
        </w:rPr>
        <w:t>bệnh</w:t>
      </w:r>
      <w:proofErr w:type="spellEnd"/>
      <w:r w:rsidRPr="7E2F2D2D" w:rsidR="00A6596D">
        <w:rPr>
          <w:color w:val="FF0000"/>
        </w:rPr>
        <w:t xml:space="preserve"> </w:t>
      </w:r>
      <w:proofErr w:type="spellStart"/>
      <w:r w:rsidRPr="7E2F2D2D" w:rsidR="00A6596D">
        <w:rPr>
          <w:color w:val="FF0000"/>
        </w:rPr>
        <w:t>viện</w:t>
      </w:r>
      <w:proofErr w:type="spellEnd"/>
      <w:r w:rsidRPr="7E2F2D2D" w:rsidR="00A6596D">
        <w:rPr>
          <w:color w:val="FF0000"/>
        </w:rPr>
        <w:t xml:space="preserve"> </w:t>
      </w:r>
      <w:proofErr w:type="spellStart"/>
      <w:r w:rsidRPr="7E2F2D2D" w:rsidR="00A6596D">
        <w:rPr>
          <w:color w:val="FF0000"/>
        </w:rPr>
        <w:t>hiện</w:t>
      </w:r>
      <w:proofErr w:type="spellEnd"/>
      <w:r w:rsidRPr="7E2F2D2D" w:rsidR="00A6596D">
        <w:rPr>
          <w:color w:val="FF0000"/>
        </w:rPr>
        <w:t xml:space="preserve"> </w:t>
      </w:r>
      <w:r w:rsidRPr="7E2F2D2D" w:rsidR="004D62AE">
        <w:rPr>
          <w:color w:val="FF0000"/>
        </w:rPr>
        <w:t xml:space="preserve">nay, </w:t>
      </w:r>
      <w:proofErr w:type="spellStart"/>
      <w:r w:rsidRPr="7E2F2D2D" w:rsidR="004D62AE">
        <w:rPr>
          <w:color w:val="FF0000"/>
        </w:rPr>
        <w:t>mọi</w:t>
      </w:r>
      <w:proofErr w:type="spellEnd"/>
      <w:r w:rsidRPr="7E2F2D2D" w:rsidR="004D62AE">
        <w:rPr>
          <w:color w:val="FF0000"/>
        </w:rPr>
        <w:t xml:space="preserve"> </w:t>
      </w:r>
      <w:proofErr w:type="spellStart"/>
      <w:r w:rsidRPr="7E2F2D2D" w:rsidR="004D62AE">
        <w:rPr>
          <w:color w:val="FF0000"/>
        </w:rPr>
        <w:t>việc</w:t>
      </w:r>
      <w:proofErr w:type="spellEnd"/>
      <w:r w:rsidRPr="7E2F2D2D" w:rsidR="004D62AE">
        <w:rPr>
          <w:color w:val="FF0000"/>
        </w:rPr>
        <w:t xml:space="preserve"> </w:t>
      </w:r>
      <w:proofErr w:type="spellStart"/>
      <w:r w:rsidRPr="7E2F2D2D" w:rsidR="004D62AE">
        <w:rPr>
          <w:color w:val="FF0000"/>
        </w:rPr>
        <w:t>quản</w:t>
      </w:r>
      <w:proofErr w:type="spellEnd"/>
      <w:r w:rsidRPr="7E2F2D2D" w:rsidR="004D62AE">
        <w:rPr>
          <w:color w:val="FF0000"/>
        </w:rPr>
        <w:t xml:space="preserve"> </w:t>
      </w:r>
      <w:proofErr w:type="spellStart"/>
      <w:r w:rsidRPr="7E2F2D2D" w:rsidR="004D62AE">
        <w:rPr>
          <w:color w:val="FF0000"/>
        </w:rPr>
        <w:t>lý</w:t>
      </w:r>
      <w:proofErr w:type="spellEnd"/>
      <w:r w:rsidRPr="7E2F2D2D" w:rsidR="006B0EF0">
        <w:rPr>
          <w:color w:val="FF0000"/>
        </w:rPr>
        <w:t xml:space="preserve"> </w:t>
      </w:r>
      <w:proofErr w:type="spellStart"/>
      <w:r w:rsidRPr="7E2F2D2D" w:rsidR="006B0EF0">
        <w:rPr>
          <w:color w:val="FF0000"/>
        </w:rPr>
        <w:t>dữ</w:t>
      </w:r>
      <w:proofErr w:type="spellEnd"/>
      <w:r w:rsidRPr="7E2F2D2D" w:rsidR="006B0EF0">
        <w:rPr>
          <w:color w:val="FF0000"/>
        </w:rPr>
        <w:t xml:space="preserve"> </w:t>
      </w:r>
      <w:proofErr w:type="spellStart"/>
      <w:r w:rsidRPr="7E2F2D2D" w:rsidR="006B0EF0">
        <w:rPr>
          <w:color w:val="FF0000"/>
        </w:rPr>
        <w:t>liệu</w:t>
      </w:r>
      <w:proofErr w:type="spellEnd"/>
      <w:r w:rsidRPr="7E2F2D2D" w:rsidR="004D62AE">
        <w:rPr>
          <w:color w:val="FF0000"/>
        </w:rPr>
        <w:t xml:space="preserve"> </w:t>
      </w:r>
      <w:proofErr w:type="spellStart"/>
      <w:r w:rsidRPr="7E2F2D2D" w:rsidR="006B0EF0">
        <w:rPr>
          <w:color w:val="FF0000"/>
        </w:rPr>
        <w:t>được</w:t>
      </w:r>
      <w:proofErr w:type="spellEnd"/>
      <w:r w:rsidRPr="7E2F2D2D" w:rsidR="006B0EF0">
        <w:rPr>
          <w:color w:val="FF0000"/>
        </w:rPr>
        <w:t xml:space="preserve"> </w:t>
      </w:r>
      <w:proofErr w:type="spellStart"/>
      <w:r w:rsidRPr="7E2F2D2D" w:rsidR="006B0EF0">
        <w:rPr>
          <w:color w:val="FF0000"/>
        </w:rPr>
        <w:t>làm</w:t>
      </w:r>
      <w:proofErr w:type="spellEnd"/>
      <w:r w:rsidRPr="7E2F2D2D" w:rsidR="006B0EF0">
        <w:rPr>
          <w:color w:val="FF0000"/>
        </w:rPr>
        <w:t xml:space="preserve"> </w:t>
      </w:r>
      <w:proofErr w:type="spellStart"/>
      <w:r w:rsidRPr="7E2F2D2D" w:rsidR="006B0EF0">
        <w:rPr>
          <w:color w:val="FF0000"/>
        </w:rPr>
        <w:t>thủ</w:t>
      </w:r>
      <w:proofErr w:type="spellEnd"/>
      <w:r w:rsidRPr="7E2F2D2D" w:rsidR="006B0EF0">
        <w:rPr>
          <w:color w:val="FF0000"/>
        </w:rPr>
        <w:t xml:space="preserve"> công trên </w:t>
      </w:r>
      <w:proofErr w:type="spellStart"/>
      <w:r w:rsidRPr="7E2F2D2D" w:rsidR="006B0EF0">
        <w:rPr>
          <w:color w:val="FF0000"/>
        </w:rPr>
        <w:t>sổ</w:t>
      </w:r>
      <w:proofErr w:type="spellEnd"/>
      <w:r w:rsidRPr="7E2F2D2D" w:rsidR="006B0EF0">
        <w:rPr>
          <w:color w:val="FF0000"/>
        </w:rPr>
        <w:t xml:space="preserve"> </w:t>
      </w:r>
      <w:proofErr w:type="spellStart"/>
      <w:r w:rsidRPr="7E2F2D2D" w:rsidR="006B0EF0">
        <w:rPr>
          <w:color w:val="FF0000"/>
        </w:rPr>
        <w:t>sách</w:t>
      </w:r>
      <w:proofErr w:type="spellEnd"/>
      <w:r w:rsidRPr="7E2F2D2D" w:rsidR="006D72F5">
        <w:rPr>
          <w:color w:val="FF0000"/>
        </w:rPr>
        <w:t xml:space="preserve"> không </w:t>
      </w:r>
      <w:proofErr w:type="spellStart"/>
      <w:r w:rsidRPr="7E2F2D2D" w:rsidR="006D72F5">
        <w:rPr>
          <w:color w:val="FF0000"/>
        </w:rPr>
        <w:t>có</w:t>
      </w:r>
      <w:proofErr w:type="spellEnd"/>
      <w:r w:rsidRPr="7E2F2D2D" w:rsidR="006D72F5">
        <w:rPr>
          <w:color w:val="FF0000"/>
        </w:rPr>
        <w:t xml:space="preserve"> </w:t>
      </w:r>
      <w:proofErr w:type="spellStart"/>
      <w:r w:rsidRPr="7E2F2D2D" w:rsidR="006D72F5">
        <w:rPr>
          <w:color w:val="FF0000"/>
        </w:rPr>
        <w:t>sự</w:t>
      </w:r>
      <w:proofErr w:type="spellEnd"/>
      <w:r w:rsidRPr="7E2F2D2D" w:rsidR="006D72F5">
        <w:rPr>
          <w:color w:val="FF0000"/>
        </w:rPr>
        <w:t xml:space="preserve"> </w:t>
      </w:r>
      <w:proofErr w:type="spellStart"/>
      <w:r w:rsidRPr="7E2F2D2D" w:rsidR="006D72F5">
        <w:rPr>
          <w:color w:val="FF0000"/>
        </w:rPr>
        <w:t>hỗ</w:t>
      </w:r>
      <w:proofErr w:type="spellEnd"/>
      <w:r w:rsidRPr="7E2F2D2D" w:rsidR="006D72F5">
        <w:rPr>
          <w:color w:val="FF0000"/>
        </w:rPr>
        <w:t xml:space="preserve"> </w:t>
      </w:r>
      <w:proofErr w:type="spellStart"/>
      <w:r w:rsidRPr="7E2F2D2D" w:rsidR="006D72F5">
        <w:rPr>
          <w:color w:val="FF0000"/>
        </w:rPr>
        <w:t>trợ</w:t>
      </w:r>
      <w:proofErr w:type="spellEnd"/>
      <w:r w:rsidRPr="7E2F2D2D" w:rsidR="006D72F5">
        <w:rPr>
          <w:color w:val="FF0000"/>
        </w:rPr>
        <w:t xml:space="preserve"> </w:t>
      </w:r>
      <w:proofErr w:type="spellStart"/>
      <w:r w:rsidRPr="7E2F2D2D" w:rsidR="006D72F5">
        <w:rPr>
          <w:color w:val="FF0000"/>
        </w:rPr>
        <w:t>của</w:t>
      </w:r>
      <w:proofErr w:type="spellEnd"/>
      <w:r w:rsidRPr="7E2F2D2D" w:rsidR="006D72F5">
        <w:rPr>
          <w:color w:val="FF0000"/>
        </w:rPr>
        <w:t xml:space="preserve"> </w:t>
      </w:r>
      <w:proofErr w:type="spellStart"/>
      <w:r w:rsidRPr="7E2F2D2D" w:rsidR="006D72F5">
        <w:rPr>
          <w:color w:val="FF0000"/>
        </w:rPr>
        <w:t>máy</w:t>
      </w:r>
      <w:proofErr w:type="spellEnd"/>
      <w:r w:rsidRPr="7E2F2D2D" w:rsidR="006D72F5">
        <w:rPr>
          <w:color w:val="FF0000"/>
        </w:rPr>
        <w:t xml:space="preserve"> </w:t>
      </w:r>
      <w:proofErr w:type="spellStart"/>
      <w:r w:rsidRPr="7E2F2D2D" w:rsidR="006D72F5">
        <w:rPr>
          <w:color w:val="FF0000"/>
        </w:rPr>
        <w:t>tính</w:t>
      </w:r>
      <w:proofErr w:type="spellEnd"/>
      <w:r w:rsidRPr="7E2F2D2D" w:rsidR="006D72F5">
        <w:rPr>
          <w:color w:val="FF0000"/>
        </w:rPr>
        <w:t xml:space="preserve"> nên </w:t>
      </w:r>
      <w:proofErr w:type="spellStart"/>
      <w:r w:rsidRPr="7E2F2D2D" w:rsidR="006D72F5">
        <w:rPr>
          <w:color w:val="FF0000"/>
        </w:rPr>
        <w:t>mọi</w:t>
      </w:r>
      <w:proofErr w:type="spellEnd"/>
      <w:r w:rsidRPr="7E2F2D2D" w:rsidR="006D72F5">
        <w:rPr>
          <w:color w:val="FF0000"/>
        </w:rPr>
        <w:t xml:space="preserve"> </w:t>
      </w:r>
      <w:proofErr w:type="spellStart"/>
      <w:r w:rsidRPr="7E2F2D2D" w:rsidR="006D72F5">
        <w:rPr>
          <w:color w:val="FF0000"/>
        </w:rPr>
        <w:t>hoạt</w:t>
      </w:r>
      <w:proofErr w:type="spellEnd"/>
      <w:r w:rsidRPr="7E2F2D2D" w:rsidR="006D72F5">
        <w:rPr>
          <w:color w:val="FF0000"/>
        </w:rPr>
        <w:t xml:space="preserve"> </w:t>
      </w:r>
      <w:proofErr w:type="spellStart"/>
      <w:r w:rsidRPr="7E2F2D2D" w:rsidR="006D72F5">
        <w:rPr>
          <w:color w:val="FF0000"/>
        </w:rPr>
        <w:t>động</w:t>
      </w:r>
      <w:proofErr w:type="spellEnd"/>
      <w:r w:rsidRPr="7E2F2D2D" w:rsidR="006D72F5">
        <w:rPr>
          <w:color w:val="FF0000"/>
        </w:rPr>
        <w:t xml:space="preserve"> </w:t>
      </w:r>
      <w:proofErr w:type="spellStart"/>
      <w:r w:rsidRPr="7E2F2D2D" w:rsidR="00B93C3D">
        <w:rPr>
          <w:color w:val="FF0000"/>
        </w:rPr>
        <w:t>quản</w:t>
      </w:r>
      <w:proofErr w:type="spellEnd"/>
      <w:r w:rsidRPr="7E2F2D2D" w:rsidR="00B93C3D">
        <w:rPr>
          <w:color w:val="FF0000"/>
        </w:rPr>
        <w:t xml:space="preserve"> </w:t>
      </w:r>
      <w:proofErr w:type="spellStart"/>
      <w:r w:rsidRPr="7E2F2D2D" w:rsidR="00B93C3D">
        <w:rPr>
          <w:color w:val="FF0000"/>
        </w:rPr>
        <w:t>lý</w:t>
      </w:r>
      <w:proofErr w:type="spellEnd"/>
      <w:r w:rsidRPr="7E2F2D2D" w:rsidR="00B93C3D">
        <w:rPr>
          <w:color w:val="FF0000"/>
        </w:rPr>
        <w:t xml:space="preserve"> </w:t>
      </w:r>
      <w:proofErr w:type="spellStart"/>
      <w:r w:rsidRPr="7E2F2D2D" w:rsidR="00B93C3D">
        <w:rPr>
          <w:color w:val="FF0000"/>
        </w:rPr>
        <w:t>sổ</w:t>
      </w:r>
      <w:proofErr w:type="spellEnd"/>
      <w:r w:rsidRPr="7E2F2D2D" w:rsidR="00B93C3D">
        <w:rPr>
          <w:color w:val="FF0000"/>
        </w:rPr>
        <w:t xml:space="preserve"> </w:t>
      </w:r>
      <w:proofErr w:type="spellStart"/>
      <w:r w:rsidRPr="7E2F2D2D" w:rsidR="00B93C3D">
        <w:rPr>
          <w:color w:val="FF0000"/>
        </w:rPr>
        <w:t>sách</w:t>
      </w:r>
      <w:proofErr w:type="spellEnd"/>
      <w:r w:rsidRPr="7E2F2D2D" w:rsidR="00B93C3D">
        <w:rPr>
          <w:color w:val="FF0000"/>
        </w:rPr>
        <w:t xml:space="preserve">, </w:t>
      </w:r>
      <w:proofErr w:type="spellStart"/>
      <w:r w:rsidRPr="7E2F2D2D" w:rsidR="00B93C3D">
        <w:rPr>
          <w:color w:val="FF0000"/>
        </w:rPr>
        <w:t>số</w:t>
      </w:r>
      <w:proofErr w:type="spellEnd"/>
      <w:r w:rsidRPr="7E2F2D2D" w:rsidR="00B93C3D">
        <w:rPr>
          <w:color w:val="FF0000"/>
        </w:rPr>
        <w:t xml:space="preserve"> </w:t>
      </w:r>
      <w:proofErr w:type="spellStart"/>
      <w:r w:rsidRPr="7E2F2D2D" w:rsidR="00B93C3D">
        <w:rPr>
          <w:color w:val="FF0000"/>
        </w:rPr>
        <w:t>liệu</w:t>
      </w:r>
      <w:proofErr w:type="spellEnd"/>
      <w:r w:rsidRPr="7E2F2D2D" w:rsidR="00974D05">
        <w:rPr>
          <w:color w:val="FF0000"/>
        </w:rPr>
        <w:t xml:space="preserve"> </w:t>
      </w:r>
      <w:proofErr w:type="spellStart"/>
      <w:r w:rsidRPr="7E2F2D2D" w:rsidR="006D72F5">
        <w:rPr>
          <w:color w:val="FF0000"/>
        </w:rPr>
        <w:t>của</w:t>
      </w:r>
      <w:proofErr w:type="spellEnd"/>
      <w:r w:rsidRPr="7E2F2D2D" w:rsidR="006D72F5">
        <w:rPr>
          <w:color w:val="FF0000"/>
        </w:rPr>
        <w:t xml:space="preserve"> </w:t>
      </w:r>
      <w:proofErr w:type="spellStart"/>
      <w:r w:rsidRPr="7E2F2D2D" w:rsidR="003C6552">
        <w:rPr>
          <w:color w:val="FF0000"/>
        </w:rPr>
        <w:t>phòng</w:t>
      </w:r>
      <w:proofErr w:type="spellEnd"/>
      <w:r w:rsidRPr="7E2F2D2D" w:rsidR="003C6552">
        <w:rPr>
          <w:color w:val="FF0000"/>
        </w:rPr>
        <w:t xml:space="preserve"> </w:t>
      </w:r>
      <w:proofErr w:type="spellStart"/>
      <w:r w:rsidRPr="7E2F2D2D" w:rsidR="003C6552">
        <w:rPr>
          <w:color w:val="FF0000"/>
        </w:rPr>
        <w:t>khám</w:t>
      </w:r>
      <w:proofErr w:type="spellEnd"/>
      <w:r w:rsidRPr="7E2F2D2D" w:rsidR="003C6552">
        <w:rPr>
          <w:color w:val="FF0000"/>
        </w:rPr>
        <w:t xml:space="preserve"> </w:t>
      </w:r>
      <w:proofErr w:type="spellStart"/>
      <w:r w:rsidRPr="7E2F2D2D" w:rsidR="003C6552">
        <w:rPr>
          <w:color w:val="FF0000"/>
        </w:rPr>
        <w:t>trở</w:t>
      </w:r>
      <w:proofErr w:type="spellEnd"/>
      <w:r w:rsidRPr="7E2F2D2D" w:rsidR="003C6552">
        <w:rPr>
          <w:color w:val="FF0000"/>
        </w:rPr>
        <w:t xml:space="preserve"> nên </w:t>
      </w:r>
      <w:proofErr w:type="spellStart"/>
      <w:r w:rsidRPr="7E2F2D2D" w:rsidR="003C6552">
        <w:rPr>
          <w:color w:val="FF0000"/>
        </w:rPr>
        <w:t>nặng</w:t>
      </w:r>
      <w:proofErr w:type="spellEnd"/>
      <w:r w:rsidRPr="7E2F2D2D" w:rsidR="003C6552">
        <w:rPr>
          <w:color w:val="FF0000"/>
        </w:rPr>
        <w:t xml:space="preserve"> </w:t>
      </w:r>
      <w:proofErr w:type="spellStart"/>
      <w:r w:rsidRPr="7E2F2D2D" w:rsidR="003C6552">
        <w:rPr>
          <w:color w:val="FF0000"/>
        </w:rPr>
        <w:t>nề</w:t>
      </w:r>
      <w:proofErr w:type="spellEnd"/>
      <w:r w:rsidRPr="7E2F2D2D" w:rsidR="003C6552">
        <w:rPr>
          <w:color w:val="FF0000"/>
        </w:rPr>
        <w:t xml:space="preserve">, </w:t>
      </w:r>
      <w:proofErr w:type="spellStart"/>
      <w:r w:rsidRPr="7E2F2D2D" w:rsidR="003C6552">
        <w:rPr>
          <w:color w:val="FF0000"/>
        </w:rPr>
        <w:t>phức</w:t>
      </w:r>
      <w:proofErr w:type="spellEnd"/>
      <w:r w:rsidRPr="7E2F2D2D" w:rsidR="003C6552">
        <w:rPr>
          <w:color w:val="FF0000"/>
        </w:rPr>
        <w:t xml:space="preserve"> </w:t>
      </w:r>
      <w:proofErr w:type="spellStart"/>
      <w:r w:rsidRPr="7E2F2D2D" w:rsidR="001C091D">
        <w:rPr>
          <w:color w:val="FF0000"/>
        </w:rPr>
        <w:t>tạp</w:t>
      </w:r>
      <w:proofErr w:type="spellEnd"/>
      <w:r w:rsidRPr="7E2F2D2D" w:rsidR="001C091D">
        <w:rPr>
          <w:color w:val="FF0000"/>
        </w:rPr>
        <w:t xml:space="preserve">, </w:t>
      </w:r>
      <w:proofErr w:type="spellStart"/>
      <w:r w:rsidRPr="7E2F2D2D" w:rsidR="001C091D">
        <w:rPr>
          <w:color w:val="FF0000"/>
        </w:rPr>
        <w:t>trùng</w:t>
      </w:r>
      <w:proofErr w:type="spellEnd"/>
      <w:r w:rsidRPr="7E2F2D2D" w:rsidR="001C091D">
        <w:rPr>
          <w:color w:val="FF0000"/>
        </w:rPr>
        <w:t xml:space="preserve"> </w:t>
      </w:r>
      <w:proofErr w:type="spellStart"/>
      <w:r w:rsidRPr="7E2F2D2D" w:rsidR="001C091D">
        <w:rPr>
          <w:color w:val="FF0000"/>
        </w:rPr>
        <w:t>lặp</w:t>
      </w:r>
      <w:proofErr w:type="spellEnd"/>
      <w:r w:rsidRPr="7E2F2D2D" w:rsidR="001C091D">
        <w:rPr>
          <w:color w:val="FF0000"/>
        </w:rPr>
        <w:t xml:space="preserve"> </w:t>
      </w:r>
      <w:proofErr w:type="spellStart"/>
      <w:r w:rsidRPr="7E2F2D2D" w:rsidR="001C091D">
        <w:rPr>
          <w:color w:val="FF0000"/>
        </w:rPr>
        <w:t>và</w:t>
      </w:r>
      <w:proofErr w:type="spellEnd"/>
      <w:r w:rsidRPr="7E2F2D2D" w:rsidR="00BF3E73">
        <w:rPr>
          <w:color w:val="FF0000"/>
        </w:rPr>
        <w:t xml:space="preserve"> gây</w:t>
      </w:r>
      <w:r w:rsidRPr="7E2F2D2D" w:rsidR="001C091D">
        <w:rPr>
          <w:color w:val="FF0000"/>
        </w:rPr>
        <w:t xml:space="preserve"> </w:t>
      </w:r>
      <w:proofErr w:type="spellStart"/>
      <w:r w:rsidRPr="7E2F2D2D" w:rsidR="001C091D">
        <w:rPr>
          <w:color w:val="FF0000"/>
        </w:rPr>
        <w:t>lãng</w:t>
      </w:r>
      <w:proofErr w:type="spellEnd"/>
      <w:r w:rsidRPr="7E2F2D2D" w:rsidR="001C091D">
        <w:rPr>
          <w:color w:val="FF0000"/>
        </w:rPr>
        <w:t xml:space="preserve"> </w:t>
      </w:r>
      <w:proofErr w:type="spellStart"/>
      <w:r w:rsidRPr="7E2F2D2D" w:rsidR="00974D05">
        <w:rPr>
          <w:color w:val="FF0000"/>
        </w:rPr>
        <w:t>phí</w:t>
      </w:r>
      <w:proofErr w:type="spellEnd"/>
      <w:r w:rsidRPr="7E2F2D2D" w:rsidR="00974D05">
        <w:rPr>
          <w:color w:val="FF0000"/>
        </w:rPr>
        <w:t xml:space="preserve">. </w:t>
      </w:r>
      <w:proofErr w:type="spellStart"/>
      <w:r w:rsidRPr="7E2F2D2D" w:rsidR="00974D05">
        <w:rPr>
          <w:color w:val="FF0000"/>
        </w:rPr>
        <w:t>Phòng</w:t>
      </w:r>
      <w:proofErr w:type="spellEnd"/>
      <w:r w:rsidRPr="7E2F2D2D" w:rsidR="00974D05">
        <w:rPr>
          <w:color w:val="FF0000"/>
        </w:rPr>
        <w:t xml:space="preserve"> </w:t>
      </w:r>
      <w:proofErr w:type="spellStart"/>
      <w:r w:rsidRPr="7E2F2D2D" w:rsidR="00974D05">
        <w:rPr>
          <w:color w:val="FF0000"/>
        </w:rPr>
        <w:t>khám</w:t>
      </w:r>
      <w:proofErr w:type="spellEnd"/>
      <w:r w:rsidRPr="7E2F2D2D" w:rsidR="00974D05">
        <w:rPr>
          <w:color w:val="FF0000"/>
        </w:rPr>
        <w:t xml:space="preserve"> </w:t>
      </w:r>
      <w:proofErr w:type="spellStart"/>
      <w:r w:rsidRPr="7E2F2D2D" w:rsidR="009B2C3F">
        <w:rPr>
          <w:color w:val="FF0000"/>
        </w:rPr>
        <w:t>phục</w:t>
      </w:r>
      <w:proofErr w:type="spellEnd"/>
      <w:r w:rsidRPr="7E2F2D2D" w:rsidR="009B2C3F">
        <w:rPr>
          <w:color w:val="FF0000"/>
        </w:rPr>
        <w:t xml:space="preserve"> </w:t>
      </w:r>
      <w:proofErr w:type="spellStart"/>
      <w:r w:rsidRPr="7E2F2D2D" w:rsidR="009B2C3F">
        <w:rPr>
          <w:color w:val="FF0000"/>
        </w:rPr>
        <w:t>vụ</w:t>
      </w:r>
      <w:proofErr w:type="spellEnd"/>
      <w:r w:rsidRPr="7E2F2D2D" w:rsidR="009B2C3F">
        <w:rPr>
          <w:color w:val="FF0000"/>
        </w:rPr>
        <w:t xml:space="preserve"> cho nhu </w:t>
      </w:r>
      <w:proofErr w:type="spellStart"/>
      <w:r w:rsidRPr="7E2F2D2D" w:rsidR="009B2C3F">
        <w:rPr>
          <w:color w:val="FF0000"/>
        </w:rPr>
        <w:t>cầu</w:t>
      </w:r>
      <w:proofErr w:type="spellEnd"/>
      <w:r w:rsidRPr="7E2F2D2D" w:rsidR="009B2C3F">
        <w:rPr>
          <w:color w:val="FF0000"/>
        </w:rPr>
        <w:t xml:space="preserve"> </w:t>
      </w:r>
      <w:proofErr w:type="spellStart"/>
      <w:r w:rsidRPr="7E2F2D2D" w:rsidR="00CD32B0">
        <w:rPr>
          <w:color w:val="FF0000"/>
        </w:rPr>
        <w:t>khám</w:t>
      </w:r>
      <w:proofErr w:type="spellEnd"/>
      <w:r w:rsidRPr="7E2F2D2D" w:rsidR="00CD32B0">
        <w:rPr>
          <w:color w:val="FF0000"/>
        </w:rPr>
        <w:t xml:space="preserve">, mua </w:t>
      </w:r>
      <w:proofErr w:type="spellStart"/>
      <w:r w:rsidRPr="7E2F2D2D" w:rsidR="00CD32B0">
        <w:rPr>
          <w:color w:val="FF0000"/>
        </w:rPr>
        <w:t>thuốc</w:t>
      </w:r>
      <w:proofErr w:type="spellEnd"/>
      <w:r w:rsidRPr="7E2F2D2D" w:rsidR="00CD32B0">
        <w:rPr>
          <w:color w:val="FF0000"/>
        </w:rPr>
        <w:t xml:space="preserve"> hay </w:t>
      </w:r>
      <w:proofErr w:type="spellStart"/>
      <w:r w:rsidRPr="7E2F2D2D" w:rsidR="00CD32B0">
        <w:rPr>
          <w:color w:val="FF0000"/>
        </w:rPr>
        <w:t>chữa</w:t>
      </w:r>
      <w:proofErr w:type="spellEnd"/>
      <w:r w:rsidRPr="7E2F2D2D" w:rsidR="00CD32B0">
        <w:rPr>
          <w:color w:val="FF0000"/>
        </w:rPr>
        <w:t xml:space="preserve"> </w:t>
      </w:r>
      <w:proofErr w:type="spellStart"/>
      <w:r w:rsidRPr="7E2F2D2D" w:rsidR="00986ABD">
        <w:rPr>
          <w:color w:val="FF0000"/>
        </w:rPr>
        <w:t>bệnh</w:t>
      </w:r>
      <w:proofErr w:type="spellEnd"/>
      <w:r w:rsidRPr="7E2F2D2D" w:rsidR="00986ABD">
        <w:rPr>
          <w:color w:val="FF0000"/>
        </w:rPr>
        <w:t xml:space="preserve">. </w:t>
      </w:r>
      <w:proofErr w:type="spellStart"/>
      <w:r w:rsidRPr="7E2F2D2D" w:rsidR="00986ABD">
        <w:rPr>
          <w:color w:val="FF0000"/>
        </w:rPr>
        <w:t>Để</w:t>
      </w:r>
      <w:proofErr w:type="spellEnd"/>
      <w:r w:rsidRPr="7E2F2D2D" w:rsidR="00986ABD">
        <w:rPr>
          <w:color w:val="FF0000"/>
        </w:rPr>
        <w:t xml:space="preserve"> </w:t>
      </w:r>
      <w:proofErr w:type="spellStart"/>
      <w:r w:rsidRPr="7E2F2D2D" w:rsidR="00986ABD">
        <w:rPr>
          <w:color w:val="FF0000"/>
        </w:rPr>
        <w:t>giúp</w:t>
      </w:r>
      <w:proofErr w:type="spellEnd"/>
      <w:r w:rsidRPr="7E2F2D2D" w:rsidR="00986ABD">
        <w:rPr>
          <w:color w:val="FF0000"/>
        </w:rPr>
        <w:t xml:space="preserve"> cho </w:t>
      </w:r>
      <w:proofErr w:type="spellStart"/>
      <w:r w:rsidRPr="7E2F2D2D" w:rsidR="00986ABD">
        <w:rPr>
          <w:color w:val="FF0000"/>
        </w:rPr>
        <w:t>người</w:t>
      </w:r>
      <w:proofErr w:type="spellEnd"/>
      <w:r w:rsidRPr="7E2F2D2D" w:rsidR="00986ABD">
        <w:rPr>
          <w:color w:val="FF0000"/>
        </w:rPr>
        <w:t xml:space="preserve"> </w:t>
      </w:r>
      <w:proofErr w:type="spellStart"/>
      <w:r w:rsidRPr="7E2F2D2D" w:rsidR="00986ABD">
        <w:rPr>
          <w:color w:val="FF0000"/>
        </w:rPr>
        <w:t>quản</w:t>
      </w:r>
      <w:proofErr w:type="spellEnd"/>
      <w:r w:rsidRPr="7E2F2D2D" w:rsidR="00986ABD">
        <w:rPr>
          <w:color w:val="FF0000"/>
        </w:rPr>
        <w:t xml:space="preserve"> </w:t>
      </w:r>
      <w:proofErr w:type="spellStart"/>
      <w:r w:rsidRPr="7E2F2D2D" w:rsidR="00986ABD">
        <w:rPr>
          <w:color w:val="FF0000"/>
        </w:rPr>
        <w:t>lý</w:t>
      </w:r>
      <w:proofErr w:type="spellEnd"/>
      <w:r w:rsidRPr="7E2F2D2D" w:rsidR="00986ABD">
        <w:rPr>
          <w:color w:val="FF0000"/>
        </w:rPr>
        <w:t xml:space="preserve"> </w:t>
      </w:r>
      <w:proofErr w:type="spellStart"/>
      <w:r w:rsidRPr="7E2F2D2D" w:rsidR="00986ABD">
        <w:rPr>
          <w:color w:val="FF0000"/>
        </w:rPr>
        <w:t>sổ</w:t>
      </w:r>
      <w:proofErr w:type="spellEnd"/>
      <w:r w:rsidRPr="7E2F2D2D" w:rsidR="00986ABD">
        <w:rPr>
          <w:color w:val="FF0000"/>
        </w:rPr>
        <w:t xml:space="preserve"> </w:t>
      </w:r>
      <w:proofErr w:type="spellStart"/>
      <w:r w:rsidRPr="7E2F2D2D" w:rsidR="00986ABD">
        <w:rPr>
          <w:color w:val="FF0000"/>
        </w:rPr>
        <w:t>sách</w:t>
      </w:r>
      <w:proofErr w:type="spellEnd"/>
      <w:r w:rsidRPr="7E2F2D2D" w:rsidR="00986ABD">
        <w:rPr>
          <w:color w:val="FF0000"/>
        </w:rPr>
        <w:t xml:space="preserve"> </w:t>
      </w:r>
      <w:proofErr w:type="spellStart"/>
      <w:r w:rsidRPr="7E2F2D2D" w:rsidR="002A02EF">
        <w:rPr>
          <w:color w:val="FF0000"/>
        </w:rPr>
        <w:t>có</w:t>
      </w:r>
      <w:proofErr w:type="spellEnd"/>
      <w:r w:rsidRPr="7E2F2D2D" w:rsidR="002A02EF">
        <w:rPr>
          <w:color w:val="FF0000"/>
        </w:rPr>
        <w:t xml:space="preserve"> </w:t>
      </w:r>
      <w:proofErr w:type="spellStart"/>
      <w:r w:rsidRPr="7E2F2D2D" w:rsidR="002A02EF">
        <w:rPr>
          <w:color w:val="FF0000"/>
        </w:rPr>
        <w:t>thể</w:t>
      </w:r>
      <w:proofErr w:type="spellEnd"/>
      <w:r w:rsidRPr="7E2F2D2D" w:rsidR="002A02EF">
        <w:rPr>
          <w:color w:val="FF0000"/>
        </w:rPr>
        <w:t xml:space="preserve"> </w:t>
      </w:r>
      <w:proofErr w:type="spellStart"/>
      <w:r w:rsidRPr="7E2F2D2D" w:rsidR="002A02EF">
        <w:rPr>
          <w:color w:val="FF0000"/>
        </w:rPr>
        <w:t>dễ</w:t>
      </w:r>
      <w:proofErr w:type="spellEnd"/>
      <w:r w:rsidRPr="7E2F2D2D" w:rsidR="002A02EF">
        <w:rPr>
          <w:color w:val="FF0000"/>
        </w:rPr>
        <w:t xml:space="preserve"> </w:t>
      </w:r>
      <w:proofErr w:type="spellStart"/>
      <w:r w:rsidRPr="7E2F2D2D" w:rsidR="002A02EF">
        <w:rPr>
          <w:color w:val="FF0000"/>
        </w:rPr>
        <w:t>dàng</w:t>
      </w:r>
      <w:proofErr w:type="spellEnd"/>
      <w:r w:rsidRPr="7E2F2D2D" w:rsidR="002A02EF">
        <w:rPr>
          <w:color w:val="FF0000"/>
        </w:rPr>
        <w:t xml:space="preserve"> </w:t>
      </w:r>
      <w:proofErr w:type="spellStart"/>
      <w:r w:rsidRPr="7E2F2D2D" w:rsidR="002A02EF">
        <w:rPr>
          <w:color w:val="FF0000"/>
        </w:rPr>
        <w:t>quản</w:t>
      </w:r>
      <w:proofErr w:type="spellEnd"/>
      <w:r w:rsidRPr="7E2F2D2D" w:rsidR="002A02EF">
        <w:rPr>
          <w:color w:val="FF0000"/>
        </w:rPr>
        <w:t xml:space="preserve"> </w:t>
      </w:r>
      <w:proofErr w:type="spellStart"/>
      <w:r w:rsidRPr="7E2F2D2D" w:rsidR="002A02EF">
        <w:rPr>
          <w:color w:val="FF0000"/>
        </w:rPr>
        <w:t>lý</w:t>
      </w:r>
      <w:proofErr w:type="spellEnd"/>
      <w:r w:rsidRPr="7E2F2D2D" w:rsidR="002A02EF">
        <w:rPr>
          <w:color w:val="FF0000"/>
        </w:rPr>
        <w:t xml:space="preserve"> </w:t>
      </w:r>
      <w:proofErr w:type="spellStart"/>
      <w:r w:rsidRPr="7E2F2D2D" w:rsidR="00F01787">
        <w:rPr>
          <w:color w:val="FF0000"/>
        </w:rPr>
        <w:t>nhiều</w:t>
      </w:r>
      <w:proofErr w:type="spellEnd"/>
      <w:r w:rsidRPr="7E2F2D2D" w:rsidR="00F01787">
        <w:rPr>
          <w:color w:val="FF0000"/>
        </w:rPr>
        <w:t xml:space="preserve"> </w:t>
      </w:r>
      <w:r w:rsidRPr="7E2F2D2D" w:rsidR="00517CCD">
        <w:rPr>
          <w:color w:val="FF0000"/>
        </w:rPr>
        <w:t xml:space="preserve">thông tin </w:t>
      </w:r>
      <w:proofErr w:type="spellStart"/>
      <w:r w:rsidRPr="7E2F2D2D" w:rsidR="00F01787">
        <w:rPr>
          <w:color w:val="FF0000"/>
        </w:rPr>
        <w:t>từ</w:t>
      </w:r>
      <w:proofErr w:type="spellEnd"/>
      <w:r w:rsidRPr="7E2F2D2D" w:rsidR="00F01787">
        <w:rPr>
          <w:color w:val="FF0000"/>
        </w:rPr>
        <w:t xml:space="preserve"> </w:t>
      </w:r>
      <w:proofErr w:type="spellStart"/>
      <w:r w:rsidRPr="7E2F2D2D" w:rsidR="00517CCD">
        <w:rPr>
          <w:color w:val="FF0000"/>
        </w:rPr>
        <w:t>phòng</w:t>
      </w:r>
      <w:proofErr w:type="spellEnd"/>
      <w:r w:rsidRPr="7E2F2D2D" w:rsidR="00517CCD">
        <w:rPr>
          <w:color w:val="FF0000"/>
        </w:rPr>
        <w:t xml:space="preserve"> </w:t>
      </w:r>
      <w:proofErr w:type="spellStart"/>
      <w:r w:rsidRPr="7E2F2D2D" w:rsidR="00517CCD">
        <w:rPr>
          <w:color w:val="FF0000"/>
        </w:rPr>
        <w:t>khám</w:t>
      </w:r>
      <w:proofErr w:type="spellEnd"/>
      <w:r w:rsidRPr="7E2F2D2D" w:rsidR="00F01787">
        <w:rPr>
          <w:color w:val="FF0000"/>
        </w:rPr>
        <w:t xml:space="preserve"> </w:t>
      </w:r>
      <w:proofErr w:type="spellStart"/>
      <w:r w:rsidRPr="7E2F2D2D" w:rsidR="00F01787">
        <w:rPr>
          <w:color w:val="FF0000"/>
        </w:rPr>
        <w:t>trở</w:t>
      </w:r>
      <w:proofErr w:type="spellEnd"/>
      <w:r w:rsidRPr="7E2F2D2D" w:rsidR="00F01787">
        <w:rPr>
          <w:color w:val="FF0000"/>
        </w:rPr>
        <w:t xml:space="preserve"> nên </w:t>
      </w:r>
      <w:proofErr w:type="spellStart"/>
      <w:r w:rsidRPr="7E2F2D2D" w:rsidR="00F01787">
        <w:rPr>
          <w:color w:val="FF0000"/>
        </w:rPr>
        <w:t>thuận</w:t>
      </w:r>
      <w:proofErr w:type="spellEnd"/>
      <w:r w:rsidRPr="7E2F2D2D" w:rsidR="00F01787">
        <w:rPr>
          <w:color w:val="FF0000"/>
        </w:rPr>
        <w:t xml:space="preserve"> </w:t>
      </w:r>
      <w:proofErr w:type="spellStart"/>
      <w:r w:rsidRPr="7E2F2D2D" w:rsidR="00F01787">
        <w:rPr>
          <w:color w:val="FF0000"/>
        </w:rPr>
        <w:t>tiện</w:t>
      </w:r>
      <w:proofErr w:type="spellEnd"/>
      <w:r w:rsidRPr="7E2F2D2D" w:rsidR="00F01787">
        <w:rPr>
          <w:color w:val="FF0000"/>
        </w:rPr>
        <w:t xml:space="preserve">, </w:t>
      </w:r>
      <w:proofErr w:type="spellStart"/>
      <w:r w:rsidRPr="7E2F2D2D" w:rsidR="00F01787">
        <w:rPr>
          <w:color w:val="FF0000"/>
        </w:rPr>
        <w:t>rõ</w:t>
      </w:r>
      <w:proofErr w:type="spellEnd"/>
      <w:r w:rsidRPr="7E2F2D2D" w:rsidR="00F01787">
        <w:rPr>
          <w:color w:val="FF0000"/>
        </w:rPr>
        <w:t xml:space="preserve"> </w:t>
      </w:r>
      <w:proofErr w:type="spellStart"/>
      <w:r w:rsidRPr="7E2F2D2D" w:rsidR="00F01787">
        <w:rPr>
          <w:color w:val="FF0000"/>
        </w:rPr>
        <w:t>ràng</w:t>
      </w:r>
      <w:proofErr w:type="spellEnd"/>
      <w:r w:rsidRPr="7E2F2D2D" w:rsidR="00F01787">
        <w:rPr>
          <w:color w:val="FF0000"/>
        </w:rPr>
        <w:t xml:space="preserve">, chi </w:t>
      </w:r>
      <w:proofErr w:type="spellStart"/>
      <w:r w:rsidRPr="7E2F2D2D" w:rsidR="00F01787">
        <w:rPr>
          <w:color w:val="FF0000"/>
        </w:rPr>
        <w:t>tiết</w:t>
      </w:r>
      <w:proofErr w:type="spellEnd"/>
      <w:r w:rsidRPr="7E2F2D2D" w:rsidR="00F01787">
        <w:rPr>
          <w:color w:val="FF0000"/>
        </w:rPr>
        <w:t xml:space="preserve">, </w:t>
      </w:r>
      <w:proofErr w:type="spellStart"/>
      <w:r w:rsidRPr="7E2F2D2D" w:rsidR="00F01787">
        <w:rPr>
          <w:color w:val="FF0000"/>
        </w:rPr>
        <w:t>tiết</w:t>
      </w:r>
      <w:proofErr w:type="spellEnd"/>
      <w:r w:rsidRPr="7E2F2D2D" w:rsidR="00F01787">
        <w:rPr>
          <w:color w:val="FF0000"/>
        </w:rPr>
        <w:t xml:space="preserve"> </w:t>
      </w:r>
      <w:proofErr w:type="spellStart"/>
      <w:r w:rsidRPr="7E2F2D2D" w:rsidR="00F01787">
        <w:rPr>
          <w:color w:val="FF0000"/>
        </w:rPr>
        <w:t>kiệm</w:t>
      </w:r>
      <w:proofErr w:type="spellEnd"/>
      <w:r w:rsidRPr="7E2F2D2D" w:rsidR="00F01787">
        <w:rPr>
          <w:color w:val="FF0000"/>
        </w:rPr>
        <w:t xml:space="preserve"> </w:t>
      </w:r>
      <w:proofErr w:type="spellStart"/>
      <w:r w:rsidRPr="7E2F2D2D" w:rsidR="00F01787">
        <w:rPr>
          <w:color w:val="FF0000"/>
        </w:rPr>
        <w:t>thời</w:t>
      </w:r>
      <w:proofErr w:type="spellEnd"/>
      <w:r w:rsidRPr="7E2F2D2D" w:rsidR="00F01787">
        <w:rPr>
          <w:color w:val="FF0000"/>
        </w:rPr>
        <w:t xml:space="preserve"> gian </w:t>
      </w:r>
      <w:proofErr w:type="spellStart"/>
      <w:r w:rsidRPr="7E2F2D2D" w:rsidR="00F01787">
        <w:rPr>
          <w:color w:val="FF0000"/>
        </w:rPr>
        <w:t>lẫn</w:t>
      </w:r>
      <w:proofErr w:type="spellEnd"/>
      <w:r w:rsidRPr="7E2F2D2D" w:rsidR="00F01787">
        <w:rPr>
          <w:color w:val="FF0000"/>
        </w:rPr>
        <w:t xml:space="preserve"> chi </w:t>
      </w:r>
      <w:proofErr w:type="spellStart"/>
      <w:r w:rsidRPr="7E2F2D2D" w:rsidR="00F01787">
        <w:rPr>
          <w:color w:val="FF0000"/>
        </w:rPr>
        <w:t>phí</w:t>
      </w:r>
      <w:proofErr w:type="spellEnd"/>
      <w:r w:rsidRPr="7E2F2D2D" w:rsidR="00F01787">
        <w:rPr>
          <w:color w:val="FF0000"/>
        </w:rPr>
        <w:t>.</w:t>
      </w:r>
      <w:r w:rsidRPr="7E2F2D2D" w:rsidR="002A0FEE">
        <w:rPr>
          <w:color w:val="FF0000"/>
        </w:rPr>
        <w:t xml:space="preserve"> </w:t>
      </w:r>
      <w:proofErr w:type="spellStart"/>
      <w:r w:rsidRPr="7E2F2D2D" w:rsidR="002A0FEE">
        <w:rPr>
          <w:color w:val="FF0000"/>
        </w:rPr>
        <w:t>Bệnh</w:t>
      </w:r>
      <w:proofErr w:type="spellEnd"/>
      <w:r w:rsidRPr="7E2F2D2D" w:rsidR="002A0FEE">
        <w:rPr>
          <w:color w:val="FF0000"/>
        </w:rPr>
        <w:t xml:space="preserve"> nhân </w:t>
      </w:r>
      <w:proofErr w:type="spellStart"/>
      <w:r w:rsidRPr="7E2F2D2D" w:rsidR="002A0FEE">
        <w:rPr>
          <w:color w:val="FF0000"/>
        </w:rPr>
        <w:t>cũng</w:t>
      </w:r>
      <w:proofErr w:type="spellEnd"/>
      <w:r w:rsidRPr="7E2F2D2D" w:rsidR="002A0FEE">
        <w:rPr>
          <w:color w:val="FF0000"/>
        </w:rPr>
        <w:t xml:space="preserve"> </w:t>
      </w:r>
      <w:proofErr w:type="spellStart"/>
      <w:r w:rsidRPr="7E2F2D2D" w:rsidR="002A0FEE">
        <w:rPr>
          <w:color w:val="FF0000"/>
        </w:rPr>
        <w:t>cần</w:t>
      </w:r>
      <w:proofErr w:type="spellEnd"/>
      <w:r w:rsidRPr="7E2F2D2D" w:rsidR="003B0F3D">
        <w:rPr>
          <w:color w:val="FF0000"/>
        </w:rPr>
        <w:t xml:space="preserve"> </w:t>
      </w:r>
      <w:proofErr w:type="spellStart"/>
      <w:r w:rsidRPr="7E2F2D2D" w:rsidR="003B0F3D">
        <w:rPr>
          <w:color w:val="FF0000"/>
        </w:rPr>
        <w:t>được</w:t>
      </w:r>
      <w:proofErr w:type="spellEnd"/>
      <w:r w:rsidRPr="7E2F2D2D" w:rsidR="003B0F3D">
        <w:rPr>
          <w:color w:val="FF0000"/>
        </w:rPr>
        <w:t xml:space="preserve"> nhân viên </w:t>
      </w:r>
      <w:proofErr w:type="spellStart"/>
      <w:r w:rsidRPr="7E2F2D2D" w:rsidR="003B0F3D">
        <w:rPr>
          <w:color w:val="FF0000"/>
        </w:rPr>
        <w:t>quản</w:t>
      </w:r>
      <w:proofErr w:type="spellEnd"/>
      <w:r w:rsidRPr="7E2F2D2D" w:rsidR="003B0F3D">
        <w:rPr>
          <w:color w:val="FF0000"/>
        </w:rPr>
        <w:t xml:space="preserve"> </w:t>
      </w:r>
      <w:proofErr w:type="spellStart"/>
      <w:r w:rsidRPr="7E2F2D2D" w:rsidR="003B0F3D">
        <w:rPr>
          <w:color w:val="FF0000"/>
        </w:rPr>
        <w:t>lý</w:t>
      </w:r>
      <w:proofErr w:type="spellEnd"/>
      <w:r w:rsidRPr="7E2F2D2D" w:rsidR="003B0F3D">
        <w:rPr>
          <w:color w:val="FF0000"/>
        </w:rPr>
        <w:t xml:space="preserve"> thông qua </w:t>
      </w:r>
      <w:proofErr w:type="spellStart"/>
      <w:r w:rsidRPr="7E2F2D2D" w:rsidR="003B0F3D">
        <w:rPr>
          <w:color w:val="FF0000"/>
        </w:rPr>
        <w:t>số</w:t>
      </w:r>
      <w:proofErr w:type="spellEnd"/>
      <w:r w:rsidRPr="7E2F2D2D" w:rsidR="003B0F3D">
        <w:rPr>
          <w:color w:val="FF0000"/>
        </w:rPr>
        <w:t xml:space="preserve"> </w:t>
      </w:r>
      <w:proofErr w:type="spellStart"/>
      <w:r w:rsidRPr="7E2F2D2D" w:rsidR="003B0F3D">
        <w:rPr>
          <w:color w:val="FF0000"/>
        </w:rPr>
        <w:t>thứ</w:t>
      </w:r>
      <w:proofErr w:type="spellEnd"/>
      <w:r w:rsidRPr="7E2F2D2D" w:rsidR="003B0F3D">
        <w:rPr>
          <w:color w:val="FF0000"/>
        </w:rPr>
        <w:t xml:space="preserve"> </w:t>
      </w:r>
      <w:proofErr w:type="spellStart"/>
      <w:r w:rsidRPr="7E2F2D2D" w:rsidR="003B0F3D">
        <w:rPr>
          <w:color w:val="FF0000"/>
        </w:rPr>
        <w:t>tự</w:t>
      </w:r>
      <w:proofErr w:type="spellEnd"/>
      <w:r w:rsidRPr="7E2F2D2D" w:rsidR="003B0F3D">
        <w:rPr>
          <w:color w:val="FF0000"/>
        </w:rPr>
        <w:t xml:space="preserve">, đơn </w:t>
      </w:r>
      <w:proofErr w:type="spellStart"/>
      <w:r w:rsidRPr="7E2F2D2D" w:rsidR="003B0F3D">
        <w:rPr>
          <w:color w:val="FF0000"/>
        </w:rPr>
        <w:t>thuốc</w:t>
      </w:r>
      <w:proofErr w:type="spellEnd"/>
      <w:r w:rsidRPr="7E2F2D2D" w:rsidR="003B0F3D">
        <w:rPr>
          <w:color w:val="FF0000"/>
        </w:rPr>
        <w:t>.</w:t>
      </w:r>
      <w:r w:rsidRPr="7E2F2D2D" w:rsidR="008A2CEA">
        <w:rPr>
          <w:color w:val="FF0000"/>
        </w:rPr>
        <w:t xml:space="preserve"> </w:t>
      </w:r>
      <w:proofErr w:type="spellStart"/>
      <w:r w:rsidRPr="7E2F2D2D" w:rsidR="008A2CEA">
        <w:rPr>
          <w:color w:val="FF0000"/>
        </w:rPr>
        <w:t>Dựa</w:t>
      </w:r>
      <w:proofErr w:type="spellEnd"/>
      <w:r w:rsidRPr="7E2F2D2D" w:rsidR="008A2CEA">
        <w:rPr>
          <w:color w:val="FF0000"/>
        </w:rPr>
        <w:t xml:space="preserve"> </w:t>
      </w:r>
      <w:proofErr w:type="spellStart"/>
      <w:r w:rsidRPr="7E2F2D2D" w:rsidR="008A2CEA">
        <w:rPr>
          <w:color w:val="FF0000"/>
        </w:rPr>
        <w:t>vào</w:t>
      </w:r>
      <w:proofErr w:type="spellEnd"/>
      <w:r w:rsidRPr="7E2F2D2D" w:rsidR="008A2CEA">
        <w:rPr>
          <w:color w:val="FF0000"/>
        </w:rPr>
        <w:t xml:space="preserve"> </w:t>
      </w:r>
      <w:proofErr w:type="spellStart"/>
      <w:r w:rsidRPr="7E2F2D2D" w:rsidR="008A2CEA">
        <w:rPr>
          <w:color w:val="FF0000"/>
        </w:rPr>
        <w:t>số</w:t>
      </w:r>
      <w:proofErr w:type="spellEnd"/>
      <w:r w:rsidRPr="7E2F2D2D" w:rsidR="008A2CEA">
        <w:rPr>
          <w:color w:val="FF0000"/>
        </w:rPr>
        <w:t xml:space="preserve"> </w:t>
      </w:r>
      <w:proofErr w:type="spellStart"/>
      <w:r w:rsidRPr="7E2F2D2D" w:rsidR="008A2CEA">
        <w:rPr>
          <w:color w:val="FF0000"/>
        </w:rPr>
        <w:t>liệu</w:t>
      </w:r>
      <w:proofErr w:type="spellEnd"/>
      <w:r w:rsidRPr="7E2F2D2D" w:rsidR="008A2CEA">
        <w:rPr>
          <w:color w:val="FF0000"/>
        </w:rPr>
        <w:t xml:space="preserve">, thông tin </w:t>
      </w:r>
      <w:proofErr w:type="spellStart"/>
      <w:r w:rsidRPr="7E2F2D2D" w:rsidR="008A2CEA">
        <w:rPr>
          <w:color w:val="FF0000"/>
        </w:rPr>
        <w:t>người</w:t>
      </w:r>
      <w:proofErr w:type="spellEnd"/>
      <w:r w:rsidRPr="7E2F2D2D" w:rsidR="008A2CEA">
        <w:rPr>
          <w:color w:val="FF0000"/>
        </w:rPr>
        <w:t xml:space="preserve"> </w:t>
      </w:r>
      <w:proofErr w:type="spellStart"/>
      <w:r w:rsidRPr="7E2F2D2D" w:rsidR="00B03789">
        <w:rPr>
          <w:color w:val="FF0000"/>
        </w:rPr>
        <w:t>quản</w:t>
      </w:r>
      <w:proofErr w:type="spellEnd"/>
      <w:r w:rsidRPr="7E2F2D2D" w:rsidR="00B03789">
        <w:rPr>
          <w:color w:val="FF0000"/>
        </w:rPr>
        <w:t xml:space="preserve"> </w:t>
      </w:r>
      <w:proofErr w:type="spellStart"/>
      <w:r w:rsidRPr="7E2F2D2D" w:rsidR="00B03789">
        <w:rPr>
          <w:color w:val="FF0000"/>
        </w:rPr>
        <w:t>lý</w:t>
      </w:r>
      <w:proofErr w:type="spellEnd"/>
      <w:r w:rsidRPr="7E2F2D2D" w:rsidR="00B03789">
        <w:rPr>
          <w:color w:val="FF0000"/>
        </w:rPr>
        <w:t xml:space="preserve"> </w:t>
      </w:r>
      <w:proofErr w:type="spellStart"/>
      <w:r w:rsidRPr="7E2F2D2D" w:rsidR="00B03789">
        <w:rPr>
          <w:color w:val="FF0000"/>
        </w:rPr>
        <w:t>có</w:t>
      </w:r>
      <w:proofErr w:type="spellEnd"/>
      <w:r w:rsidRPr="7E2F2D2D" w:rsidR="00B03789">
        <w:rPr>
          <w:color w:val="FF0000"/>
        </w:rPr>
        <w:t xml:space="preserve"> </w:t>
      </w:r>
      <w:proofErr w:type="spellStart"/>
      <w:r w:rsidRPr="7E2F2D2D" w:rsidR="00B03789">
        <w:rPr>
          <w:color w:val="FF0000"/>
        </w:rPr>
        <w:t>thể</w:t>
      </w:r>
      <w:proofErr w:type="spellEnd"/>
      <w:r w:rsidRPr="7E2F2D2D" w:rsidR="00B03789">
        <w:rPr>
          <w:color w:val="FF0000"/>
        </w:rPr>
        <w:t xml:space="preserve"> </w:t>
      </w:r>
      <w:proofErr w:type="spellStart"/>
      <w:r w:rsidRPr="7E2F2D2D" w:rsidR="00B03789">
        <w:rPr>
          <w:color w:val="FF0000"/>
        </w:rPr>
        <w:t>thống</w:t>
      </w:r>
      <w:proofErr w:type="spellEnd"/>
      <w:r w:rsidRPr="7E2F2D2D" w:rsidR="00B03789">
        <w:rPr>
          <w:color w:val="FF0000"/>
        </w:rPr>
        <w:t xml:space="preserve"> kê </w:t>
      </w:r>
      <w:proofErr w:type="spellStart"/>
      <w:r w:rsidRPr="7E2F2D2D" w:rsidR="00B03789">
        <w:rPr>
          <w:color w:val="FF0000"/>
        </w:rPr>
        <w:t>sàn</w:t>
      </w:r>
      <w:proofErr w:type="spellEnd"/>
      <w:r w:rsidRPr="7E2F2D2D" w:rsidR="00B03789">
        <w:rPr>
          <w:color w:val="FF0000"/>
        </w:rPr>
        <w:t xml:space="preserve"> </w:t>
      </w:r>
      <w:proofErr w:type="spellStart"/>
      <w:r w:rsidRPr="7E2F2D2D" w:rsidR="00B03789">
        <w:rPr>
          <w:color w:val="FF0000"/>
        </w:rPr>
        <w:t>lọc</w:t>
      </w:r>
      <w:proofErr w:type="spellEnd"/>
      <w:r w:rsidRPr="7E2F2D2D" w:rsidR="00B03789">
        <w:rPr>
          <w:color w:val="FF0000"/>
        </w:rPr>
        <w:t xml:space="preserve"> </w:t>
      </w:r>
      <w:proofErr w:type="spellStart"/>
      <w:r w:rsidRPr="7E2F2D2D" w:rsidR="00B03789">
        <w:rPr>
          <w:color w:val="FF0000"/>
        </w:rPr>
        <w:t>giúp</w:t>
      </w:r>
      <w:proofErr w:type="spellEnd"/>
      <w:r w:rsidRPr="7E2F2D2D" w:rsidR="00B03789">
        <w:rPr>
          <w:color w:val="FF0000"/>
        </w:rPr>
        <w:t xml:space="preserve"> </w:t>
      </w:r>
      <w:proofErr w:type="spellStart"/>
      <w:r w:rsidRPr="7E2F2D2D" w:rsidR="00B03789">
        <w:rPr>
          <w:color w:val="FF0000"/>
        </w:rPr>
        <w:t>ích</w:t>
      </w:r>
      <w:proofErr w:type="spellEnd"/>
      <w:r w:rsidRPr="7E2F2D2D" w:rsidR="00B03789">
        <w:rPr>
          <w:color w:val="FF0000"/>
        </w:rPr>
        <w:t xml:space="preserve"> cho </w:t>
      </w:r>
      <w:proofErr w:type="spellStart"/>
      <w:r w:rsidRPr="7E2F2D2D" w:rsidR="00B03789">
        <w:rPr>
          <w:color w:val="FF0000"/>
        </w:rPr>
        <w:t>việc</w:t>
      </w:r>
      <w:proofErr w:type="spellEnd"/>
      <w:r w:rsidRPr="7E2F2D2D" w:rsidR="00B03789">
        <w:rPr>
          <w:color w:val="FF0000"/>
        </w:rPr>
        <w:t xml:space="preserve"> </w:t>
      </w:r>
      <w:proofErr w:type="spellStart"/>
      <w:r w:rsidRPr="7E2F2D2D" w:rsidR="00B03789">
        <w:rPr>
          <w:color w:val="FF0000"/>
        </w:rPr>
        <w:t>báo</w:t>
      </w:r>
      <w:proofErr w:type="spellEnd"/>
      <w:r w:rsidRPr="7E2F2D2D" w:rsidR="00B03789">
        <w:rPr>
          <w:color w:val="FF0000"/>
        </w:rPr>
        <w:t xml:space="preserve"> </w:t>
      </w:r>
      <w:proofErr w:type="spellStart"/>
      <w:r w:rsidRPr="7E2F2D2D" w:rsidR="00B03789">
        <w:rPr>
          <w:color w:val="FF0000"/>
        </w:rPr>
        <w:t>cáo</w:t>
      </w:r>
      <w:proofErr w:type="spellEnd"/>
      <w:r w:rsidRPr="7E2F2D2D" w:rsidR="00B03789">
        <w:rPr>
          <w:color w:val="FF0000"/>
        </w:rPr>
        <w:t xml:space="preserve">, </w:t>
      </w:r>
      <w:proofErr w:type="spellStart"/>
      <w:r w:rsidRPr="7E2F2D2D" w:rsidR="00B03789">
        <w:rPr>
          <w:color w:val="FF0000"/>
        </w:rPr>
        <w:t>nhập</w:t>
      </w:r>
      <w:proofErr w:type="spellEnd"/>
      <w:r w:rsidRPr="7E2F2D2D" w:rsidR="00B03789">
        <w:rPr>
          <w:color w:val="FF0000"/>
        </w:rPr>
        <w:t>/</w:t>
      </w:r>
      <w:proofErr w:type="spellStart"/>
      <w:r w:rsidRPr="7E2F2D2D" w:rsidR="00B03789">
        <w:rPr>
          <w:color w:val="FF0000"/>
        </w:rPr>
        <w:t>xuất</w:t>
      </w:r>
      <w:proofErr w:type="spellEnd"/>
      <w:r w:rsidRPr="7E2F2D2D" w:rsidR="00B03789">
        <w:rPr>
          <w:color w:val="FF0000"/>
        </w:rPr>
        <w:t xml:space="preserve"> </w:t>
      </w:r>
      <w:proofErr w:type="spellStart"/>
      <w:r w:rsidRPr="7E2F2D2D" w:rsidR="001C6194">
        <w:rPr>
          <w:color w:val="FF0000"/>
        </w:rPr>
        <w:t>thuốc</w:t>
      </w:r>
      <w:proofErr w:type="spellEnd"/>
      <w:r w:rsidRPr="7E2F2D2D" w:rsidR="001C6194">
        <w:rPr>
          <w:color w:val="FF0000"/>
        </w:rPr>
        <w:t xml:space="preserve">, </w:t>
      </w:r>
      <w:proofErr w:type="spellStart"/>
      <w:r w:rsidRPr="7E2F2D2D" w:rsidR="001C6194">
        <w:rPr>
          <w:color w:val="FF0000"/>
        </w:rPr>
        <w:t>tính</w:t>
      </w:r>
      <w:proofErr w:type="spellEnd"/>
      <w:r w:rsidRPr="7E2F2D2D" w:rsidR="001C6194">
        <w:rPr>
          <w:color w:val="FF0000"/>
        </w:rPr>
        <w:t xml:space="preserve"> </w:t>
      </w:r>
      <w:r w:rsidRPr="7E2F2D2D" w:rsidR="00554E53">
        <w:rPr>
          <w:color w:val="FF0000"/>
        </w:rPr>
        <w:t>lương,…</w:t>
      </w:r>
      <w:r w:rsidRPr="7E2F2D2D" w:rsidR="001C6194">
        <w:rPr>
          <w:color w:val="FF0000"/>
        </w:rPr>
        <w:t xml:space="preserve"> </w:t>
      </w:r>
      <w:proofErr w:type="spellStart"/>
      <w:r w:rsidRPr="7E2F2D2D" w:rsidR="001C6194">
        <w:rPr>
          <w:color w:val="FF0000"/>
        </w:rPr>
        <w:t>chính</w:t>
      </w:r>
      <w:proofErr w:type="spellEnd"/>
      <w:r w:rsidRPr="7E2F2D2D" w:rsidR="001C6194">
        <w:rPr>
          <w:color w:val="FF0000"/>
        </w:rPr>
        <w:t xml:space="preserve"> </w:t>
      </w:r>
      <w:proofErr w:type="spellStart"/>
      <w:r w:rsidRPr="7E2F2D2D" w:rsidR="001C6194">
        <w:rPr>
          <w:color w:val="FF0000"/>
        </w:rPr>
        <w:t>xác</w:t>
      </w:r>
      <w:proofErr w:type="spellEnd"/>
      <w:r w:rsidRPr="7E2F2D2D" w:rsidR="001C6194">
        <w:rPr>
          <w:color w:val="FF0000"/>
        </w:rPr>
        <w:t xml:space="preserve"> hơn</w:t>
      </w:r>
      <w:r w:rsidRPr="7E2F2D2D" w:rsidR="00290E35">
        <w:rPr>
          <w:color w:val="FF0000"/>
        </w:rPr>
        <w:t>.</w:t>
      </w:r>
    </w:p>
    <w:p w:rsidR="00A55AA7" w:rsidP="7E2F2D2D" w:rsidRDefault="00881F14" w14:paraId="0CDA4766" w14:textId="6E5D1CBB">
      <w:pPr>
        <w:pStyle w:val="Heading2"/>
        <w:rPr>
          <w:highlight w:val="yellow"/>
        </w:rPr>
      </w:pPr>
      <w:bookmarkStart w:name="_Toc86317385" w:id="6"/>
      <w:r w:rsidRPr="7E2F2D2D" w:rsidR="00881F14">
        <w:rPr>
          <w:highlight w:val="yellow"/>
        </w:rPr>
        <w:t xml:space="preserve">Mô </w:t>
      </w:r>
      <w:proofErr w:type="spellStart"/>
      <w:r w:rsidRPr="7E2F2D2D" w:rsidR="00881F14">
        <w:rPr>
          <w:highlight w:val="yellow"/>
        </w:rPr>
        <w:t>tả</w:t>
      </w:r>
      <w:proofErr w:type="spellEnd"/>
      <w:r w:rsidRPr="7E2F2D2D" w:rsidR="00EE43A1">
        <w:rPr>
          <w:highlight w:val="yellow"/>
        </w:rPr>
        <w:t xml:space="preserve"> </w:t>
      </w:r>
      <w:proofErr w:type="spellStart"/>
      <w:r w:rsidRPr="7E2F2D2D" w:rsidR="00881F14">
        <w:rPr>
          <w:highlight w:val="yellow"/>
        </w:rPr>
        <w:t>bài</w:t>
      </w:r>
      <w:proofErr w:type="spellEnd"/>
      <w:r w:rsidRPr="7E2F2D2D" w:rsidR="00881F14">
        <w:rPr>
          <w:highlight w:val="yellow"/>
        </w:rPr>
        <w:t xml:space="preserve"> </w:t>
      </w:r>
      <w:proofErr w:type="spellStart"/>
      <w:r w:rsidRPr="7E2F2D2D" w:rsidR="00881F14">
        <w:rPr>
          <w:highlight w:val="yellow"/>
        </w:rPr>
        <w:t>toán</w:t>
      </w:r>
      <w:proofErr w:type="spellEnd"/>
      <w:bookmarkEnd w:id="6"/>
    </w:p>
    <w:p w:rsidR="03D146B7" w:rsidP="7E2F2D2D" w:rsidRDefault="03D146B7" w14:paraId="19BA7ACB" w14:textId="443969E8">
      <w:pPr>
        <w:pStyle w:val="Normal"/>
        <w:rPr>
          <w:rFonts w:ascii="Times New Roman" w:hAnsi="Times New Roman" w:eastAsia="" w:cs=""/>
          <w:sz w:val="26"/>
          <w:szCs w:val="26"/>
          <w:highlight w:val="yellow"/>
        </w:rPr>
      </w:pPr>
      <w:proofErr w:type="spellStart"/>
      <w:r w:rsidRPr="7E2F2D2D" w:rsidR="03D146B7">
        <w:rPr>
          <w:rFonts w:ascii="Times New Roman" w:hAnsi="Times New Roman" w:eastAsia="" w:cs=""/>
          <w:sz w:val="26"/>
          <w:szCs w:val="26"/>
          <w:highlight w:val="yellow"/>
        </w:rPr>
        <w:t>Phần</w:t>
      </w:r>
      <w:proofErr w:type="spellEnd"/>
      <w:r w:rsidRPr="7E2F2D2D" w:rsidR="03D146B7">
        <w:rPr>
          <w:rFonts w:ascii="Times New Roman" w:hAnsi="Times New Roman" w:eastAsia="" w:cs=""/>
          <w:sz w:val="26"/>
          <w:szCs w:val="26"/>
          <w:highlight w:val="yellow"/>
        </w:rPr>
        <w:t xml:space="preserve"> 2 </w:t>
      </w:r>
      <w:proofErr w:type="spellStart"/>
      <w:r w:rsidRPr="7E2F2D2D" w:rsidR="03D146B7">
        <w:rPr>
          <w:rFonts w:ascii="Times New Roman" w:hAnsi="Times New Roman" w:eastAsia="" w:cs=""/>
          <w:sz w:val="26"/>
          <w:szCs w:val="26"/>
          <w:highlight w:val="yellow"/>
        </w:rPr>
        <w:t>còn</w:t>
      </w:r>
      <w:proofErr w:type="spellEnd"/>
      <w:r w:rsidRPr="7E2F2D2D" w:rsidR="03D146B7">
        <w:rPr>
          <w:rFonts w:ascii="Times New Roman" w:hAnsi="Times New Roman" w:eastAsia="" w:cs=""/>
          <w:sz w:val="26"/>
          <w:szCs w:val="26"/>
          <w:highlight w:val="yellow"/>
        </w:rPr>
        <w:t xml:space="preserve"> thiếu, bổ sung cho đầy đủ</w:t>
      </w:r>
    </w:p>
    <w:p w:rsidRPr="00E05318" w:rsidR="00B02050" w:rsidP="7E2F2D2D" w:rsidRDefault="000562A4" w14:paraId="3A4B850F" w14:textId="2E2E7439">
      <w:pPr>
        <w:pStyle w:val="Heading3"/>
        <w:rPr>
          <w:highlight w:val="yellow"/>
        </w:rPr>
      </w:pPr>
      <w:bookmarkStart w:name="_Toc86317386" w:id="7"/>
      <w:proofErr w:type="spellStart"/>
      <w:r w:rsidRPr="7E2F2D2D" w:rsidR="000562A4">
        <w:rPr>
          <w:highlight w:val="yellow"/>
        </w:rPr>
        <w:t>Khảo</w:t>
      </w:r>
      <w:proofErr w:type="spellEnd"/>
      <w:r w:rsidRPr="7E2F2D2D" w:rsidR="000562A4">
        <w:rPr>
          <w:highlight w:val="yellow"/>
        </w:rPr>
        <w:t xml:space="preserve"> </w:t>
      </w:r>
      <w:proofErr w:type="spellStart"/>
      <w:r w:rsidRPr="7E2F2D2D" w:rsidR="000562A4">
        <w:rPr>
          <w:highlight w:val="yellow"/>
        </w:rPr>
        <w:t>sát</w:t>
      </w:r>
      <w:proofErr w:type="spellEnd"/>
      <w:r w:rsidRPr="7E2F2D2D" w:rsidR="000562A4">
        <w:rPr>
          <w:highlight w:val="yellow"/>
        </w:rPr>
        <w:t xml:space="preserve"> </w:t>
      </w:r>
      <w:proofErr w:type="spellStart"/>
      <w:r w:rsidRPr="7E2F2D2D" w:rsidR="000562A4">
        <w:rPr>
          <w:highlight w:val="yellow"/>
        </w:rPr>
        <w:t>hiện</w:t>
      </w:r>
      <w:proofErr w:type="spellEnd"/>
      <w:r w:rsidRPr="7E2F2D2D" w:rsidR="000562A4">
        <w:rPr>
          <w:highlight w:val="yellow"/>
        </w:rPr>
        <w:t xml:space="preserve"> </w:t>
      </w:r>
      <w:proofErr w:type="spellStart"/>
      <w:r w:rsidRPr="7E2F2D2D" w:rsidR="000562A4">
        <w:rPr>
          <w:highlight w:val="yellow"/>
        </w:rPr>
        <w:t>trạng</w:t>
      </w:r>
      <w:proofErr w:type="spellEnd"/>
      <w:bookmarkEnd w:id="7"/>
    </w:p>
    <w:p w:rsidR="00B02050" w:rsidP="00B02050" w:rsidRDefault="00B02050" w14:paraId="7E3C656A" w14:textId="77777777">
      <w:pPr>
        <w:pStyle w:val="ListParagraph"/>
        <w:numPr>
          <w:ilvl w:val="0"/>
          <w:numId w:val="35"/>
        </w:numPr>
      </w:pPr>
      <w:r w:rsidRPr="0076450C">
        <w:rPr>
          <w:lang w:val="en-US"/>
        </w:rPr>
        <w:t>Bác</w:t>
      </w:r>
      <w:r>
        <w:t xml:space="preserve"> sĩ, y tá, dược sĩ,…</w:t>
      </w:r>
    </w:p>
    <w:p w:rsidR="00B02050" w:rsidP="00B02050" w:rsidRDefault="00B02050" w14:paraId="6E0B92F5" w14:textId="77777777">
      <w:pPr>
        <w:pStyle w:val="ListParagraph"/>
        <w:numPr>
          <w:ilvl w:val="0"/>
          <w:numId w:val="35"/>
        </w:numPr>
      </w:pPr>
      <w:r>
        <w:t>Khám bệnh: Nội quy quy định của Phòng khám (xin các biểu mẫu: Phiếu số thứ tự, đơn thuốc,…)</w:t>
      </w:r>
    </w:p>
    <w:p w:rsidR="00B02050" w:rsidP="00B02050" w:rsidRDefault="00B02050" w14:paraId="4D11C028" w14:textId="77777777">
      <w:pPr>
        <w:pStyle w:val="ListParagraph"/>
        <w:numPr>
          <w:ilvl w:val="0"/>
          <w:numId w:val="35"/>
        </w:numPr>
      </w:pPr>
      <w:r>
        <w:t>Tìm kiếm tài liệu về quản lý phòng khám trên báo, sách, internet,…</w:t>
      </w:r>
    </w:p>
    <w:p w:rsidR="007C40C8" w:rsidP="007C40C8" w:rsidRDefault="00881F14" w14:paraId="12F6EEC1" w14:textId="5E17707A">
      <w:pPr>
        <w:pStyle w:val="Heading2"/>
        <w:rPr/>
      </w:pPr>
      <w:bookmarkStart w:name="_Toc86317387" w:id="8"/>
      <w:r w:rsidR="00881F14">
        <w:rPr/>
        <w:t>Các yêu cầu hệ thống</w:t>
      </w:r>
      <w:bookmarkEnd w:id="8"/>
    </w:p>
    <w:p w:rsidR="003A04F3" w:rsidP="00173816" w:rsidRDefault="00314150" w14:paraId="23E93AEB" w14:textId="61EFE320">
      <w:pPr>
        <w:pStyle w:val="Heading3"/>
        <w:rPr>
          <w:lang w:val="vi-VN"/>
        </w:rPr>
      </w:pPr>
      <w:bookmarkStart w:name="_Toc86317388" w:id="9"/>
      <w:r w:rsidR="00314150">
        <w:rPr/>
        <w:t>Yêu</w:t>
      </w:r>
      <w:r w:rsidRPr="7E2F2D2D" w:rsidR="00314150">
        <w:rPr>
          <w:lang w:val="vi-VN"/>
        </w:rPr>
        <w:t xml:space="preserve"> cầu chức năng</w:t>
      </w:r>
      <w:bookmarkEnd w:id="9"/>
    </w:p>
    <w:p w:rsidR="00D0247C" w:rsidP="00C04B1A" w:rsidRDefault="008413A2" w14:paraId="4AE92DEC" w14:textId="6423A47F">
      <w:pPr>
        <w:pStyle w:val="ListParagraph"/>
        <w:numPr>
          <w:ilvl w:val="0"/>
          <w:numId w:val="37"/>
        </w:numPr>
      </w:pPr>
      <w:r>
        <w:t xml:space="preserve">Cập nhật </w:t>
      </w:r>
      <w:r w:rsidR="00DB1D70">
        <w:t xml:space="preserve">và bổ sung </w:t>
      </w:r>
      <w:r w:rsidR="00957600">
        <w:t xml:space="preserve">các loại </w:t>
      </w:r>
      <w:r w:rsidR="009C03ED">
        <w:t xml:space="preserve">thuốc, trang </w:t>
      </w:r>
      <w:r w:rsidR="00C307C5">
        <w:t>thiết bị y tế,…</w:t>
      </w:r>
      <w:r w:rsidR="009152C8">
        <w:t xml:space="preserve"> với những</w:t>
      </w:r>
      <w:r w:rsidR="00035BAF">
        <w:t xml:space="preserve"> thông tin </w:t>
      </w:r>
      <w:r w:rsidR="003D5710">
        <w:t>có liên quan</w:t>
      </w:r>
      <w:r w:rsidR="00A4774F">
        <w:t xml:space="preserve"> được </w:t>
      </w:r>
      <w:r w:rsidR="0060723A">
        <w:t xml:space="preserve">lưu </w:t>
      </w:r>
      <w:r w:rsidR="00946A6B">
        <w:t>trữ vào</w:t>
      </w:r>
      <w:r w:rsidR="00F05DF7">
        <w:t xml:space="preserve"> cơ sở dữ liệu.</w:t>
      </w:r>
    </w:p>
    <w:p w:rsidR="00E933B2" w:rsidP="00C04B1A" w:rsidRDefault="00BE77C9" w14:paraId="466A8543" w14:textId="41344FC2">
      <w:pPr>
        <w:pStyle w:val="ListParagraph"/>
        <w:numPr>
          <w:ilvl w:val="0"/>
          <w:numId w:val="37"/>
        </w:numPr>
      </w:pPr>
      <w:r>
        <w:t>Quản lý</w:t>
      </w:r>
      <w:r w:rsidR="00340A36">
        <w:t xml:space="preserve"> </w:t>
      </w:r>
      <w:r w:rsidR="006E7826">
        <w:t xml:space="preserve">tài </w:t>
      </w:r>
      <w:r w:rsidR="00DC53E2">
        <w:t>khoản, lịch khám</w:t>
      </w:r>
      <w:r w:rsidRPr="00F40107" w:rsidR="000770E3">
        <w:t xml:space="preserve">, </w:t>
      </w:r>
      <w:r w:rsidR="000770E3">
        <w:rPr>
          <w:color w:val="000000"/>
          <w:szCs w:val="26"/>
          <w:shd w:val="clear" w:color="auto" w:fill="FFFFFF"/>
        </w:rPr>
        <w:t>quầy thuốc</w:t>
      </w:r>
      <w:r w:rsidR="006E7826">
        <w:t xml:space="preserve">, </w:t>
      </w:r>
      <w:r w:rsidR="00F46515">
        <w:t xml:space="preserve">đơn </w:t>
      </w:r>
      <w:r w:rsidR="00EC4462">
        <w:t xml:space="preserve">thuốc, </w:t>
      </w:r>
      <w:r w:rsidR="00A4627D">
        <w:t>kho</w:t>
      </w:r>
      <w:r w:rsidRPr="00F40107" w:rsidR="006D5221">
        <w:t xml:space="preserve"> (số</w:t>
      </w:r>
      <w:r w:rsidR="006D5221">
        <w:t xml:space="preserve"> lượng nhập/xuất/tồn)</w:t>
      </w:r>
      <w:r w:rsidR="00A4627D">
        <w:t>.</w:t>
      </w:r>
    </w:p>
    <w:p w:rsidR="00377CE2" w:rsidP="00C04B1A" w:rsidRDefault="00377CE2" w14:paraId="48B78F20" w14:textId="6D4ED0EB">
      <w:pPr>
        <w:pStyle w:val="ListParagraph"/>
        <w:numPr>
          <w:ilvl w:val="0"/>
          <w:numId w:val="37"/>
        </w:numPr>
      </w:pPr>
      <w:r>
        <w:t xml:space="preserve">Cho </w:t>
      </w:r>
      <w:r w:rsidR="00954B8D">
        <w:t xml:space="preserve">phép bác </w:t>
      </w:r>
      <w:r w:rsidR="00BD3E81">
        <w:t>sĩ,</w:t>
      </w:r>
      <w:r w:rsidR="00954B8D">
        <w:t xml:space="preserve"> </w:t>
      </w:r>
      <w:r w:rsidR="00BD3E81">
        <w:t xml:space="preserve">dược sĩ </w:t>
      </w:r>
      <w:r w:rsidR="00954B8D">
        <w:t>tìm</w:t>
      </w:r>
      <w:r w:rsidR="00C837E5">
        <w:t xml:space="preserve"> </w:t>
      </w:r>
      <w:r w:rsidR="00954B8D">
        <w:t>kiếm thuốc.</w:t>
      </w:r>
    </w:p>
    <w:p w:rsidR="00595271" w:rsidP="00C04B1A" w:rsidRDefault="007C0175" w14:paraId="03B1B525" w14:textId="3FE1893C">
      <w:pPr>
        <w:pStyle w:val="ListParagraph"/>
        <w:numPr>
          <w:ilvl w:val="0"/>
          <w:numId w:val="37"/>
        </w:numPr>
      </w:pPr>
      <w:r>
        <w:t xml:space="preserve">Báo cáo, </w:t>
      </w:r>
      <w:r w:rsidR="00FB481B">
        <w:t>thống kê</w:t>
      </w:r>
      <w:r w:rsidR="00900DF2">
        <w:t xml:space="preserve"> theo </w:t>
      </w:r>
      <w:r w:rsidR="00C72048">
        <w:t>tháng</w:t>
      </w:r>
      <w:r w:rsidR="0016300C">
        <w:t xml:space="preserve"> </w:t>
      </w:r>
      <w:r w:rsidR="003D3E62">
        <w:t xml:space="preserve">về </w:t>
      </w:r>
      <w:r w:rsidR="00F20846">
        <w:t>thuốc</w:t>
      </w:r>
      <w:r w:rsidR="007C71B9">
        <w:t xml:space="preserve"> đã bán</w:t>
      </w:r>
      <w:r w:rsidR="00323AE0">
        <w:t xml:space="preserve"> và thông tin bệnh nhân.</w:t>
      </w:r>
    </w:p>
    <w:p w:rsidR="00F1141A" w:rsidP="00F1141A" w:rsidRDefault="00F1141A" w14:paraId="3F36A78F" w14:textId="1CCDF122">
      <w:pPr>
        <w:pStyle w:val="Heading3"/>
        <w:rPr>
          <w:lang w:val="vi-VN"/>
        </w:rPr>
      </w:pPr>
      <w:bookmarkStart w:name="_Toc86317389" w:id="10"/>
      <w:r w:rsidR="00F1141A">
        <w:rPr/>
        <w:t>Yêu</w:t>
      </w:r>
      <w:r w:rsidRPr="7E2F2D2D" w:rsidR="00F1141A">
        <w:rPr>
          <w:lang w:val="vi-VN"/>
        </w:rPr>
        <w:t xml:space="preserve"> cầu phi chức năng</w:t>
      </w:r>
      <w:bookmarkEnd w:id="10"/>
    </w:p>
    <w:p w:rsidR="00F1141A" w:rsidP="0086292B" w:rsidRDefault="0086292B" w14:paraId="23A858FB" w14:textId="2564D00A">
      <w:pPr>
        <w:pStyle w:val="ListParagraph"/>
        <w:numPr>
          <w:ilvl w:val="0"/>
          <w:numId w:val="38"/>
        </w:numPr>
      </w:pPr>
      <w:r>
        <w:t xml:space="preserve">Giao diện trực quan, dễ sử </w:t>
      </w:r>
      <w:r w:rsidR="00D930AA">
        <w:t>dụng.</w:t>
      </w:r>
    </w:p>
    <w:p w:rsidR="001649F3" w:rsidP="0086292B" w:rsidRDefault="00066AED" w14:paraId="278DE3C7" w14:textId="5F16AC79">
      <w:pPr>
        <w:pStyle w:val="ListParagraph"/>
        <w:numPr>
          <w:ilvl w:val="0"/>
          <w:numId w:val="38"/>
        </w:numPr>
      </w:pPr>
      <w:r>
        <w:t xml:space="preserve">Bảo mật thông tin </w:t>
      </w:r>
      <w:r w:rsidR="00677FBB">
        <w:t>cao.</w:t>
      </w:r>
    </w:p>
    <w:p w:rsidR="00AC0C08" w:rsidP="0086292B" w:rsidRDefault="00AC0C08" w14:paraId="28BFFBD1" w14:textId="5184D909">
      <w:pPr>
        <w:pStyle w:val="ListParagraph"/>
        <w:numPr>
          <w:ilvl w:val="0"/>
          <w:numId w:val="38"/>
        </w:numPr>
      </w:pPr>
      <w:r>
        <w:t>Dễ nâng cấp.</w:t>
      </w:r>
    </w:p>
    <w:p w:rsidR="004D2A60" w:rsidP="0086292B" w:rsidRDefault="00456BCE" w14:paraId="03E38849" w14:textId="661BF079">
      <w:pPr>
        <w:pStyle w:val="ListParagraph"/>
        <w:numPr>
          <w:ilvl w:val="0"/>
          <w:numId w:val="38"/>
        </w:numPr>
        <w:rPr/>
      </w:pPr>
      <w:proofErr w:type="spellStart"/>
      <w:r w:rsidR="00456BCE">
        <w:rPr/>
        <w:t>Cập</w:t>
      </w:r>
      <w:proofErr w:type="spellEnd"/>
      <w:r w:rsidR="00456BCE">
        <w:rPr/>
        <w:t xml:space="preserve"> </w:t>
      </w:r>
      <w:proofErr w:type="spellStart"/>
      <w:r w:rsidR="00456BCE">
        <w:rPr/>
        <w:t>nhật</w:t>
      </w:r>
      <w:proofErr w:type="spellEnd"/>
      <w:r w:rsidR="00456BCE">
        <w:rPr/>
        <w:t xml:space="preserve"> </w:t>
      </w:r>
      <w:proofErr w:type="spellStart"/>
      <w:r w:rsidR="00456BCE">
        <w:rPr/>
        <w:t>và</w:t>
      </w:r>
      <w:proofErr w:type="spellEnd"/>
      <w:r w:rsidR="00456BCE">
        <w:rPr/>
        <w:t xml:space="preserve"> nâng </w:t>
      </w:r>
      <w:proofErr w:type="spellStart"/>
      <w:r w:rsidR="00456BCE">
        <w:rPr/>
        <w:t>cấp</w:t>
      </w:r>
      <w:proofErr w:type="spellEnd"/>
      <w:r w:rsidR="00A609D3">
        <w:rPr/>
        <w:t xml:space="preserve"> liên </w:t>
      </w:r>
      <w:proofErr w:type="spellStart"/>
      <w:r w:rsidR="00A609D3">
        <w:rPr/>
        <w:t>tục</w:t>
      </w:r>
      <w:proofErr w:type="spellEnd"/>
      <w:r w:rsidR="00A609D3">
        <w:rPr/>
        <w:t>.</w:t>
      </w:r>
    </w:p>
    <w:p w:rsidR="1268DEAE" w:rsidP="7E2F2D2D" w:rsidRDefault="1268DEAE" w14:paraId="31A6ECDD" w14:textId="70797749">
      <w:pPr>
        <w:pStyle w:val="Normal"/>
        <w:ind w:left="0"/>
        <w:rPr>
          <w:rFonts w:ascii="Times New Roman" w:hAnsi="Times New Roman" w:eastAsia="" w:cs=""/>
          <w:sz w:val="26"/>
          <w:szCs w:val="26"/>
          <w:highlight w:val="yellow"/>
        </w:rPr>
      </w:pPr>
      <w:r w:rsidRPr="7E2F2D2D" w:rsidR="1268DEAE">
        <w:rPr>
          <w:rFonts w:ascii="Times New Roman" w:hAnsi="Times New Roman" w:eastAsia="" w:cs=""/>
          <w:sz w:val="26"/>
          <w:szCs w:val="26"/>
          <w:highlight w:val="yellow"/>
        </w:rPr>
        <w:t xml:space="preserve">Sang trang </w:t>
      </w:r>
      <w:proofErr w:type="spellStart"/>
      <w:r w:rsidRPr="7E2F2D2D" w:rsidR="1268DEAE">
        <w:rPr>
          <w:rFonts w:ascii="Times New Roman" w:hAnsi="Times New Roman" w:eastAsia="" w:cs=""/>
          <w:sz w:val="26"/>
          <w:szCs w:val="26"/>
          <w:highlight w:val="yellow"/>
        </w:rPr>
        <w:t>mới</w:t>
      </w:r>
      <w:proofErr w:type="spellEnd"/>
    </w:p>
    <w:p w:rsidR="00BF47B2" w:rsidP="00056615" w:rsidRDefault="00BF47B2" w14:paraId="5A250E55" w14:textId="2FBC7417">
      <w:pPr>
        <w:pStyle w:val="Heading1"/>
      </w:pPr>
      <w:bookmarkStart w:name="_Toc86317390" w:id="11"/>
      <w:r>
        <w:lastRenderedPageBreak/>
        <w:t xml:space="preserve">MÔ HÌNH HÓA </w:t>
      </w:r>
      <w:r w:rsidR="0082320F">
        <w:t>YÊU CẦU</w:t>
      </w:r>
      <w:bookmarkEnd w:id="11"/>
    </w:p>
    <w:p w:rsidR="001925C2" w:rsidP="001925C2" w:rsidRDefault="00002076" w14:paraId="0108DC43" w14:textId="342ABA6F">
      <w:pPr>
        <w:pStyle w:val="Heading2"/>
      </w:pPr>
      <w:bookmarkStart w:name="_Toc86317391" w:id="12"/>
      <w:r w:rsidRPr="00002076">
        <w:t>Xác định các tác nhân (actors)</w:t>
      </w:r>
      <w:bookmarkEnd w:id="12"/>
    </w:p>
    <w:p w:rsidR="00CF20FD" w:rsidP="0046630D" w:rsidRDefault="00DC406D" w14:paraId="663F083E" w14:textId="60021E7D">
      <w:pPr>
        <w:pStyle w:val="ListParagraph"/>
        <w:numPr>
          <w:ilvl w:val="0"/>
          <w:numId w:val="43"/>
        </w:numPr>
      </w:pPr>
      <w:r>
        <w:t>Khách</w:t>
      </w:r>
    </w:p>
    <w:p w:rsidR="00DC406D" w:rsidP="0046630D" w:rsidRDefault="00DC406D" w14:paraId="4C589CE4" w14:textId="1DF2A762">
      <w:pPr>
        <w:pStyle w:val="ListParagraph"/>
        <w:numPr>
          <w:ilvl w:val="0"/>
          <w:numId w:val="43"/>
        </w:numPr>
      </w:pPr>
      <w:r>
        <w:t>Người dùng</w:t>
      </w:r>
    </w:p>
    <w:p w:rsidR="00DC406D" w:rsidP="0046630D" w:rsidRDefault="00D719FE" w14:paraId="010C1606" w14:textId="7588B947">
      <w:pPr>
        <w:pStyle w:val="ListParagraph"/>
        <w:numPr>
          <w:ilvl w:val="0"/>
          <w:numId w:val="43"/>
        </w:numPr>
      </w:pPr>
      <w:r>
        <w:t>Bệnh nhân</w:t>
      </w:r>
    </w:p>
    <w:p w:rsidR="00D719FE" w:rsidP="0046630D" w:rsidRDefault="00D719FE" w14:paraId="1938DF4B" w14:textId="68B10A9D">
      <w:pPr>
        <w:pStyle w:val="ListParagraph"/>
        <w:numPr>
          <w:ilvl w:val="0"/>
          <w:numId w:val="43"/>
        </w:numPr>
      </w:pPr>
      <w:r>
        <w:t>Quản trị viên</w:t>
      </w:r>
    </w:p>
    <w:p w:rsidR="00D719FE" w:rsidP="0046630D" w:rsidRDefault="00D719FE" w14:paraId="6AF1233E" w14:textId="49374ED5">
      <w:pPr>
        <w:pStyle w:val="ListParagraph"/>
        <w:numPr>
          <w:ilvl w:val="0"/>
          <w:numId w:val="43"/>
        </w:numPr>
      </w:pPr>
      <w:r>
        <w:t>Y tá</w:t>
      </w:r>
    </w:p>
    <w:p w:rsidR="00D719FE" w:rsidP="0046630D" w:rsidRDefault="00D719FE" w14:paraId="69D8281A" w14:textId="53742BFE">
      <w:pPr>
        <w:pStyle w:val="ListParagraph"/>
        <w:numPr>
          <w:ilvl w:val="0"/>
          <w:numId w:val="43"/>
        </w:numPr>
      </w:pPr>
      <w:r>
        <w:t>Bác sĩ</w:t>
      </w:r>
    </w:p>
    <w:p w:rsidR="00D719FE" w:rsidP="0046630D" w:rsidRDefault="00E22442" w14:paraId="2AC89ACC" w14:textId="72AD884F">
      <w:pPr>
        <w:pStyle w:val="ListParagraph"/>
        <w:numPr>
          <w:ilvl w:val="0"/>
          <w:numId w:val="43"/>
        </w:numPr>
      </w:pPr>
      <w:r>
        <w:t>Dược sĩ</w:t>
      </w:r>
    </w:p>
    <w:p w:rsidRPr="00CF20FD" w:rsidR="00E22442" w:rsidP="0046630D" w:rsidRDefault="00E22442" w14:paraId="065331B8" w14:textId="71390C9C">
      <w:pPr>
        <w:pStyle w:val="ListParagraph"/>
        <w:numPr>
          <w:ilvl w:val="0"/>
          <w:numId w:val="43"/>
        </w:numPr>
      </w:pPr>
      <w:r>
        <w:t>Thủ kho</w:t>
      </w:r>
    </w:p>
    <w:p w:rsidR="00AA139D" w:rsidP="00101F29" w:rsidRDefault="00F12793" w14:paraId="7AE008F9" w14:textId="2ACB8CB4">
      <w:pPr>
        <w:pStyle w:val="Heading2"/>
      </w:pPr>
      <w:bookmarkStart w:name="_Toc86317392" w:id="13"/>
      <w:r w:rsidRPr="00F12793">
        <w:t>Xác định các trường hợp sử dụng (use case)</w:t>
      </w:r>
      <w:bookmarkEnd w:id="13"/>
    </w:p>
    <w:p w:rsidRPr="00D738CF" w:rsidR="00D738CF" w:rsidP="00D738CF" w:rsidRDefault="00E96209" w14:paraId="5DE1A2CA" w14:textId="2A5A87AA">
      <w:pPr>
        <w:pStyle w:val="Heading3"/>
      </w:pPr>
      <w:bookmarkStart w:name="_Toc86317393" w:id="14"/>
      <w:r>
        <w:t>Khách</w:t>
      </w:r>
      <w:bookmarkEnd w:id="14"/>
    </w:p>
    <w:p w:rsidR="00267274" w:rsidP="00E56C02" w:rsidRDefault="004C120A" w14:paraId="7AF8A0D2" w14:textId="17DC476E">
      <w:pPr>
        <w:pStyle w:val="ListParagraph"/>
        <w:numPr>
          <w:ilvl w:val="0"/>
          <w:numId w:val="44"/>
        </w:numPr>
      </w:pPr>
      <w:r>
        <w:t>Xem thông tin phòng khám</w:t>
      </w:r>
    </w:p>
    <w:p w:rsidR="004C120A" w:rsidP="004C120A" w:rsidRDefault="004C120A" w14:paraId="78AD14F5" w14:textId="504BCF4F">
      <w:pPr>
        <w:pStyle w:val="ListParagraph"/>
        <w:numPr>
          <w:ilvl w:val="1"/>
          <w:numId w:val="44"/>
        </w:numPr>
      </w:pPr>
      <w:r>
        <w:t>Tìm kiếm</w:t>
      </w:r>
    </w:p>
    <w:p w:rsidR="004C120A" w:rsidP="004C120A" w:rsidRDefault="004C120A" w14:paraId="075CE065" w14:textId="206117F9">
      <w:pPr>
        <w:pStyle w:val="ListParagraph"/>
        <w:numPr>
          <w:ilvl w:val="0"/>
          <w:numId w:val="44"/>
        </w:numPr>
      </w:pPr>
      <w:r>
        <w:t>Đăng ký tài khoản bệnh nhân</w:t>
      </w:r>
    </w:p>
    <w:p w:rsidR="004E73CC" w:rsidP="004E73CC" w:rsidRDefault="004E73CC" w14:paraId="30CF3146" w14:textId="77777777">
      <w:pPr>
        <w:pStyle w:val="ListParagraph"/>
        <w:numPr>
          <w:ilvl w:val="1"/>
          <w:numId w:val="44"/>
        </w:numPr>
        <w:rPr/>
      </w:pPr>
      <w:proofErr w:type="spellStart"/>
      <w:r w:rsidR="004E73CC">
        <w:rPr/>
        <w:t>Xác</w:t>
      </w:r>
      <w:proofErr w:type="spellEnd"/>
      <w:r w:rsidR="004E73CC">
        <w:rPr/>
        <w:t xml:space="preserve"> minh </w:t>
      </w:r>
      <w:proofErr w:type="spellStart"/>
      <w:r w:rsidR="004E73CC">
        <w:rPr/>
        <w:t>số</w:t>
      </w:r>
      <w:proofErr w:type="spellEnd"/>
      <w:r w:rsidR="004E73CC">
        <w:rPr/>
        <w:t xml:space="preserve"> </w:t>
      </w:r>
      <w:proofErr w:type="spellStart"/>
      <w:r w:rsidR="004E73CC">
        <w:rPr/>
        <w:t>điện</w:t>
      </w:r>
      <w:proofErr w:type="spellEnd"/>
      <w:r w:rsidR="004E73CC">
        <w:rPr/>
        <w:t xml:space="preserve"> </w:t>
      </w:r>
      <w:proofErr w:type="spellStart"/>
      <w:r w:rsidR="004E73CC">
        <w:rPr/>
        <w:t>thoại</w:t>
      </w:r>
      <w:proofErr w:type="spellEnd"/>
    </w:p>
    <w:p w:rsidR="5A656B2C" w:rsidP="7E2F2D2D" w:rsidRDefault="5A656B2C" w14:paraId="080A7493" w14:textId="098A180C">
      <w:pPr>
        <w:pStyle w:val="Normal"/>
        <w:ind w:left="720"/>
        <w:rPr>
          <w:rFonts w:ascii="Times New Roman" w:hAnsi="Times New Roman" w:eastAsia="" w:cs=""/>
          <w:sz w:val="26"/>
          <w:szCs w:val="26"/>
          <w:highlight w:val="yellow"/>
        </w:rPr>
      </w:pPr>
      <w:proofErr w:type="spellStart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>Phần</w:t>
      </w:r>
      <w:proofErr w:type="spellEnd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 xml:space="preserve"> </w:t>
      </w:r>
      <w:proofErr w:type="spellStart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>đặt</w:t>
      </w:r>
      <w:proofErr w:type="spellEnd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 xml:space="preserve"> </w:t>
      </w:r>
      <w:proofErr w:type="spellStart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>lại</w:t>
      </w:r>
      <w:proofErr w:type="spellEnd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 xml:space="preserve"> </w:t>
      </w:r>
      <w:proofErr w:type="spellStart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>mk</w:t>
      </w:r>
      <w:proofErr w:type="spellEnd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 xml:space="preserve"> </w:t>
      </w:r>
      <w:proofErr w:type="spellStart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>và</w:t>
      </w:r>
      <w:proofErr w:type="spellEnd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 xml:space="preserve"> đăng </w:t>
      </w:r>
      <w:proofErr w:type="spellStart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>nhập</w:t>
      </w:r>
      <w:proofErr w:type="spellEnd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 xml:space="preserve"> </w:t>
      </w:r>
      <w:proofErr w:type="spellStart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>là</w:t>
      </w:r>
      <w:proofErr w:type="spellEnd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 xml:space="preserve"> </w:t>
      </w:r>
      <w:proofErr w:type="spellStart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>của</w:t>
      </w:r>
      <w:proofErr w:type="spellEnd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 xml:space="preserve"> </w:t>
      </w:r>
      <w:proofErr w:type="spellStart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>người</w:t>
      </w:r>
      <w:proofErr w:type="spellEnd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 xml:space="preserve"> </w:t>
      </w:r>
      <w:proofErr w:type="spellStart"/>
      <w:r w:rsidRPr="7E2F2D2D" w:rsidR="5A656B2C">
        <w:rPr>
          <w:rFonts w:ascii="Times New Roman" w:hAnsi="Times New Roman" w:eastAsia="" w:cs=""/>
          <w:sz w:val="26"/>
          <w:szCs w:val="26"/>
          <w:highlight w:val="yellow"/>
        </w:rPr>
        <w:t>dùng</w:t>
      </w:r>
      <w:proofErr w:type="spellEnd"/>
    </w:p>
    <w:p w:rsidR="00EE7B47" w:rsidP="7E2F2D2D" w:rsidRDefault="00EE7B47" w14:paraId="5C2207E1" w14:textId="51CD33FB">
      <w:pPr>
        <w:pStyle w:val="ListParagraph"/>
        <w:numPr>
          <w:ilvl w:val="0"/>
          <w:numId w:val="44"/>
        </w:numPr>
        <w:rPr>
          <w:highlight w:val="yellow"/>
        </w:rPr>
      </w:pPr>
      <w:proofErr w:type="spellStart"/>
      <w:r w:rsidRPr="7E2F2D2D" w:rsidR="00EE7B47">
        <w:rPr>
          <w:highlight w:val="yellow"/>
        </w:rPr>
        <w:t>Đặt</w:t>
      </w:r>
      <w:proofErr w:type="spellEnd"/>
      <w:r w:rsidRPr="7E2F2D2D" w:rsidR="00EE7B47">
        <w:rPr>
          <w:highlight w:val="yellow"/>
        </w:rPr>
        <w:t xml:space="preserve"> </w:t>
      </w:r>
      <w:proofErr w:type="spellStart"/>
      <w:r w:rsidRPr="7E2F2D2D" w:rsidR="00EE7B47">
        <w:rPr>
          <w:highlight w:val="yellow"/>
        </w:rPr>
        <w:t>lại</w:t>
      </w:r>
      <w:proofErr w:type="spellEnd"/>
      <w:r w:rsidRPr="7E2F2D2D" w:rsidR="00EE7B47">
        <w:rPr>
          <w:highlight w:val="yellow"/>
        </w:rPr>
        <w:t xml:space="preserve"> </w:t>
      </w:r>
      <w:proofErr w:type="spellStart"/>
      <w:r w:rsidRPr="7E2F2D2D" w:rsidR="00EE7B47">
        <w:rPr>
          <w:highlight w:val="yellow"/>
        </w:rPr>
        <w:t>mật</w:t>
      </w:r>
      <w:proofErr w:type="spellEnd"/>
      <w:r w:rsidRPr="7E2F2D2D" w:rsidR="00EE7B47">
        <w:rPr>
          <w:highlight w:val="yellow"/>
        </w:rPr>
        <w:t xml:space="preserve"> </w:t>
      </w:r>
      <w:proofErr w:type="spellStart"/>
      <w:r w:rsidRPr="7E2F2D2D" w:rsidR="00EE7B47">
        <w:rPr>
          <w:highlight w:val="yellow"/>
        </w:rPr>
        <w:t>khẩu</w:t>
      </w:r>
      <w:proofErr w:type="spellEnd"/>
    </w:p>
    <w:p w:rsidR="00625E25" w:rsidP="7E2F2D2D" w:rsidRDefault="00625E25" w14:paraId="43185817" w14:textId="77777777">
      <w:pPr>
        <w:pStyle w:val="ListParagraph"/>
        <w:numPr>
          <w:ilvl w:val="1"/>
          <w:numId w:val="44"/>
        </w:numPr>
        <w:rPr>
          <w:highlight w:val="yellow"/>
        </w:rPr>
      </w:pPr>
      <w:proofErr w:type="spellStart"/>
      <w:r w:rsidRPr="7E2F2D2D" w:rsidR="00625E25">
        <w:rPr>
          <w:highlight w:val="yellow"/>
        </w:rPr>
        <w:t>Xác</w:t>
      </w:r>
      <w:proofErr w:type="spellEnd"/>
      <w:r w:rsidRPr="7E2F2D2D" w:rsidR="00625E25">
        <w:rPr>
          <w:highlight w:val="yellow"/>
        </w:rPr>
        <w:t xml:space="preserve"> minh </w:t>
      </w:r>
      <w:proofErr w:type="spellStart"/>
      <w:r w:rsidRPr="7E2F2D2D" w:rsidR="00625E25">
        <w:rPr>
          <w:highlight w:val="yellow"/>
        </w:rPr>
        <w:t>số</w:t>
      </w:r>
      <w:proofErr w:type="spellEnd"/>
      <w:r w:rsidRPr="7E2F2D2D" w:rsidR="00625E25">
        <w:rPr>
          <w:highlight w:val="yellow"/>
        </w:rPr>
        <w:t xml:space="preserve"> </w:t>
      </w:r>
      <w:proofErr w:type="spellStart"/>
      <w:r w:rsidRPr="7E2F2D2D" w:rsidR="00625E25">
        <w:rPr>
          <w:highlight w:val="yellow"/>
        </w:rPr>
        <w:t>điện</w:t>
      </w:r>
      <w:proofErr w:type="spellEnd"/>
      <w:r w:rsidRPr="7E2F2D2D" w:rsidR="00625E25">
        <w:rPr>
          <w:highlight w:val="yellow"/>
        </w:rPr>
        <w:t xml:space="preserve"> </w:t>
      </w:r>
      <w:proofErr w:type="spellStart"/>
      <w:r w:rsidRPr="7E2F2D2D" w:rsidR="00625E25">
        <w:rPr>
          <w:highlight w:val="yellow"/>
        </w:rPr>
        <w:t>thoại</w:t>
      </w:r>
      <w:proofErr w:type="spellEnd"/>
    </w:p>
    <w:p w:rsidR="00EE7B47" w:rsidP="7E2F2D2D" w:rsidRDefault="009542B3" w14:paraId="34C38617" w14:textId="28689A4B">
      <w:pPr>
        <w:pStyle w:val="ListParagraph"/>
        <w:numPr>
          <w:ilvl w:val="0"/>
          <w:numId w:val="44"/>
        </w:numPr>
        <w:rPr>
          <w:highlight w:val="yellow"/>
        </w:rPr>
      </w:pPr>
      <w:r w:rsidRPr="7E2F2D2D" w:rsidR="009542B3">
        <w:rPr>
          <w:highlight w:val="yellow"/>
        </w:rPr>
        <w:t xml:space="preserve">Đăng </w:t>
      </w:r>
      <w:proofErr w:type="spellStart"/>
      <w:r w:rsidRPr="7E2F2D2D" w:rsidR="009542B3">
        <w:rPr>
          <w:highlight w:val="yellow"/>
        </w:rPr>
        <w:t>nhập</w:t>
      </w:r>
      <w:proofErr w:type="spellEnd"/>
    </w:p>
    <w:p w:rsidR="009542B3" w:rsidP="7E2F2D2D" w:rsidRDefault="009542B3" w14:paraId="4FF400EB" w14:textId="6E135E12">
      <w:pPr>
        <w:pStyle w:val="ListParagraph"/>
        <w:numPr>
          <w:ilvl w:val="1"/>
          <w:numId w:val="44"/>
        </w:numPr>
        <w:rPr>
          <w:highlight w:val="yellow"/>
        </w:rPr>
      </w:pPr>
      <w:proofErr w:type="spellStart"/>
      <w:r w:rsidRPr="7E2F2D2D" w:rsidR="009542B3">
        <w:rPr>
          <w:highlight w:val="yellow"/>
        </w:rPr>
        <w:t>Xác</w:t>
      </w:r>
      <w:proofErr w:type="spellEnd"/>
      <w:r w:rsidRPr="7E2F2D2D" w:rsidR="009542B3">
        <w:rPr>
          <w:highlight w:val="yellow"/>
        </w:rPr>
        <w:t xml:space="preserve"> </w:t>
      </w:r>
      <w:proofErr w:type="spellStart"/>
      <w:r w:rsidRPr="7E2F2D2D" w:rsidR="009542B3">
        <w:rPr>
          <w:highlight w:val="yellow"/>
        </w:rPr>
        <w:t>thực</w:t>
      </w:r>
      <w:proofErr w:type="spellEnd"/>
      <w:r w:rsidRPr="7E2F2D2D" w:rsidR="009542B3">
        <w:rPr>
          <w:highlight w:val="yellow"/>
        </w:rPr>
        <w:t xml:space="preserve"> </w:t>
      </w:r>
      <w:proofErr w:type="spellStart"/>
      <w:r w:rsidRPr="7E2F2D2D" w:rsidR="009542B3">
        <w:rPr>
          <w:highlight w:val="yellow"/>
        </w:rPr>
        <w:t>mật</w:t>
      </w:r>
      <w:proofErr w:type="spellEnd"/>
      <w:r w:rsidRPr="7E2F2D2D" w:rsidR="009542B3">
        <w:rPr>
          <w:highlight w:val="yellow"/>
        </w:rPr>
        <w:t xml:space="preserve"> </w:t>
      </w:r>
      <w:proofErr w:type="spellStart"/>
      <w:r w:rsidRPr="7E2F2D2D" w:rsidR="009542B3">
        <w:rPr>
          <w:highlight w:val="yellow"/>
        </w:rPr>
        <w:t>khẩu</w:t>
      </w:r>
      <w:proofErr w:type="spellEnd"/>
    </w:p>
    <w:p w:rsidR="00E96209" w:rsidP="00E96209" w:rsidRDefault="00E96209" w14:paraId="780CC628" w14:textId="4B377A7B">
      <w:pPr>
        <w:pStyle w:val="Heading3"/>
      </w:pPr>
      <w:bookmarkStart w:name="_Toc86317394" w:id="15"/>
      <w:r>
        <w:t>Người</w:t>
      </w:r>
      <w:r>
        <w:rPr>
          <w:lang w:val="vi-VN"/>
        </w:rPr>
        <w:t xml:space="preserve"> dùng</w:t>
      </w:r>
      <w:bookmarkEnd w:id="15"/>
    </w:p>
    <w:p w:rsidR="009542B3" w:rsidP="009542B3" w:rsidRDefault="004E73CC" w14:paraId="6B362234" w14:textId="7E29F4CE">
      <w:pPr>
        <w:pStyle w:val="ListParagraph"/>
        <w:numPr>
          <w:ilvl w:val="0"/>
          <w:numId w:val="44"/>
        </w:numPr>
      </w:pPr>
      <w:r>
        <w:t>Đăng xuất</w:t>
      </w:r>
    </w:p>
    <w:p w:rsidR="002D6D11" w:rsidP="009542B3" w:rsidRDefault="002D6D11" w14:paraId="2AA16EA9" w14:textId="6B05DA5E">
      <w:pPr>
        <w:pStyle w:val="ListParagraph"/>
        <w:numPr>
          <w:ilvl w:val="0"/>
          <w:numId w:val="44"/>
        </w:numPr>
      </w:pPr>
      <w:r>
        <w:t>Đổi mật khẩu</w:t>
      </w:r>
    </w:p>
    <w:p w:rsidR="002D6D11" w:rsidP="002D6D11" w:rsidRDefault="002D6D11" w14:paraId="5A974042" w14:textId="5F8BC31C">
      <w:pPr>
        <w:pStyle w:val="ListParagraph"/>
        <w:numPr>
          <w:ilvl w:val="1"/>
          <w:numId w:val="44"/>
        </w:numPr>
      </w:pPr>
      <w:r>
        <w:t>Xác thực mật khẩu cũ</w:t>
      </w:r>
    </w:p>
    <w:p w:rsidR="002D6D11" w:rsidP="009542B3" w:rsidRDefault="002D6D11" w14:paraId="0BFC4A78" w14:textId="0FC8E543">
      <w:pPr>
        <w:pStyle w:val="ListParagraph"/>
        <w:numPr>
          <w:ilvl w:val="0"/>
          <w:numId w:val="44"/>
        </w:numPr>
      </w:pPr>
      <w:r>
        <w:t>Xem hồ sơ</w:t>
      </w:r>
    </w:p>
    <w:p w:rsidR="002D6D11" w:rsidP="002D6D11" w:rsidRDefault="002D6D11" w14:paraId="290FF7E2" w14:textId="57BC463D">
      <w:pPr>
        <w:pStyle w:val="ListParagraph"/>
        <w:numPr>
          <w:ilvl w:val="1"/>
          <w:numId w:val="44"/>
        </w:numPr>
      </w:pPr>
      <w:r>
        <w:t>Chỉnh sửa hồ sơ</w:t>
      </w:r>
    </w:p>
    <w:p w:rsidR="00202AA9" w:rsidP="00202AA9" w:rsidRDefault="006845CC" w14:paraId="6CDF7417" w14:textId="2C2BC551">
      <w:pPr>
        <w:pStyle w:val="Heading3"/>
      </w:pPr>
      <w:bookmarkStart w:name="_Toc86317395" w:id="16"/>
      <w:r w:rsidRPr="006845CC">
        <w:t>Bệnh nhân</w:t>
      </w:r>
      <w:bookmarkEnd w:id="16"/>
    </w:p>
    <w:p w:rsidR="002D6D11" w:rsidP="002D6D11" w:rsidRDefault="002D6D11" w14:paraId="12990D44" w14:textId="570FEB54">
      <w:pPr>
        <w:pStyle w:val="ListParagraph"/>
        <w:numPr>
          <w:ilvl w:val="0"/>
          <w:numId w:val="44"/>
        </w:numPr>
      </w:pPr>
      <w:r>
        <w:t>Đăng ký khám bệnh</w:t>
      </w:r>
    </w:p>
    <w:p w:rsidR="002D6D11" w:rsidP="002D7823" w:rsidRDefault="002D7823" w14:paraId="18C3E756" w14:textId="554076D6">
      <w:pPr>
        <w:pStyle w:val="ListParagraph"/>
        <w:numPr>
          <w:ilvl w:val="1"/>
          <w:numId w:val="44"/>
        </w:numPr>
      </w:pPr>
      <w:r>
        <w:t>Hủy</w:t>
      </w:r>
    </w:p>
    <w:p w:rsidR="002D7823" w:rsidP="002D7823" w:rsidRDefault="002D7823" w14:paraId="251BD532" w14:textId="15B4E9DB">
      <w:pPr>
        <w:pStyle w:val="ListParagraph"/>
        <w:numPr>
          <w:ilvl w:val="1"/>
          <w:numId w:val="44"/>
        </w:numPr>
      </w:pPr>
      <w:r>
        <w:t>Chọn lịch khám</w:t>
      </w:r>
    </w:p>
    <w:p w:rsidR="002D7823" w:rsidP="002D7823" w:rsidRDefault="002D7823" w14:paraId="587C41EF" w14:textId="25689CE6">
      <w:pPr>
        <w:pStyle w:val="ListParagraph"/>
        <w:numPr>
          <w:ilvl w:val="0"/>
          <w:numId w:val="44"/>
        </w:numPr>
      </w:pPr>
      <w:r>
        <w:t>Xem đơn thuốc</w:t>
      </w:r>
    </w:p>
    <w:p w:rsidR="002D7823" w:rsidP="002D7823" w:rsidRDefault="002D7823" w14:paraId="3957DEC0" w14:textId="409ED7F0">
      <w:pPr>
        <w:pStyle w:val="ListParagraph"/>
        <w:numPr>
          <w:ilvl w:val="1"/>
          <w:numId w:val="44"/>
        </w:numPr>
      </w:pPr>
      <w:r>
        <w:t>In</w:t>
      </w:r>
    </w:p>
    <w:p w:rsidR="002D7823" w:rsidP="002D7823" w:rsidRDefault="002D7823" w14:paraId="28CEDC25" w14:textId="162072F8">
      <w:pPr>
        <w:pStyle w:val="ListParagraph"/>
        <w:numPr>
          <w:ilvl w:val="0"/>
          <w:numId w:val="44"/>
        </w:numPr>
      </w:pPr>
      <w:r>
        <w:lastRenderedPageBreak/>
        <w:t>Thanh toán</w:t>
      </w:r>
      <w:r w:rsidR="0034679A">
        <w:t xml:space="preserve"> đơn thuốc</w:t>
      </w:r>
    </w:p>
    <w:p w:rsidR="0034679A" w:rsidP="0034679A" w:rsidRDefault="0034679A" w14:paraId="75E74099" w14:textId="728714E8">
      <w:pPr>
        <w:pStyle w:val="ListParagraph"/>
        <w:numPr>
          <w:ilvl w:val="1"/>
          <w:numId w:val="44"/>
        </w:numPr>
      </w:pPr>
      <w:r>
        <w:t>Thanh toán bằng thẻ</w:t>
      </w:r>
    </w:p>
    <w:p w:rsidR="0034679A" w:rsidP="0034679A" w:rsidRDefault="0034679A" w14:paraId="4339FE71" w14:textId="251EC573">
      <w:pPr>
        <w:pStyle w:val="ListParagraph"/>
        <w:numPr>
          <w:ilvl w:val="1"/>
          <w:numId w:val="44"/>
        </w:numPr>
      </w:pPr>
      <w:r>
        <w:t>Thanh toán bằng Momo</w:t>
      </w:r>
    </w:p>
    <w:p w:rsidR="00DC57A2" w:rsidP="00DC57A2" w:rsidRDefault="005A548A" w14:paraId="288988F2" w14:textId="05FA3C92">
      <w:pPr>
        <w:pStyle w:val="Heading3"/>
      </w:pPr>
      <w:bookmarkStart w:name="_Toc86317396" w:id="17"/>
      <w:r w:rsidRPr="005A548A">
        <w:t>Quản trị viên</w:t>
      </w:r>
      <w:bookmarkEnd w:id="17"/>
    </w:p>
    <w:p w:rsidR="0034679A" w:rsidP="0034679A" w:rsidRDefault="0034679A" w14:paraId="4B89BDF4" w14:textId="72292DEF">
      <w:pPr>
        <w:pStyle w:val="ListParagraph"/>
        <w:numPr>
          <w:ilvl w:val="0"/>
          <w:numId w:val="44"/>
        </w:numPr>
      </w:pPr>
      <w:r>
        <w:t>Xem hồ sơ</w:t>
      </w:r>
    </w:p>
    <w:p w:rsidR="0034679A" w:rsidP="0034679A" w:rsidRDefault="003F6C62" w14:paraId="30D423CF" w14:textId="7E3B4538">
      <w:pPr>
        <w:pStyle w:val="ListParagraph"/>
        <w:numPr>
          <w:ilvl w:val="0"/>
          <w:numId w:val="44"/>
        </w:numPr>
      </w:pPr>
      <w:r>
        <w:t>Quản lý tài khoản (Tạo/Đọc/Chỉnh sửa/Xóa)</w:t>
      </w:r>
    </w:p>
    <w:p w:rsidR="003F6C62" w:rsidP="003F6C62" w:rsidRDefault="003F6C62" w14:paraId="42DB7998" w14:textId="6936A7A1">
      <w:pPr>
        <w:pStyle w:val="ListParagraph"/>
        <w:numPr>
          <w:ilvl w:val="1"/>
          <w:numId w:val="44"/>
        </w:numPr>
      </w:pPr>
      <w:r>
        <w:t>Khóa tài khoản</w:t>
      </w:r>
    </w:p>
    <w:p w:rsidR="003F6C62" w:rsidP="003F6C62" w:rsidRDefault="003F6C62" w14:paraId="70C9B5E2" w14:textId="78DC46E1">
      <w:pPr>
        <w:pStyle w:val="ListParagraph"/>
        <w:numPr>
          <w:ilvl w:val="1"/>
          <w:numId w:val="44"/>
        </w:numPr>
      </w:pPr>
      <w:r>
        <w:t>Đổi mật khẩu</w:t>
      </w:r>
    </w:p>
    <w:p w:rsidR="003F6C62" w:rsidP="003F6C62" w:rsidRDefault="00E966FA" w14:paraId="359822F2" w14:textId="4D850B53">
      <w:pPr>
        <w:pStyle w:val="ListParagraph"/>
        <w:numPr>
          <w:ilvl w:val="0"/>
          <w:numId w:val="44"/>
        </w:numPr>
      </w:pPr>
      <w:r>
        <w:t>Thống kê</w:t>
      </w:r>
    </w:p>
    <w:p w:rsidR="008E57F6" w:rsidP="008E57F6" w:rsidRDefault="00FE07DE" w14:paraId="0410550F" w14:textId="6DBE9E5F">
      <w:pPr>
        <w:pStyle w:val="Heading3"/>
      </w:pPr>
      <w:bookmarkStart w:name="_Toc86317397" w:id="18"/>
      <w:r w:rsidRPr="00FE07DE">
        <w:t>Nhân viên</w:t>
      </w:r>
      <w:bookmarkEnd w:id="18"/>
    </w:p>
    <w:p w:rsidR="00FE07DE" w:rsidP="00263CD9" w:rsidRDefault="00263CD9" w14:paraId="44CE8CD6" w14:textId="43DCC664">
      <w:pPr>
        <w:pStyle w:val="ListParagraph"/>
        <w:numPr>
          <w:ilvl w:val="0"/>
          <w:numId w:val="45"/>
        </w:numPr>
        <w:rPr>
          <w:lang w:val="en-US"/>
        </w:rPr>
      </w:pPr>
      <w:r w:rsidRPr="00263CD9">
        <w:rPr>
          <w:lang w:val="en-US"/>
        </w:rPr>
        <w:t>Điểm danh</w:t>
      </w:r>
    </w:p>
    <w:p w:rsidR="00263CD9" w:rsidP="00263CD9" w:rsidRDefault="00263CD9" w14:paraId="07B3C54B" w14:textId="06FB235B">
      <w:pPr>
        <w:pStyle w:val="ListParagraph"/>
        <w:numPr>
          <w:ilvl w:val="1"/>
          <w:numId w:val="45"/>
        </w:numPr>
        <w:rPr>
          <w:lang w:val="en-US"/>
        </w:rPr>
      </w:pPr>
      <w:r w:rsidRPr="00263CD9">
        <w:rPr>
          <w:lang w:val="en-US"/>
        </w:rPr>
        <w:t>Điểm danh vào ca</w:t>
      </w:r>
    </w:p>
    <w:p w:rsidR="00263CD9" w:rsidP="00263CD9" w:rsidRDefault="00E02FAB" w14:paraId="6B88012B" w14:textId="27B7852B">
      <w:pPr>
        <w:pStyle w:val="ListParagraph"/>
        <w:numPr>
          <w:ilvl w:val="1"/>
          <w:numId w:val="45"/>
        </w:numPr>
        <w:rPr>
          <w:lang w:val="en-US"/>
        </w:rPr>
      </w:pPr>
      <w:r w:rsidRPr="00E02FAB">
        <w:rPr>
          <w:lang w:val="en-US"/>
        </w:rPr>
        <w:t>Điểm danh tan ca</w:t>
      </w:r>
    </w:p>
    <w:p w:rsidR="00E02FAB" w:rsidP="00E02FAB" w:rsidRDefault="006E6878" w14:paraId="467C8D40" w14:textId="253CB169">
      <w:pPr>
        <w:pStyle w:val="Heading3"/>
      </w:pPr>
      <w:bookmarkStart w:name="_Toc86317398" w:id="19"/>
      <w:r w:rsidRPr="006E6878">
        <w:t>Y tá</w:t>
      </w:r>
      <w:bookmarkEnd w:id="19"/>
    </w:p>
    <w:p w:rsidR="006E6878" w:rsidP="006E6878" w:rsidRDefault="006E6878" w14:paraId="246ECED4" w14:textId="44854CBC">
      <w:pPr>
        <w:pStyle w:val="ListParagraph"/>
        <w:numPr>
          <w:ilvl w:val="0"/>
          <w:numId w:val="45"/>
        </w:numPr>
        <w:rPr>
          <w:lang w:val="en-US"/>
        </w:rPr>
      </w:pPr>
      <w:r w:rsidRPr="006E6878">
        <w:rPr>
          <w:lang w:val="en-US"/>
        </w:rPr>
        <w:t>Xem lịch khám</w:t>
      </w:r>
    </w:p>
    <w:p w:rsidR="004058CC" w:rsidP="004058CC" w:rsidRDefault="004058CC" w14:paraId="48DDAE20" w14:textId="1BD3B3DC">
      <w:pPr>
        <w:pStyle w:val="Heading3"/>
      </w:pPr>
      <w:bookmarkStart w:name="_Toc86317399" w:id="20"/>
      <w:r w:rsidRPr="004058CC">
        <w:t>Bác sĩ</w:t>
      </w:r>
      <w:bookmarkEnd w:id="20"/>
    </w:p>
    <w:p w:rsidR="00863940" w:rsidP="00B01BB3" w:rsidRDefault="00863940" w14:paraId="05FBC2F0" w14:textId="77777777">
      <w:pPr>
        <w:pStyle w:val="ListParagraph"/>
        <w:numPr>
          <w:ilvl w:val="0"/>
          <w:numId w:val="45"/>
        </w:numPr>
        <w:rPr>
          <w:lang w:val="en-US"/>
        </w:rPr>
      </w:pPr>
      <w:r w:rsidRPr="00F534EA">
        <w:rPr>
          <w:lang w:val="en-US"/>
        </w:rPr>
        <w:t>Xem hồ sơ</w:t>
      </w:r>
      <w:r>
        <w:t xml:space="preserve"> </w:t>
      </w:r>
      <w:r w:rsidRPr="00F534EA">
        <w:rPr>
          <w:lang w:val="en-US"/>
        </w:rPr>
        <w:t>bệnh nhân</w:t>
      </w:r>
    </w:p>
    <w:p w:rsidRPr="0024600B" w:rsidR="004058CC" w:rsidP="00B01BB3" w:rsidRDefault="00B01BB3" w14:paraId="23A7BBFE" w14:textId="71A94653">
      <w:pPr>
        <w:pStyle w:val="ListParagraph"/>
        <w:numPr>
          <w:ilvl w:val="0"/>
          <w:numId w:val="45"/>
        </w:numPr>
        <w:rPr>
          <w:lang w:val="en-US"/>
        </w:rPr>
      </w:pPr>
      <w:r w:rsidRPr="00B01BB3">
        <w:rPr>
          <w:lang w:val="en-US"/>
        </w:rPr>
        <w:t>Quản lý đơn thuốc</w:t>
      </w:r>
      <w:r>
        <w:t xml:space="preserve"> (</w:t>
      </w:r>
      <w:r w:rsidRPr="00B01BB3">
        <w:t>Tạo/Đọc/Chỉnh sửa/</w:t>
      </w:r>
      <w:r>
        <w:t>Xóa)</w:t>
      </w:r>
    </w:p>
    <w:p w:rsidRPr="00C61513" w:rsidR="0024600B" w:rsidP="00863940" w:rsidRDefault="0024600B" w14:paraId="0EF746CA" w14:textId="2049BE1A">
      <w:pPr>
        <w:pStyle w:val="ListParagraph"/>
        <w:numPr>
          <w:ilvl w:val="0"/>
          <w:numId w:val="45"/>
        </w:numPr>
        <w:rPr>
          <w:lang w:val="en-US"/>
        </w:rPr>
      </w:pPr>
      <w:r w:rsidRPr="0024600B">
        <w:rPr>
          <w:lang w:val="en-US"/>
        </w:rPr>
        <w:t>Quản lý</w:t>
      </w:r>
      <w:r>
        <w:t xml:space="preserve"> </w:t>
      </w:r>
      <w:r w:rsidRPr="0024600B">
        <w:rPr>
          <w:lang w:val="en-US"/>
        </w:rPr>
        <w:t>chi tiết thuốc</w:t>
      </w:r>
      <w:r>
        <w:t xml:space="preserve"> (</w:t>
      </w:r>
      <w:r w:rsidRPr="00B01BB3">
        <w:t>Tạo/Đọc/Chỉnh sửa/</w:t>
      </w:r>
      <w:r>
        <w:t>Xóa)</w:t>
      </w:r>
    </w:p>
    <w:p w:rsidR="00C61513" w:rsidP="00C61513" w:rsidRDefault="00C61513" w14:paraId="480EB806" w14:textId="61B65056">
      <w:pPr>
        <w:pStyle w:val="Heading3"/>
      </w:pPr>
      <w:bookmarkStart w:name="_Toc86317400" w:id="21"/>
      <w:r w:rsidRPr="00C61513">
        <w:t>Dược sĩ</w:t>
      </w:r>
      <w:bookmarkEnd w:id="21"/>
    </w:p>
    <w:p w:rsidR="00C61513" w:rsidP="00B07EF6" w:rsidRDefault="00B07EF6" w14:paraId="2A34D2B4" w14:textId="544B1A53">
      <w:pPr>
        <w:pStyle w:val="ListParagraph"/>
        <w:numPr>
          <w:ilvl w:val="0"/>
          <w:numId w:val="46"/>
        </w:numPr>
        <w:rPr>
          <w:lang w:val="en-US"/>
        </w:rPr>
      </w:pPr>
      <w:r w:rsidRPr="00B07EF6">
        <w:rPr>
          <w:lang w:val="en-US"/>
        </w:rPr>
        <w:t>Xem đơn thuốc</w:t>
      </w:r>
    </w:p>
    <w:p w:rsidR="00B07EF6" w:rsidP="00B07EF6" w:rsidRDefault="00B07EF6" w14:paraId="603DBD43" w14:textId="79EF86AC">
      <w:pPr>
        <w:pStyle w:val="ListParagraph"/>
        <w:numPr>
          <w:ilvl w:val="1"/>
          <w:numId w:val="46"/>
        </w:numPr>
        <w:rPr>
          <w:lang w:val="en-US"/>
        </w:rPr>
      </w:pPr>
      <w:r>
        <w:rPr>
          <w:lang w:val="en-US"/>
        </w:rPr>
        <w:t>In</w:t>
      </w:r>
    </w:p>
    <w:p w:rsidRPr="00440DC1" w:rsidR="00B07EF6" w:rsidP="00B07EF6" w:rsidRDefault="00B07EF6" w14:paraId="750E76EE" w14:textId="592BD8FB">
      <w:pPr>
        <w:pStyle w:val="ListParagraph"/>
        <w:numPr>
          <w:ilvl w:val="0"/>
          <w:numId w:val="46"/>
        </w:numPr>
        <w:rPr>
          <w:lang w:val="en-US"/>
        </w:rPr>
      </w:pPr>
      <w:r>
        <w:rPr>
          <w:lang w:val="en-US"/>
        </w:rPr>
        <w:t>Quản</w:t>
      </w:r>
      <w:r>
        <w:t xml:space="preserve"> lý quầy thuốc</w:t>
      </w:r>
    </w:p>
    <w:p w:rsidRPr="00EF4418" w:rsidR="00440DC1" w:rsidP="00440DC1" w:rsidRDefault="00440DC1" w14:paraId="02300DD2" w14:textId="0D65FA93">
      <w:pPr>
        <w:pStyle w:val="ListParagraph"/>
        <w:numPr>
          <w:ilvl w:val="1"/>
          <w:numId w:val="46"/>
        </w:numPr>
        <w:rPr>
          <w:lang w:val="en-US"/>
        </w:rPr>
      </w:pPr>
      <w:r>
        <w:t>Điều chỉnh số lượng thuốc/vật dụng đã bán</w:t>
      </w:r>
    </w:p>
    <w:p w:rsidR="00EF4418" w:rsidP="00EF4418" w:rsidRDefault="00C64D39" w14:paraId="1C4AA2FC" w14:textId="04A0E980">
      <w:pPr>
        <w:pStyle w:val="Heading3"/>
      </w:pPr>
      <w:bookmarkStart w:name="_Toc86317401" w:id="22"/>
      <w:r w:rsidRPr="00C64D39">
        <w:t>Thủ kho</w:t>
      </w:r>
      <w:bookmarkEnd w:id="22"/>
    </w:p>
    <w:p w:rsidR="00C64D39" w:rsidP="00C64D39" w:rsidRDefault="00D27653" w14:paraId="2C2A79A4" w14:textId="5D069C09">
      <w:pPr>
        <w:pStyle w:val="ListParagraph"/>
        <w:numPr>
          <w:ilvl w:val="0"/>
          <w:numId w:val="47"/>
        </w:numPr>
        <w:rPr>
          <w:lang w:val="en-US"/>
        </w:rPr>
      </w:pPr>
      <w:r w:rsidRPr="00D27653">
        <w:rPr>
          <w:lang w:val="en-US"/>
        </w:rPr>
        <w:t>Quản lý kho</w:t>
      </w:r>
    </w:p>
    <w:p w:rsidRPr="00EE0B19" w:rsidR="00AE5115" w:rsidP="00AE5115" w:rsidRDefault="00AE5115" w14:paraId="619CFF67" w14:textId="6AB98878">
      <w:pPr>
        <w:pStyle w:val="ListParagraph"/>
        <w:numPr>
          <w:ilvl w:val="1"/>
          <w:numId w:val="47"/>
        </w:numPr>
        <w:rPr>
          <w:lang w:val="en-US"/>
        </w:rPr>
      </w:pPr>
      <w:r>
        <w:rPr>
          <w:lang w:val="en-US"/>
        </w:rPr>
        <w:t>Quản</w:t>
      </w:r>
      <w:r>
        <w:t xml:space="preserve"> lý thuốc</w:t>
      </w:r>
      <w:r w:rsidR="0089466D">
        <w:t xml:space="preserve"> (</w:t>
      </w:r>
      <w:r w:rsidRPr="0089466D" w:rsidR="0089466D">
        <w:t>Tạo/Đọc/Chỉnh sửa/</w:t>
      </w:r>
      <w:r w:rsidR="0089466D">
        <w:t>Xóa)</w:t>
      </w:r>
    </w:p>
    <w:p w:rsidRPr="00AE5115" w:rsidR="00EE0B19" w:rsidP="00EE0B19" w:rsidRDefault="00EE0B19" w14:paraId="6AB54932" w14:textId="361A60E5">
      <w:pPr>
        <w:pStyle w:val="ListParagraph"/>
        <w:numPr>
          <w:ilvl w:val="2"/>
          <w:numId w:val="47"/>
        </w:numPr>
        <w:rPr>
          <w:lang w:val="en-US"/>
        </w:rPr>
      </w:pPr>
      <w:r w:rsidRPr="00EE0B19">
        <w:rPr>
          <w:lang w:val="en-US"/>
        </w:rPr>
        <w:t>Điều chỉnh số lượng nhập/xuất/tồn</w:t>
      </w:r>
    </w:p>
    <w:p w:rsidRPr="00EE0B19" w:rsidR="00AE5115" w:rsidP="008D0025" w:rsidRDefault="00AE5115" w14:paraId="69686C38" w14:textId="2D0409E8">
      <w:pPr>
        <w:pStyle w:val="ListParagraph"/>
        <w:numPr>
          <w:ilvl w:val="1"/>
          <w:numId w:val="47"/>
        </w:numPr>
        <w:rPr>
          <w:lang w:val="en-US"/>
        </w:rPr>
      </w:pPr>
      <w:r w:rsidRPr="00AE5115">
        <w:rPr>
          <w:lang w:val="en-US"/>
        </w:rPr>
        <w:t>Quản lý</w:t>
      </w:r>
      <w:r>
        <w:t xml:space="preserve"> </w:t>
      </w:r>
      <w:r w:rsidRPr="00AE5115">
        <w:rPr>
          <w:lang w:val="en-US"/>
        </w:rPr>
        <w:t>trang thiết bị</w:t>
      </w:r>
      <w:r w:rsidR="0089466D">
        <w:t xml:space="preserve"> (</w:t>
      </w:r>
      <w:r w:rsidRPr="0089466D" w:rsidR="0089466D">
        <w:t>Tạo/Đọc/Chỉnh sửa/</w:t>
      </w:r>
      <w:r w:rsidR="0089466D">
        <w:t>Xóa)</w:t>
      </w:r>
    </w:p>
    <w:p w:rsidRPr="00AE5115" w:rsidR="00EE0B19" w:rsidP="00EE0B19" w:rsidRDefault="00EE0B19" w14:paraId="0EFCE585" w14:textId="36622CA1">
      <w:pPr>
        <w:pStyle w:val="ListParagraph"/>
        <w:numPr>
          <w:ilvl w:val="2"/>
          <w:numId w:val="47"/>
        </w:numPr>
        <w:rPr>
          <w:lang w:val="en-US"/>
        </w:rPr>
      </w:pPr>
      <w:r w:rsidRPr="00EE0B19">
        <w:rPr>
          <w:lang w:val="en-US"/>
        </w:rPr>
        <w:t>Điều chỉnh số lượng nhập/xuất/tồn</w:t>
      </w:r>
    </w:p>
    <w:p w:rsidR="00984376" w:rsidP="00217ED8" w:rsidRDefault="00217ED8" w14:paraId="549EB427" w14:textId="3C5FE758">
      <w:pPr>
        <w:pStyle w:val="Heading2"/>
      </w:pPr>
      <w:bookmarkStart w:name="_Toc86317402" w:id="23"/>
      <w:r w:rsidRPr="00217ED8">
        <w:lastRenderedPageBreak/>
        <w:t>Đặc tả các trường hợp sử dụng (use case descriptions)</w:t>
      </w:r>
      <w:bookmarkEnd w:id="23"/>
    </w:p>
    <w:p w:rsidR="00230FA7" w:rsidP="00771335" w:rsidRDefault="00230FA7" w14:paraId="2E3781B7" w14:textId="2E5958FF">
      <w:pPr>
        <w:pStyle w:val="Heading3"/>
      </w:pPr>
      <w:bookmarkStart w:name="_Toc86317403" w:id="24"/>
      <w:r>
        <w:t>Khách</w:t>
      </w:r>
      <w:bookmarkEnd w:id="24"/>
    </w:p>
    <w:p w:rsidR="006C71AA" w:rsidP="006C71AA" w:rsidRDefault="006C71AA" w14:paraId="60D1AFA9" w14:textId="4714E004">
      <w:pPr>
        <w:pStyle w:val="ListParagraph"/>
        <w:numPr>
          <w:ilvl w:val="0"/>
          <w:numId w:val="44"/>
        </w:numPr>
        <w:rPr/>
      </w:pPr>
      <w:r w:rsidR="006C71AA">
        <w:rPr/>
        <w:t xml:space="preserve">Xem thông tin </w:t>
      </w:r>
      <w:proofErr w:type="spellStart"/>
      <w:r w:rsidR="006C71AA">
        <w:rPr/>
        <w:t>phòng</w:t>
      </w:r>
      <w:proofErr w:type="spellEnd"/>
      <w:r w:rsidR="006C71AA">
        <w:rPr/>
        <w:t xml:space="preserve"> </w:t>
      </w:r>
      <w:proofErr w:type="spellStart"/>
      <w:r w:rsidR="006C71AA">
        <w:rPr/>
        <w:t>khám</w:t>
      </w:r>
      <w:proofErr w:type="spellEnd"/>
    </w:p>
    <w:p w:rsidR="285C12B4" w:rsidP="7E2F2D2D" w:rsidRDefault="285C12B4" w14:paraId="72ED465D" w14:textId="5E346E77">
      <w:pPr>
        <w:pStyle w:val="Normal"/>
        <w:ind w:left="0"/>
        <w:rPr>
          <w:rFonts w:ascii="Times New Roman" w:hAnsi="Times New Roman" w:eastAsia="" w:cs=""/>
          <w:sz w:val="26"/>
          <w:szCs w:val="26"/>
          <w:highlight w:val="yellow"/>
        </w:rPr>
      </w:pPr>
      <w:r w:rsidRPr="7E2F2D2D" w:rsidR="285C12B4">
        <w:rPr>
          <w:rFonts w:ascii="Times New Roman" w:hAnsi="Times New Roman" w:eastAsia="" w:cs=""/>
          <w:sz w:val="26"/>
          <w:szCs w:val="26"/>
          <w:highlight w:val="yellow"/>
        </w:rPr>
        <w:t>Tác nhân đâu?</w:t>
      </w:r>
    </w:p>
    <w:p w:rsidR="285C12B4" w:rsidP="7E2F2D2D" w:rsidRDefault="285C12B4" w14:paraId="75951E3E" w14:textId="546ED5F0">
      <w:pPr>
        <w:pStyle w:val="Normal"/>
        <w:ind w:left="0"/>
        <w:rPr>
          <w:rFonts w:ascii="Times New Roman" w:hAnsi="Times New Roman" w:eastAsia="" w:cs=""/>
          <w:sz w:val="26"/>
          <w:szCs w:val="26"/>
          <w:highlight w:val="yellow"/>
        </w:rPr>
      </w:pPr>
      <w:r w:rsidRPr="7E2F2D2D" w:rsidR="285C12B4">
        <w:rPr>
          <w:rFonts w:ascii="Times New Roman" w:hAnsi="Times New Roman" w:eastAsia="" w:cs=""/>
          <w:sz w:val="26"/>
          <w:szCs w:val="26"/>
          <w:highlight w:val="yellow"/>
        </w:rPr>
        <w:t>Sao mới chỉ có 1 uc được đặc tả vậy??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1"/>
      </w:tblGrid>
      <w:tr w:rsidR="006C71AA" w:rsidTr="7E2F2D2D" w14:paraId="0C295FBD" w14:textId="77777777">
        <w:tc>
          <w:tcPr>
            <w:tcW w:w="4530" w:type="dxa"/>
            <w:tcMar/>
          </w:tcPr>
          <w:p w:rsidRPr="00BA3B42" w:rsidR="006C71AA" w:rsidP="00BA3B42" w:rsidRDefault="00BA3B42" w14:paraId="6EC4F4BE" w14:textId="429B4A5A">
            <w:pPr>
              <w:tabs>
                <w:tab w:val="left" w:pos="1440"/>
              </w:tabs>
            </w:pPr>
            <w:r>
              <w:rPr>
                <w:lang w:val="en-US"/>
              </w:rPr>
              <w:t>Mã</w:t>
            </w:r>
            <w:r>
              <w:t xml:space="preserve"> </w:t>
            </w:r>
            <w:r w:rsidR="00A52F54">
              <w:t>số</w:t>
            </w:r>
          </w:p>
        </w:tc>
        <w:tc>
          <w:tcPr>
            <w:tcW w:w="4531" w:type="dxa"/>
            <w:tcMar/>
          </w:tcPr>
          <w:p w:rsidR="006C71AA" w:rsidP="00030885" w:rsidRDefault="006C71AA" w14:paraId="14EE11B1" w14:textId="77777777">
            <w:pPr>
              <w:rPr>
                <w:lang w:val="en-US"/>
              </w:rPr>
            </w:pPr>
            <w:r>
              <w:rPr>
                <w:lang w:val="en-US"/>
              </w:rPr>
              <w:t>UC1.1</w:t>
            </w:r>
          </w:p>
        </w:tc>
      </w:tr>
      <w:tr w:rsidR="006C71AA" w:rsidTr="7E2F2D2D" w14:paraId="3F47426D" w14:textId="77777777">
        <w:tc>
          <w:tcPr>
            <w:tcW w:w="4530" w:type="dxa"/>
            <w:tcMar/>
          </w:tcPr>
          <w:p w:rsidR="006C71AA" w:rsidP="00030885" w:rsidRDefault="001E379C" w14:paraId="2A4A7E20" w14:textId="11E0F5B6">
            <w:pPr>
              <w:rPr>
                <w:lang w:val="en-US"/>
              </w:rPr>
            </w:pPr>
            <w:r>
              <w:rPr>
                <w:lang w:val="en-US"/>
              </w:rPr>
              <w:t>Tên</w:t>
            </w:r>
          </w:p>
        </w:tc>
        <w:tc>
          <w:tcPr>
            <w:tcW w:w="4531" w:type="dxa"/>
            <w:tcMar/>
          </w:tcPr>
          <w:p w:rsidRPr="00850A51" w:rsidR="006C71AA" w:rsidP="00850A51" w:rsidRDefault="00850A51" w14:paraId="06D54867" w14:textId="25FEA2E8">
            <w:r>
              <w:t>Xem thông tin phòng khám</w:t>
            </w:r>
          </w:p>
        </w:tc>
      </w:tr>
      <w:tr w:rsidR="006C71AA" w:rsidTr="7E2F2D2D" w14:paraId="47243329" w14:textId="77777777">
        <w:tc>
          <w:tcPr>
            <w:tcW w:w="4530" w:type="dxa"/>
            <w:tcMar/>
          </w:tcPr>
          <w:p w:rsidRPr="001E379C" w:rsidR="006C71AA" w:rsidP="00030885" w:rsidRDefault="001E379C" w14:paraId="2BCC337B" w14:textId="53AEC231">
            <w:r>
              <w:rPr>
                <w:lang w:val="en-US"/>
              </w:rPr>
              <w:t>Mô</w:t>
            </w:r>
            <w:r>
              <w:t xml:space="preserve"> tả</w:t>
            </w:r>
          </w:p>
        </w:tc>
        <w:tc>
          <w:tcPr>
            <w:tcW w:w="4531" w:type="dxa"/>
            <w:tcMar/>
          </w:tcPr>
          <w:p w:rsidRPr="00290597" w:rsidR="006C71AA" w:rsidP="00030885" w:rsidRDefault="00290597" w14:paraId="53DFAE07" w14:textId="5718FF1A">
            <w:r>
              <w:t>Với tư cách là khách,</w:t>
            </w:r>
            <w:r w:rsidR="00CB1CA6">
              <w:t xml:space="preserve"> tôi có thể xem thông tin</w:t>
            </w:r>
            <w:r w:rsidR="008F21B8">
              <w:t xml:space="preserve"> về</w:t>
            </w:r>
            <w:r w:rsidR="00CB1CA6">
              <w:t xml:space="preserve"> phòng </w:t>
            </w:r>
            <w:r w:rsidR="00FC1A95">
              <w:t>khám</w:t>
            </w:r>
            <w:r w:rsidR="006A3CE2">
              <w:t xml:space="preserve"> để hiểu biết về phòng </w:t>
            </w:r>
            <w:r w:rsidR="00100D64">
              <w:t>khám.</w:t>
            </w:r>
          </w:p>
        </w:tc>
      </w:tr>
      <w:tr w:rsidR="006C71AA" w:rsidTr="7E2F2D2D" w14:paraId="74F79CC5" w14:textId="77777777">
        <w:tc>
          <w:tcPr>
            <w:tcW w:w="4530" w:type="dxa"/>
            <w:tcMar/>
          </w:tcPr>
          <w:p w:rsidRPr="007A1DB4" w:rsidR="006C71AA" w:rsidP="00030885" w:rsidRDefault="007A1DB4" w14:paraId="087AA8E2" w14:textId="2955E06B">
            <w:r>
              <w:rPr>
                <w:lang w:val="en-US"/>
              </w:rPr>
              <w:t>Các</w:t>
            </w:r>
            <w:r>
              <w:t xml:space="preserve"> bước thực hiện</w:t>
            </w:r>
          </w:p>
        </w:tc>
        <w:tc>
          <w:tcPr>
            <w:tcW w:w="4531" w:type="dxa"/>
            <w:tcMar/>
          </w:tcPr>
          <w:p w:rsidR="006C71AA" w:rsidP="7E2F2D2D" w:rsidRDefault="00850A51" w14:paraId="64ADA74A" w14:textId="6489923D">
            <w:pPr>
              <w:rPr>
                <w:highlight w:val="yellow"/>
                <w:lang w:val="en-US"/>
              </w:rPr>
            </w:pPr>
            <w:r w:rsidRPr="7E2F2D2D" w:rsidR="6D6F6AD5">
              <w:rPr>
                <w:highlight w:val="yellow"/>
                <w:lang w:val="en-US"/>
              </w:rPr>
              <w:t>Must Have</w:t>
            </w:r>
          </w:p>
        </w:tc>
      </w:tr>
      <w:tr w:rsidR="006C71AA" w:rsidTr="7E2F2D2D" w14:paraId="4453310D" w14:textId="77777777">
        <w:tc>
          <w:tcPr>
            <w:tcW w:w="4530" w:type="dxa"/>
            <w:tcMar/>
          </w:tcPr>
          <w:p w:rsidRPr="001E10FF" w:rsidR="006C71AA" w:rsidP="00030885" w:rsidRDefault="001E10FF" w14:paraId="5A461811" w14:textId="3FE25823">
            <w:r>
              <w:rPr>
                <w:lang w:val="en-US"/>
              </w:rPr>
              <w:t>Điều</w:t>
            </w:r>
            <w:r>
              <w:t xml:space="preserve"> kiện thoát</w:t>
            </w:r>
          </w:p>
        </w:tc>
        <w:tc>
          <w:tcPr>
            <w:tcW w:w="4531" w:type="dxa"/>
            <w:tcMar/>
          </w:tcPr>
          <w:p w:rsidRPr="008F21B8" w:rsidR="006C71AA" w:rsidP="00030885" w:rsidRDefault="008F21B8" w14:paraId="4E163099" w14:textId="7EEDBF94">
            <w:r w:rsidRPr="00F40107">
              <w:t>Người</w:t>
            </w:r>
            <w:r>
              <w:t xml:space="preserve"> dùng muốn </w:t>
            </w:r>
            <w:r w:rsidRPr="008F21B8">
              <w:t>xem thông tin</w:t>
            </w:r>
            <w:r w:rsidR="00F451F3">
              <w:t xml:space="preserve"> về</w:t>
            </w:r>
            <w:r w:rsidRPr="008F21B8">
              <w:t xml:space="preserve"> phòng khám</w:t>
            </w:r>
          </w:p>
        </w:tc>
      </w:tr>
      <w:tr w:rsidR="006C71AA" w:rsidTr="7E2F2D2D" w14:paraId="54C70F79" w14:textId="77777777">
        <w:tc>
          <w:tcPr>
            <w:tcW w:w="4530" w:type="dxa"/>
            <w:tcMar/>
          </w:tcPr>
          <w:p w:rsidRPr="001E10FF" w:rsidR="006C71AA" w:rsidP="00030885" w:rsidRDefault="001E10FF" w14:paraId="468DA6E6" w14:textId="7C81F4AE">
            <w:r>
              <w:rPr>
                <w:lang w:val="en-US"/>
              </w:rPr>
              <w:t>Yêu</w:t>
            </w:r>
            <w:r>
              <w:t xml:space="preserve"> cầu đặc biệt</w:t>
            </w:r>
          </w:p>
        </w:tc>
        <w:tc>
          <w:tcPr>
            <w:tcW w:w="4531" w:type="dxa"/>
            <w:tcMar/>
          </w:tcPr>
          <w:p w:rsidR="006C71AA" w:rsidP="00030885" w:rsidRDefault="006C71AA" w14:paraId="4348A3F7" w14:textId="77777777">
            <w:pPr>
              <w:rPr>
                <w:lang w:val="en-US"/>
              </w:rPr>
            </w:pPr>
          </w:p>
        </w:tc>
      </w:tr>
      <w:tr w:rsidR="006C71AA" w:rsidTr="7E2F2D2D" w14:paraId="723364BC" w14:textId="77777777">
        <w:tc>
          <w:tcPr>
            <w:tcW w:w="4530" w:type="dxa"/>
            <w:tcMar/>
          </w:tcPr>
          <w:p w:rsidRPr="00F40107" w:rsidR="006C71AA" w:rsidP="00030885" w:rsidRDefault="001E10FF" w14:paraId="73A97F81" w14:textId="2F3A0783">
            <w:r w:rsidRPr="00F40107">
              <w:t>Yêu cầu trước khi thực hiện</w:t>
            </w:r>
          </w:p>
        </w:tc>
        <w:tc>
          <w:tcPr>
            <w:tcW w:w="4531" w:type="dxa"/>
            <w:tcMar/>
          </w:tcPr>
          <w:p w:rsidRPr="00F40107" w:rsidR="006C71AA" w:rsidP="00030885" w:rsidRDefault="006C71AA" w14:paraId="488D5CF1" w14:textId="77777777"/>
        </w:tc>
      </w:tr>
      <w:tr w:rsidR="001E10FF" w:rsidTr="7E2F2D2D" w14:paraId="21687B49" w14:textId="77777777">
        <w:tc>
          <w:tcPr>
            <w:tcW w:w="4530" w:type="dxa"/>
            <w:tcMar/>
          </w:tcPr>
          <w:p w:rsidRPr="00F40107" w:rsidR="001E10FF" w:rsidP="00030885" w:rsidRDefault="001E10FF" w14:paraId="166DAEAE" w14:textId="1D8E8F08">
            <w:r w:rsidRPr="00F40107">
              <w:t>Điều kiện sau khi thực hiện</w:t>
            </w:r>
          </w:p>
        </w:tc>
        <w:tc>
          <w:tcPr>
            <w:tcW w:w="4531" w:type="dxa"/>
            <w:tcMar/>
          </w:tcPr>
          <w:p w:rsidRPr="00F40107" w:rsidR="001E10FF" w:rsidP="00030885" w:rsidRDefault="001E10FF" w14:paraId="08D2FE0A" w14:textId="77777777"/>
        </w:tc>
      </w:tr>
    </w:tbl>
    <w:p w:rsidR="006C71AA" w:rsidP="006C71AA" w:rsidRDefault="006C71AA" w14:paraId="674CC16E" w14:textId="77777777">
      <w:pPr>
        <w:pStyle w:val="ListParagraph"/>
        <w:numPr>
          <w:ilvl w:val="1"/>
          <w:numId w:val="44"/>
        </w:numPr>
      </w:pPr>
      <w:r>
        <w:t>Tìm kiếm</w:t>
      </w:r>
    </w:p>
    <w:p w:rsidRPr="006C71AA" w:rsidR="000E070F" w:rsidP="000E070F" w:rsidRDefault="006C71AA" w14:paraId="73DA8FD4" w14:textId="10ED593A">
      <w:r>
        <w:t>…</w:t>
      </w:r>
    </w:p>
    <w:p w:rsidR="00B0140A" w:rsidRDefault="00B0140A" w14:paraId="5DC0EA8B" w14:textId="77777777">
      <w:pPr>
        <w:rPr>
          <w:b/>
          <w:spacing w:val="15"/>
        </w:rPr>
      </w:pPr>
      <w:r>
        <w:br w:type="page"/>
      </w:r>
    </w:p>
    <w:p w:rsidRPr="002D6392" w:rsidR="002D6392" w:rsidP="00AC5E12" w:rsidRDefault="00AC5E12" w14:paraId="59FB2CBD" w14:textId="75912EE4">
      <w:pPr>
        <w:pStyle w:val="Heading2"/>
        <w:rPr/>
      </w:pPr>
      <w:bookmarkStart w:name="_Toc86317404" w:id="25"/>
      <w:proofErr w:type="spellStart"/>
      <w:r w:rsidR="00AC5E12">
        <w:rPr/>
        <w:t>Biểu</w:t>
      </w:r>
      <w:proofErr w:type="spellEnd"/>
      <w:r w:rsidR="00AC5E12">
        <w:rPr/>
        <w:t xml:space="preserve"> </w:t>
      </w:r>
      <w:proofErr w:type="spellStart"/>
      <w:r w:rsidR="00AC5E12">
        <w:rPr/>
        <w:t>đồ</w:t>
      </w:r>
      <w:proofErr w:type="spellEnd"/>
      <w:r w:rsidR="00AC5E12">
        <w:rPr/>
        <w:t xml:space="preserve"> </w:t>
      </w:r>
      <w:proofErr w:type="spellStart"/>
      <w:r w:rsidR="00AC5E12">
        <w:rPr/>
        <w:t>trường</w:t>
      </w:r>
      <w:proofErr w:type="spellEnd"/>
      <w:r w:rsidR="00AC5E12">
        <w:rPr/>
        <w:t xml:space="preserve"> </w:t>
      </w:r>
      <w:proofErr w:type="spellStart"/>
      <w:r w:rsidR="00AC5E12">
        <w:rPr/>
        <w:t>hợp</w:t>
      </w:r>
      <w:proofErr w:type="spellEnd"/>
      <w:r w:rsidR="00AC5E12">
        <w:rPr/>
        <w:t xml:space="preserve"> </w:t>
      </w:r>
      <w:proofErr w:type="spellStart"/>
      <w:r w:rsidR="00AC5E12">
        <w:rPr/>
        <w:t>sử</w:t>
      </w:r>
      <w:proofErr w:type="spellEnd"/>
      <w:r w:rsidR="00AC5E12">
        <w:rPr/>
        <w:t xml:space="preserve"> </w:t>
      </w:r>
      <w:proofErr w:type="spellStart"/>
      <w:r w:rsidR="00AC5E12">
        <w:rPr/>
        <w:t>dụng</w:t>
      </w:r>
      <w:proofErr w:type="spellEnd"/>
      <w:r w:rsidR="00AC5E12">
        <w:rPr/>
        <w:t xml:space="preserve"> (</w:t>
      </w:r>
      <w:proofErr w:type="spellStart"/>
      <w:r w:rsidR="00AC5E12">
        <w:rPr/>
        <w:t>use</w:t>
      </w:r>
      <w:proofErr w:type="spellEnd"/>
      <w:r w:rsidR="00AC5E12">
        <w:rPr/>
        <w:t xml:space="preserve"> </w:t>
      </w:r>
      <w:proofErr w:type="spellStart"/>
      <w:r w:rsidR="00AC5E12">
        <w:rPr/>
        <w:t>case</w:t>
      </w:r>
      <w:proofErr w:type="spellEnd"/>
      <w:r w:rsidR="00AC5E12">
        <w:rPr/>
        <w:t xml:space="preserve"> </w:t>
      </w:r>
      <w:proofErr w:type="spellStart"/>
      <w:r w:rsidR="00AC5E12">
        <w:rPr/>
        <w:t>diagrams</w:t>
      </w:r>
      <w:proofErr w:type="spellEnd"/>
      <w:r w:rsidR="00AC5E12">
        <w:rPr/>
        <w:t>)</w:t>
      </w:r>
      <w:bookmarkEnd w:id="25"/>
    </w:p>
    <w:p w:rsidR="0CF729FA" w:rsidP="7E2F2D2D" w:rsidRDefault="0CF729FA" w14:paraId="3BDEE469" w14:textId="734E7A82">
      <w:pPr>
        <w:pStyle w:val="Normal"/>
        <w:rPr>
          <w:rFonts w:ascii="Times New Roman" w:hAnsi="Times New Roman" w:eastAsia="" w:cs=""/>
          <w:sz w:val="26"/>
          <w:szCs w:val="26"/>
          <w:highlight w:val="yellow"/>
        </w:rPr>
      </w:pPr>
      <w:r w:rsidRPr="7E2F2D2D" w:rsidR="0CF729FA">
        <w:rPr>
          <w:rFonts w:ascii="Times New Roman" w:hAnsi="Times New Roman" w:eastAsia="" w:cs=""/>
          <w:sz w:val="26"/>
          <w:szCs w:val="26"/>
          <w:highlight w:val="yellow"/>
        </w:rPr>
        <w:t>Sửa lại sau khi sửa phía trên</w:t>
      </w:r>
    </w:p>
    <w:p w:rsidR="00842039" w:rsidRDefault="002A4292" w14:paraId="6DDDBD39" w14:textId="4BB0935B">
      <w:pPr>
        <w:rPr>
          <w:b/>
          <w:spacing w:val="15"/>
        </w:rPr>
      </w:pPr>
      <w:r>
        <w:softHyphen/>
      </w:r>
      <w:r w:rsidR="001A683C">
        <w:rPr>
          <w:b/>
          <w:noProof/>
          <w:spacing w:val="15"/>
        </w:rPr>
        <w:drawing>
          <wp:inline distT="0" distB="0" distL="0" distR="0" wp14:anchorId="4E827CA0" wp14:editId="37D274A0">
            <wp:extent cx="5760081" cy="5708459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Biểu đồ trường hợp sử dụ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1" cy="5708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610C" w:rsidP="00A8637C" w:rsidRDefault="00A8637C" w14:paraId="0840D854" w14:textId="0021B7D3">
      <w:pPr>
        <w:pStyle w:val="Heading2"/>
        <w:rPr/>
      </w:pPr>
      <w:bookmarkStart w:name="_Toc86317405" w:id="26"/>
      <w:r w:rsidR="00A8637C">
        <w:rPr/>
        <w:t>Biểu đồ hoạt động (activity diagrams)</w:t>
      </w:r>
      <w:bookmarkEnd w:id="26"/>
    </w:p>
    <w:p w:rsidR="004663A3" w:rsidP="0021610C" w:rsidRDefault="00313E8A" w14:paraId="2B79F110" w14:textId="395708CD">
      <w:pPr>
        <w:pStyle w:val="Heading1"/>
      </w:pPr>
      <w:bookmarkStart w:name="_Toc86317406" w:id="27"/>
      <w:r w:rsidRPr="00313E8A">
        <w:t>MÔ HÌNH KHÁI NIỆM</w:t>
      </w:r>
      <w:bookmarkEnd w:id="27"/>
    </w:p>
    <w:p w:rsidR="00C13C46" w:rsidRDefault="00C13C46" w14:paraId="4526E268" w14:textId="77777777">
      <w:pPr>
        <w:rPr>
          <w:b/>
          <w:caps/>
          <w:color w:val="FFFFFF" w:themeColor="background1"/>
          <w:spacing w:val="15"/>
          <w:sz w:val="28"/>
          <w:szCs w:val="22"/>
        </w:rPr>
      </w:pPr>
      <w:bookmarkStart w:name="_Toc86317407" w:id="28"/>
      <w:r>
        <w:br w:type="page"/>
      </w:r>
    </w:p>
    <w:p w:rsidR="00995F8C" w:rsidP="00995F8C" w:rsidRDefault="00995F8C" w14:paraId="5AC1F5BA" w14:textId="17F8F6F5">
      <w:pPr>
        <w:pStyle w:val="Heading1"/>
      </w:pPr>
      <w:r w:rsidRPr="00995F8C">
        <w:lastRenderedPageBreak/>
        <w:t>MÔ HÌNH HÓA HÀNH VI</w:t>
      </w:r>
      <w:bookmarkEnd w:id="28"/>
    </w:p>
    <w:p w:rsidR="007E20B6" w:rsidP="007E20B6" w:rsidRDefault="009C2C70" w14:paraId="63CF8B44" w14:textId="1F354EE2">
      <w:pPr>
        <w:pStyle w:val="Heading2"/>
      </w:pPr>
      <w:r w:rsidRPr="009C2C70">
        <w:t>Mô hình hóa tương tác</w:t>
      </w:r>
    </w:p>
    <w:p w:rsidR="009C2C70" w:rsidP="00504E90" w:rsidRDefault="0060387E" w14:paraId="5B1FF4C3" w14:textId="58212733">
      <w:pPr>
        <w:pStyle w:val="Heading3"/>
      </w:pPr>
      <w:r w:rsidRPr="0060387E">
        <w:t>Biểu đồ tuần tự (sequence diagrams)</w:t>
      </w:r>
    </w:p>
    <w:p w:rsidR="00654024" w:rsidP="00D6674A" w:rsidRDefault="007648E2" w14:paraId="0AE9B55C" w14:textId="59A5D27C">
      <w:pPr>
        <w:pStyle w:val="Heading4"/>
        <w:rPr>
          <w:lang w:val="en-US"/>
        </w:rPr>
      </w:pPr>
      <w:r w:rsidRPr="007648E2">
        <w:rPr>
          <w:lang w:val="en-US"/>
        </w:rPr>
        <w:t>Biểu đồ trình tự đăng nhập</w:t>
      </w:r>
    </w:p>
    <w:p w:rsidRPr="00EC492F" w:rsidR="00EC492F" w:rsidP="00BC083A" w:rsidRDefault="009F02AF" w14:paraId="4988D0CA" w14:textId="35F8F6C8">
      <w:pPr>
        <w:jc w:val="center"/>
        <w:rPr>
          <w:lang w:val="en-US"/>
        </w:rPr>
      </w:pPr>
      <w:r w:rsidR="009F02AF">
        <w:drawing>
          <wp:inline wp14:editId="5421FB16" wp14:anchorId="2B202F39">
            <wp:extent cx="7105332" cy="5250476"/>
            <wp:effectExtent l="0" t="6032" r="0" b="0"/>
            <wp:docPr id="1" name="Picture 1" descr="Diagram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264e56f4d5d647f8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H="0" flipV="0">
                      <a:off x="0" y="0"/>
                      <a:ext cx="7105332" cy="525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54F" w:rsidP="00F87585" w:rsidRDefault="00431492" w14:paraId="26C5B20D" w14:textId="3B64AD54">
      <w:pPr>
        <w:pStyle w:val="Heading4"/>
      </w:pPr>
      <w:r>
        <w:lastRenderedPageBreak/>
        <w:t>Biểu đồ trình tự</w:t>
      </w:r>
      <w:r>
        <w:rPr>
          <w:lang w:val="en-US"/>
        </w:rPr>
        <w:t xml:space="preserve"> </w:t>
      </w:r>
      <w:r w:rsidR="00F87585">
        <w:rPr>
          <w:lang w:val="en-US"/>
        </w:rPr>
        <w:t>đ</w:t>
      </w:r>
      <w:r w:rsidRPr="00F87585" w:rsidR="00F87585">
        <w:rPr>
          <w:lang w:val="en-US"/>
        </w:rPr>
        <w:t>ăng ký khám bệnh</w:t>
      </w:r>
    </w:p>
    <w:p w:rsidRPr="004E72C3" w:rsidR="004E72C3" w:rsidP="009260B4" w:rsidRDefault="003D3A8B" w14:paraId="61EA07C3" w14:textId="1DC0665F">
      <w:pPr>
        <w:jc w:val="center"/>
      </w:pPr>
      <w:r w:rsidR="003D3A8B">
        <w:drawing>
          <wp:inline wp14:editId="5503B431" wp14:anchorId="79241596">
            <wp:extent cx="8300722" cy="4741964"/>
            <wp:effectExtent l="7937" t="0" r="0" b="0"/>
            <wp:docPr id="4" name="Picture 4" descr="Diagram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653db25aec6f4689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H="0" flipV="0">
                      <a:off x="0" y="0"/>
                      <a:ext cx="8300722" cy="474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635C" w:rsidP="009B635C" w:rsidRDefault="00444CFE" w14:paraId="0A2194E6" w14:textId="6D3F03CA">
      <w:pPr>
        <w:pStyle w:val="Heading4"/>
      </w:pPr>
      <w:r w:rsidRPr="00444CFE">
        <w:lastRenderedPageBreak/>
        <w:t xml:space="preserve">Biểu đồ trình tự </w:t>
      </w:r>
      <w:r>
        <w:rPr>
          <w:lang w:val="en-US"/>
        </w:rPr>
        <w:t>t</w:t>
      </w:r>
      <w:r w:rsidRPr="00444CFE">
        <w:t>hống kê</w:t>
      </w:r>
    </w:p>
    <w:p w:rsidRPr="00890A2F" w:rsidR="00890A2F" w:rsidP="00A12E1C" w:rsidRDefault="00A12E1C" w14:paraId="25815432" w14:textId="21FDBC7A">
      <w:pPr>
        <w:jc w:val="center"/>
      </w:pPr>
      <w:r w:rsidR="00A12E1C">
        <w:drawing>
          <wp:inline wp14:editId="549152A7" wp14:anchorId="1E344733">
            <wp:extent cx="8304270" cy="4545330"/>
            <wp:effectExtent l="0" t="6667" r="0" b="0"/>
            <wp:docPr id="5" name="Picture 5" descr="Diagram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40f75455e52e40a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H="0" flipV="0">
                      <a:off x="0" y="0"/>
                      <a:ext cx="8304270" cy="454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21AE" w:rsidP="004E13E6" w:rsidRDefault="0065661D" w14:paraId="169D622A" w14:textId="22164F6B">
      <w:pPr>
        <w:pStyle w:val="Heading4"/>
      </w:pPr>
      <w:r>
        <w:lastRenderedPageBreak/>
        <w:t>Biểu đồ trình tự</w:t>
      </w:r>
      <w:r>
        <w:rPr>
          <w:lang w:val="en-US"/>
        </w:rPr>
        <w:t xml:space="preserve"> đ</w:t>
      </w:r>
      <w:r>
        <w:t>iểm danh</w:t>
      </w:r>
    </w:p>
    <w:p w:rsidRPr="0065661D" w:rsidR="0065661D" w:rsidP="004973E1" w:rsidRDefault="004973E1" w14:paraId="4CF1818E" w14:textId="50A4ADCE">
      <w:pPr>
        <w:jc w:val="center"/>
      </w:pPr>
      <w:r w:rsidR="004973E1">
        <w:drawing>
          <wp:inline wp14:editId="56FC6B56" wp14:anchorId="58ACA3F5">
            <wp:extent cx="8297864" cy="5468487"/>
            <wp:effectExtent l="5080" t="0" r="0" b="0"/>
            <wp:docPr id="6" name="Picture 6" descr="A picture containing timeline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"/>
                    <pic:cNvPicPr/>
                  </pic:nvPicPr>
                  <pic:blipFill>
                    <a:blip r:embed="R5912d731e91b449d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H="0" flipV="0">
                      <a:off x="0" y="0"/>
                      <a:ext cx="8297864" cy="5468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606C" w:rsidP="0003606C" w:rsidRDefault="00092F4A" w14:paraId="60268B98" w14:textId="6CE11377">
      <w:pPr>
        <w:pStyle w:val="Heading4"/>
      </w:pPr>
      <w:r w:rsidRPr="00092F4A">
        <w:lastRenderedPageBreak/>
        <w:t xml:space="preserve">Biểu đồ trình tự </w:t>
      </w:r>
      <w:r>
        <w:rPr>
          <w:lang w:val="en-US"/>
        </w:rPr>
        <w:t>q</w:t>
      </w:r>
      <w:r w:rsidRPr="00092F4A">
        <w:t>uản lý quầy thuốc</w:t>
      </w:r>
    </w:p>
    <w:p w:rsidR="00995F8C" w:rsidP="7E2F2D2D" w:rsidRDefault="009050A3" w14:paraId="7C6487B1" w14:textId="2A491CF5">
      <w:pPr>
        <w:jc w:val="center"/>
        <w:rPr>
          <w:b w:val="1"/>
          <w:bCs w:val="1"/>
          <w:caps w:val="1"/>
          <w:color w:val="FFFFFF" w:themeColor="background1"/>
          <w:spacing w:val="15"/>
          <w:sz w:val="28"/>
          <w:szCs w:val="28"/>
        </w:rPr>
      </w:pPr>
      <w:r w:rsidR="009050A3">
        <w:drawing>
          <wp:inline wp14:editId="30062517" wp14:anchorId="51E8A756">
            <wp:extent cx="8308142" cy="4036378"/>
            <wp:effectExtent l="2223" t="0" r="317" b="318"/>
            <wp:docPr id="7" name="Picture 7" descr="Diagram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7"/>
                    <pic:cNvPicPr/>
                  </pic:nvPicPr>
                  <pic:blipFill>
                    <a:blip r:embed="Ra21e469166034b5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H="0" flipV="0">
                      <a:off x="0" y="0"/>
                      <a:ext cx="8308142" cy="4036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:rsidR="005B5826" w:rsidP="005B5826" w:rsidRDefault="005B5826" w14:paraId="0F21B178" w14:textId="03571FC4">
      <w:pPr>
        <w:pStyle w:val="Heading1"/>
      </w:pPr>
      <w:bookmarkStart w:name="_Toc86317408" w:id="29"/>
      <w:r w:rsidRPr="005B5826">
        <w:lastRenderedPageBreak/>
        <w:t>THIẾT KẾ</w:t>
      </w:r>
      <w:bookmarkStart w:name="_GoBack" w:id="30"/>
      <w:bookmarkEnd w:id="30"/>
      <w:r w:rsidRPr="005B5826">
        <w:t xml:space="preserve"> CHI TIẾT BIỂU ĐỒ LỚP</w:t>
      </w:r>
      <w:bookmarkEnd w:id="29"/>
    </w:p>
    <w:p w:rsidRPr="00731129" w:rsidR="00731129" w:rsidP="00735795" w:rsidRDefault="00060CB0" w14:paraId="406A6484" w14:textId="4B79DF24">
      <w:pPr>
        <w:jc w:val="center"/>
      </w:pPr>
      <w:r w:rsidR="00060CB0">
        <w:drawing>
          <wp:inline wp14:editId="5257EBC5" wp14:anchorId="1D724B70">
            <wp:extent cx="8301494" cy="5049463"/>
            <wp:effectExtent l="6985" t="0" r="0" b="0"/>
            <wp:docPr id="3" name="Picture 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"/>
                    <pic:cNvPicPr/>
                  </pic:nvPicPr>
                  <pic:blipFill>
                    <a:blip r:embed="R3c5aada15d4a47e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H="0" flipV="0">
                      <a:off x="0" y="0"/>
                      <a:ext cx="8301494" cy="5049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2ECA" w:rsidP="0018578A" w:rsidRDefault="000C2ECA" w14:paraId="02D26470" w14:textId="7DF11C0B">
      <w:pPr>
        <w:pStyle w:val="Heading1"/>
        <w:numPr>
          <w:ilvl w:val="0"/>
          <w:numId w:val="0"/>
        </w:numPr>
        <w:spacing w:after="240"/>
        <w:jc w:val="center"/>
        <w:rPr>
          <w:sz w:val="26"/>
          <w:szCs w:val="26"/>
          <w:lang w:val="en-US"/>
        </w:rPr>
      </w:pPr>
      <w:bookmarkStart w:name="_Toc86317409" w:id="31"/>
      <w:r w:rsidRPr="008B62B3">
        <w:rPr>
          <w:sz w:val="26"/>
          <w:szCs w:val="26"/>
          <w:lang w:val="en-US"/>
        </w:rPr>
        <w:lastRenderedPageBreak/>
        <w:t>HẾT</w:t>
      </w:r>
      <w:bookmarkEnd w:id="31"/>
    </w:p>
    <w:sectPr w:rsidR="000C2ECA" w:rsidSect="00C4560C">
      <w:headerReference w:type="default" r:id="rId16"/>
      <w:footerReference w:type="default" r:id="rId17"/>
      <w:pgSz w:w="11906" w:h="16838" w:orient="portrait"/>
      <w:pgMar w:top="1134" w:right="1134" w:bottom="1134" w:left="1701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44D5" w:rsidP="00EA6780" w:rsidRDefault="006544D5" w14:paraId="135F22D3" w14:textId="77777777">
      <w:pPr>
        <w:spacing w:before="0" w:after="0" w:line="240" w:lineRule="auto"/>
      </w:pPr>
      <w:r>
        <w:separator/>
      </w:r>
    </w:p>
  </w:endnote>
  <w:endnote w:type="continuationSeparator" w:id="0">
    <w:p w:rsidR="006544D5" w:rsidP="00EA6780" w:rsidRDefault="006544D5" w14:paraId="5E655CAF" w14:textId="77777777">
      <w:pPr>
        <w:spacing w:before="0" w:after="0" w:line="240" w:lineRule="auto"/>
      </w:pPr>
      <w:r>
        <w:continuationSeparator/>
      </w:r>
    </w:p>
  </w:endnote>
  <w:endnote w:type="continuationNotice" w:id="1">
    <w:p w:rsidR="006544D5" w:rsidRDefault="006544D5" w14:paraId="5E9B94E8" w14:textId="7777777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3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Lohit Devanagari">
    <w:altName w:val="Calibri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2790"/>
      <w:gridCol w:w="6281"/>
    </w:tblGrid>
    <w:tr w:rsidRPr="003D5CDF" w:rsidR="00BD32B9" w:rsidTr="00B930FE" w14:paraId="02A699E1" w14:textId="77777777">
      <w:trPr>
        <w:trHeight w:val="66" w:hRule="exact"/>
        <w:jc w:val="center"/>
      </w:trPr>
      <w:tc>
        <w:tcPr>
          <w:tcW w:w="2790" w:type="dxa"/>
          <w:shd w:val="clear" w:color="auto" w:fill="4472C4" w:themeFill="accent1"/>
          <w:tcMar>
            <w:top w:w="0" w:type="dxa"/>
            <w:bottom w:w="0" w:type="dxa"/>
          </w:tcMar>
        </w:tcPr>
        <w:p w:rsidRPr="003D5CDF" w:rsidR="00BD32B9" w:rsidRDefault="00BD32B9" w14:paraId="14190F20" w14:textId="77777777">
          <w:pPr>
            <w:pStyle w:val="Header"/>
            <w:rPr>
              <w:b/>
              <w:caps/>
              <w:sz w:val="18"/>
            </w:rPr>
          </w:pPr>
        </w:p>
      </w:tc>
      <w:tc>
        <w:tcPr>
          <w:tcW w:w="6281" w:type="dxa"/>
          <w:shd w:val="clear" w:color="auto" w:fill="4472C4" w:themeFill="accent1"/>
          <w:tcMar>
            <w:top w:w="0" w:type="dxa"/>
            <w:bottom w:w="0" w:type="dxa"/>
          </w:tcMar>
        </w:tcPr>
        <w:p w:rsidRPr="00922013" w:rsidR="00BD32B9" w:rsidRDefault="00BD32B9" w14:paraId="2065F64D" w14:textId="77777777">
          <w:pPr>
            <w:pStyle w:val="Header"/>
            <w:jc w:val="right"/>
            <w:rPr>
              <w:b/>
              <w:i/>
              <w:iCs/>
              <w:caps/>
              <w:sz w:val="18"/>
            </w:rPr>
          </w:pPr>
        </w:p>
      </w:tc>
    </w:tr>
    <w:tr w:rsidRPr="003D5CDF" w:rsidR="00BD32B9" w:rsidTr="00B930FE" w14:paraId="4B669F97" w14:textId="77777777">
      <w:trPr>
        <w:trHeight w:val="282"/>
        <w:jc w:val="center"/>
      </w:trPr>
      <w:tc>
        <w:tcPr>
          <w:tcW w:w="2790" w:type="dxa"/>
          <w:shd w:val="clear" w:color="auto" w:fill="4472C4" w:themeFill="accent1"/>
          <w:vAlign w:val="center"/>
        </w:tcPr>
        <w:p w:rsidRPr="00C4560C" w:rsidR="00BD32B9" w:rsidP="00194FDE" w:rsidRDefault="00F70C98" w14:paraId="4C69FF2A" w14:textId="58411B39">
          <w:pPr>
            <w:pStyle w:val="Footer"/>
            <w:rPr>
              <w:b/>
              <w:caps/>
              <w:color w:val="808080" w:themeColor="background1" w:themeShade="80"/>
              <w:sz w:val="18"/>
              <w:szCs w:val="18"/>
            </w:rPr>
          </w:pPr>
          <w:r w:rsidRPr="00F70C98">
            <w:rPr>
              <w:b/>
              <w:caps/>
              <w:color w:val="FFFFFF" w:themeColor="background1"/>
              <w:sz w:val="18"/>
              <w:szCs w:val="18"/>
              <w:lang w:val="en-US"/>
            </w:rPr>
            <w:t>NHÓM MEDICINE TEAM</w:t>
          </w:r>
        </w:p>
      </w:tc>
      <w:tc>
        <w:tcPr>
          <w:tcW w:w="6281" w:type="dxa"/>
          <w:shd w:val="clear" w:color="auto" w:fill="auto"/>
          <w:vAlign w:val="center"/>
        </w:tcPr>
        <w:p w:rsidRPr="00922013" w:rsidR="00BD32B9" w:rsidP="00194FDE" w:rsidRDefault="00BD32B9" w14:paraId="196ED178" w14:textId="77777777">
          <w:pPr>
            <w:pStyle w:val="Footer"/>
            <w:jc w:val="right"/>
            <w:rPr>
              <w:b/>
              <w:caps/>
              <w:color w:val="808080" w:themeColor="background1" w:themeShade="80"/>
              <w:sz w:val="18"/>
              <w:szCs w:val="18"/>
            </w:rPr>
          </w:pP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Pr="00922013">
            <w:rPr>
              <w:b/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 w:rsidRPr="00922013">
            <w:rPr>
              <w:b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:rsidRPr="003D5CDF" w:rsidR="00BD32B9" w:rsidP="00C75CFE" w:rsidRDefault="00BD32B9" w14:paraId="7E982FA3" w14:textId="77777777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44D5" w:rsidP="00EA6780" w:rsidRDefault="006544D5" w14:paraId="72143968" w14:textId="77777777">
      <w:pPr>
        <w:spacing w:before="0" w:after="0" w:line="240" w:lineRule="auto"/>
      </w:pPr>
      <w:r>
        <w:separator/>
      </w:r>
    </w:p>
  </w:footnote>
  <w:footnote w:type="continuationSeparator" w:id="0">
    <w:p w:rsidR="006544D5" w:rsidP="00EA6780" w:rsidRDefault="006544D5" w14:paraId="35F6C1EB" w14:textId="77777777">
      <w:pPr>
        <w:spacing w:before="0" w:after="0" w:line="240" w:lineRule="auto"/>
      </w:pPr>
      <w:r>
        <w:continuationSeparator/>
      </w:r>
    </w:p>
  </w:footnote>
  <w:footnote w:type="continuationNotice" w:id="1">
    <w:p w:rsidR="006544D5" w:rsidRDefault="006544D5" w14:paraId="26885398" w14:textId="7777777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p14">
  <w:p w:rsidRPr="00A82636" w:rsidR="00BD32B9" w:rsidRDefault="00BD32B9" w14:paraId="11BBC674" w14:textId="51F48778">
    <w:pPr>
      <w:pStyle w:val="Header"/>
      <w:rPr>
        <w:b/>
        <w:bCs/>
      </w:rPr>
    </w:pPr>
    <w:r w:rsidRPr="00A82636">
      <w:rPr>
        <w:b/>
        <w:bCs/>
        <w:noProof/>
      </w:rPr>
      <mc:AlternateContent>
        <mc:Choice Requires="wps">
          <w:drawing>
            <wp:anchor distT="0" distB="0" distL="118745" distR="118745" simplePos="0" relativeHeight="251658240" behindDoc="1" locked="0" layoutInCell="1" allowOverlap="0" wp14:anchorId="2CFDE561" wp14:editId="37E244CE">
              <wp:simplePos x="0" y="0"/>
              <wp:positionH relativeFrom="margin">
                <wp:align>right</wp:align>
              </wp:positionH>
              <wp:positionV relativeFrom="page">
                <wp:posOffset>480060</wp:posOffset>
              </wp:positionV>
              <wp:extent cx="5949950" cy="289560"/>
              <wp:effectExtent l="0" t="0" r="0" b="0"/>
              <wp:wrapSquare wrapText="bothSides"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8956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Pr="007D4D71" w:rsidR="00BD32B9" w:rsidRDefault="00206637" w14:paraId="4F82B0EA" w14:textId="1F309C00">
                          <w:pPr>
                            <w:pStyle w:val="Header"/>
                            <w:jc w:val="center"/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16"/>
                            </w:rPr>
                          </w:pPr>
                          <w:r w:rsidRPr="00206637"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16"/>
                              <w:lang w:val="en-US"/>
                            </w:rPr>
                            <w:t>QUẢN LÝ PHÒNG KHÁM</w:t>
                          </w:r>
                          <w:r w:rsidR="003054BC"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16"/>
                              <w:lang w:val="en-US"/>
                            </w:rPr>
                            <w:t xml:space="preserve"> </w:t>
                          </w:r>
                          <w:r w:rsidRPr="003054BC" w:rsidR="003054BC"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16"/>
                              <w:lang w:val="en-US"/>
                            </w:rPr>
                            <w:t>MEDICINE</w:t>
                          </w:r>
                          <w:r w:rsidR="00E41120"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16"/>
                              <w:lang w:val="en-US"/>
                            </w:rPr>
                            <w:t>1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5" style="position:absolute;margin-left:417.3pt;margin-top:37.8pt;width:468.5pt;height:22.8pt;z-index:-251658240;visibility:visible;mso-wrap-style:square;mso-width-percent:1000;mso-height-percent:0;mso-wrap-distance-left:9.35pt;mso-wrap-distance-top:0;mso-wrap-distance-right:9.35pt;mso-wrap-distance-bottom:0;mso-position-horizontal:right;mso-position-horizontal-relative:margin;mso-position-vertical:absolute;mso-position-vertical-relative:page;mso-width-percent:1000;mso-height-percent:0;mso-width-relative:margin;mso-height-relative:page;v-text-anchor:middle" o:spid="_x0000_s1030" o:allowoverlap="f" fillcolor="#4472c4 [3204]" stroked="f" strokeweight="1.5pt" w14:anchorId="2CFDE5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">
              <v:textbox>
                <w:txbxContent>
                  <w:p w:rsidRPr="007D4D71" w:rsidR="00BD32B9" w:rsidRDefault="00206637" w14:paraId="4F82B0EA" w14:textId="1F309C00">
                    <w:pPr>
                      <w:pStyle w:val="Header"/>
                      <w:jc w:val="center"/>
                      <w:rPr>
                        <w:b/>
                        <w:caps/>
                        <w:color w:val="FFFFFF" w:themeColor="background1"/>
                        <w:sz w:val="28"/>
                        <w:szCs w:val="16"/>
                      </w:rPr>
                    </w:pPr>
                    <w:r w:rsidRPr="00206637">
                      <w:rPr>
                        <w:b/>
                        <w:caps/>
                        <w:color w:val="FFFFFF" w:themeColor="background1"/>
                        <w:sz w:val="28"/>
                        <w:szCs w:val="16"/>
                        <w:lang w:val="en-US"/>
                      </w:rPr>
                      <w:t>QUẢN LÝ PHÒNG KHÁM</w:t>
                    </w:r>
                    <w:r w:rsidR="003054BC">
                      <w:rPr>
                        <w:b/>
                        <w:caps/>
                        <w:color w:val="FFFFFF" w:themeColor="background1"/>
                        <w:sz w:val="28"/>
                        <w:szCs w:val="16"/>
                        <w:lang w:val="en-US"/>
                      </w:rPr>
                      <w:t xml:space="preserve"> </w:t>
                    </w:r>
                    <w:r w:rsidRPr="003054BC" w:rsidR="003054BC">
                      <w:rPr>
                        <w:b/>
                        <w:caps/>
                        <w:color w:val="FFFFFF" w:themeColor="background1"/>
                        <w:sz w:val="28"/>
                        <w:szCs w:val="16"/>
                        <w:lang w:val="en-US"/>
                      </w:rPr>
                      <w:t>MEDICINE</w:t>
                    </w:r>
                    <w:r w:rsidR="00E41120">
                      <w:rPr>
                        <w:b/>
                        <w:caps/>
                        <w:color w:val="FFFFFF" w:themeColor="background1"/>
                        <w:sz w:val="28"/>
                        <w:szCs w:val="16"/>
                        <w:lang w:val="en-US"/>
                      </w:rPr>
                      <w:t>16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31F91"/>
    <w:multiLevelType w:val="hybridMultilevel"/>
    <w:tmpl w:val="607E533E"/>
    <w:lvl w:ilvl="0" w:tplc="042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0AB407A"/>
    <w:multiLevelType w:val="multilevel"/>
    <w:tmpl w:val="D384EE60"/>
    <w:lvl w:ilvl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>
      <w:numFmt w:val="bullet"/>
      <w:lvlText w:val="-"/>
      <w:lvlJc w:val="left"/>
      <w:pPr>
        <w:ind w:left="432" w:firstLine="0"/>
      </w:pPr>
      <w:rPr>
        <w:rFonts w:hint="default" w:ascii="Times New Roman" w:hAnsi="Times New Roman" w:cs="Times New Roman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03760279"/>
    <w:multiLevelType w:val="hybridMultilevel"/>
    <w:tmpl w:val="6A06DC68"/>
    <w:lvl w:ilvl="0" w:tplc="77E86A4C">
      <w:start w:val="1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EastAsia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8154247"/>
    <w:multiLevelType w:val="hybridMultilevel"/>
    <w:tmpl w:val="C43E1900"/>
    <w:lvl w:ilvl="0" w:tplc="042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8624E4D"/>
    <w:multiLevelType w:val="multilevel"/>
    <w:tmpl w:val="9CDC3FA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pStyle w:val="Heading5"/>
      <w:suff w:val="space"/>
      <w:lvlText w:val=""/>
      <w:lvlJc w:val="left"/>
      <w:pPr>
        <w:ind w:left="360" w:firstLine="0"/>
      </w:pPr>
      <w:rPr>
        <w:rFonts w:hint="default" w:ascii="Symbol" w:hAnsi="Symbol"/>
      </w:rPr>
    </w:lvl>
    <w:lvl w:ilvl="2">
      <w:start w:val="1"/>
      <w:numFmt w:val="decimal"/>
      <w:pStyle w:val="Heading6"/>
      <w:suff w:val="space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5" w15:restartNumberingAfterBreak="0">
    <w:nsid w:val="0C176FDE"/>
    <w:multiLevelType w:val="hybridMultilevel"/>
    <w:tmpl w:val="59941D8E"/>
    <w:lvl w:ilvl="0" w:tplc="640CA6C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2E6DBA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10D0226E"/>
    <w:multiLevelType w:val="hybridMultilevel"/>
    <w:tmpl w:val="D4E618BE"/>
    <w:lvl w:ilvl="0" w:tplc="042A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11A46C3A"/>
    <w:multiLevelType w:val="hybridMultilevel"/>
    <w:tmpl w:val="59546206"/>
    <w:lvl w:ilvl="0" w:tplc="B26666B4">
      <w:numFmt w:val="bullet"/>
      <w:lvlText w:val="-"/>
      <w:lvlJc w:val="left"/>
      <w:pPr>
        <w:ind w:left="36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137766D9"/>
    <w:multiLevelType w:val="hybridMultilevel"/>
    <w:tmpl w:val="6B0ACEC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173B7849"/>
    <w:multiLevelType w:val="multilevel"/>
    <w:tmpl w:val="870428DE"/>
    <w:lvl w:ilvl="0">
      <w:start w:val="1"/>
      <w:numFmt w:val="decimal"/>
      <w:pStyle w:val="Heading1"/>
      <w:suff w:val="space"/>
      <w:lvlText w:val="CHƯƠNG %1."/>
      <w:lvlJc w:val="left"/>
      <w:pPr>
        <w:ind w:left="0" w:firstLine="0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  <w:rPr>
        <w:rFonts w:hint="default" w:ascii="Times New Roman" w:hAnsi="Times New Roman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0"/>
      </w:pPr>
      <w:rPr>
        <w:rFonts w:hint="default" w:ascii="Times New Roman" w:hAnsi="Times New Roman"/>
        <w:b/>
        <w:i/>
        <w:sz w:val="24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2160" w:hanging="2160"/>
      </w:pPr>
      <w:rPr>
        <w:rFonts w:hint="default"/>
      </w:rPr>
    </w:lvl>
    <w:lvl w:ilvl="4">
      <w:start w:val="1"/>
      <w:numFmt w:val="decimal"/>
      <w:suff w:val="space"/>
      <w:lvlText w:val="(%5)"/>
      <w:lvlJc w:val="left"/>
      <w:pPr>
        <w:ind w:left="0" w:firstLine="0"/>
      </w:pPr>
      <w:rPr>
        <w:rFonts w:hint="default" w:ascii="Times New Roman" w:hAnsi="Times New Roman"/>
        <w:b/>
        <w:i w:val="0"/>
        <w:sz w:val="24"/>
      </w:rPr>
    </w:lvl>
    <w:lvl w:ilvl="5">
      <w:start w:val="1"/>
      <w:numFmt w:val="lowerLetter"/>
      <w:suff w:val="space"/>
      <w:lvlText w:val="%6."/>
      <w:lvlJc w:val="left"/>
      <w:pPr>
        <w:ind w:left="567" w:firstLine="0"/>
      </w:pPr>
      <w:rPr>
        <w:rFonts w:hint="default"/>
        <w:caps/>
      </w:rPr>
    </w:lvl>
    <w:lvl w:ilvl="6">
      <w:start w:val="1"/>
      <w:numFmt w:val="decimal"/>
      <w:pStyle w:val="Heading7"/>
      <w:suff w:val="space"/>
      <w:lvlText w:val="%7."/>
      <w:lvlJc w:val="left"/>
      <w:pPr>
        <w:ind w:left="567" w:firstLine="0"/>
      </w:pPr>
      <w:rPr>
        <w:rFonts w:hint="default" w:ascii="Times New Roman" w:hAnsi="Times New Roman"/>
        <w:caps w:val="0"/>
        <w:sz w:val="24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11" w15:restartNumberingAfterBreak="0">
    <w:nsid w:val="1A892608"/>
    <w:multiLevelType w:val="hybridMultilevel"/>
    <w:tmpl w:val="7BBE8622"/>
    <w:lvl w:ilvl="0" w:tplc="B26666B4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CB27F27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214B61F4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25CF390A"/>
    <w:multiLevelType w:val="multilevel"/>
    <w:tmpl w:val="E61C4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26F6558C"/>
    <w:multiLevelType w:val="hybridMultilevel"/>
    <w:tmpl w:val="4B3CBE88"/>
    <w:lvl w:ilvl="0" w:tplc="04090009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29876671"/>
    <w:multiLevelType w:val="hybridMultilevel"/>
    <w:tmpl w:val="8070EF82"/>
    <w:lvl w:ilvl="0" w:tplc="042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B9B24AB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2F6D2AA6"/>
    <w:multiLevelType w:val="hybridMultilevel"/>
    <w:tmpl w:val="B5A043B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FE344F6"/>
    <w:multiLevelType w:val="hybridMultilevel"/>
    <w:tmpl w:val="A79473D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77660F0"/>
    <w:multiLevelType w:val="hybridMultilevel"/>
    <w:tmpl w:val="EE526E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7AD25AC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3B8A6635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3BE75F44"/>
    <w:multiLevelType w:val="multilevel"/>
    <w:tmpl w:val="1F32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4" w15:restartNumberingAfterBreak="0">
    <w:nsid w:val="3D28573C"/>
    <w:multiLevelType w:val="hybridMultilevel"/>
    <w:tmpl w:val="2C52CAE0"/>
    <w:lvl w:ilvl="0" w:tplc="CB8680A2">
      <w:start w:val="1"/>
      <w:numFmt w:val="decimal"/>
      <w:lvlText w:val="%1.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0F66BBB"/>
    <w:multiLevelType w:val="hybridMultilevel"/>
    <w:tmpl w:val="7348F0B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6" w15:restartNumberingAfterBreak="0">
    <w:nsid w:val="44F4785B"/>
    <w:multiLevelType w:val="hybridMultilevel"/>
    <w:tmpl w:val="F6A817BC"/>
    <w:lvl w:ilvl="0" w:tplc="042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7D037E3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5002347A"/>
    <w:multiLevelType w:val="hybridMultilevel"/>
    <w:tmpl w:val="D43812FE"/>
    <w:lvl w:ilvl="0" w:tplc="3AA2BA9E">
      <w:start w:val="1"/>
      <w:numFmt w:val="bullet"/>
      <w:lvlText w:val="-"/>
      <w:lvlJc w:val="left"/>
      <w:pPr>
        <w:ind w:left="1080" w:hanging="360"/>
      </w:pPr>
      <w:rPr>
        <w:rFonts w:hint="default" w:ascii="Times New Roman" w:hAnsi="Times New Roman" w:cs="Times New Roman" w:eastAsiaTheme="minorHAns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9" w15:restartNumberingAfterBreak="0">
    <w:nsid w:val="54A17C90"/>
    <w:multiLevelType w:val="multilevel"/>
    <w:tmpl w:val="E4FA1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0" w15:restartNumberingAfterBreak="0">
    <w:nsid w:val="560A1132"/>
    <w:multiLevelType w:val="hybridMultilevel"/>
    <w:tmpl w:val="B0F8A204"/>
    <w:lvl w:ilvl="0" w:tplc="042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DD87C6B"/>
    <w:multiLevelType w:val="hybridMultilevel"/>
    <w:tmpl w:val="E9865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4E0390B"/>
    <w:multiLevelType w:val="hybridMultilevel"/>
    <w:tmpl w:val="18B896A4"/>
    <w:lvl w:ilvl="0" w:tplc="042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5C038EC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68997640"/>
    <w:multiLevelType w:val="multilevel"/>
    <w:tmpl w:val="8A38E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5" w15:restartNumberingAfterBreak="0">
    <w:nsid w:val="6C303945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719B2773"/>
    <w:multiLevelType w:val="multilevel"/>
    <w:tmpl w:val="95E85632"/>
    <w:lvl w:ilvl="0">
      <w:start w:val="1"/>
      <w:numFmt w:val="decimal"/>
      <w:suff w:val="space"/>
      <w:lvlText w:val="CHƯƠNG %1."/>
      <w:lvlJc w:val="left"/>
      <w:pPr>
        <w:ind w:left="0" w:firstLine="0"/>
      </w:pPr>
      <w:rPr>
        <w:rFonts w:hint="default"/>
        <w:color w:val="FFFFFF" w:themeColor="background1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 w:ascii="Times New Roman" w:hAnsi="Times New Roman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 w:ascii="Times New Roman" w:hAnsi="Times New Roman"/>
        <w:b/>
        <w:i/>
        <w:sz w:val="24"/>
      </w:rPr>
    </w:lvl>
    <w:lvl w:ilvl="3">
      <w:start w:val="1"/>
      <w:numFmt w:val="decimal"/>
      <w:suff w:val="space"/>
      <w:lvlText w:val="%1.%2.%3.%4."/>
      <w:lvlJc w:val="left"/>
      <w:pPr>
        <w:ind w:left="2160" w:hanging="2160"/>
      </w:pPr>
      <w:rPr>
        <w:rFonts w:hint="default"/>
        <w:b w:val="0"/>
        <w:i/>
        <w:caps w:val="0"/>
        <w:sz w:val="26"/>
      </w:rPr>
    </w:lvl>
    <w:lvl w:ilvl="4">
      <w:start w:val="1"/>
      <w:numFmt w:val="decimal"/>
      <w:suff w:val="space"/>
      <w:lvlText w:val="(%5)"/>
      <w:lvlJc w:val="left"/>
      <w:pPr>
        <w:ind w:left="0" w:firstLine="0"/>
      </w:pPr>
      <w:rPr>
        <w:rFonts w:hint="default" w:ascii="Times New Roman" w:hAnsi="Times New Roman"/>
        <w:b/>
        <w:i w:val="0"/>
        <w:sz w:val="24"/>
      </w:rPr>
    </w:lvl>
    <w:lvl w:ilvl="5">
      <w:start w:val="1"/>
      <w:numFmt w:val="lowerLetter"/>
      <w:suff w:val="space"/>
      <w:lvlText w:val="%6."/>
      <w:lvlJc w:val="left"/>
      <w:pPr>
        <w:ind w:left="567" w:firstLine="0"/>
      </w:pPr>
      <w:rPr>
        <w:rFonts w:hint="default"/>
        <w:caps/>
      </w:rPr>
    </w:lvl>
    <w:lvl w:ilvl="6">
      <w:start w:val="1"/>
      <w:numFmt w:val="decimal"/>
      <w:suff w:val="space"/>
      <w:lvlText w:val="%7."/>
      <w:lvlJc w:val="left"/>
      <w:pPr>
        <w:ind w:left="567" w:firstLine="0"/>
      </w:pPr>
      <w:rPr>
        <w:rFonts w:hint="default" w:ascii="Times New Roman" w:hAnsi="Times New Roman"/>
        <w:caps w:val="0"/>
        <w:sz w:val="24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37" w15:restartNumberingAfterBreak="0">
    <w:nsid w:val="7488526E"/>
    <w:multiLevelType w:val="hybridMultilevel"/>
    <w:tmpl w:val="32E6F78E"/>
    <w:lvl w:ilvl="0" w:tplc="042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A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6200BBE"/>
    <w:multiLevelType w:val="hybridMultilevel"/>
    <w:tmpl w:val="036ED68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9" w15:restartNumberingAfterBreak="0">
    <w:nsid w:val="76742109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0" w15:restartNumberingAfterBreak="0">
    <w:nsid w:val="797127F9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10"/>
  </w:num>
  <w:num w:numId="2">
    <w:abstractNumId w:val="24"/>
  </w:num>
  <w:num w:numId="3">
    <w:abstractNumId w:val="4"/>
  </w:num>
  <w:num w:numId="4">
    <w:abstractNumId w:val="28"/>
  </w:num>
  <w:num w:numId="5">
    <w:abstractNumId w:val="15"/>
  </w:num>
  <w:num w:numId="6">
    <w:abstractNumId w:val="11"/>
  </w:num>
  <w:num w:numId="7">
    <w:abstractNumId w:val="1"/>
  </w:num>
  <w:num w:numId="8">
    <w:abstractNumId w:val="7"/>
  </w:num>
  <w:num w:numId="9">
    <w:abstractNumId w:val="8"/>
  </w:num>
  <w:num w:numId="10">
    <w:abstractNumId w:val="31"/>
  </w:num>
  <w:num w:numId="11">
    <w:abstractNumId w:val="34"/>
  </w:num>
  <w:num w:numId="12">
    <w:abstractNumId w:val="19"/>
  </w:num>
  <w:num w:numId="13">
    <w:abstractNumId w:val="29"/>
  </w:num>
  <w:num w:numId="14">
    <w:abstractNumId w:val="23"/>
  </w:num>
  <w:num w:numId="15">
    <w:abstractNumId w:val="14"/>
  </w:num>
  <w:num w:numId="16">
    <w:abstractNumId w:val="35"/>
  </w:num>
  <w:num w:numId="17">
    <w:abstractNumId w:val="6"/>
  </w:num>
  <w:num w:numId="18">
    <w:abstractNumId w:val="25"/>
  </w:num>
  <w:num w:numId="19">
    <w:abstractNumId w:val="38"/>
  </w:num>
  <w:num w:numId="20">
    <w:abstractNumId w:val="9"/>
  </w:num>
  <w:num w:numId="21">
    <w:abstractNumId w:val="17"/>
  </w:num>
  <w:num w:numId="22">
    <w:abstractNumId w:val="13"/>
  </w:num>
  <w:num w:numId="23">
    <w:abstractNumId w:val="12"/>
  </w:num>
  <w:num w:numId="24">
    <w:abstractNumId w:val="27"/>
  </w:num>
  <w:num w:numId="25">
    <w:abstractNumId w:val="22"/>
  </w:num>
  <w:num w:numId="26">
    <w:abstractNumId w:val="33"/>
  </w:num>
  <w:num w:numId="27">
    <w:abstractNumId w:val="40"/>
  </w:num>
  <w:num w:numId="28">
    <w:abstractNumId w:val="21"/>
  </w:num>
  <w:num w:numId="29">
    <w:abstractNumId w:val="39"/>
  </w:num>
  <w:num w:numId="30">
    <w:abstractNumId w:val="18"/>
  </w:num>
  <w:num w:numId="31">
    <w:abstractNumId w:val="20"/>
  </w:num>
  <w:num w:numId="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5"/>
  </w:num>
  <w:num w:numId="35">
    <w:abstractNumId w:val="2"/>
  </w:num>
  <w:num w:numId="3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0"/>
  </w:num>
  <w:num w:numId="38">
    <w:abstractNumId w:val="0"/>
  </w:num>
  <w:num w:numId="39">
    <w:abstractNumId w:val="10"/>
  </w:num>
  <w:num w:numId="40">
    <w:abstractNumId w:val="10"/>
  </w:num>
  <w:num w:numId="41">
    <w:abstractNumId w:val="10"/>
  </w:num>
  <w:num w:numId="4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6"/>
  </w:num>
  <w:num w:numId="44">
    <w:abstractNumId w:val="3"/>
  </w:num>
  <w:num w:numId="45">
    <w:abstractNumId w:val="16"/>
  </w:num>
  <w:num w:numId="46">
    <w:abstractNumId w:val="32"/>
  </w:num>
  <w:num w:numId="47">
    <w:abstractNumId w:val="37"/>
  </w:num>
  <w:num w:numId="4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3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hideSpellingErrors/>
  <w:hideGrammaticalError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1sDC1tDA1tTQ3NzRU0lEKTi0uzszPAykwNK4FACPgJjQtAAAA"/>
  </w:docVars>
  <w:rsids>
    <w:rsidRoot w:val="00FE25F8"/>
    <w:rsid w:val="0000024B"/>
    <w:rsid w:val="0000093F"/>
    <w:rsid w:val="00000C31"/>
    <w:rsid w:val="00000CAF"/>
    <w:rsid w:val="00001148"/>
    <w:rsid w:val="00002076"/>
    <w:rsid w:val="000021A8"/>
    <w:rsid w:val="0000257C"/>
    <w:rsid w:val="00002B35"/>
    <w:rsid w:val="00002C67"/>
    <w:rsid w:val="00003205"/>
    <w:rsid w:val="000036D9"/>
    <w:rsid w:val="00004083"/>
    <w:rsid w:val="00004E46"/>
    <w:rsid w:val="00005239"/>
    <w:rsid w:val="000063D6"/>
    <w:rsid w:val="0000658A"/>
    <w:rsid w:val="00006A31"/>
    <w:rsid w:val="00006A7D"/>
    <w:rsid w:val="00006FA8"/>
    <w:rsid w:val="00006FEA"/>
    <w:rsid w:val="00007514"/>
    <w:rsid w:val="00007AD4"/>
    <w:rsid w:val="00007FDD"/>
    <w:rsid w:val="00011415"/>
    <w:rsid w:val="00011ACE"/>
    <w:rsid w:val="00011FCC"/>
    <w:rsid w:val="00013528"/>
    <w:rsid w:val="00013E79"/>
    <w:rsid w:val="00013F04"/>
    <w:rsid w:val="0001418D"/>
    <w:rsid w:val="00014193"/>
    <w:rsid w:val="000141C7"/>
    <w:rsid w:val="000142D3"/>
    <w:rsid w:val="000144EC"/>
    <w:rsid w:val="000147A4"/>
    <w:rsid w:val="00014D91"/>
    <w:rsid w:val="00015536"/>
    <w:rsid w:val="00015802"/>
    <w:rsid w:val="0001592C"/>
    <w:rsid w:val="00016082"/>
    <w:rsid w:val="00016108"/>
    <w:rsid w:val="000164E3"/>
    <w:rsid w:val="000169E0"/>
    <w:rsid w:val="00016C3B"/>
    <w:rsid w:val="00016EDD"/>
    <w:rsid w:val="000170C5"/>
    <w:rsid w:val="000177F7"/>
    <w:rsid w:val="00017BAA"/>
    <w:rsid w:val="00017E83"/>
    <w:rsid w:val="0002005A"/>
    <w:rsid w:val="000200C6"/>
    <w:rsid w:val="00020399"/>
    <w:rsid w:val="000206D5"/>
    <w:rsid w:val="00020A99"/>
    <w:rsid w:val="00020ACC"/>
    <w:rsid w:val="00020ECB"/>
    <w:rsid w:val="00021011"/>
    <w:rsid w:val="0002150A"/>
    <w:rsid w:val="00021B49"/>
    <w:rsid w:val="00021CEB"/>
    <w:rsid w:val="00021E9D"/>
    <w:rsid w:val="0002204E"/>
    <w:rsid w:val="000222F6"/>
    <w:rsid w:val="00023414"/>
    <w:rsid w:val="00023541"/>
    <w:rsid w:val="00023548"/>
    <w:rsid w:val="0002463D"/>
    <w:rsid w:val="000254DB"/>
    <w:rsid w:val="000259CC"/>
    <w:rsid w:val="00026B35"/>
    <w:rsid w:val="00026F36"/>
    <w:rsid w:val="000271A2"/>
    <w:rsid w:val="00027B75"/>
    <w:rsid w:val="000314E3"/>
    <w:rsid w:val="000318AC"/>
    <w:rsid w:val="00031DA2"/>
    <w:rsid w:val="000329E2"/>
    <w:rsid w:val="00033031"/>
    <w:rsid w:val="00033B3F"/>
    <w:rsid w:val="000342CF"/>
    <w:rsid w:val="0003453C"/>
    <w:rsid w:val="00034AF6"/>
    <w:rsid w:val="00034E7B"/>
    <w:rsid w:val="00035488"/>
    <w:rsid w:val="00035540"/>
    <w:rsid w:val="00035B40"/>
    <w:rsid w:val="00035BAF"/>
    <w:rsid w:val="00035DC1"/>
    <w:rsid w:val="0003606C"/>
    <w:rsid w:val="000366CC"/>
    <w:rsid w:val="000366F0"/>
    <w:rsid w:val="00036FC3"/>
    <w:rsid w:val="0003759D"/>
    <w:rsid w:val="00037FCD"/>
    <w:rsid w:val="00040461"/>
    <w:rsid w:val="00040BEC"/>
    <w:rsid w:val="00040BF8"/>
    <w:rsid w:val="000421D2"/>
    <w:rsid w:val="00042318"/>
    <w:rsid w:val="0004237F"/>
    <w:rsid w:val="000425F4"/>
    <w:rsid w:val="00042D28"/>
    <w:rsid w:val="000435EE"/>
    <w:rsid w:val="00043851"/>
    <w:rsid w:val="0004399B"/>
    <w:rsid w:val="000449EB"/>
    <w:rsid w:val="00044A92"/>
    <w:rsid w:val="00044EB4"/>
    <w:rsid w:val="00045157"/>
    <w:rsid w:val="000452CB"/>
    <w:rsid w:val="00045426"/>
    <w:rsid w:val="000456BD"/>
    <w:rsid w:val="000458BE"/>
    <w:rsid w:val="00045B6F"/>
    <w:rsid w:val="00045BAA"/>
    <w:rsid w:val="00045C0B"/>
    <w:rsid w:val="00046770"/>
    <w:rsid w:val="00046CC8"/>
    <w:rsid w:val="00046D67"/>
    <w:rsid w:val="00046FF3"/>
    <w:rsid w:val="00047121"/>
    <w:rsid w:val="000509EA"/>
    <w:rsid w:val="00050A51"/>
    <w:rsid w:val="00051717"/>
    <w:rsid w:val="00051A84"/>
    <w:rsid w:val="00051DE3"/>
    <w:rsid w:val="00051E08"/>
    <w:rsid w:val="00051F05"/>
    <w:rsid w:val="00051FCE"/>
    <w:rsid w:val="000521BF"/>
    <w:rsid w:val="00052211"/>
    <w:rsid w:val="00052BC9"/>
    <w:rsid w:val="00052DB0"/>
    <w:rsid w:val="00052FB9"/>
    <w:rsid w:val="0005325F"/>
    <w:rsid w:val="0005345D"/>
    <w:rsid w:val="000540FC"/>
    <w:rsid w:val="00054923"/>
    <w:rsid w:val="00054CE5"/>
    <w:rsid w:val="00054E3A"/>
    <w:rsid w:val="00055567"/>
    <w:rsid w:val="00055705"/>
    <w:rsid w:val="00055E62"/>
    <w:rsid w:val="000562A4"/>
    <w:rsid w:val="00056547"/>
    <w:rsid w:val="00056615"/>
    <w:rsid w:val="00056A5A"/>
    <w:rsid w:val="00056F09"/>
    <w:rsid w:val="000601B7"/>
    <w:rsid w:val="000604D6"/>
    <w:rsid w:val="00060CB0"/>
    <w:rsid w:val="00060F12"/>
    <w:rsid w:val="00061298"/>
    <w:rsid w:val="000620D1"/>
    <w:rsid w:val="0006285B"/>
    <w:rsid w:val="000629D0"/>
    <w:rsid w:val="00062B6B"/>
    <w:rsid w:val="00062CC2"/>
    <w:rsid w:val="00062E8B"/>
    <w:rsid w:val="00063A1E"/>
    <w:rsid w:val="00064D60"/>
    <w:rsid w:val="00064DF6"/>
    <w:rsid w:val="00065134"/>
    <w:rsid w:val="000652B2"/>
    <w:rsid w:val="000653EF"/>
    <w:rsid w:val="0006553E"/>
    <w:rsid w:val="000668CE"/>
    <w:rsid w:val="00066AED"/>
    <w:rsid w:val="00066E34"/>
    <w:rsid w:val="00067334"/>
    <w:rsid w:val="00067981"/>
    <w:rsid w:val="00070198"/>
    <w:rsid w:val="00070D11"/>
    <w:rsid w:val="00070E62"/>
    <w:rsid w:val="00071724"/>
    <w:rsid w:val="00071B8C"/>
    <w:rsid w:val="000734FD"/>
    <w:rsid w:val="000737E2"/>
    <w:rsid w:val="00073A7A"/>
    <w:rsid w:val="00073FC2"/>
    <w:rsid w:val="00074452"/>
    <w:rsid w:val="00074CB2"/>
    <w:rsid w:val="00075920"/>
    <w:rsid w:val="00076145"/>
    <w:rsid w:val="0007656E"/>
    <w:rsid w:val="00076B1B"/>
    <w:rsid w:val="00076EA9"/>
    <w:rsid w:val="000770E3"/>
    <w:rsid w:val="00077D5C"/>
    <w:rsid w:val="00080871"/>
    <w:rsid w:val="00081F54"/>
    <w:rsid w:val="000829B8"/>
    <w:rsid w:val="00082AB2"/>
    <w:rsid w:val="00083B4E"/>
    <w:rsid w:val="00083FC7"/>
    <w:rsid w:val="000842F1"/>
    <w:rsid w:val="00085201"/>
    <w:rsid w:val="000871CB"/>
    <w:rsid w:val="000879F4"/>
    <w:rsid w:val="00091099"/>
    <w:rsid w:val="0009228F"/>
    <w:rsid w:val="000928C2"/>
    <w:rsid w:val="000929BB"/>
    <w:rsid w:val="00092BA2"/>
    <w:rsid w:val="00092F4A"/>
    <w:rsid w:val="00092FDF"/>
    <w:rsid w:val="00093179"/>
    <w:rsid w:val="000935CB"/>
    <w:rsid w:val="00093B9D"/>
    <w:rsid w:val="00093BDE"/>
    <w:rsid w:val="00093E76"/>
    <w:rsid w:val="000945BB"/>
    <w:rsid w:val="000946D3"/>
    <w:rsid w:val="00095792"/>
    <w:rsid w:val="0009590C"/>
    <w:rsid w:val="00096833"/>
    <w:rsid w:val="00096D24"/>
    <w:rsid w:val="000A070D"/>
    <w:rsid w:val="000A0D7B"/>
    <w:rsid w:val="000A0EF9"/>
    <w:rsid w:val="000A1055"/>
    <w:rsid w:val="000A1080"/>
    <w:rsid w:val="000A15B2"/>
    <w:rsid w:val="000A19C9"/>
    <w:rsid w:val="000A1A31"/>
    <w:rsid w:val="000A216A"/>
    <w:rsid w:val="000A2598"/>
    <w:rsid w:val="000A28F7"/>
    <w:rsid w:val="000A2B65"/>
    <w:rsid w:val="000A412D"/>
    <w:rsid w:val="000A43DF"/>
    <w:rsid w:val="000A63D3"/>
    <w:rsid w:val="000A63EC"/>
    <w:rsid w:val="000A650F"/>
    <w:rsid w:val="000A689C"/>
    <w:rsid w:val="000A7A62"/>
    <w:rsid w:val="000A7C68"/>
    <w:rsid w:val="000B0149"/>
    <w:rsid w:val="000B0338"/>
    <w:rsid w:val="000B0362"/>
    <w:rsid w:val="000B0699"/>
    <w:rsid w:val="000B0A95"/>
    <w:rsid w:val="000B155E"/>
    <w:rsid w:val="000B1585"/>
    <w:rsid w:val="000B1D08"/>
    <w:rsid w:val="000B1DC8"/>
    <w:rsid w:val="000B2474"/>
    <w:rsid w:val="000B2527"/>
    <w:rsid w:val="000B2653"/>
    <w:rsid w:val="000B2800"/>
    <w:rsid w:val="000B2A46"/>
    <w:rsid w:val="000B333A"/>
    <w:rsid w:val="000B3A3B"/>
    <w:rsid w:val="000B4A2B"/>
    <w:rsid w:val="000B5081"/>
    <w:rsid w:val="000B5910"/>
    <w:rsid w:val="000B66BD"/>
    <w:rsid w:val="000B67EA"/>
    <w:rsid w:val="000B7924"/>
    <w:rsid w:val="000B79C7"/>
    <w:rsid w:val="000B7C21"/>
    <w:rsid w:val="000C016A"/>
    <w:rsid w:val="000C02D2"/>
    <w:rsid w:val="000C030B"/>
    <w:rsid w:val="000C05B4"/>
    <w:rsid w:val="000C1A2B"/>
    <w:rsid w:val="000C2053"/>
    <w:rsid w:val="000C2590"/>
    <w:rsid w:val="000C264E"/>
    <w:rsid w:val="000C2B71"/>
    <w:rsid w:val="000C2ECA"/>
    <w:rsid w:val="000C471E"/>
    <w:rsid w:val="000C4AFB"/>
    <w:rsid w:val="000C4E39"/>
    <w:rsid w:val="000C5534"/>
    <w:rsid w:val="000C59E1"/>
    <w:rsid w:val="000C5E79"/>
    <w:rsid w:val="000C7605"/>
    <w:rsid w:val="000C7658"/>
    <w:rsid w:val="000D0974"/>
    <w:rsid w:val="000D0B1F"/>
    <w:rsid w:val="000D0FEA"/>
    <w:rsid w:val="000D1177"/>
    <w:rsid w:val="000D16F6"/>
    <w:rsid w:val="000D270E"/>
    <w:rsid w:val="000D2CAB"/>
    <w:rsid w:val="000D2CAD"/>
    <w:rsid w:val="000D311E"/>
    <w:rsid w:val="000D4516"/>
    <w:rsid w:val="000D4F12"/>
    <w:rsid w:val="000D4FF1"/>
    <w:rsid w:val="000D557A"/>
    <w:rsid w:val="000D5632"/>
    <w:rsid w:val="000D59F1"/>
    <w:rsid w:val="000D5CBF"/>
    <w:rsid w:val="000D6074"/>
    <w:rsid w:val="000D6B19"/>
    <w:rsid w:val="000D6C81"/>
    <w:rsid w:val="000D6D54"/>
    <w:rsid w:val="000D7442"/>
    <w:rsid w:val="000D7491"/>
    <w:rsid w:val="000E070F"/>
    <w:rsid w:val="000E0908"/>
    <w:rsid w:val="000E118D"/>
    <w:rsid w:val="000E15D3"/>
    <w:rsid w:val="000E22D0"/>
    <w:rsid w:val="000E28C6"/>
    <w:rsid w:val="000E3CD7"/>
    <w:rsid w:val="000E3F55"/>
    <w:rsid w:val="000E41EF"/>
    <w:rsid w:val="000E44B0"/>
    <w:rsid w:val="000E456A"/>
    <w:rsid w:val="000E456D"/>
    <w:rsid w:val="000E48EB"/>
    <w:rsid w:val="000E4EA1"/>
    <w:rsid w:val="000E5789"/>
    <w:rsid w:val="000E6370"/>
    <w:rsid w:val="000E677E"/>
    <w:rsid w:val="000E692A"/>
    <w:rsid w:val="000E69CF"/>
    <w:rsid w:val="000E6A8C"/>
    <w:rsid w:val="000E6EF0"/>
    <w:rsid w:val="000E783D"/>
    <w:rsid w:val="000E7AED"/>
    <w:rsid w:val="000F0068"/>
    <w:rsid w:val="000F009D"/>
    <w:rsid w:val="000F0C3F"/>
    <w:rsid w:val="000F12B1"/>
    <w:rsid w:val="000F185A"/>
    <w:rsid w:val="000F1964"/>
    <w:rsid w:val="000F202F"/>
    <w:rsid w:val="000F2F48"/>
    <w:rsid w:val="000F2F6D"/>
    <w:rsid w:val="000F3552"/>
    <w:rsid w:val="000F3815"/>
    <w:rsid w:val="000F383A"/>
    <w:rsid w:val="000F47BA"/>
    <w:rsid w:val="000F5186"/>
    <w:rsid w:val="000F563B"/>
    <w:rsid w:val="000F5EF6"/>
    <w:rsid w:val="000F5F70"/>
    <w:rsid w:val="000F6261"/>
    <w:rsid w:val="000F6293"/>
    <w:rsid w:val="000F6910"/>
    <w:rsid w:val="000F69FE"/>
    <w:rsid w:val="000F6DA4"/>
    <w:rsid w:val="000F74C2"/>
    <w:rsid w:val="000F77F8"/>
    <w:rsid w:val="000F78E6"/>
    <w:rsid w:val="000F7C84"/>
    <w:rsid w:val="00100D64"/>
    <w:rsid w:val="00100F17"/>
    <w:rsid w:val="001018AF"/>
    <w:rsid w:val="00101B00"/>
    <w:rsid w:val="00101F29"/>
    <w:rsid w:val="0010218F"/>
    <w:rsid w:val="0010223D"/>
    <w:rsid w:val="0010285D"/>
    <w:rsid w:val="001030A0"/>
    <w:rsid w:val="00103180"/>
    <w:rsid w:val="0010399E"/>
    <w:rsid w:val="001044A7"/>
    <w:rsid w:val="001045CC"/>
    <w:rsid w:val="0010534E"/>
    <w:rsid w:val="00105784"/>
    <w:rsid w:val="00105CF1"/>
    <w:rsid w:val="00106A7C"/>
    <w:rsid w:val="001071AA"/>
    <w:rsid w:val="00107A4D"/>
    <w:rsid w:val="00107CB5"/>
    <w:rsid w:val="001100D4"/>
    <w:rsid w:val="001105D1"/>
    <w:rsid w:val="00110B54"/>
    <w:rsid w:val="00110D1F"/>
    <w:rsid w:val="00110F1A"/>
    <w:rsid w:val="0011235E"/>
    <w:rsid w:val="00112D74"/>
    <w:rsid w:val="00112E2C"/>
    <w:rsid w:val="00113941"/>
    <w:rsid w:val="00113978"/>
    <w:rsid w:val="00113E82"/>
    <w:rsid w:val="00113ED2"/>
    <w:rsid w:val="00114D3A"/>
    <w:rsid w:val="00114D60"/>
    <w:rsid w:val="001153BE"/>
    <w:rsid w:val="00115479"/>
    <w:rsid w:val="00115C94"/>
    <w:rsid w:val="00116700"/>
    <w:rsid w:val="00116774"/>
    <w:rsid w:val="00116853"/>
    <w:rsid w:val="0011786C"/>
    <w:rsid w:val="00117CFA"/>
    <w:rsid w:val="00117E0D"/>
    <w:rsid w:val="00120489"/>
    <w:rsid w:val="001205CC"/>
    <w:rsid w:val="0012066D"/>
    <w:rsid w:val="00120BFF"/>
    <w:rsid w:val="00121826"/>
    <w:rsid w:val="0012190C"/>
    <w:rsid w:val="00121D5D"/>
    <w:rsid w:val="00122259"/>
    <w:rsid w:val="00122E51"/>
    <w:rsid w:val="00122EBE"/>
    <w:rsid w:val="00123408"/>
    <w:rsid w:val="001236B5"/>
    <w:rsid w:val="001236F9"/>
    <w:rsid w:val="001259CB"/>
    <w:rsid w:val="00126131"/>
    <w:rsid w:val="00126430"/>
    <w:rsid w:val="00126B11"/>
    <w:rsid w:val="00126EA8"/>
    <w:rsid w:val="001270BE"/>
    <w:rsid w:val="00127AFA"/>
    <w:rsid w:val="00127B8E"/>
    <w:rsid w:val="00130AAC"/>
    <w:rsid w:val="00130BD0"/>
    <w:rsid w:val="00131053"/>
    <w:rsid w:val="00131388"/>
    <w:rsid w:val="0013197A"/>
    <w:rsid w:val="0013260A"/>
    <w:rsid w:val="00132DBF"/>
    <w:rsid w:val="0013375A"/>
    <w:rsid w:val="001338CE"/>
    <w:rsid w:val="00134C1E"/>
    <w:rsid w:val="00135376"/>
    <w:rsid w:val="001356C3"/>
    <w:rsid w:val="00136037"/>
    <w:rsid w:val="00136168"/>
    <w:rsid w:val="00136BA6"/>
    <w:rsid w:val="001375CD"/>
    <w:rsid w:val="00137D5C"/>
    <w:rsid w:val="00140134"/>
    <w:rsid w:val="0014100F"/>
    <w:rsid w:val="00141046"/>
    <w:rsid w:val="001412B4"/>
    <w:rsid w:val="001415D7"/>
    <w:rsid w:val="00141B55"/>
    <w:rsid w:val="00141C1F"/>
    <w:rsid w:val="00141CC5"/>
    <w:rsid w:val="00141FE7"/>
    <w:rsid w:val="001426F0"/>
    <w:rsid w:val="00142864"/>
    <w:rsid w:val="00142C8D"/>
    <w:rsid w:val="00143AD3"/>
    <w:rsid w:val="00143F2B"/>
    <w:rsid w:val="00143F4A"/>
    <w:rsid w:val="0014444D"/>
    <w:rsid w:val="0014455D"/>
    <w:rsid w:val="0014456D"/>
    <w:rsid w:val="001449D0"/>
    <w:rsid w:val="0014517E"/>
    <w:rsid w:val="001451BF"/>
    <w:rsid w:val="001456D4"/>
    <w:rsid w:val="001459A3"/>
    <w:rsid w:val="00145B41"/>
    <w:rsid w:val="001467E3"/>
    <w:rsid w:val="001470F0"/>
    <w:rsid w:val="00147A30"/>
    <w:rsid w:val="00147AF1"/>
    <w:rsid w:val="00147C37"/>
    <w:rsid w:val="00147D2E"/>
    <w:rsid w:val="0015004D"/>
    <w:rsid w:val="001503D8"/>
    <w:rsid w:val="001503F4"/>
    <w:rsid w:val="001509C5"/>
    <w:rsid w:val="00150A15"/>
    <w:rsid w:val="00150CCB"/>
    <w:rsid w:val="00150F14"/>
    <w:rsid w:val="001518A3"/>
    <w:rsid w:val="00151D86"/>
    <w:rsid w:val="00151F00"/>
    <w:rsid w:val="00152280"/>
    <w:rsid w:val="00152845"/>
    <w:rsid w:val="00153481"/>
    <w:rsid w:val="00153567"/>
    <w:rsid w:val="001539E4"/>
    <w:rsid w:val="00154120"/>
    <w:rsid w:val="00154259"/>
    <w:rsid w:val="001544BB"/>
    <w:rsid w:val="001545AA"/>
    <w:rsid w:val="00154B59"/>
    <w:rsid w:val="00155198"/>
    <w:rsid w:val="00155498"/>
    <w:rsid w:val="001557F3"/>
    <w:rsid w:val="001569A9"/>
    <w:rsid w:val="00156AD4"/>
    <w:rsid w:val="00157065"/>
    <w:rsid w:val="001579B4"/>
    <w:rsid w:val="00157C72"/>
    <w:rsid w:val="00161326"/>
    <w:rsid w:val="00161B8E"/>
    <w:rsid w:val="0016281D"/>
    <w:rsid w:val="00162F9A"/>
    <w:rsid w:val="0016300C"/>
    <w:rsid w:val="001631DA"/>
    <w:rsid w:val="001631DF"/>
    <w:rsid w:val="001635A2"/>
    <w:rsid w:val="00163AD0"/>
    <w:rsid w:val="001646E5"/>
    <w:rsid w:val="001649F3"/>
    <w:rsid w:val="00164C2E"/>
    <w:rsid w:val="00164C9C"/>
    <w:rsid w:val="0016546F"/>
    <w:rsid w:val="00165E6B"/>
    <w:rsid w:val="001669B9"/>
    <w:rsid w:val="00167560"/>
    <w:rsid w:val="00167D01"/>
    <w:rsid w:val="00167FAC"/>
    <w:rsid w:val="0017040A"/>
    <w:rsid w:val="00170922"/>
    <w:rsid w:val="00170EF7"/>
    <w:rsid w:val="00171575"/>
    <w:rsid w:val="00171C23"/>
    <w:rsid w:val="00172C7B"/>
    <w:rsid w:val="00172DCB"/>
    <w:rsid w:val="00173816"/>
    <w:rsid w:val="00173962"/>
    <w:rsid w:val="00173F52"/>
    <w:rsid w:val="001749BE"/>
    <w:rsid w:val="00174A02"/>
    <w:rsid w:val="0017586C"/>
    <w:rsid w:val="00175FB3"/>
    <w:rsid w:val="001763AE"/>
    <w:rsid w:val="001775D7"/>
    <w:rsid w:val="00180078"/>
    <w:rsid w:val="001800EB"/>
    <w:rsid w:val="00181905"/>
    <w:rsid w:val="00181CB0"/>
    <w:rsid w:val="00181E5D"/>
    <w:rsid w:val="001820F4"/>
    <w:rsid w:val="00182496"/>
    <w:rsid w:val="0018414C"/>
    <w:rsid w:val="00184960"/>
    <w:rsid w:val="00184AD2"/>
    <w:rsid w:val="00184D6C"/>
    <w:rsid w:val="00184FDC"/>
    <w:rsid w:val="0018578A"/>
    <w:rsid w:val="00186685"/>
    <w:rsid w:val="00186DC0"/>
    <w:rsid w:val="00187257"/>
    <w:rsid w:val="001873A0"/>
    <w:rsid w:val="00187C7F"/>
    <w:rsid w:val="001902BE"/>
    <w:rsid w:val="00190300"/>
    <w:rsid w:val="001904E1"/>
    <w:rsid w:val="00190633"/>
    <w:rsid w:val="001911BB"/>
    <w:rsid w:val="00191339"/>
    <w:rsid w:val="001925C2"/>
    <w:rsid w:val="00192631"/>
    <w:rsid w:val="00193136"/>
    <w:rsid w:val="001933C3"/>
    <w:rsid w:val="00193E12"/>
    <w:rsid w:val="001947BA"/>
    <w:rsid w:val="00194FDE"/>
    <w:rsid w:val="00195223"/>
    <w:rsid w:val="0019571F"/>
    <w:rsid w:val="001959F8"/>
    <w:rsid w:val="00196901"/>
    <w:rsid w:val="00196B81"/>
    <w:rsid w:val="00197497"/>
    <w:rsid w:val="001978E8"/>
    <w:rsid w:val="001A1D3F"/>
    <w:rsid w:val="001A2847"/>
    <w:rsid w:val="001A2A3E"/>
    <w:rsid w:val="001A2BC2"/>
    <w:rsid w:val="001A3031"/>
    <w:rsid w:val="001A31DC"/>
    <w:rsid w:val="001A39C3"/>
    <w:rsid w:val="001A3B58"/>
    <w:rsid w:val="001A47E8"/>
    <w:rsid w:val="001A48F0"/>
    <w:rsid w:val="001A536B"/>
    <w:rsid w:val="001A56B7"/>
    <w:rsid w:val="001A5CF2"/>
    <w:rsid w:val="001A62D0"/>
    <w:rsid w:val="001A683C"/>
    <w:rsid w:val="001A6FA5"/>
    <w:rsid w:val="001A73AD"/>
    <w:rsid w:val="001A7DE5"/>
    <w:rsid w:val="001B0B81"/>
    <w:rsid w:val="001B0E65"/>
    <w:rsid w:val="001B0E89"/>
    <w:rsid w:val="001B2CE0"/>
    <w:rsid w:val="001B357B"/>
    <w:rsid w:val="001B3A30"/>
    <w:rsid w:val="001B453B"/>
    <w:rsid w:val="001B4BE0"/>
    <w:rsid w:val="001B5133"/>
    <w:rsid w:val="001B51A5"/>
    <w:rsid w:val="001B5503"/>
    <w:rsid w:val="001B5F29"/>
    <w:rsid w:val="001B6C25"/>
    <w:rsid w:val="001B6E1B"/>
    <w:rsid w:val="001B7FD0"/>
    <w:rsid w:val="001C091D"/>
    <w:rsid w:val="001C0BA6"/>
    <w:rsid w:val="001C1BE6"/>
    <w:rsid w:val="001C1E27"/>
    <w:rsid w:val="001C2E52"/>
    <w:rsid w:val="001C33C7"/>
    <w:rsid w:val="001C36AA"/>
    <w:rsid w:val="001C3E87"/>
    <w:rsid w:val="001C5004"/>
    <w:rsid w:val="001C6194"/>
    <w:rsid w:val="001C620C"/>
    <w:rsid w:val="001C657E"/>
    <w:rsid w:val="001C67D3"/>
    <w:rsid w:val="001C7A7C"/>
    <w:rsid w:val="001D07B0"/>
    <w:rsid w:val="001D15D3"/>
    <w:rsid w:val="001D181E"/>
    <w:rsid w:val="001D1AF1"/>
    <w:rsid w:val="001D2483"/>
    <w:rsid w:val="001D26CB"/>
    <w:rsid w:val="001D295E"/>
    <w:rsid w:val="001D296A"/>
    <w:rsid w:val="001D2FFD"/>
    <w:rsid w:val="001D30E6"/>
    <w:rsid w:val="001D3537"/>
    <w:rsid w:val="001D35A5"/>
    <w:rsid w:val="001D367A"/>
    <w:rsid w:val="001D3EF4"/>
    <w:rsid w:val="001D3F64"/>
    <w:rsid w:val="001D4C24"/>
    <w:rsid w:val="001D507A"/>
    <w:rsid w:val="001D514C"/>
    <w:rsid w:val="001D545F"/>
    <w:rsid w:val="001D5E41"/>
    <w:rsid w:val="001D63CC"/>
    <w:rsid w:val="001D666A"/>
    <w:rsid w:val="001D6D66"/>
    <w:rsid w:val="001D6DB4"/>
    <w:rsid w:val="001D6F20"/>
    <w:rsid w:val="001D6F29"/>
    <w:rsid w:val="001D71C9"/>
    <w:rsid w:val="001D7303"/>
    <w:rsid w:val="001D745B"/>
    <w:rsid w:val="001D7B8C"/>
    <w:rsid w:val="001D7CF7"/>
    <w:rsid w:val="001D7DAB"/>
    <w:rsid w:val="001E006E"/>
    <w:rsid w:val="001E0114"/>
    <w:rsid w:val="001E02D5"/>
    <w:rsid w:val="001E03D5"/>
    <w:rsid w:val="001E0923"/>
    <w:rsid w:val="001E10FF"/>
    <w:rsid w:val="001E1487"/>
    <w:rsid w:val="001E1665"/>
    <w:rsid w:val="001E1A98"/>
    <w:rsid w:val="001E1AFF"/>
    <w:rsid w:val="001E1D24"/>
    <w:rsid w:val="001E2C06"/>
    <w:rsid w:val="001E2D1B"/>
    <w:rsid w:val="001E379C"/>
    <w:rsid w:val="001E393F"/>
    <w:rsid w:val="001E4311"/>
    <w:rsid w:val="001E466B"/>
    <w:rsid w:val="001E58F6"/>
    <w:rsid w:val="001E6B3F"/>
    <w:rsid w:val="001E6D9B"/>
    <w:rsid w:val="001E7D4C"/>
    <w:rsid w:val="001E7F1F"/>
    <w:rsid w:val="001F03CD"/>
    <w:rsid w:val="001F04BA"/>
    <w:rsid w:val="001F0689"/>
    <w:rsid w:val="001F0695"/>
    <w:rsid w:val="001F06D6"/>
    <w:rsid w:val="001F077F"/>
    <w:rsid w:val="001F0C8A"/>
    <w:rsid w:val="001F15C8"/>
    <w:rsid w:val="001F1792"/>
    <w:rsid w:val="001F1922"/>
    <w:rsid w:val="001F1BBB"/>
    <w:rsid w:val="001F26BC"/>
    <w:rsid w:val="001F2A17"/>
    <w:rsid w:val="001F37AC"/>
    <w:rsid w:val="001F390B"/>
    <w:rsid w:val="001F3E90"/>
    <w:rsid w:val="001F49CF"/>
    <w:rsid w:val="001F4B31"/>
    <w:rsid w:val="001F4BE7"/>
    <w:rsid w:val="001F6034"/>
    <w:rsid w:val="001F7254"/>
    <w:rsid w:val="001F76A6"/>
    <w:rsid w:val="001F7DE1"/>
    <w:rsid w:val="00200166"/>
    <w:rsid w:val="00200D62"/>
    <w:rsid w:val="002011ED"/>
    <w:rsid w:val="00201C41"/>
    <w:rsid w:val="00202223"/>
    <w:rsid w:val="00202AA9"/>
    <w:rsid w:val="00202D21"/>
    <w:rsid w:val="00203549"/>
    <w:rsid w:val="00204C2C"/>
    <w:rsid w:val="00204F5E"/>
    <w:rsid w:val="00206637"/>
    <w:rsid w:val="00206EFE"/>
    <w:rsid w:val="002103A4"/>
    <w:rsid w:val="00211D37"/>
    <w:rsid w:val="00211E93"/>
    <w:rsid w:val="002123D0"/>
    <w:rsid w:val="0021250F"/>
    <w:rsid w:val="00212F1E"/>
    <w:rsid w:val="002130D0"/>
    <w:rsid w:val="00213828"/>
    <w:rsid w:val="0021400A"/>
    <w:rsid w:val="0021419C"/>
    <w:rsid w:val="00215186"/>
    <w:rsid w:val="002153EE"/>
    <w:rsid w:val="00215BB5"/>
    <w:rsid w:val="00215DFB"/>
    <w:rsid w:val="0021610C"/>
    <w:rsid w:val="00217759"/>
    <w:rsid w:val="0021794E"/>
    <w:rsid w:val="00217ED8"/>
    <w:rsid w:val="0022083A"/>
    <w:rsid w:val="00220A2B"/>
    <w:rsid w:val="00221111"/>
    <w:rsid w:val="00221223"/>
    <w:rsid w:val="0022125A"/>
    <w:rsid w:val="00221417"/>
    <w:rsid w:val="002221CA"/>
    <w:rsid w:val="0022240D"/>
    <w:rsid w:val="00223237"/>
    <w:rsid w:val="00223897"/>
    <w:rsid w:val="00223BC4"/>
    <w:rsid w:val="00223CC0"/>
    <w:rsid w:val="00223E60"/>
    <w:rsid w:val="002242B8"/>
    <w:rsid w:val="00224AC9"/>
    <w:rsid w:val="00224D75"/>
    <w:rsid w:val="00224F02"/>
    <w:rsid w:val="0022588D"/>
    <w:rsid w:val="00225DC1"/>
    <w:rsid w:val="00226783"/>
    <w:rsid w:val="0022700F"/>
    <w:rsid w:val="00227531"/>
    <w:rsid w:val="002276B2"/>
    <w:rsid w:val="00227C00"/>
    <w:rsid w:val="00227DC6"/>
    <w:rsid w:val="00230163"/>
    <w:rsid w:val="002306C4"/>
    <w:rsid w:val="002308F7"/>
    <w:rsid w:val="00230FA7"/>
    <w:rsid w:val="002321CF"/>
    <w:rsid w:val="00232225"/>
    <w:rsid w:val="002322E4"/>
    <w:rsid w:val="002326AF"/>
    <w:rsid w:val="00232D59"/>
    <w:rsid w:val="002334A6"/>
    <w:rsid w:val="00233D0C"/>
    <w:rsid w:val="00233EA9"/>
    <w:rsid w:val="002343BF"/>
    <w:rsid w:val="0023595E"/>
    <w:rsid w:val="00235A9D"/>
    <w:rsid w:val="00235FA8"/>
    <w:rsid w:val="00236265"/>
    <w:rsid w:val="00236415"/>
    <w:rsid w:val="0023644A"/>
    <w:rsid w:val="00236498"/>
    <w:rsid w:val="002376A9"/>
    <w:rsid w:val="002376F9"/>
    <w:rsid w:val="002379CD"/>
    <w:rsid w:val="00237D3A"/>
    <w:rsid w:val="00240444"/>
    <w:rsid w:val="00240633"/>
    <w:rsid w:val="0024069F"/>
    <w:rsid w:val="00240AC4"/>
    <w:rsid w:val="00240E64"/>
    <w:rsid w:val="00241173"/>
    <w:rsid w:val="00241F3B"/>
    <w:rsid w:val="002425BA"/>
    <w:rsid w:val="00242F97"/>
    <w:rsid w:val="0024383F"/>
    <w:rsid w:val="002439CA"/>
    <w:rsid w:val="00244016"/>
    <w:rsid w:val="002449D2"/>
    <w:rsid w:val="00245A3A"/>
    <w:rsid w:val="00245E82"/>
    <w:rsid w:val="00245F1A"/>
    <w:rsid w:val="0024600B"/>
    <w:rsid w:val="00246B38"/>
    <w:rsid w:val="00247597"/>
    <w:rsid w:val="00247BA5"/>
    <w:rsid w:val="00247E6A"/>
    <w:rsid w:val="002508A2"/>
    <w:rsid w:val="00250976"/>
    <w:rsid w:val="00250C78"/>
    <w:rsid w:val="00250E26"/>
    <w:rsid w:val="00250F2F"/>
    <w:rsid w:val="00251143"/>
    <w:rsid w:val="002514C0"/>
    <w:rsid w:val="002514C3"/>
    <w:rsid w:val="00251E53"/>
    <w:rsid w:val="00251F9E"/>
    <w:rsid w:val="00252020"/>
    <w:rsid w:val="0025288E"/>
    <w:rsid w:val="00253191"/>
    <w:rsid w:val="002532C6"/>
    <w:rsid w:val="0025384F"/>
    <w:rsid w:val="00254474"/>
    <w:rsid w:val="00255118"/>
    <w:rsid w:val="00255533"/>
    <w:rsid w:val="00255801"/>
    <w:rsid w:val="00256286"/>
    <w:rsid w:val="002566D1"/>
    <w:rsid w:val="0025759D"/>
    <w:rsid w:val="0026072A"/>
    <w:rsid w:val="00260F71"/>
    <w:rsid w:val="00261480"/>
    <w:rsid w:val="002622E1"/>
    <w:rsid w:val="00262A13"/>
    <w:rsid w:val="00262B28"/>
    <w:rsid w:val="00263056"/>
    <w:rsid w:val="00263411"/>
    <w:rsid w:val="002639EB"/>
    <w:rsid w:val="00263CD9"/>
    <w:rsid w:val="0026400E"/>
    <w:rsid w:val="0026409B"/>
    <w:rsid w:val="002645F3"/>
    <w:rsid w:val="00264F3F"/>
    <w:rsid w:val="002656E8"/>
    <w:rsid w:val="00266412"/>
    <w:rsid w:val="00266792"/>
    <w:rsid w:val="00266B00"/>
    <w:rsid w:val="0026700F"/>
    <w:rsid w:val="00267086"/>
    <w:rsid w:val="00267274"/>
    <w:rsid w:val="00267407"/>
    <w:rsid w:val="00267630"/>
    <w:rsid w:val="00267BE2"/>
    <w:rsid w:val="00270209"/>
    <w:rsid w:val="00271190"/>
    <w:rsid w:val="0027226B"/>
    <w:rsid w:val="00272283"/>
    <w:rsid w:val="002729B2"/>
    <w:rsid w:val="002736F1"/>
    <w:rsid w:val="00273A61"/>
    <w:rsid w:val="00273D0D"/>
    <w:rsid w:val="00273F01"/>
    <w:rsid w:val="00274FDC"/>
    <w:rsid w:val="002757C7"/>
    <w:rsid w:val="00275F08"/>
    <w:rsid w:val="002762DB"/>
    <w:rsid w:val="002776D1"/>
    <w:rsid w:val="00277834"/>
    <w:rsid w:val="002806CF"/>
    <w:rsid w:val="002812CC"/>
    <w:rsid w:val="00281587"/>
    <w:rsid w:val="00281C0D"/>
    <w:rsid w:val="00282374"/>
    <w:rsid w:val="002826E8"/>
    <w:rsid w:val="00282C45"/>
    <w:rsid w:val="002836C4"/>
    <w:rsid w:val="00283C68"/>
    <w:rsid w:val="00284628"/>
    <w:rsid w:val="00284DCE"/>
    <w:rsid w:val="00285051"/>
    <w:rsid w:val="00285D39"/>
    <w:rsid w:val="00286025"/>
    <w:rsid w:val="00286856"/>
    <w:rsid w:val="00286A00"/>
    <w:rsid w:val="00287306"/>
    <w:rsid w:val="0028756D"/>
    <w:rsid w:val="002877D3"/>
    <w:rsid w:val="00287831"/>
    <w:rsid w:val="00287EC9"/>
    <w:rsid w:val="002902AC"/>
    <w:rsid w:val="00290597"/>
    <w:rsid w:val="00290CB8"/>
    <w:rsid w:val="00290E35"/>
    <w:rsid w:val="00290F04"/>
    <w:rsid w:val="00291267"/>
    <w:rsid w:val="002912C2"/>
    <w:rsid w:val="002914C8"/>
    <w:rsid w:val="00292A89"/>
    <w:rsid w:val="00292AB9"/>
    <w:rsid w:val="00293407"/>
    <w:rsid w:val="0029420F"/>
    <w:rsid w:val="00294732"/>
    <w:rsid w:val="00294877"/>
    <w:rsid w:val="00294F36"/>
    <w:rsid w:val="0029509C"/>
    <w:rsid w:val="0029544E"/>
    <w:rsid w:val="00295466"/>
    <w:rsid w:val="00295472"/>
    <w:rsid w:val="002955DB"/>
    <w:rsid w:val="00295E34"/>
    <w:rsid w:val="0029639A"/>
    <w:rsid w:val="0029664B"/>
    <w:rsid w:val="0029712C"/>
    <w:rsid w:val="0029786C"/>
    <w:rsid w:val="002979C8"/>
    <w:rsid w:val="002A02EF"/>
    <w:rsid w:val="002A0AD8"/>
    <w:rsid w:val="002A0C5B"/>
    <w:rsid w:val="002A0FEE"/>
    <w:rsid w:val="002A16FB"/>
    <w:rsid w:val="002A1B32"/>
    <w:rsid w:val="002A26D5"/>
    <w:rsid w:val="002A2705"/>
    <w:rsid w:val="002A32D1"/>
    <w:rsid w:val="002A3A67"/>
    <w:rsid w:val="002A3EAC"/>
    <w:rsid w:val="002A3F41"/>
    <w:rsid w:val="002A4292"/>
    <w:rsid w:val="002A4CC7"/>
    <w:rsid w:val="002A4CCE"/>
    <w:rsid w:val="002A4D9B"/>
    <w:rsid w:val="002A4EA9"/>
    <w:rsid w:val="002A53C4"/>
    <w:rsid w:val="002A55B3"/>
    <w:rsid w:val="002A566F"/>
    <w:rsid w:val="002A68CE"/>
    <w:rsid w:val="002A6BB7"/>
    <w:rsid w:val="002A769D"/>
    <w:rsid w:val="002A7C55"/>
    <w:rsid w:val="002A7E9E"/>
    <w:rsid w:val="002A7EBA"/>
    <w:rsid w:val="002B0317"/>
    <w:rsid w:val="002B0395"/>
    <w:rsid w:val="002B0637"/>
    <w:rsid w:val="002B0D3A"/>
    <w:rsid w:val="002B1951"/>
    <w:rsid w:val="002B1D88"/>
    <w:rsid w:val="002B1E40"/>
    <w:rsid w:val="002B268D"/>
    <w:rsid w:val="002B316C"/>
    <w:rsid w:val="002B3A1B"/>
    <w:rsid w:val="002B3F95"/>
    <w:rsid w:val="002B5023"/>
    <w:rsid w:val="002B512E"/>
    <w:rsid w:val="002B5160"/>
    <w:rsid w:val="002B5262"/>
    <w:rsid w:val="002B5657"/>
    <w:rsid w:val="002B5C67"/>
    <w:rsid w:val="002B5D51"/>
    <w:rsid w:val="002B610C"/>
    <w:rsid w:val="002B637F"/>
    <w:rsid w:val="002B64BD"/>
    <w:rsid w:val="002B6653"/>
    <w:rsid w:val="002B67CF"/>
    <w:rsid w:val="002B6A20"/>
    <w:rsid w:val="002B70DE"/>
    <w:rsid w:val="002B754A"/>
    <w:rsid w:val="002C00A6"/>
    <w:rsid w:val="002C0400"/>
    <w:rsid w:val="002C1324"/>
    <w:rsid w:val="002C14E7"/>
    <w:rsid w:val="002C175D"/>
    <w:rsid w:val="002C1761"/>
    <w:rsid w:val="002C19A9"/>
    <w:rsid w:val="002C1AAD"/>
    <w:rsid w:val="002C2422"/>
    <w:rsid w:val="002C25A2"/>
    <w:rsid w:val="002C2A39"/>
    <w:rsid w:val="002C2C72"/>
    <w:rsid w:val="002C3089"/>
    <w:rsid w:val="002C3129"/>
    <w:rsid w:val="002C4610"/>
    <w:rsid w:val="002C4A90"/>
    <w:rsid w:val="002C527A"/>
    <w:rsid w:val="002C576A"/>
    <w:rsid w:val="002C5DD9"/>
    <w:rsid w:val="002C5E9D"/>
    <w:rsid w:val="002C6554"/>
    <w:rsid w:val="002C6BCF"/>
    <w:rsid w:val="002C77C0"/>
    <w:rsid w:val="002C7811"/>
    <w:rsid w:val="002D0D17"/>
    <w:rsid w:val="002D0EE7"/>
    <w:rsid w:val="002D16C4"/>
    <w:rsid w:val="002D17F0"/>
    <w:rsid w:val="002D18D0"/>
    <w:rsid w:val="002D32A3"/>
    <w:rsid w:val="002D33EA"/>
    <w:rsid w:val="002D395A"/>
    <w:rsid w:val="002D45EC"/>
    <w:rsid w:val="002D45ED"/>
    <w:rsid w:val="002D4EB0"/>
    <w:rsid w:val="002D5BFC"/>
    <w:rsid w:val="002D6392"/>
    <w:rsid w:val="002D6D11"/>
    <w:rsid w:val="002D7823"/>
    <w:rsid w:val="002E035A"/>
    <w:rsid w:val="002E039F"/>
    <w:rsid w:val="002E09A9"/>
    <w:rsid w:val="002E09AE"/>
    <w:rsid w:val="002E0D64"/>
    <w:rsid w:val="002E0E68"/>
    <w:rsid w:val="002E0FDB"/>
    <w:rsid w:val="002E1078"/>
    <w:rsid w:val="002E2502"/>
    <w:rsid w:val="002E28B3"/>
    <w:rsid w:val="002E2AD6"/>
    <w:rsid w:val="002E2DBF"/>
    <w:rsid w:val="002E2F4D"/>
    <w:rsid w:val="002E31DE"/>
    <w:rsid w:val="002E3255"/>
    <w:rsid w:val="002E3311"/>
    <w:rsid w:val="002E3EFA"/>
    <w:rsid w:val="002E439B"/>
    <w:rsid w:val="002E46F2"/>
    <w:rsid w:val="002E4DED"/>
    <w:rsid w:val="002E577F"/>
    <w:rsid w:val="002E5812"/>
    <w:rsid w:val="002E590D"/>
    <w:rsid w:val="002E691C"/>
    <w:rsid w:val="002E7329"/>
    <w:rsid w:val="002E79C0"/>
    <w:rsid w:val="002F0544"/>
    <w:rsid w:val="002F10AB"/>
    <w:rsid w:val="002F2365"/>
    <w:rsid w:val="002F3696"/>
    <w:rsid w:val="002F41C7"/>
    <w:rsid w:val="002F43F9"/>
    <w:rsid w:val="002F4451"/>
    <w:rsid w:val="002F47BF"/>
    <w:rsid w:val="002F4C06"/>
    <w:rsid w:val="002F5141"/>
    <w:rsid w:val="002F62FF"/>
    <w:rsid w:val="002F6B15"/>
    <w:rsid w:val="002F717B"/>
    <w:rsid w:val="002F7334"/>
    <w:rsid w:val="002F7363"/>
    <w:rsid w:val="002F78C5"/>
    <w:rsid w:val="002F7BC7"/>
    <w:rsid w:val="0030001F"/>
    <w:rsid w:val="00300D8E"/>
    <w:rsid w:val="003011CE"/>
    <w:rsid w:val="00301218"/>
    <w:rsid w:val="00301539"/>
    <w:rsid w:val="00302424"/>
    <w:rsid w:val="003025FE"/>
    <w:rsid w:val="003029A5"/>
    <w:rsid w:val="00302B89"/>
    <w:rsid w:val="00302C6F"/>
    <w:rsid w:val="00303361"/>
    <w:rsid w:val="00303840"/>
    <w:rsid w:val="00303AA4"/>
    <w:rsid w:val="00303D11"/>
    <w:rsid w:val="00303E84"/>
    <w:rsid w:val="003047F7"/>
    <w:rsid w:val="00304A55"/>
    <w:rsid w:val="00304FC4"/>
    <w:rsid w:val="00305148"/>
    <w:rsid w:val="003053CF"/>
    <w:rsid w:val="003054BC"/>
    <w:rsid w:val="0030553E"/>
    <w:rsid w:val="00305D69"/>
    <w:rsid w:val="003070FA"/>
    <w:rsid w:val="00307D8C"/>
    <w:rsid w:val="003105ED"/>
    <w:rsid w:val="00310BB4"/>
    <w:rsid w:val="00311A08"/>
    <w:rsid w:val="00311B04"/>
    <w:rsid w:val="00312677"/>
    <w:rsid w:val="003128B7"/>
    <w:rsid w:val="00312B22"/>
    <w:rsid w:val="003133B7"/>
    <w:rsid w:val="00313727"/>
    <w:rsid w:val="00313E8A"/>
    <w:rsid w:val="00314150"/>
    <w:rsid w:val="003149DC"/>
    <w:rsid w:val="00314A5E"/>
    <w:rsid w:val="00314BD6"/>
    <w:rsid w:val="00314C4E"/>
    <w:rsid w:val="00314D49"/>
    <w:rsid w:val="00314D70"/>
    <w:rsid w:val="00314EB2"/>
    <w:rsid w:val="003153EA"/>
    <w:rsid w:val="00315722"/>
    <w:rsid w:val="003164F2"/>
    <w:rsid w:val="003167A1"/>
    <w:rsid w:val="00316A31"/>
    <w:rsid w:val="00316FF7"/>
    <w:rsid w:val="003170AC"/>
    <w:rsid w:val="003172B0"/>
    <w:rsid w:val="00317426"/>
    <w:rsid w:val="0031753C"/>
    <w:rsid w:val="003176C5"/>
    <w:rsid w:val="00317B30"/>
    <w:rsid w:val="0032013C"/>
    <w:rsid w:val="003203E1"/>
    <w:rsid w:val="00320628"/>
    <w:rsid w:val="00320718"/>
    <w:rsid w:val="0032076C"/>
    <w:rsid w:val="00321175"/>
    <w:rsid w:val="0032166F"/>
    <w:rsid w:val="00321B38"/>
    <w:rsid w:val="00321F72"/>
    <w:rsid w:val="00322157"/>
    <w:rsid w:val="00322359"/>
    <w:rsid w:val="0032279D"/>
    <w:rsid w:val="00322C87"/>
    <w:rsid w:val="00322E2E"/>
    <w:rsid w:val="0032316A"/>
    <w:rsid w:val="0032399E"/>
    <w:rsid w:val="00323AE0"/>
    <w:rsid w:val="00323B46"/>
    <w:rsid w:val="00324283"/>
    <w:rsid w:val="00324A8E"/>
    <w:rsid w:val="00325E0F"/>
    <w:rsid w:val="00326184"/>
    <w:rsid w:val="0032633B"/>
    <w:rsid w:val="003267FC"/>
    <w:rsid w:val="003274C2"/>
    <w:rsid w:val="003277E7"/>
    <w:rsid w:val="0032787B"/>
    <w:rsid w:val="00327F8E"/>
    <w:rsid w:val="00330177"/>
    <w:rsid w:val="003304DC"/>
    <w:rsid w:val="00330553"/>
    <w:rsid w:val="0033075F"/>
    <w:rsid w:val="003317B4"/>
    <w:rsid w:val="003325C3"/>
    <w:rsid w:val="00332930"/>
    <w:rsid w:val="00332E84"/>
    <w:rsid w:val="003330E4"/>
    <w:rsid w:val="003332C8"/>
    <w:rsid w:val="00333B29"/>
    <w:rsid w:val="00334759"/>
    <w:rsid w:val="0033480B"/>
    <w:rsid w:val="00335377"/>
    <w:rsid w:val="0033549E"/>
    <w:rsid w:val="003354F6"/>
    <w:rsid w:val="003357B1"/>
    <w:rsid w:val="0033587E"/>
    <w:rsid w:val="00335C36"/>
    <w:rsid w:val="00335EB9"/>
    <w:rsid w:val="00336018"/>
    <w:rsid w:val="00336048"/>
    <w:rsid w:val="0033650D"/>
    <w:rsid w:val="003365B1"/>
    <w:rsid w:val="00336A2B"/>
    <w:rsid w:val="00336C01"/>
    <w:rsid w:val="00337295"/>
    <w:rsid w:val="003400E5"/>
    <w:rsid w:val="0034046D"/>
    <w:rsid w:val="00340562"/>
    <w:rsid w:val="00340A36"/>
    <w:rsid w:val="00340D0C"/>
    <w:rsid w:val="003424CD"/>
    <w:rsid w:val="00342DB6"/>
    <w:rsid w:val="00343533"/>
    <w:rsid w:val="00343830"/>
    <w:rsid w:val="00343DBD"/>
    <w:rsid w:val="003442C7"/>
    <w:rsid w:val="00344724"/>
    <w:rsid w:val="00344CA3"/>
    <w:rsid w:val="003456AE"/>
    <w:rsid w:val="0034631C"/>
    <w:rsid w:val="00346575"/>
    <w:rsid w:val="0034679A"/>
    <w:rsid w:val="00347661"/>
    <w:rsid w:val="00347790"/>
    <w:rsid w:val="00350706"/>
    <w:rsid w:val="00350937"/>
    <w:rsid w:val="00350B81"/>
    <w:rsid w:val="003511DC"/>
    <w:rsid w:val="00352108"/>
    <w:rsid w:val="00352449"/>
    <w:rsid w:val="003527DD"/>
    <w:rsid w:val="00352F97"/>
    <w:rsid w:val="00353460"/>
    <w:rsid w:val="003538B1"/>
    <w:rsid w:val="00354226"/>
    <w:rsid w:val="0035465C"/>
    <w:rsid w:val="003549A1"/>
    <w:rsid w:val="00354C02"/>
    <w:rsid w:val="00355937"/>
    <w:rsid w:val="003559BD"/>
    <w:rsid w:val="00355CFA"/>
    <w:rsid w:val="003562DD"/>
    <w:rsid w:val="00356AA9"/>
    <w:rsid w:val="00356E23"/>
    <w:rsid w:val="00356ED8"/>
    <w:rsid w:val="003570BD"/>
    <w:rsid w:val="003572A5"/>
    <w:rsid w:val="00357301"/>
    <w:rsid w:val="003579E2"/>
    <w:rsid w:val="00357C85"/>
    <w:rsid w:val="00360A96"/>
    <w:rsid w:val="00360B1F"/>
    <w:rsid w:val="00360FB3"/>
    <w:rsid w:val="003611DB"/>
    <w:rsid w:val="003615DC"/>
    <w:rsid w:val="003617EB"/>
    <w:rsid w:val="00361B4C"/>
    <w:rsid w:val="00362B42"/>
    <w:rsid w:val="00362EC6"/>
    <w:rsid w:val="00363288"/>
    <w:rsid w:val="0036372F"/>
    <w:rsid w:val="0036375D"/>
    <w:rsid w:val="00364223"/>
    <w:rsid w:val="00364E58"/>
    <w:rsid w:val="003650BA"/>
    <w:rsid w:val="003658E8"/>
    <w:rsid w:val="00365B21"/>
    <w:rsid w:val="00365D5C"/>
    <w:rsid w:val="00365F11"/>
    <w:rsid w:val="0036617C"/>
    <w:rsid w:val="00366406"/>
    <w:rsid w:val="003669F1"/>
    <w:rsid w:val="00366B1A"/>
    <w:rsid w:val="0036749A"/>
    <w:rsid w:val="00367AC0"/>
    <w:rsid w:val="00367C46"/>
    <w:rsid w:val="00370EEB"/>
    <w:rsid w:val="003718AB"/>
    <w:rsid w:val="003719F8"/>
    <w:rsid w:val="00371E4F"/>
    <w:rsid w:val="003728F8"/>
    <w:rsid w:val="00372AA3"/>
    <w:rsid w:val="00372B9C"/>
    <w:rsid w:val="00372E0B"/>
    <w:rsid w:val="00372EFB"/>
    <w:rsid w:val="00373593"/>
    <w:rsid w:val="003740CE"/>
    <w:rsid w:val="00374247"/>
    <w:rsid w:val="0037429B"/>
    <w:rsid w:val="00374CC7"/>
    <w:rsid w:val="003750D9"/>
    <w:rsid w:val="00375473"/>
    <w:rsid w:val="003755BE"/>
    <w:rsid w:val="00375D09"/>
    <w:rsid w:val="00377B77"/>
    <w:rsid w:val="00377CE2"/>
    <w:rsid w:val="00377D26"/>
    <w:rsid w:val="00380756"/>
    <w:rsid w:val="00380BFB"/>
    <w:rsid w:val="00380FDD"/>
    <w:rsid w:val="003811AC"/>
    <w:rsid w:val="00381DD0"/>
    <w:rsid w:val="00382566"/>
    <w:rsid w:val="00382945"/>
    <w:rsid w:val="00382FB0"/>
    <w:rsid w:val="003839F9"/>
    <w:rsid w:val="00383C76"/>
    <w:rsid w:val="003847D5"/>
    <w:rsid w:val="00385AE9"/>
    <w:rsid w:val="00385DE4"/>
    <w:rsid w:val="003862AD"/>
    <w:rsid w:val="003863C5"/>
    <w:rsid w:val="00386CC9"/>
    <w:rsid w:val="00387C1B"/>
    <w:rsid w:val="003903FB"/>
    <w:rsid w:val="00390493"/>
    <w:rsid w:val="0039161E"/>
    <w:rsid w:val="00391B9C"/>
    <w:rsid w:val="00391EA6"/>
    <w:rsid w:val="00392770"/>
    <w:rsid w:val="00394284"/>
    <w:rsid w:val="00395034"/>
    <w:rsid w:val="00395F4F"/>
    <w:rsid w:val="003962B2"/>
    <w:rsid w:val="00396E3F"/>
    <w:rsid w:val="00396F8E"/>
    <w:rsid w:val="003974CB"/>
    <w:rsid w:val="003A04F3"/>
    <w:rsid w:val="003A08BB"/>
    <w:rsid w:val="003A0932"/>
    <w:rsid w:val="003A0A20"/>
    <w:rsid w:val="003A0A26"/>
    <w:rsid w:val="003A11E8"/>
    <w:rsid w:val="003A154A"/>
    <w:rsid w:val="003A16B1"/>
    <w:rsid w:val="003A1B56"/>
    <w:rsid w:val="003A1D0D"/>
    <w:rsid w:val="003A2BAD"/>
    <w:rsid w:val="003A3EF5"/>
    <w:rsid w:val="003A475B"/>
    <w:rsid w:val="003A4FF1"/>
    <w:rsid w:val="003A536D"/>
    <w:rsid w:val="003A5B61"/>
    <w:rsid w:val="003A5C89"/>
    <w:rsid w:val="003A636D"/>
    <w:rsid w:val="003A6BB5"/>
    <w:rsid w:val="003A7469"/>
    <w:rsid w:val="003A7918"/>
    <w:rsid w:val="003B0338"/>
    <w:rsid w:val="003B0842"/>
    <w:rsid w:val="003B0C77"/>
    <w:rsid w:val="003B0F3D"/>
    <w:rsid w:val="003B1055"/>
    <w:rsid w:val="003B10BD"/>
    <w:rsid w:val="003B1226"/>
    <w:rsid w:val="003B15C4"/>
    <w:rsid w:val="003B172A"/>
    <w:rsid w:val="003B17CA"/>
    <w:rsid w:val="003B1C03"/>
    <w:rsid w:val="003B27B2"/>
    <w:rsid w:val="003B282E"/>
    <w:rsid w:val="003B28D1"/>
    <w:rsid w:val="003B2AB0"/>
    <w:rsid w:val="003B3573"/>
    <w:rsid w:val="003B3D39"/>
    <w:rsid w:val="003B4D37"/>
    <w:rsid w:val="003B4F0B"/>
    <w:rsid w:val="003B5194"/>
    <w:rsid w:val="003B5397"/>
    <w:rsid w:val="003B54B6"/>
    <w:rsid w:val="003B5D2F"/>
    <w:rsid w:val="003B608A"/>
    <w:rsid w:val="003B64A4"/>
    <w:rsid w:val="003B6A19"/>
    <w:rsid w:val="003B6B68"/>
    <w:rsid w:val="003B6C4B"/>
    <w:rsid w:val="003B72C6"/>
    <w:rsid w:val="003B7369"/>
    <w:rsid w:val="003B78AE"/>
    <w:rsid w:val="003B790B"/>
    <w:rsid w:val="003B7CE9"/>
    <w:rsid w:val="003C00AB"/>
    <w:rsid w:val="003C022F"/>
    <w:rsid w:val="003C04AB"/>
    <w:rsid w:val="003C107E"/>
    <w:rsid w:val="003C14A6"/>
    <w:rsid w:val="003C20E2"/>
    <w:rsid w:val="003C2587"/>
    <w:rsid w:val="003C25FD"/>
    <w:rsid w:val="003C2B6C"/>
    <w:rsid w:val="003C2E46"/>
    <w:rsid w:val="003C3F2D"/>
    <w:rsid w:val="003C3F54"/>
    <w:rsid w:val="003C3F6D"/>
    <w:rsid w:val="003C6552"/>
    <w:rsid w:val="003C6E63"/>
    <w:rsid w:val="003C7029"/>
    <w:rsid w:val="003C759B"/>
    <w:rsid w:val="003C75E8"/>
    <w:rsid w:val="003C777D"/>
    <w:rsid w:val="003C78C6"/>
    <w:rsid w:val="003C7C59"/>
    <w:rsid w:val="003D080C"/>
    <w:rsid w:val="003D08FB"/>
    <w:rsid w:val="003D09DE"/>
    <w:rsid w:val="003D0BEC"/>
    <w:rsid w:val="003D125B"/>
    <w:rsid w:val="003D1264"/>
    <w:rsid w:val="003D1E50"/>
    <w:rsid w:val="003D23ED"/>
    <w:rsid w:val="003D289D"/>
    <w:rsid w:val="003D2C4B"/>
    <w:rsid w:val="003D34EF"/>
    <w:rsid w:val="003D390E"/>
    <w:rsid w:val="003D3A18"/>
    <w:rsid w:val="003D3A8B"/>
    <w:rsid w:val="003D3E62"/>
    <w:rsid w:val="003D41EF"/>
    <w:rsid w:val="003D4261"/>
    <w:rsid w:val="003D481F"/>
    <w:rsid w:val="003D4E6D"/>
    <w:rsid w:val="003D507A"/>
    <w:rsid w:val="003D50E7"/>
    <w:rsid w:val="003D518E"/>
    <w:rsid w:val="003D5710"/>
    <w:rsid w:val="003D5CDF"/>
    <w:rsid w:val="003D69FE"/>
    <w:rsid w:val="003D6D70"/>
    <w:rsid w:val="003D764B"/>
    <w:rsid w:val="003E0F9A"/>
    <w:rsid w:val="003E184A"/>
    <w:rsid w:val="003E2012"/>
    <w:rsid w:val="003E22AA"/>
    <w:rsid w:val="003E2651"/>
    <w:rsid w:val="003E2F7F"/>
    <w:rsid w:val="003E38E5"/>
    <w:rsid w:val="003E397B"/>
    <w:rsid w:val="003E46E5"/>
    <w:rsid w:val="003E4F49"/>
    <w:rsid w:val="003E521E"/>
    <w:rsid w:val="003E57BC"/>
    <w:rsid w:val="003E6DCE"/>
    <w:rsid w:val="003E6E2E"/>
    <w:rsid w:val="003E6ED0"/>
    <w:rsid w:val="003E7A64"/>
    <w:rsid w:val="003E7CE1"/>
    <w:rsid w:val="003F01DE"/>
    <w:rsid w:val="003F0395"/>
    <w:rsid w:val="003F0398"/>
    <w:rsid w:val="003F0B9A"/>
    <w:rsid w:val="003F1065"/>
    <w:rsid w:val="003F1472"/>
    <w:rsid w:val="003F1809"/>
    <w:rsid w:val="003F1AB4"/>
    <w:rsid w:val="003F2244"/>
    <w:rsid w:val="003F2299"/>
    <w:rsid w:val="003F2441"/>
    <w:rsid w:val="003F24CC"/>
    <w:rsid w:val="003F2807"/>
    <w:rsid w:val="003F290B"/>
    <w:rsid w:val="003F2E81"/>
    <w:rsid w:val="003F3948"/>
    <w:rsid w:val="003F4585"/>
    <w:rsid w:val="003F490D"/>
    <w:rsid w:val="003F4BC6"/>
    <w:rsid w:val="003F4CBA"/>
    <w:rsid w:val="003F5B3E"/>
    <w:rsid w:val="003F6729"/>
    <w:rsid w:val="003F6C62"/>
    <w:rsid w:val="003F7503"/>
    <w:rsid w:val="003F7A8F"/>
    <w:rsid w:val="003F7FFD"/>
    <w:rsid w:val="004000E6"/>
    <w:rsid w:val="0040063D"/>
    <w:rsid w:val="00400D11"/>
    <w:rsid w:val="00400EEC"/>
    <w:rsid w:val="0040102B"/>
    <w:rsid w:val="00401DD8"/>
    <w:rsid w:val="00401EB2"/>
    <w:rsid w:val="00402C43"/>
    <w:rsid w:val="00402ED0"/>
    <w:rsid w:val="00403242"/>
    <w:rsid w:val="00404468"/>
    <w:rsid w:val="004045E7"/>
    <w:rsid w:val="00404CAB"/>
    <w:rsid w:val="004058CC"/>
    <w:rsid w:val="0040643C"/>
    <w:rsid w:val="00406990"/>
    <w:rsid w:val="00406BF3"/>
    <w:rsid w:val="004072AA"/>
    <w:rsid w:val="00407BBF"/>
    <w:rsid w:val="004100AD"/>
    <w:rsid w:val="00410C44"/>
    <w:rsid w:val="0041155E"/>
    <w:rsid w:val="00411924"/>
    <w:rsid w:val="004119F6"/>
    <w:rsid w:val="004129EB"/>
    <w:rsid w:val="00412A1C"/>
    <w:rsid w:val="00412A2A"/>
    <w:rsid w:val="004138B8"/>
    <w:rsid w:val="00413B26"/>
    <w:rsid w:val="00414ED7"/>
    <w:rsid w:val="004154DD"/>
    <w:rsid w:val="004156D1"/>
    <w:rsid w:val="00415A76"/>
    <w:rsid w:val="0041714E"/>
    <w:rsid w:val="004171BB"/>
    <w:rsid w:val="00417970"/>
    <w:rsid w:val="00420263"/>
    <w:rsid w:val="00420B28"/>
    <w:rsid w:val="0042130A"/>
    <w:rsid w:val="0042173F"/>
    <w:rsid w:val="00422AC9"/>
    <w:rsid w:val="00422D17"/>
    <w:rsid w:val="00423D48"/>
    <w:rsid w:val="00425736"/>
    <w:rsid w:val="004259A9"/>
    <w:rsid w:val="00425AA4"/>
    <w:rsid w:val="00425AA7"/>
    <w:rsid w:val="004268B1"/>
    <w:rsid w:val="004273B9"/>
    <w:rsid w:val="00427EAB"/>
    <w:rsid w:val="00430705"/>
    <w:rsid w:val="0043078A"/>
    <w:rsid w:val="00430AA3"/>
    <w:rsid w:val="00431492"/>
    <w:rsid w:val="0043154F"/>
    <w:rsid w:val="004316E5"/>
    <w:rsid w:val="00431E51"/>
    <w:rsid w:val="00432AB3"/>
    <w:rsid w:val="00432B1E"/>
    <w:rsid w:val="00432CA7"/>
    <w:rsid w:val="00432FD5"/>
    <w:rsid w:val="00433578"/>
    <w:rsid w:val="004340CF"/>
    <w:rsid w:val="00434813"/>
    <w:rsid w:val="0043515F"/>
    <w:rsid w:val="0043583D"/>
    <w:rsid w:val="00435C0D"/>
    <w:rsid w:val="004367C7"/>
    <w:rsid w:val="00436C8B"/>
    <w:rsid w:val="00436CAB"/>
    <w:rsid w:val="00437B6A"/>
    <w:rsid w:val="00437C96"/>
    <w:rsid w:val="004401D3"/>
    <w:rsid w:val="0044055F"/>
    <w:rsid w:val="00440DC1"/>
    <w:rsid w:val="00440E81"/>
    <w:rsid w:val="004411F3"/>
    <w:rsid w:val="0044169D"/>
    <w:rsid w:val="00441EED"/>
    <w:rsid w:val="00442E5E"/>
    <w:rsid w:val="0044322B"/>
    <w:rsid w:val="004436DE"/>
    <w:rsid w:val="004437A2"/>
    <w:rsid w:val="00443B26"/>
    <w:rsid w:val="00443E17"/>
    <w:rsid w:val="00443E34"/>
    <w:rsid w:val="004444DA"/>
    <w:rsid w:val="004445C9"/>
    <w:rsid w:val="004445CE"/>
    <w:rsid w:val="00444BE5"/>
    <w:rsid w:val="00444CFE"/>
    <w:rsid w:val="00445351"/>
    <w:rsid w:val="00445C88"/>
    <w:rsid w:val="0044614E"/>
    <w:rsid w:val="004463E5"/>
    <w:rsid w:val="00446FA4"/>
    <w:rsid w:val="0044724B"/>
    <w:rsid w:val="00447909"/>
    <w:rsid w:val="00447E66"/>
    <w:rsid w:val="00450111"/>
    <w:rsid w:val="00450512"/>
    <w:rsid w:val="00450B07"/>
    <w:rsid w:val="00450B52"/>
    <w:rsid w:val="00451370"/>
    <w:rsid w:val="0045160C"/>
    <w:rsid w:val="00451964"/>
    <w:rsid w:val="00452262"/>
    <w:rsid w:val="00452A10"/>
    <w:rsid w:val="00452E49"/>
    <w:rsid w:val="00453483"/>
    <w:rsid w:val="00453C47"/>
    <w:rsid w:val="00453F10"/>
    <w:rsid w:val="0045461D"/>
    <w:rsid w:val="0045497D"/>
    <w:rsid w:val="00454BC5"/>
    <w:rsid w:val="00454D28"/>
    <w:rsid w:val="0045609C"/>
    <w:rsid w:val="004567BF"/>
    <w:rsid w:val="00456BCE"/>
    <w:rsid w:val="004570DE"/>
    <w:rsid w:val="0045742A"/>
    <w:rsid w:val="00457677"/>
    <w:rsid w:val="00457796"/>
    <w:rsid w:val="00457CF2"/>
    <w:rsid w:val="00457D41"/>
    <w:rsid w:val="00457DD9"/>
    <w:rsid w:val="00457F07"/>
    <w:rsid w:val="00460328"/>
    <w:rsid w:val="00460372"/>
    <w:rsid w:val="00461273"/>
    <w:rsid w:val="00461C3D"/>
    <w:rsid w:val="00461C4C"/>
    <w:rsid w:val="00461F6F"/>
    <w:rsid w:val="00462C58"/>
    <w:rsid w:val="00462CFC"/>
    <w:rsid w:val="00463267"/>
    <w:rsid w:val="00465753"/>
    <w:rsid w:val="00465AE2"/>
    <w:rsid w:val="00465DA2"/>
    <w:rsid w:val="004661A8"/>
    <w:rsid w:val="004661D5"/>
    <w:rsid w:val="0046630D"/>
    <w:rsid w:val="004663A3"/>
    <w:rsid w:val="0046763D"/>
    <w:rsid w:val="00470124"/>
    <w:rsid w:val="004707C0"/>
    <w:rsid w:val="00470CB1"/>
    <w:rsid w:val="004715CD"/>
    <w:rsid w:val="00471EC8"/>
    <w:rsid w:val="00472723"/>
    <w:rsid w:val="00472A4B"/>
    <w:rsid w:val="00472D56"/>
    <w:rsid w:val="00473984"/>
    <w:rsid w:val="004739D8"/>
    <w:rsid w:val="00473DE5"/>
    <w:rsid w:val="00473E99"/>
    <w:rsid w:val="004748A8"/>
    <w:rsid w:val="00474A6B"/>
    <w:rsid w:val="00475699"/>
    <w:rsid w:val="00475CFE"/>
    <w:rsid w:val="0047616E"/>
    <w:rsid w:val="00477201"/>
    <w:rsid w:val="00477302"/>
    <w:rsid w:val="00477583"/>
    <w:rsid w:val="00480224"/>
    <w:rsid w:val="00480773"/>
    <w:rsid w:val="00480AE2"/>
    <w:rsid w:val="004811D5"/>
    <w:rsid w:val="00481227"/>
    <w:rsid w:val="00481E0C"/>
    <w:rsid w:val="0048283B"/>
    <w:rsid w:val="004829F2"/>
    <w:rsid w:val="00482A2F"/>
    <w:rsid w:val="00482AA0"/>
    <w:rsid w:val="00482AA1"/>
    <w:rsid w:val="0048310F"/>
    <w:rsid w:val="00483414"/>
    <w:rsid w:val="0048383D"/>
    <w:rsid w:val="0048409D"/>
    <w:rsid w:val="00484386"/>
    <w:rsid w:val="004847FC"/>
    <w:rsid w:val="00484AB0"/>
    <w:rsid w:val="004863A0"/>
    <w:rsid w:val="0048675A"/>
    <w:rsid w:val="00486C40"/>
    <w:rsid w:val="00486FD9"/>
    <w:rsid w:val="00487BE3"/>
    <w:rsid w:val="0049017B"/>
    <w:rsid w:val="00492779"/>
    <w:rsid w:val="00492AAF"/>
    <w:rsid w:val="0049321F"/>
    <w:rsid w:val="004934CC"/>
    <w:rsid w:val="00493C85"/>
    <w:rsid w:val="00493E33"/>
    <w:rsid w:val="00493F18"/>
    <w:rsid w:val="0049401B"/>
    <w:rsid w:val="00494199"/>
    <w:rsid w:val="00494518"/>
    <w:rsid w:val="00496803"/>
    <w:rsid w:val="004968D7"/>
    <w:rsid w:val="004970C1"/>
    <w:rsid w:val="004973E1"/>
    <w:rsid w:val="0049767E"/>
    <w:rsid w:val="00497ABD"/>
    <w:rsid w:val="00497C2C"/>
    <w:rsid w:val="004A048C"/>
    <w:rsid w:val="004A04FB"/>
    <w:rsid w:val="004A0A23"/>
    <w:rsid w:val="004A11EC"/>
    <w:rsid w:val="004A124F"/>
    <w:rsid w:val="004A1704"/>
    <w:rsid w:val="004A1E1C"/>
    <w:rsid w:val="004A2197"/>
    <w:rsid w:val="004A2D6F"/>
    <w:rsid w:val="004A35B4"/>
    <w:rsid w:val="004A3754"/>
    <w:rsid w:val="004A3B57"/>
    <w:rsid w:val="004A4026"/>
    <w:rsid w:val="004A4CFB"/>
    <w:rsid w:val="004A550D"/>
    <w:rsid w:val="004A5A20"/>
    <w:rsid w:val="004A5B34"/>
    <w:rsid w:val="004A5B89"/>
    <w:rsid w:val="004A68A3"/>
    <w:rsid w:val="004A6B7F"/>
    <w:rsid w:val="004A6D0E"/>
    <w:rsid w:val="004A6D7E"/>
    <w:rsid w:val="004A75AB"/>
    <w:rsid w:val="004A7DD7"/>
    <w:rsid w:val="004B006A"/>
    <w:rsid w:val="004B058A"/>
    <w:rsid w:val="004B07C3"/>
    <w:rsid w:val="004B0840"/>
    <w:rsid w:val="004B09A8"/>
    <w:rsid w:val="004B0A85"/>
    <w:rsid w:val="004B0AAE"/>
    <w:rsid w:val="004B129C"/>
    <w:rsid w:val="004B1820"/>
    <w:rsid w:val="004B1B46"/>
    <w:rsid w:val="004B1CF5"/>
    <w:rsid w:val="004B1EAF"/>
    <w:rsid w:val="004B3386"/>
    <w:rsid w:val="004B3AF5"/>
    <w:rsid w:val="004B3BAE"/>
    <w:rsid w:val="004B3BB7"/>
    <w:rsid w:val="004B3DA6"/>
    <w:rsid w:val="004B3FF8"/>
    <w:rsid w:val="004B4B03"/>
    <w:rsid w:val="004B50B8"/>
    <w:rsid w:val="004B5F03"/>
    <w:rsid w:val="004B642F"/>
    <w:rsid w:val="004B6473"/>
    <w:rsid w:val="004B664B"/>
    <w:rsid w:val="004B67DA"/>
    <w:rsid w:val="004B6A8C"/>
    <w:rsid w:val="004B722A"/>
    <w:rsid w:val="004B73C7"/>
    <w:rsid w:val="004B7B1F"/>
    <w:rsid w:val="004C0119"/>
    <w:rsid w:val="004C06E0"/>
    <w:rsid w:val="004C0A5E"/>
    <w:rsid w:val="004C120A"/>
    <w:rsid w:val="004C147E"/>
    <w:rsid w:val="004C19B3"/>
    <w:rsid w:val="004C2850"/>
    <w:rsid w:val="004C33A1"/>
    <w:rsid w:val="004C391A"/>
    <w:rsid w:val="004C3F59"/>
    <w:rsid w:val="004C429E"/>
    <w:rsid w:val="004C4C5C"/>
    <w:rsid w:val="004C4EBB"/>
    <w:rsid w:val="004C6AFB"/>
    <w:rsid w:val="004C7196"/>
    <w:rsid w:val="004C73AD"/>
    <w:rsid w:val="004C771D"/>
    <w:rsid w:val="004C79DA"/>
    <w:rsid w:val="004C7A57"/>
    <w:rsid w:val="004D04CD"/>
    <w:rsid w:val="004D0733"/>
    <w:rsid w:val="004D0AA5"/>
    <w:rsid w:val="004D0DD9"/>
    <w:rsid w:val="004D15B9"/>
    <w:rsid w:val="004D1910"/>
    <w:rsid w:val="004D19AC"/>
    <w:rsid w:val="004D2060"/>
    <w:rsid w:val="004D2A60"/>
    <w:rsid w:val="004D2A79"/>
    <w:rsid w:val="004D2DC7"/>
    <w:rsid w:val="004D3CF6"/>
    <w:rsid w:val="004D416A"/>
    <w:rsid w:val="004D4C9E"/>
    <w:rsid w:val="004D5224"/>
    <w:rsid w:val="004D62AE"/>
    <w:rsid w:val="004D7200"/>
    <w:rsid w:val="004D72D0"/>
    <w:rsid w:val="004D7ACF"/>
    <w:rsid w:val="004E0523"/>
    <w:rsid w:val="004E06DB"/>
    <w:rsid w:val="004E07F8"/>
    <w:rsid w:val="004E0E9C"/>
    <w:rsid w:val="004E18E6"/>
    <w:rsid w:val="004E1E0A"/>
    <w:rsid w:val="004E3339"/>
    <w:rsid w:val="004E3711"/>
    <w:rsid w:val="004E4038"/>
    <w:rsid w:val="004E4055"/>
    <w:rsid w:val="004E4226"/>
    <w:rsid w:val="004E447B"/>
    <w:rsid w:val="004E4813"/>
    <w:rsid w:val="004E493B"/>
    <w:rsid w:val="004E49CA"/>
    <w:rsid w:val="004E54D9"/>
    <w:rsid w:val="004E5EE6"/>
    <w:rsid w:val="004E607A"/>
    <w:rsid w:val="004E61F2"/>
    <w:rsid w:val="004E7044"/>
    <w:rsid w:val="004E72C3"/>
    <w:rsid w:val="004E73CC"/>
    <w:rsid w:val="004F0446"/>
    <w:rsid w:val="004F0755"/>
    <w:rsid w:val="004F13FD"/>
    <w:rsid w:val="004F1A2B"/>
    <w:rsid w:val="004F2267"/>
    <w:rsid w:val="004F2988"/>
    <w:rsid w:val="004F365B"/>
    <w:rsid w:val="004F3C82"/>
    <w:rsid w:val="004F3CC9"/>
    <w:rsid w:val="004F45C5"/>
    <w:rsid w:val="004F5CAD"/>
    <w:rsid w:val="004F7F4F"/>
    <w:rsid w:val="00500356"/>
    <w:rsid w:val="005003B2"/>
    <w:rsid w:val="00500A3B"/>
    <w:rsid w:val="00500BBF"/>
    <w:rsid w:val="005017F1"/>
    <w:rsid w:val="00501B14"/>
    <w:rsid w:val="005022DD"/>
    <w:rsid w:val="00502BEE"/>
    <w:rsid w:val="00502CEF"/>
    <w:rsid w:val="00502D2F"/>
    <w:rsid w:val="00502E24"/>
    <w:rsid w:val="00503C1C"/>
    <w:rsid w:val="00504208"/>
    <w:rsid w:val="005044FD"/>
    <w:rsid w:val="005049C1"/>
    <w:rsid w:val="00504E90"/>
    <w:rsid w:val="00505470"/>
    <w:rsid w:val="00505498"/>
    <w:rsid w:val="00506001"/>
    <w:rsid w:val="00506241"/>
    <w:rsid w:val="0050639C"/>
    <w:rsid w:val="00506FDE"/>
    <w:rsid w:val="005070AF"/>
    <w:rsid w:val="0050721A"/>
    <w:rsid w:val="00507353"/>
    <w:rsid w:val="00510142"/>
    <w:rsid w:val="00510200"/>
    <w:rsid w:val="005104E9"/>
    <w:rsid w:val="00510B51"/>
    <w:rsid w:val="00510D67"/>
    <w:rsid w:val="00511105"/>
    <w:rsid w:val="0051132E"/>
    <w:rsid w:val="00511907"/>
    <w:rsid w:val="00511FE6"/>
    <w:rsid w:val="00512C0D"/>
    <w:rsid w:val="00512ED5"/>
    <w:rsid w:val="00513EF5"/>
    <w:rsid w:val="00514172"/>
    <w:rsid w:val="00515369"/>
    <w:rsid w:val="005154F9"/>
    <w:rsid w:val="0051559E"/>
    <w:rsid w:val="00515EA6"/>
    <w:rsid w:val="00515FEC"/>
    <w:rsid w:val="0051619F"/>
    <w:rsid w:val="00516BD9"/>
    <w:rsid w:val="005172A8"/>
    <w:rsid w:val="005177A4"/>
    <w:rsid w:val="00517CCD"/>
    <w:rsid w:val="00521116"/>
    <w:rsid w:val="0052187B"/>
    <w:rsid w:val="005218FB"/>
    <w:rsid w:val="00521E40"/>
    <w:rsid w:val="00521FC0"/>
    <w:rsid w:val="00522504"/>
    <w:rsid w:val="005226CF"/>
    <w:rsid w:val="00522785"/>
    <w:rsid w:val="00522897"/>
    <w:rsid w:val="005238D5"/>
    <w:rsid w:val="00523E8F"/>
    <w:rsid w:val="0052404F"/>
    <w:rsid w:val="00524248"/>
    <w:rsid w:val="005245FA"/>
    <w:rsid w:val="00524DAF"/>
    <w:rsid w:val="00525484"/>
    <w:rsid w:val="005254F9"/>
    <w:rsid w:val="005255F9"/>
    <w:rsid w:val="00525F4F"/>
    <w:rsid w:val="00526350"/>
    <w:rsid w:val="00526878"/>
    <w:rsid w:val="005270B7"/>
    <w:rsid w:val="005277FE"/>
    <w:rsid w:val="00527C92"/>
    <w:rsid w:val="00527F9D"/>
    <w:rsid w:val="005306BB"/>
    <w:rsid w:val="00530EA8"/>
    <w:rsid w:val="00530FCE"/>
    <w:rsid w:val="00531058"/>
    <w:rsid w:val="00531143"/>
    <w:rsid w:val="00531480"/>
    <w:rsid w:val="0053259A"/>
    <w:rsid w:val="00534631"/>
    <w:rsid w:val="00534EE4"/>
    <w:rsid w:val="0053513A"/>
    <w:rsid w:val="005354DC"/>
    <w:rsid w:val="00535F2F"/>
    <w:rsid w:val="00536DF8"/>
    <w:rsid w:val="00536E34"/>
    <w:rsid w:val="005401A9"/>
    <w:rsid w:val="00540330"/>
    <w:rsid w:val="00540926"/>
    <w:rsid w:val="00540D9A"/>
    <w:rsid w:val="00540E37"/>
    <w:rsid w:val="005436C1"/>
    <w:rsid w:val="00543C6A"/>
    <w:rsid w:val="0054472C"/>
    <w:rsid w:val="005448D6"/>
    <w:rsid w:val="00544940"/>
    <w:rsid w:val="005453B9"/>
    <w:rsid w:val="0054566D"/>
    <w:rsid w:val="00545D14"/>
    <w:rsid w:val="00545FB1"/>
    <w:rsid w:val="005463EA"/>
    <w:rsid w:val="00546933"/>
    <w:rsid w:val="00546969"/>
    <w:rsid w:val="0054698E"/>
    <w:rsid w:val="0054727B"/>
    <w:rsid w:val="00547535"/>
    <w:rsid w:val="005478F8"/>
    <w:rsid w:val="00547C9B"/>
    <w:rsid w:val="005509AA"/>
    <w:rsid w:val="00550A1B"/>
    <w:rsid w:val="00551B49"/>
    <w:rsid w:val="00551FB0"/>
    <w:rsid w:val="005520DD"/>
    <w:rsid w:val="00552F6E"/>
    <w:rsid w:val="00553665"/>
    <w:rsid w:val="00553D38"/>
    <w:rsid w:val="00553F2B"/>
    <w:rsid w:val="005543A0"/>
    <w:rsid w:val="005544CB"/>
    <w:rsid w:val="00554550"/>
    <w:rsid w:val="00554C90"/>
    <w:rsid w:val="00554E53"/>
    <w:rsid w:val="00555C75"/>
    <w:rsid w:val="00555EBB"/>
    <w:rsid w:val="005560DB"/>
    <w:rsid w:val="005561BE"/>
    <w:rsid w:val="005565E0"/>
    <w:rsid w:val="005568EE"/>
    <w:rsid w:val="00556AC1"/>
    <w:rsid w:val="005571C9"/>
    <w:rsid w:val="005576FC"/>
    <w:rsid w:val="0055770B"/>
    <w:rsid w:val="00557874"/>
    <w:rsid w:val="00557FD3"/>
    <w:rsid w:val="00560015"/>
    <w:rsid w:val="0056194E"/>
    <w:rsid w:val="00561A8E"/>
    <w:rsid w:val="00562524"/>
    <w:rsid w:val="005626AA"/>
    <w:rsid w:val="00562839"/>
    <w:rsid w:val="00562C5F"/>
    <w:rsid w:val="0056334B"/>
    <w:rsid w:val="00563748"/>
    <w:rsid w:val="00564619"/>
    <w:rsid w:val="00565181"/>
    <w:rsid w:val="0056541D"/>
    <w:rsid w:val="005655D0"/>
    <w:rsid w:val="00565878"/>
    <w:rsid w:val="00565EB0"/>
    <w:rsid w:val="00565FD9"/>
    <w:rsid w:val="00566206"/>
    <w:rsid w:val="0056670A"/>
    <w:rsid w:val="00566D0D"/>
    <w:rsid w:val="00567CD2"/>
    <w:rsid w:val="00567D25"/>
    <w:rsid w:val="00567F3D"/>
    <w:rsid w:val="0057058B"/>
    <w:rsid w:val="00570732"/>
    <w:rsid w:val="00570ADD"/>
    <w:rsid w:val="00570BC6"/>
    <w:rsid w:val="00571265"/>
    <w:rsid w:val="005718D0"/>
    <w:rsid w:val="005719E6"/>
    <w:rsid w:val="00571E79"/>
    <w:rsid w:val="00572542"/>
    <w:rsid w:val="00573045"/>
    <w:rsid w:val="0057375B"/>
    <w:rsid w:val="00575FD6"/>
    <w:rsid w:val="005761B9"/>
    <w:rsid w:val="00576636"/>
    <w:rsid w:val="005766DF"/>
    <w:rsid w:val="005769E2"/>
    <w:rsid w:val="00576DD0"/>
    <w:rsid w:val="005773F1"/>
    <w:rsid w:val="0057780B"/>
    <w:rsid w:val="00577A29"/>
    <w:rsid w:val="00577AC1"/>
    <w:rsid w:val="00580E65"/>
    <w:rsid w:val="00581478"/>
    <w:rsid w:val="005814E2"/>
    <w:rsid w:val="00582020"/>
    <w:rsid w:val="005824FB"/>
    <w:rsid w:val="0058253F"/>
    <w:rsid w:val="0058357C"/>
    <w:rsid w:val="00583C44"/>
    <w:rsid w:val="00584385"/>
    <w:rsid w:val="0058470E"/>
    <w:rsid w:val="00584740"/>
    <w:rsid w:val="00584D52"/>
    <w:rsid w:val="00584E2A"/>
    <w:rsid w:val="005857E4"/>
    <w:rsid w:val="00585A8F"/>
    <w:rsid w:val="00585C9E"/>
    <w:rsid w:val="00591201"/>
    <w:rsid w:val="0059153C"/>
    <w:rsid w:val="0059179A"/>
    <w:rsid w:val="00591857"/>
    <w:rsid w:val="0059229F"/>
    <w:rsid w:val="00593789"/>
    <w:rsid w:val="0059383F"/>
    <w:rsid w:val="00594F84"/>
    <w:rsid w:val="00595271"/>
    <w:rsid w:val="0059561C"/>
    <w:rsid w:val="00595DE0"/>
    <w:rsid w:val="005960A8"/>
    <w:rsid w:val="0059624F"/>
    <w:rsid w:val="0059658A"/>
    <w:rsid w:val="00596D74"/>
    <w:rsid w:val="00596D86"/>
    <w:rsid w:val="005970F8"/>
    <w:rsid w:val="005A0324"/>
    <w:rsid w:val="005A03F8"/>
    <w:rsid w:val="005A07FA"/>
    <w:rsid w:val="005A1333"/>
    <w:rsid w:val="005A2DBE"/>
    <w:rsid w:val="005A42D7"/>
    <w:rsid w:val="005A47C8"/>
    <w:rsid w:val="005A5402"/>
    <w:rsid w:val="005A548A"/>
    <w:rsid w:val="005A6453"/>
    <w:rsid w:val="005A6B92"/>
    <w:rsid w:val="005A757B"/>
    <w:rsid w:val="005A78EF"/>
    <w:rsid w:val="005A7B15"/>
    <w:rsid w:val="005A7C07"/>
    <w:rsid w:val="005A7DDB"/>
    <w:rsid w:val="005B06D5"/>
    <w:rsid w:val="005B08ED"/>
    <w:rsid w:val="005B0906"/>
    <w:rsid w:val="005B0D13"/>
    <w:rsid w:val="005B1D58"/>
    <w:rsid w:val="005B216A"/>
    <w:rsid w:val="005B2DE8"/>
    <w:rsid w:val="005B31DC"/>
    <w:rsid w:val="005B4389"/>
    <w:rsid w:val="005B48AA"/>
    <w:rsid w:val="005B4ECF"/>
    <w:rsid w:val="005B55CB"/>
    <w:rsid w:val="005B55D5"/>
    <w:rsid w:val="005B565A"/>
    <w:rsid w:val="005B5826"/>
    <w:rsid w:val="005B5C71"/>
    <w:rsid w:val="005B60CC"/>
    <w:rsid w:val="005B6B71"/>
    <w:rsid w:val="005B7DFE"/>
    <w:rsid w:val="005C0228"/>
    <w:rsid w:val="005C0675"/>
    <w:rsid w:val="005C0A43"/>
    <w:rsid w:val="005C0FEB"/>
    <w:rsid w:val="005C19B4"/>
    <w:rsid w:val="005C1B91"/>
    <w:rsid w:val="005C1FD7"/>
    <w:rsid w:val="005C214B"/>
    <w:rsid w:val="005C2332"/>
    <w:rsid w:val="005C2D2E"/>
    <w:rsid w:val="005C3341"/>
    <w:rsid w:val="005C3D5B"/>
    <w:rsid w:val="005C41FF"/>
    <w:rsid w:val="005C4DB2"/>
    <w:rsid w:val="005C523F"/>
    <w:rsid w:val="005C566A"/>
    <w:rsid w:val="005C567E"/>
    <w:rsid w:val="005C600A"/>
    <w:rsid w:val="005C684F"/>
    <w:rsid w:val="005C7054"/>
    <w:rsid w:val="005D0119"/>
    <w:rsid w:val="005D0332"/>
    <w:rsid w:val="005D0439"/>
    <w:rsid w:val="005D1723"/>
    <w:rsid w:val="005D199C"/>
    <w:rsid w:val="005D1B10"/>
    <w:rsid w:val="005D1DC0"/>
    <w:rsid w:val="005D28AD"/>
    <w:rsid w:val="005D3347"/>
    <w:rsid w:val="005D37FC"/>
    <w:rsid w:val="005D4980"/>
    <w:rsid w:val="005D5324"/>
    <w:rsid w:val="005D5482"/>
    <w:rsid w:val="005D5CD5"/>
    <w:rsid w:val="005D608E"/>
    <w:rsid w:val="005D644F"/>
    <w:rsid w:val="005D6613"/>
    <w:rsid w:val="005D789F"/>
    <w:rsid w:val="005E0275"/>
    <w:rsid w:val="005E03A9"/>
    <w:rsid w:val="005E0D84"/>
    <w:rsid w:val="005E1341"/>
    <w:rsid w:val="005E1811"/>
    <w:rsid w:val="005E1D9E"/>
    <w:rsid w:val="005E23EA"/>
    <w:rsid w:val="005E2911"/>
    <w:rsid w:val="005E2A54"/>
    <w:rsid w:val="005E2B5D"/>
    <w:rsid w:val="005E33A7"/>
    <w:rsid w:val="005E357E"/>
    <w:rsid w:val="005E385B"/>
    <w:rsid w:val="005E3D86"/>
    <w:rsid w:val="005E4A8C"/>
    <w:rsid w:val="005E4B76"/>
    <w:rsid w:val="005E5BC4"/>
    <w:rsid w:val="005E6502"/>
    <w:rsid w:val="005E796A"/>
    <w:rsid w:val="005E7A1B"/>
    <w:rsid w:val="005E7FFE"/>
    <w:rsid w:val="005F02BD"/>
    <w:rsid w:val="005F055A"/>
    <w:rsid w:val="005F0F05"/>
    <w:rsid w:val="005F153D"/>
    <w:rsid w:val="005F197E"/>
    <w:rsid w:val="005F2275"/>
    <w:rsid w:val="005F263D"/>
    <w:rsid w:val="005F3792"/>
    <w:rsid w:val="005F406A"/>
    <w:rsid w:val="005F483E"/>
    <w:rsid w:val="005F4D4F"/>
    <w:rsid w:val="005F5038"/>
    <w:rsid w:val="005F5F65"/>
    <w:rsid w:val="005F6142"/>
    <w:rsid w:val="005F614F"/>
    <w:rsid w:val="005F6F09"/>
    <w:rsid w:val="005F7A75"/>
    <w:rsid w:val="005F7CAC"/>
    <w:rsid w:val="006002FF"/>
    <w:rsid w:val="00600381"/>
    <w:rsid w:val="00600A13"/>
    <w:rsid w:val="00600A77"/>
    <w:rsid w:val="00600BF0"/>
    <w:rsid w:val="00600D7F"/>
    <w:rsid w:val="00600F13"/>
    <w:rsid w:val="00601112"/>
    <w:rsid w:val="00601592"/>
    <w:rsid w:val="00601820"/>
    <w:rsid w:val="00601883"/>
    <w:rsid w:val="00601AFF"/>
    <w:rsid w:val="00602509"/>
    <w:rsid w:val="0060387E"/>
    <w:rsid w:val="00603AB7"/>
    <w:rsid w:val="00603C35"/>
    <w:rsid w:val="00605818"/>
    <w:rsid w:val="00606A06"/>
    <w:rsid w:val="00606A50"/>
    <w:rsid w:val="0060723A"/>
    <w:rsid w:val="006102F8"/>
    <w:rsid w:val="00610861"/>
    <w:rsid w:val="006112F1"/>
    <w:rsid w:val="00611A77"/>
    <w:rsid w:val="006124B6"/>
    <w:rsid w:val="00612A2F"/>
    <w:rsid w:val="00612FFE"/>
    <w:rsid w:val="006131A4"/>
    <w:rsid w:val="0061363A"/>
    <w:rsid w:val="00613AE9"/>
    <w:rsid w:val="006147D1"/>
    <w:rsid w:val="00614BC7"/>
    <w:rsid w:val="006155EA"/>
    <w:rsid w:val="0061564E"/>
    <w:rsid w:val="00615C2B"/>
    <w:rsid w:val="00615DAE"/>
    <w:rsid w:val="00617271"/>
    <w:rsid w:val="00617392"/>
    <w:rsid w:val="006173F1"/>
    <w:rsid w:val="006177A3"/>
    <w:rsid w:val="00617ADA"/>
    <w:rsid w:val="00617E68"/>
    <w:rsid w:val="0062008E"/>
    <w:rsid w:val="00621A34"/>
    <w:rsid w:val="00621E34"/>
    <w:rsid w:val="00622E59"/>
    <w:rsid w:val="00623033"/>
    <w:rsid w:val="00623AA7"/>
    <w:rsid w:val="00623AF7"/>
    <w:rsid w:val="00623CEF"/>
    <w:rsid w:val="006244C0"/>
    <w:rsid w:val="0062534C"/>
    <w:rsid w:val="00625784"/>
    <w:rsid w:val="00625A23"/>
    <w:rsid w:val="00625E25"/>
    <w:rsid w:val="00626D59"/>
    <w:rsid w:val="00626D77"/>
    <w:rsid w:val="00626DCA"/>
    <w:rsid w:val="00626F09"/>
    <w:rsid w:val="00627D26"/>
    <w:rsid w:val="00627E0F"/>
    <w:rsid w:val="00627E26"/>
    <w:rsid w:val="0063022F"/>
    <w:rsid w:val="0063069A"/>
    <w:rsid w:val="00630939"/>
    <w:rsid w:val="00631A41"/>
    <w:rsid w:val="006325B2"/>
    <w:rsid w:val="0063291A"/>
    <w:rsid w:val="0063297C"/>
    <w:rsid w:val="00632AA9"/>
    <w:rsid w:val="00632D8B"/>
    <w:rsid w:val="006333C5"/>
    <w:rsid w:val="0063343C"/>
    <w:rsid w:val="006334D4"/>
    <w:rsid w:val="00633853"/>
    <w:rsid w:val="00633DC9"/>
    <w:rsid w:val="0063453A"/>
    <w:rsid w:val="00635499"/>
    <w:rsid w:val="00635964"/>
    <w:rsid w:val="00635E06"/>
    <w:rsid w:val="00635F97"/>
    <w:rsid w:val="00636651"/>
    <w:rsid w:val="00636B30"/>
    <w:rsid w:val="00636E4B"/>
    <w:rsid w:val="00636EB5"/>
    <w:rsid w:val="00637DD4"/>
    <w:rsid w:val="00637E78"/>
    <w:rsid w:val="006402E8"/>
    <w:rsid w:val="00640CA8"/>
    <w:rsid w:val="006413B5"/>
    <w:rsid w:val="00641BB0"/>
    <w:rsid w:val="00641CD2"/>
    <w:rsid w:val="00641D46"/>
    <w:rsid w:val="0064249C"/>
    <w:rsid w:val="00642937"/>
    <w:rsid w:val="0064387D"/>
    <w:rsid w:val="00643A03"/>
    <w:rsid w:val="00643E99"/>
    <w:rsid w:val="00644A92"/>
    <w:rsid w:val="00645319"/>
    <w:rsid w:val="006454C5"/>
    <w:rsid w:val="00645794"/>
    <w:rsid w:val="00645ABE"/>
    <w:rsid w:val="00645F75"/>
    <w:rsid w:val="006468E4"/>
    <w:rsid w:val="00647A37"/>
    <w:rsid w:val="0065043A"/>
    <w:rsid w:val="00650A62"/>
    <w:rsid w:val="00650C20"/>
    <w:rsid w:val="006510A1"/>
    <w:rsid w:val="00651316"/>
    <w:rsid w:val="00651357"/>
    <w:rsid w:val="00652CC4"/>
    <w:rsid w:val="0065301E"/>
    <w:rsid w:val="0065341B"/>
    <w:rsid w:val="00653ADC"/>
    <w:rsid w:val="00653D11"/>
    <w:rsid w:val="00653DFB"/>
    <w:rsid w:val="00654024"/>
    <w:rsid w:val="006544D5"/>
    <w:rsid w:val="006544F1"/>
    <w:rsid w:val="0065463E"/>
    <w:rsid w:val="00654F3C"/>
    <w:rsid w:val="00655B84"/>
    <w:rsid w:val="00655DDF"/>
    <w:rsid w:val="00655E03"/>
    <w:rsid w:val="00655F41"/>
    <w:rsid w:val="00656517"/>
    <w:rsid w:val="0065661D"/>
    <w:rsid w:val="00656CC9"/>
    <w:rsid w:val="00660D9E"/>
    <w:rsid w:val="00661325"/>
    <w:rsid w:val="006629F7"/>
    <w:rsid w:val="00662AA9"/>
    <w:rsid w:val="00662B36"/>
    <w:rsid w:val="00662C8B"/>
    <w:rsid w:val="00662EF4"/>
    <w:rsid w:val="0066393D"/>
    <w:rsid w:val="00663B10"/>
    <w:rsid w:val="00663F94"/>
    <w:rsid w:val="006644CA"/>
    <w:rsid w:val="0066464A"/>
    <w:rsid w:val="00665660"/>
    <w:rsid w:val="00665CCE"/>
    <w:rsid w:val="00666797"/>
    <w:rsid w:val="00666C3C"/>
    <w:rsid w:val="00666E39"/>
    <w:rsid w:val="00667649"/>
    <w:rsid w:val="006676D1"/>
    <w:rsid w:val="0067054D"/>
    <w:rsid w:val="006710E5"/>
    <w:rsid w:val="0067142E"/>
    <w:rsid w:val="0067142F"/>
    <w:rsid w:val="00671DDE"/>
    <w:rsid w:val="00672627"/>
    <w:rsid w:val="006734B6"/>
    <w:rsid w:val="006735A3"/>
    <w:rsid w:val="006737BC"/>
    <w:rsid w:val="00674416"/>
    <w:rsid w:val="006748D4"/>
    <w:rsid w:val="00674A2A"/>
    <w:rsid w:val="0067647D"/>
    <w:rsid w:val="00676AC0"/>
    <w:rsid w:val="00676EDC"/>
    <w:rsid w:val="006777E5"/>
    <w:rsid w:val="006778B8"/>
    <w:rsid w:val="00677A67"/>
    <w:rsid w:val="00677AA1"/>
    <w:rsid w:val="00677BDA"/>
    <w:rsid w:val="00677C7D"/>
    <w:rsid w:val="00677FBB"/>
    <w:rsid w:val="00680081"/>
    <w:rsid w:val="00681987"/>
    <w:rsid w:val="00681A31"/>
    <w:rsid w:val="00681E02"/>
    <w:rsid w:val="00682830"/>
    <w:rsid w:val="00682B8C"/>
    <w:rsid w:val="00682F1D"/>
    <w:rsid w:val="006841B3"/>
    <w:rsid w:val="00684254"/>
    <w:rsid w:val="0068457D"/>
    <w:rsid w:val="006845CC"/>
    <w:rsid w:val="006853C0"/>
    <w:rsid w:val="006853FB"/>
    <w:rsid w:val="0068593C"/>
    <w:rsid w:val="00685D49"/>
    <w:rsid w:val="00685EB4"/>
    <w:rsid w:val="00686BE4"/>
    <w:rsid w:val="00686FED"/>
    <w:rsid w:val="0068711C"/>
    <w:rsid w:val="006872A9"/>
    <w:rsid w:val="00687552"/>
    <w:rsid w:val="006877D1"/>
    <w:rsid w:val="00687978"/>
    <w:rsid w:val="006879DF"/>
    <w:rsid w:val="006901A4"/>
    <w:rsid w:val="00690945"/>
    <w:rsid w:val="00691054"/>
    <w:rsid w:val="00691ACF"/>
    <w:rsid w:val="00691F5E"/>
    <w:rsid w:val="00692419"/>
    <w:rsid w:val="006928F8"/>
    <w:rsid w:val="00693959"/>
    <w:rsid w:val="00693A1A"/>
    <w:rsid w:val="00693F00"/>
    <w:rsid w:val="00694516"/>
    <w:rsid w:val="006948D6"/>
    <w:rsid w:val="00694AB8"/>
    <w:rsid w:val="00694AD6"/>
    <w:rsid w:val="00694CDB"/>
    <w:rsid w:val="00695198"/>
    <w:rsid w:val="006955C7"/>
    <w:rsid w:val="00696233"/>
    <w:rsid w:val="00696A5C"/>
    <w:rsid w:val="00696F15"/>
    <w:rsid w:val="00697E84"/>
    <w:rsid w:val="006A0005"/>
    <w:rsid w:val="006A0672"/>
    <w:rsid w:val="006A0CA2"/>
    <w:rsid w:val="006A0E3E"/>
    <w:rsid w:val="006A14DB"/>
    <w:rsid w:val="006A169C"/>
    <w:rsid w:val="006A24F3"/>
    <w:rsid w:val="006A31DF"/>
    <w:rsid w:val="006A3271"/>
    <w:rsid w:val="006A3B7C"/>
    <w:rsid w:val="006A3CE2"/>
    <w:rsid w:val="006A4576"/>
    <w:rsid w:val="006A4BB8"/>
    <w:rsid w:val="006A4F54"/>
    <w:rsid w:val="006A519A"/>
    <w:rsid w:val="006A5425"/>
    <w:rsid w:val="006A5723"/>
    <w:rsid w:val="006A5879"/>
    <w:rsid w:val="006A6FAD"/>
    <w:rsid w:val="006B088C"/>
    <w:rsid w:val="006B0D81"/>
    <w:rsid w:val="006B0EF0"/>
    <w:rsid w:val="006B11DA"/>
    <w:rsid w:val="006B132F"/>
    <w:rsid w:val="006B1537"/>
    <w:rsid w:val="006B19AC"/>
    <w:rsid w:val="006B1B15"/>
    <w:rsid w:val="006B1EC6"/>
    <w:rsid w:val="006B22BC"/>
    <w:rsid w:val="006B2714"/>
    <w:rsid w:val="006B27DE"/>
    <w:rsid w:val="006B29B7"/>
    <w:rsid w:val="006B2EBD"/>
    <w:rsid w:val="006B33E8"/>
    <w:rsid w:val="006B3776"/>
    <w:rsid w:val="006B3EA9"/>
    <w:rsid w:val="006B48B5"/>
    <w:rsid w:val="006B518E"/>
    <w:rsid w:val="006B615A"/>
    <w:rsid w:val="006B6392"/>
    <w:rsid w:val="006B6703"/>
    <w:rsid w:val="006B6A5A"/>
    <w:rsid w:val="006B6A6E"/>
    <w:rsid w:val="006B71E0"/>
    <w:rsid w:val="006B7627"/>
    <w:rsid w:val="006B78E9"/>
    <w:rsid w:val="006C0048"/>
    <w:rsid w:val="006C0D5A"/>
    <w:rsid w:val="006C0D76"/>
    <w:rsid w:val="006C17D6"/>
    <w:rsid w:val="006C1DC3"/>
    <w:rsid w:val="006C2132"/>
    <w:rsid w:val="006C2265"/>
    <w:rsid w:val="006C2349"/>
    <w:rsid w:val="006C25F1"/>
    <w:rsid w:val="006C2650"/>
    <w:rsid w:val="006C2AE5"/>
    <w:rsid w:val="006C3B4B"/>
    <w:rsid w:val="006C4915"/>
    <w:rsid w:val="006C4F9C"/>
    <w:rsid w:val="006C5A32"/>
    <w:rsid w:val="006C6114"/>
    <w:rsid w:val="006C65C1"/>
    <w:rsid w:val="006C6C84"/>
    <w:rsid w:val="006C6C8D"/>
    <w:rsid w:val="006C71AA"/>
    <w:rsid w:val="006C77B0"/>
    <w:rsid w:val="006D0118"/>
    <w:rsid w:val="006D0823"/>
    <w:rsid w:val="006D0FFB"/>
    <w:rsid w:val="006D11A4"/>
    <w:rsid w:val="006D11BE"/>
    <w:rsid w:val="006D207A"/>
    <w:rsid w:val="006D2A44"/>
    <w:rsid w:val="006D2DE2"/>
    <w:rsid w:val="006D2F25"/>
    <w:rsid w:val="006D3AD9"/>
    <w:rsid w:val="006D3E78"/>
    <w:rsid w:val="006D4027"/>
    <w:rsid w:val="006D452E"/>
    <w:rsid w:val="006D512E"/>
    <w:rsid w:val="006D5221"/>
    <w:rsid w:val="006D59CA"/>
    <w:rsid w:val="006D6271"/>
    <w:rsid w:val="006D6F22"/>
    <w:rsid w:val="006D7153"/>
    <w:rsid w:val="006D72F5"/>
    <w:rsid w:val="006D72FF"/>
    <w:rsid w:val="006D7C55"/>
    <w:rsid w:val="006E034F"/>
    <w:rsid w:val="006E0FA7"/>
    <w:rsid w:val="006E154D"/>
    <w:rsid w:val="006E154F"/>
    <w:rsid w:val="006E20FC"/>
    <w:rsid w:val="006E2405"/>
    <w:rsid w:val="006E32DF"/>
    <w:rsid w:val="006E332B"/>
    <w:rsid w:val="006E37A1"/>
    <w:rsid w:val="006E3BA9"/>
    <w:rsid w:val="006E3C35"/>
    <w:rsid w:val="006E3C72"/>
    <w:rsid w:val="006E3E0F"/>
    <w:rsid w:val="006E42C0"/>
    <w:rsid w:val="006E4438"/>
    <w:rsid w:val="006E4E6A"/>
    <w:rsid w:val="006E5040"/>
    <w:rsid w:val="006E53C5"/>
    <w:rsid w:val="006E5562"/>
    <w:rsid w:val="006E57E5"/>
    <w:rsid w:val="006E5FF1"/>
    <w:rsid w:val="006E6459"/>
    <w:rsid w:val="006E663A"/>
    <w:rsid w:val="006E6878"/>
    <w:rsid w:val="006E6CC4"/>
    <w:rsid w:val="006E728C"/>
    <w:rsid w:val="006E7826"/>
    <w:rsid w:val="006E78FA"/>
    <w:rsid w:val="006E79E8"/>
    <w:rsid w:val="006F07B5"/>
    <w:rsid w:val="006F090F"/>
    <w:rsid w:val="006F0CE7"/>
    <w:rsid w:val="006F13EE"/>
    <w:rsid w:val="006F1439"/>
    <w:rsid w:val="006F1D6F"/>
    <w:rsid w:val="006F1F16"/>
    <w:rsid w:val="006F29FD"/>
    <w:rsid w:val="006F2B3E"/>
    <w:rsid w:val="006F2E42"/>
    <w:rsid w:val="006F2E6C"/>
    <w:rsid w:val="006F32E4"/>
    <w:rsid w:val="006F3B51"/>
    <w:rsid w:val="006F3C79"/>
    <w:rsid w:val="006F4871"/>
    <w:rsid w:val="006F4DE9"/>
    <w:rsid w:val="006F4EAF"/>
    <w:rsid w:val="006F5246"/>
    <w:rsid w:val="006F56EA"/>
    <w:rsid w:val="006F5A02"/>
    <w:rsid w:val="006F6299"/>
    <w:rsid w:val="006F62C2"/>
    <w:rsid w:val="006F6817"/>
    <w:rsid w:val="006F6F68"/>
    <w:rsid w:val="006F752F"/>
    <w:rsid w:val="006F79B7"/>
    <w:rsid w:val="006F7B1E"/>
    <w:rsid w:val="006F7D2F"/>
    <w:rsid w:val="0070077A"/>
    <w:rsid w:val="0070077E"/>
    <w:rsid w:val="00702C0A"/>
    <w:rsid w:val="00703416"/>
    <w:rsid w:val="007036F5"/>
    <w:rsid w:val="00703AC1"/>
    <w:rsid w:val="00703E09"/>
    <w:rsid w:val="007040BA"/>
    <w:rsid w:val="00704388"/>
    <w:rsid w:val="007046CF"/>
    <w:rsid w:val="00704942"/>
    <w:rsid w:val="00704A2B"/>
    <w:rsid w:val="00704BEA"/>
    <w:rsid w:val="007050EC"/>
    <w:rsid w:val="00705344"/>
    <w:rsid w:val="00705417"/>
    <w:rsid w:val="007062CF"/>
    <w:rsid w:val="0070631F"/>
    <w:rsid w:val="007064D9"/>
    <w:rsid w:val="007066DD"/>
    <w:rsid w:val="00706E23"/>
    <w:rsid w:val="007075AB"/>
    <w:rsid w:val="007103BB"/>
    <w:rsid w:val="007103BC"/>
    <w:rsid w:val="00710A92"/>
    <w:rsid w:val="00710F90"/>
    <w:rsid w:val="00711399"/>
    <w:rsid w:val="007119FD"/>
    <w:rsid w:val="00713002"/>
    <w:rsid w:val="007130DB"/>
    <w:rsid w:val="007134B1"/>
    <w:rsid w:val="007136DF"/>
    <w:rsid w:val="00713EA6"/>
    <w:rsid w:val="00714F7F"/>
    <w:rsid w:val="00715797"/>
    <w:rsid w:val="00716143"/>
    <w:rsid w:val="007165EE"/>
    <w:rsid w:val="00717384"/>
    <w:rsid w:val="00720207"/>
    <w:rsid w:val="00720F52"/>
    <w:rsid w:val="00720F69"/>
    <w:rsid w:val="00721342"/>
    <w:rsid w:val="0072193E"/>
    <w:rsid w:val="007219F7"/>
    <w:rsid w:val="00722A01"/>
    <w:rsid w:val="00722D82"/>
    <w:rsid w:val="00723194"/>
    <w:rsid w:val="00723B4F"/>
    <w:rsid w:val="007252E5"/>
    <w:rsid w:val="00725496"/>
    <w:rsid w:val="007257D6"/>
    <w:rsid w:val="00726449"/>
    <w:rsid w:val="00726C9B"/>
    <w:rsid w:val="007270A8"/>
    <w:rsid w:val="0072712E"/>
    <w:rsid w:val="0072739B"/>
    <w:rsid w:val="0072763B"/>
    <w:rsid w:val="00730087"/>
    <w:rsid w:val="00730194"/>
    <w:rsid w:val="007305BE"/>
    <w:rsid w:val="00730B3D"/>
    <w:rsid w:val="00731129"/>
    <w:rsid w:val="00732441"/>
    <w:rsid w:val="00732B40"/>
    <w:rsid w:val="007332CA"/>
    <w:rsid w:val="00733890"/>
    <w:rsid w:val="00733DA8"/>
    <w:rsid w:val="00733F37"/>
    <w:rsid w:val="0073486C"/>
    <w:rsid w:val="007354CD"/>
    <w:rsid w:val="00735646"/>
    <w:rsid w:val="00735795"/>
    <w:rsid w:val="00735D7E"/>
    <w:rsid w:val="0073619B"/>
    <w:rsid w:val="007361A7"/>
    <w:rsid w:val="007367CD"/>
    <w:rsid w:val="0073741D"/>
    <w:rsid w:val="00737731"/>
    <w:rsid w:val="0074132F"/>
    <w:rsid w:val="00741BC4"/>
    <w:rsid w:val="00741F0B"/>
    <w:rsid w:val="00742762"/>
    <w:rsid w:val="00742E34"/>
    <w:rsid w:val="007430B9"/>
    <w:rsid w:val="00743C67"/>
    <w:rsid w:val="00744535"/>
    <w:rsid w:val="00744923"/>
    <w:rsid w:val="00744ADF"/>
    <w:rsid w:val="00744E55"/>
    <w:rsid w:val="00744EE2"/>
    <w:rsid w:val="00745144"/>
    <w:rsid w:val="00745ECC"/>
    <w:rsid w:val="0074603E"/>
    <w:rsid w:val="007460C1"/>
    <w:rsid w:val="0074657A"/>
    <w:rsid w:val="00747269"/>
    <w:rsid w:val="0074733B"/>
    <w:rsid w:val="00747FE2"/>
    <w:rsid w:val="007501B9"/>
    <w:rsid w:val="007503F9"/>
    <w:rsid w:val="00750828"/>
    <w:rsid w:val="00750999"/>
    <w:rsid w:val="00750E15"/>
    <w:rsid w:val="00750E66"/>
    <w:rsid w:val="0075131E"/>
    <w:rsid w:val="00752371"/>
    <w:rsid w:val="00752F38"/>
    <w:rsid w:val="00753CC8"/>
    <w:rsid w:val="0075413D"/>
    <w:rsid w:val="00755AEE"/>
    <w:rsid w:val="00755DEA"/>
    <w:rsid w:val="00755F48"/>
    <w:rsid w:val="0075602C"/>
    <w:rsid w:val="00757375"/>
    <w:rsid w:val="00761104"/>
    <w:rsid w:val="0076113E"/>
    <w:rsid w:val="00761C28"/>
    <w:rsid w:val="00761D57"/>
    <w:rsid w:val="00761F8F"/>
    <w:rsid w:val="007622E4"/>
    <w:rsid w:val="007628B0"/>
    <w:rsid w:val="00762A7F"/>
    <w:rsid w:val="00763723"/>
    <w:rsid w:val="00763976"/>
    <w:rsid w:val="00763A61"/>
    <w:rsid w:val="0076400D"/>
    <w:rsid w:val="0076450C"/>
    <w:rsid w:val="00764895"/>
    <w:rsid w:val="007648E2"/>
    <w:rsid w:val="00765518"/>
    <w:rsid w:val="0076588D"/>
    <w:rsid w:val="00765E80"/>
    <w:rsid w:val="007662E5"/>
    <w:rsid w:val="00766515"/>
    <w:rsid w:val="00766910"/>
    <w:rsid w:val="00767142"/>
    <w:rsid w:val="00767592"/>
    <w:rsid w:val="00767672"/>
    <w:rsid w:val="007708E2"/>
    <w:rsid w:val="00771335"/>
    <w:rsid w:val="00771586"/>
    <w:rsid w:val="00771B46"/>
    <w:rsid w:val="0077237E"/>
    <w:rsid w:val="00772453"/>
    <w:rsid w:val="007727C0"/>
    <w:rsid w:val="00772A26"/>
    <w:rsid w:val="007736CC"/>
    <w:rsid w:val="00774825"/>
    <w:rsid w:val="00774D79"/>
    <w:rsid w:val="00775083"/>
    <w:rsid w:val="00775084"/>
    <w:rsid w:val="00775569"/>
    <w:rsid w:val="007756F1"/>
    <w:rsid w:val="00775F11"/>
    <w:rsid w:val="00775FEA"/>
    <w:rsid w:val="007767B7"/>
    <w:rsid w:val="00776868"/>
    <w:rsid w:val="007768B2"/>
    <w:rsid w:val="00776DAC"/>
    <w:rsid w:val="007772E3"/>
    <w:rsid w:val="007773E1"/>
    <w:rsid w:val="00777DAD"/>
    <w:rsid w:val="007801D3"/>
    <w:rsid w:val="00780623"/>
    <w:rsid w:val="007808EC"/>
    <w:rsid w:val="00780914"/>
    <w:rsid w:val="00780BAC"/>
    <w:rsid w:val="00781A6D"/>
    <w:rsid w:val="00781B94"/>
    <w:rsid w:val="00782061"/>
    <w:rsid w:val="007828C7"/>
    <w:rsid w:val="007834A2"/>
    <w:rsid w:val="00783F61"/>
    <w:rsid w:val="00784121"/>
    <w:rsid w:val="007845BB"/>
    <w:rsid w:val="00784CCC"/>
    <w:rsid w:val="007854DE"/>
    <w:rsid w:val="007868DA"/>
    <w:rsid w:val="00786BF9"/>
    <w:rsid w:val="007874DC"/>
    <w:rsid w:val="0079023B"/>
    <w:rsid w:val="00791093"/>
    <w:rsid w:val="00791146"/>
    <w:rsid w:val="00791B0B"/>
    <w:rsid w:val="00791E15"/>
    <w:rsid w:val="007922A5"/>
    <w:rsid w:val="00792575"/>
    <w:rsid w:val="00792AA6"/>
    <w:rsid w:val="00792BD0"/>
    <w:rsid w:val="00792E5F"/>
    <w:rsid w:val="00792ED7"/>
    <w:rsid w:val="00793A10"/>
    <w:rsid w:val="00793C21"/>
    <w:rsid w:val="0079412A"/>
    <w:rsid w:val="00794134"/>
    <w:rsid w:val="00794137"/>
    <w:rsid w:val="00794868"/>
    <w:rsid w:val="00794C91"/>
    <w:rsid w:val="00794DA2"/>
    <w:rsid w:val="007951A4"/>
    <w:rsid w:val="00795CC6"/>
    <w:rsid w:val="0079615C"/>
    <w:rsid w:val="00796BE1"/>
    <w:rsid w:val="00797814"/>
    <w:rsid w:val="007A04BC"/>
    <w:rsid w:val="007A0790"/>
    <w:rsid w:val="007A0A0A"/>
    <w:rsid w:val="007A0A73"/>
    <w:rsid w:val="007A0BCE"/>
    <w:rsid w:val="007A1011"/>
    <w:rsid w:val="007A10B9"/>
    <w:rsid w:val="007A1395"/>
    <w:rsid w:val="007A1DB4"/>
    <w:rsid w:val="007A20AA"/>
    <w:rsid w:val="007A30D6"/>
    <w:rsid w:val="007A350A"/>
    <w:rsid w:val="007A36F3"/>
    <w:rsid w:val="007A3E8D"/>
    <w:rsid w:val="007A42EC"/>
    <w:rsid w:val="007A4377"/>
    <w:rsid w:val="007A4FC2"/>
    <w:rsid w:val="007A5B70"/>
    <w:rsid w:val="007A629A"/>
    <w:rsid w:val="007A71D7"/>
    <w:rsid w:val="007A77F0"/>
    <w:rsid w:val="007A79B0"/>
    <w:rsid w:val="007A7B48"/>
    <w:rsid w:val="007A7C8D"/>
    <w:rsid w:val="007B0137"/>
    <w:rsid w:val="007B0709"/>
    <w:rsid w:val="007B0A1A"/>
    <w:rsid w:val="007B0EF5"/>
    <w:rsid w:val="007B1A2D"/>
    <w:rsid w:val="007B2094"/>
    <w:rsid w:val="007B2394"/>
    <w:rsid w:val="007B2DA3"/>
    <w:rsid w:val="007B319C"/>
    <w:rsid w:val="007B3693"/>
    <w:rsid w:val="007B3E33"/>
    <w:rsid w:val="007B4CC7"/>
    <w:rsid w:val="007B506C"/>
    <w:rsid w:val="007B50D1"/>
    <w:rsid w:val="007B5BF6"/>
    <w:rsid w:val="007B65CF"/>
    <w:rsid w:val="007B7AC7"/>
    <w:rsid w:val="007C007B"/>
    <w:rsid w:val="007C0175"/>
    <w:rsid w:val="007C0976"/>
    <w:rsid w:val="007C0AD2"/>
    <w:rsid w:val="007C0EBB"/>
    <w:rsid w:val="007C12BB"/>
    <w:rsid w:val="007C161F"/>
    <w:rsid w:val="007C1FC6"/>
    <w:rsid w:val="007C2380"/>
    <w:rsid w:val="007C330C"/>
    <w:rsid w:val="007C332A"/>
    <w:rsid w:val="007C351F"/>
    <w:rsid w:val="007C395A"/>
    <w:rsid w:val="007C40C8"/>
    <w:rsid w:val="007C42B8"/>
    <w:rsid w:val="007C43A8"/>
    <w:rsid w:val="007C49C9"/>
    <w:rsid w:val="007C4F8F"/>
    <w:rsid w:val="007C52C6"/>
    <w:rsid w:val="007C55C6"/>
    <w:rsid w:val="007C622A"/>
    <w:rsid w:val="007C68A5"/>
    <w:rsid w:val="007C71B9"/>
    <w:rsid w:val="007C76F7"/>
    <w:rsid w:val="007D0058"/>
    <w:rsid w:val="007D02CA"/>
    <w:rsid w:val="007D0CDE"/>
    <w:rsid w:val="007D16CB"/>
    <w:rsid w:val="007D1B5F"/>
    <w:rsid w:val="007D1CF8"/>
    <w:rsid w:val="007D1F95"/>
    <w:rsid w:val="007D2A57"/>
    <w:rsid w:val="007D2E78"/>
    <w:rsid w:val="007D3560"/>
    <w:rsid w:val="007D3B43"/>
    <w:rsid w:val="007D3F9E"/>
    <w:rsid w:val="007D434F"/>
    <w:rsid w:val="007D497D"/>
    <w:rsid w:val="007D4D29"/>
    <w:rsid w:val="007D4D71"/>
    <w:rsid w:val="007D5ECF"/>
    <w:rsid w:val="007D67CD"/>
    <w:rsid w:val="007D7460"/>
    <w:rsid w:val="007E052D"/>
    <w:rsid w:val="007E0DA9"/>
    <w:rsid w:val="007E1008"/>
    <w:rsid w:val="007E14D6"/>
    <w:rsid w:val="007E1C92"/>
    <w:rsid w:val="007E20B6"/>
    <w:rsid w:val="007E2F2E"/>
    <w:rsid w:val="007E36B7"/>
    <w:rsid w:val="007E411E"/>
    <w:rsid w:val="007E4551"/>
    <w:rsid w:val="007E47F7"/>
    <w:rsid w:val="007E4DC9"/>
    <w:rsid w:val="007E4E95"/>
    <w:rsid w:val="007E5456"/>
    <w:rsid w:val="007E5481"/>
    <w:rsid w:val="007E5854"/>
    <w:rsid w:val="007E6320"/>
    <w:rsid w:val="007E6B68"/>
    <w:rsid w:val="007E6B6E"/>
    <w:rsid w:val="007E6CD8"/>
    <w:rsid w:val="007E70C9"/>
    <w:rsid w:val="007E7401"/>
    <w:rsid w:val="007E775E"/>
    <w:rsid w:val="007E78B9"/>
    <w:rsid w:val="007E7938"/>
    <w:rsid w:val="007F0188"/>
    <w:rsid w:val="007F03D4"/>
    <w:rsid w:val="007F0DEE"/>
    <w:rsid w:val="007F1202"/>
    <w:rsid w:val="007F122B"/>
    <w:rsid w:val="007F1579"/>
    <w:rsid w:val="007F1733"/>
    <w:rsid w:val="007F1F96"/>
    <w:rsid w:val="007F1FF4"/>
    <w:rsid w:val="007F2807"/>
    <w:rsid w:val="007F28BA"/>
    <w:rsid w:val="007F30B8"/>
    <w:rsid w:val="007F330A"/>
    <w:rsid w:val="007F3415"/>
    <w:rsid w:val="007F3610"/>
    <w:rsid w:val="007F3B47"/>
    <w:rsid w:val="007F4232"/>
    <w:rsid w:val="007F431C"/>
    <w:rsid w:val="007F45C8"/>
    <w:rsid w:val="007F4854"/>
    <w:rsid w:val="007F5C20"/>
    <w:rsid w:val="007F5DCF"/>
    <w:rsid w:val="007F6554"/>
    <w:rsid w:val="007F6B14"/>
    <w:rsid w:val="007F6B53"/>
    <w:rsid w:val="007F7768"/>
    <w:rsid w:val="007F7960"/>
    <w:rsid w:val="007F7E0C"/>
    <w:rsid w:val="0080062C"/>
    <w:rsid w:val="0080068B"/>
    <w:rsid w:val="008008C3"/>
    <w:rsid w:val="008018C4"/>
    <w:rsid w:val="00802781"/>
    <w:rsid w:val="008027A3"/>
    <w:rsid w:val="008027EC"/>
    <w:rsid w:val="008029EB"/>
    <w:rsid w:val="00802BD9"/>
    <w:rsid w:val="00802E23"/>
    <w:rsid w:val="008034A1"/>
    <w:rsid w:val="0080405E"/>
    <w:rsid w:val="008044CF"/>
    <w:rsid w:val="0080480E"/>
    <w:rsid w:val="00804CFC"/>
    <w:rsid w:val="00804FDA"/>
    <w:rsid w:val="00805244"/>
    <w:rsid w:val="0080564E"/>
    <w:rsid w:val="00805B72"/>
    <w:rsid w:val="00805F24"/>
    <w:rsid w:val="0080618A"/>
    <w:rsid w:val="00807B81"/>
    <w:rsid w:val="008109E1"/>
    <w:rsid w:val="00810E8C"/>
    <w:rsid w:val="00811495"/>
    <w:rsid w:val="0081172F"/>
    <w:rsid w:val="008121AE"/>
    <w:rsid w:val="00812835"/>
    <w:rsid w:val="00812DB3"/>
    <w:rsid w:val="00814069"/>
    <w:rsid w:val="00814343"/>
    <w:rsid w:val="0081442F"/>
    <w:rsid w:val="00814DBD"/>
    <w:rsid w:val="008157F0"/>
    <w:rsid w:val="008159BB"/>
    <w:rsid w:val="00815D0C"/>
    <w:rsid w:val="00816648"/>
    <w:rsid w:val="008167BE"/>
    <w:rsid w:val="00816F2F"/>
    <w:rsid w:val="0081719E"/>
    <w:rsid w:val="00817FC6"/>
    <w:rsid w:val="008216FF"/>
    <w:rsid w:val="008218B9"/>
    <w:rsid w:val="0082203B"/>
    <w:rsid w:val="008221F0"/>
    <w:rsid w:val="00822CCC"/>
    <w:rsid w:val="0082320F"/>
    <w:rsid w:val="0082367E"/>
    <w:rsid w:val="00823CCC"/>
    <w:rsid w:val="0082428D"/>
    <w:rsid w:val="00825202"/>
    <w:rsid w:val="008255C6"/>
    <w:rsid w:val="00825999"/>
    <w:rsid w:val="00825A82"/>
    <w:rsid w:val="0082661E"/>
    <w:rsid w:val="0082785D"/>
    <w:rsid w:val="00827ECB"/>
    <w:rsid w:val="00827FF6"/>
    <w:rsid w:val="008308FC"/>
    <w:rsid w:val="00830A48"/>
    <w:rsid w:val="00830E4A"/>
    <w:rsid w:val="00831383"/>
    <w:rsid w:val="0083174A"/>
    <w:rsid w:val="00831E70"/>
    <w:rsid w:val="0083206E"/>
    <w:rsid w:val="008327AC"/>
    <w:rsid w:val="0083284F"/>
    <w:rsid w:val="0083317F"/>
    <w:rsid w:val="00833387"/>
    <w:rsid w:val="008336A0"/>
    <w:rsid w:val="00833735"/>
    <w:rsid w:val="00833B09"/>
    <w:rsid w:val="00833C96"/>
    <w:rsid w:val="00834A71"/>
    <w:rsid w:val="0083527A"/>
    <w:rsid w:val="00835EF8"/>
    <w:rsid w:val="00837F25"/>
    <w:rsid w:val="0084067A"/>
    <w:rsid w:val="00840975"/>
    <w:rsid w:val="00840E4B"/>
    <w:rsid w:val="00841195"/>
    <w:rsid w:val="008413A2"/>
    <w:rsid w:val="00842039"/>
    <w:rsid w:val="00842808"/>
    <w:rsid w:val="00842B63"/>
    <w:rsid w:val="00843328"/>
    <w:rsid w:val="00843675"/>
    <w:rsid w:val="00843E23"/>
    <w:rsid w:val="00844237"/>
    <w:rsid w:val="008444F4"/>
    <w:rsid w:val="00844731"/>
    <w:rsid w:val="00844A1E"/>
    <w:rsid w:val="00844E3A"/>
    <w:rsid w:val="00845954"/>
    <w:rsid w:val="00845CE6"/>
    <w:rsid w:val="00847033"/>
    <w:rsid w:val="00847647"/>
    <w:rsid w:val="0084788C"/>
    <w:rsid w:val="00850749"/>
    <w:rsid w:val="00850A51"/>
    <w:rsid w:val="00851256"/>
    <w:rsid w:val="00851483"/>
    <w:rsid w:val="00852E97"/>
    <w:rsid w:val="0085311F"/>
    <w:rsid w:val="00853CF0"/>
    <w:rsid w:val="008541F7"/>
    <w:rsid w:val="008546BC"/>
    <w:rsid w:val="00854CA1"/>
    <w:rsid w:val="00854F37"/>
    <w:rsid w:val="00854FBF"/>
    <w:rsid w:val="008552A0"/>
    <w:rsid w:val="00855B57"/>
    <w:rsid w:val="00856170"/>
    <w:rsid w:val="00856395"/>
    <w:rsid w:val="0085659F"/>
    <w:rsid w:val="008567A5"/>
    <w:rsid w:val="00857F9F"/>
    <w:rsid w:val="008609DF"/>
    <w:rsid w:val="00861F57"/>
    <w:rsid w:val="00862639"/>
    <w:rsid w:val="0086292B"/>
    <w:rsid w:val="00862981"/>
    <w:rsid w:val="00862C57"/>
    <w:rsid w:val="00863940"/>
    <w:rsid w:val="00863D5F"/>
    <w:rsid w:val="008647E3"/>
    <w:rsid w:val="0086497C"/>
    <w:rsid w:val="008654C3"/>
    <w:rsid w:val="00866251"/>
    <w:rsid w:val="00866C9F"/>
    <w:rsid w:val="00866E02"/>
    <w:rsid w:val="00866F54"/>
    <w:rsid w:val="00867007"/>
    <w:rsid w:val="00870717"/>
    <w:rsid w:val="00870B06"/>
    <w:rsid w:val="00870CE0"/>
    <w:rsid w:val="0087108D"/>
    <w:rsid w:val="0087147B"/>
    <w:rsid w:val="008715A6"/>
    <w:rsid w:val="008719A5"/>
    <w:rsid w:val="00871B56"/>
    <w:rsid w:val="008726E9"/>
    <w:rsid w:val="0087277C"/>
    <w:rsid w:val="008735C7"/>
    <w:rsid w:val="008736BB"/>
    <w:rsid w:val="0087389C"/>
    <w:rsid w:val="00874789"/>
    <w:rsid w:val="0087505D"/>
    <w:rsid w:val="00875605"/>
    <w:rsid w:val="00876045"/>
    <w:rsid w:val="0087615C"/>
    <w:rsid w:val="00876982"/>
    <w:rsid w:val="00877AAE"/>
    <w:rsid w:val="00877EBF"/>
    <w:rsid w:val="00880052"/>
    <w:rsid w:val="008818D2"/>
    <w:rsid w:val="0088190A"/>
    <w:rsid w:val="00881F14"/>
    <w:rsid w:val="00882741"/>
    <w:rsid w:val="00882ACF"/>
    <w:rsid w:val="00882C5A"/>
    <w:rsid w:val="00882D6B"/>
    <w:rsid w:val="0088303A"/>
    <w:rsid w:val="00883377"/>
    <w:rsid w:val="00884761"/>
    <w:rsid w:val="0088495D"/>
    <w:rsid w:val="00884FBE"/>
    <w:rsid w:val="008850E1"/>
    <w:rsid w:val="008850E9"/>
    <w:rsid w:val="00885D05"/>
    <w:rsid w:val="00886128"/>
    <w:rsid w:val="008868CA"/>
    <w:rsid w:val="00886EDE"/>
    <w:rsid w:val="00887395"/>
    <w:rsid w:val="008904F3"/>
    <w:rsid w:val="008906D2"/>
    <w:rsid w:val="00890A2F"/>
    <w:rsid w:val="00890D64"/>
    <w:rsid w:val="00891733"/>
    <w:rsid w:val="00891950"/>
    <w:rsid w:val="00892C4D"/>
    <w:rsid w:val="008939E1"/>
    <w:rsid w:val="0089456E"/>
    <w:rsid w:val="0089466D"/>
    <w:rsid w:val="008946CC"/>
    <w:rsid w:val="00896A56"/>
    <w:rsid w:val="00896E5F"/>
    <w:rsid w:val="00897517"/>
    <w:rsid w:val="008A006A"/>
    <w:rsid w:val="008A0119"/>
    <w:rsid w:val="008A079A"/>
    <w:rsid w:val="008A0E4B"/>
    <w:rsid w:val="008A104D"/>
    <w:rsid w:val="008A1209"/>
    <w:rsid w:val="008A1D79"/>
    <w:rsid w:val="008A23D5"/>
    <w:rsid w:val="008A2CEA"/>
    <w:rsid w:val="008A2D8A"/>
    <w:rsid w:val="008A3037"/>
    <w:rsid w:val="008A3680"/>
    <w:rsid w:val="008A39AB"/>
    <w:rsid w:val="008A450C"/>
    <w:rsid w:val="008A48D9"/>
    <w:rsid w:val="008A555A"/>
    <w:rsid w:val="008A58A9"/>
    <w:rsid w:val="008A6009"/>
    <w:rsid w:val="008A6386"/>
    <w:rsid w:val="008A697A"/>
    <w:rsid w:val="008A756A"/>
    <w:rsid w:val="008A79B7"/>
    <w:rsid w:val="008B0442"/>
    <w:rsid w:val="008B07DA"/>
    <w:rsid w:val="008B1D37"/>
    <w:rsid w:val="008B215A"/>
    <w:rsid w:val="008B25BB"/>
    <w:rsid w:val="008B33D3"/>
    <w:rsid w:val="008B3434"/>
    <w:rsid w:val="008B364C"/>
    <w:rsid w:val="008B380F"/>
    <w:rsid w:val="008B43D1"/>
    <w:rsid w:val="008B4996"/>
    <w:rsid w:val="008B4B0D"/>
    <w:rsid w:val="008B57CC"/>
    <w:rsid w:val="008B62B3"/>
    <w:rsid w:val="008B6EA0"/>
    <w:rsid w:val="008B755B"/>
    <w:rsid w:val="008B7711"/>
    <w:rsid w:val="008C012E"/>
    <w:rsid w:val="008C0B9F"/>
    <w:rsid w:val="008C144C"/>
    <w:rsid w:val="008C1F5B"/>
    <w:rsid w:val="008C2F03"/>
    <w:rsid w:val="008C45CD"/>
    <w:rsid w:val="008C4BA6"/>
    <w:rsid w:val="008C4BE5"/>
    <w:rsid w:val="008C58B0"/>
    <w:rsid w:val="008C5B77"/>
    <w:rsid w:val="008C60F7"/>
    <w:rsid w:val="008C62B3"/>
    <w:rsid w:val="008C6320"/>
    <w:rsid w:val="008C64E3"/>
    <w:rsid w:val="008C719B"/>
    <w:rsid w:val="008C7486"/>
    <w:rsid w:val="008C7668"/>
    <w:rsid w:val="008C7BB5"/>
    <w:rsid w:val="008C7D3A"/>
    <w:rsid w:val="008C7F80"/>
    <w:rsid w:val="008D00BA"/>
    <w:rsid w:val="008D018C"/>
    <w:rsid w:val="008D08C1"/>
    <w:rsid w:val="008D0C59"/>
    <w:rsid w:val="008D138F"/>
    <w:rsid w:val="008D1A18"/>
    <w:rsid w:val="008D22EE"/>
    <w:rsid w:val="008D2A95"/>
    <w:rsid w:val="008D2C40"/>
    <w:rsid w:val="008D375A"/>
    <w:rsid w:val="008D376C"/>
    <w:rsid w:val="008D37D7"/>
    <w:rsid w:val="008D3BE7"/>
    <w:rsid w:val="008D3E83"/>
    <w:rsid w:val="008D469A"/>
    <w:rsid w:val="008D4BAD"/>
    <w:rsid w:val="008D4DA9"/>
    <w:rsid w:val="008D5886"/>
    <w:rsid w:val="008D59DE"/>
    <w:rsid w:val="008D5AF3"/>
    <w:rsid w:val="008D5F03"/>
    <w:rsid w:val="008D6842"/>
    <w:rsid w:val="008D6C20"/>
    <w:rsid w:val="008D7004"/>
    <w:rsid w:val="008D7362"/>
    <w:rsid w:val="008D799A"/>
    <w:rsid w:val="008D79FD"/>
    <w:rsid w:val="008D7B0A"/>
    <w:rsid w:val="008E04B8"/>
    <w:rsid w:val="008E0FFB"/>
    <w:rsid w:val="008E10AA"/>
    <w:rsid w:val="008E111D"/>
    <w:rsid w:val="008E1595"/>
    <w:rsid w:val="008E1D2E"/>
    <w:rsid w:val="008E1E2D"/>
    <w:rsid w:val="008E233E"/>
    <w:rsid w:val="008E39B0"/>
    <w:rsid w:val="008E46B1"/>
    <w:rsid w:val="008E5037"/>
    <w:rsid w:val="008E50D7"/>
    <w:rsid w:val="008E5255"/>
    <w:rsid w:val="008E55CE"/>
    <w:rsid w:val="008E578F"/>
    <w:rsid w:val="008E57F6"/>
    <w:rsid w:val="008E59C7"/>
    <w:rsid w:val="008E59EE"/>
    <w:rsid w:val="008E613C"/>
    <w:rsid w:val="008E6EB1"/>
    <w:rsid w:val="008E70FD"/>
    <w:rsid w:val="008E7BB0"/>
    <w:rsid w:val="008E7EC1"/>
    <w:rsid w:val="008E7FFE"/>
    <w:rsid w:val="008F0181"/>
    <w:rsid w:val="008F02EC"/>
    <w:rsid w:val="008F0659"/>
    <w:rsid w:val="008F096D"/>
    <w:rsid w:val="008F09D6"/>
    <w:rsid w:val="008F1474"/>
    <w:rsid w:val="008F1694"/>
    <w:rsid w:val="008F1969"/>
    <w:rsid w:val="008F1B2B"/>
    <w:rsid w:val="008F1C17"/>
    <w:rsid w:val="008F21B8"/>
    <w:rsid w:val="008F283B"/>
    <w:rsid w:val="008F2F6B"/>
    <w:rsid w:val="008F2FB0"/>
    <w:rsid w:val="008F3839"/>
    <w:rsid w:val="008F4255"/>
    <w:rsid w:val="008F4256"/>
    <w:rsid w:val="008F56B6"/>
    <w:rsid w:val="008F5F40"/>
    <w:rsid w:val="008F6C1C"/>
    <w:rsid w:val="008F6D29"/>
    <w:rsid w:val="008F7027"/>
    <w:rsid w:val="008F7253"/>
    <w:rsid w:val="008F7322"/>
    <w:rsid w:val="008F74AB"/>
    <w:rsid w:val="008F7AB0"/>
    <w:rsid w:val="0090043B"/>
    <w:rsid w:val="009004F6"/>
    <w:rsid w:val="00900DF2"/>
    <w:rsid w:val="00901D8E"/>
    <w:rsid w:val="009024A9"/>
    <w:rsid w:val="00902941"/>
    <w:rsid w:val="00902DC0"/>
    <w:rsid w:val="00903CA7"/>
    <w:rsid w:val="00904A68"/>
    <w:rsid w:val="00904DAB"/>
    <w:rsid w:val="009050A3"/>
    <w:rsid w:val="00905394"/>
    <w:rsid w:val="009061F5"/>
    <w:rsid w:val="0090676B"/>
    <w:rsid w:val="0090695F"/>
    <w:rsid w:val="00906D34"/>
    <w:rsid w:val="00910198"/>
    <w:rsid w:val="00910CB9"/>
    <w:rsid w:val="00910DD8"/>
    <w:rsid w:val="0091129D"/>
    <w:rsid w:val="0091130B"/>
    <w:rsid w:val="00911E20"/>
    <w:rsid w:val="00912D76"/>
    <w:rsid w:val="009133F6"/>
    <w:rsid w:val="0091351D"/>
    <w:rsid w:val="009138B4"/>
    <w:rsid w:val="009138CB"/>
    <w:rsid w:val="00914414"/>
    <w:rsid w:val="009144CA"/>
    <w:rsid w:val="00914FC5"/>
    <w:rsid w:val="00915156"/>
    <w:rsid w:val="009152C8"/>
    <w:rsid w:val="00916350"/>
    <w:rsid w:val="00916600"/>
    <w:rsid w:val="009166EA"/>
    <w:rsid w:val="0091720C"/>
    <w:rsid w:val="009173AB"/>
    <w:rsid w:val="00920A85"/>
    <w:rsid w:val="00920AB5"/>
    <w:rsid w:val="00921D46"/>
    <w:rsid w:val="00922013"/>
    <w:rsid w:val="00922147"/>
    <w:rsid w:val="009223EF"/>
    <w:rsid w:val="009227D7"/>
    <w:rsid w:val="009231FF"/>
    <w:rsid w:val="00923732"/>
    <w:rsid w:val="009238F7"/>
    <w:rsid w:val="00923D25"/>
    <w:rsid w:val="00924D6F"/>
    <w:rsid w:val="00924ECA"/>
    <w:rsid w:val="009250C6"/>
    <w:rsid w:val="009256F6"/>
    <w:rsid w:val="009259AD"/>
    <w:rsid w:val="009259C0"/>
    <w:rsid w:val="00925DB4"/>
    <w:rsid w:val="00925F45"/>
    <w:rsid w:val="009260B4"/>
    <w:rsid w:val="009262B2"/>
    <w:rsid w:val="00926492"/>
    <w:rsid w:val="00926639"/>
    <w:rsid w:val="00926932"/>
    <w:rsid w:val="009269C0"/>
    <w:rsid w:val="00926DB6"/>
    <w:rsid w:val="009271D2"/>
    <w:rsid w:val="00927907"/>
    <w:rsid w:val="00927FE3"/>
    <w:rsid w:val="0093005A"/>
    <w:rsid w:val="009302CB"/>
    <w:rsid w:val="009303CF"/>
    <w:rsid w:val="0093150A"/>
    <w:rsid w:val="00931630"/>
    <w:rsid w:val="00932762"/>
    <w:rsid w:val="00932D81"/>
    <w:rsid w:val="00932E0B"/>
    <w:rsid w:val="00933A73"/>
    <w:rsid w:val="00933B66"/>
    <w:rsid w:val="00934518"/>
    <w:rsid w:val="00934F60"/>
    <w:rsid w:val="00935763"/>
    <w:rsid w:val="0093582F"/>
    <w:rsid w:val="009362EC"/>
    <w:rsid w:val="00936832"/>
    <w:rsid w:val="00936C48"/>
    <w:rsid w:val="00937EBD"/>
    <w:rsid w:val="009404D3"/>
    <w:rsid w:val="00940F29"/>
    <w:rsid w:val="0094108A"/>
    <w:rsid w:val="00941123"/>
    <w:rsid w:val="009411F1"/>
    <w:rsid w:val="00941E30"/>
    <w:rsid w:val="00942121"/>
    <w:rsid w:val="009421EC"/>
    <w:rsid w:val="009429BE"/>
    <w:rsid w:val="00943610"/>
    <w:rsid w:val="009438BF"/>
    <w:rsid w:val="00944268"/>
    <w:rsid w:val="00944582"/>
    <w:rsid w:val="00944B83"/>
    <w:rsid w:val="00944F2A"/>
    <w:rsid w:val="009455A4"/>
    <w:rsid w:val="00945DFB"/>
    <w:rsid w:val="00946054"/>
    <w:rsid w:val="009460FC"/>
    <w:rsid w:val="0094643F"/>
    <w:rsid w:val="009465C3"/>
    <w:rsid w:val="00946A6B"/>
    <w:rsid w:val="00946C30"/>
    <w:rsid w:val="00947307"/>
    <w:rsid w:val="0095063C"/>
    <w:rsid w:val="00951A6A"/>
    <w:rsid w:val="00951E3F"/>
    <w:rsid w:val="00951EA5"/>
    <w:rsid w:val="00952BB4"/>
    <w:rsid w:val="00952D68"/>
    <w:rsid w:val="00953383"/>
    <w:rsid w:val="00953B65"/>
    <w:rsid w:val="009542B3"/>
    <w:rsid w:val="00954B8D"/>
    <w:rsid w:val="00955210"/>
    <w:rsid w:val="00955291"/>
    <w:rsid w:val="009558DB"/>
    <w:rsid w:val="00955B55"/>
    <w:rsid w:val="009560D0"/>
    <w:rsid w:val="00956247"/>
    <w:rsid w:val="009563CE"/>
    <w:rsid w:val="00957600"/>
    <w:rsid w:val="009579AA"/>
    <w:rsid w:val="0096005C"/>
    <w:rsid w:val="009607B2"/>
    <w:rsid w:val="00961676"/>
    <w:rsid w:val="00961ACA"/>
    <w:rsid w:val="00962AA7"/>
    <w:rsid w:val="00962AF9"/>
    <w:rsid w:val="00962C35"/>
    <w:rsid w:val="00962D3A"/>
    <w:rsid w:val="0096307D"/>
    <w:rsid w:val="0096329E"/>
    <w:rsid w:val="00963AF7"/>
    <w:rsid w:val="00963F02"/>
    <w:rsid w:val="00963FA1"/>
    <w:rsid w:val="00964631"/>
    <w:rsid w:val="00964B9A"/>
    <w:rsid w:val="00964DC1"/>
    <w:rsid w:val="009651D9"/>
    <w:rsid w:val="00965CAB"/>
    <w:rsid w:val="009674B5"/>
    <w:rsid w:val="00967971"/>
    <w:rsid w:val="00967CCD"/>
    <w:rsid w:val="009716BE"/>
    <w:rsid w:val="00972762"/>
    <w:rsid w:val="0097279B"/>
    <w:rsid w:val="0097288E"/>
    <w:rsid w:val="0097291F"/>
    <w:rsid w:val="00972A10"/>
    <w:rsid w:val="00972A19"/>
    <w:rsid w:val="00972B2F"/>
    <w:rsid w:val="009731E0"/>
    <w:rsid w:val="009733CB"/>
    <w:rsid w:val="009734F4"/>
    <w:rsid w:val="00973C85"/>
    <w:rsid w:val="00973D53"/>
    <w:rsid w:val="0097417E"/>
    <w:rsid w:val="00974995"/>
    <w:rsid w:val="00974B01"/>
    <w:rsid w:val="00974D05"/>
    <w:rsid w:val="00974F32"/>
    <w:rsid w:val="0097524F"/>
    <w:rsid w:val="0097544C"/>
    <w:rsid w:val="00975ABC"/>
    <w:rsid w:val="009771A6"/>
    <w:rsid w:val="00980FCC"/>
    <w:rsid w:val="00981366"/>
    <w:rsid w:val="009816E0"/>
    <w:rsid w:val="00981905"/>
    <w:rsid w:val="00981F23"/>
    <w:rsid w:val="00981FA8"/>
    <w:rsid w:val="00982276"/>
    <w:rsid w:val="00982421"/>
    <w:rsid w:val="009825E4"/>
    <w:rsid w:val="009831EE"/>
    <w:rsid w:val="009835E6"/>
    <w:rsid w:val="00983934"/>
    <w:rsid w:val="00983E74"/>
    <w:rsid w:val="00984376"/>
    <w:rsid w:val="00984707"/>
    <w:rsid w:val="009849C7"/>
    <w:rsid w:val="00984FEE"/>
    <w:rsid w:val="0098544C"/>
    <w:rsid w:val="00985878"/>
    <w:rsid w:val="009859E5"/>
    <w:rsid w:val="00985B16"/>
    <w:rsid w:val="0098615F"/>
    <w:rsid w:val="00986200"/>
    <w:rsid w:val="0098661B"/>
    <w:rsid w:val="009866D7"/>
    <w:rsid w:val="00986788"/>
    <w:rsid w:val="00986ABD"/>
    <w:rsid w:val="00986DEE"/>
    <w:rsid w:val="0099007E"/>
    <w:rsid w:val="00990B50"/>
    <w:rsid w:val="009911DF"/>
    <w:rsid w:val="00991616"/>
    <w:rsid w:val="0099163E"/>
    <w:rsid w:val="00993363"/>
    <w:rsid w:val="009936C8"/>
    <w:rsid w:val="00993C11"/>
    <w:rsid w:val="00994CEE"/>
    <w:rsid w:val="009954B3"/>
    <w:rsid w:val="00995808"/>
    <w:rsid w:val="00995F8C"/>
    <w:rsid w:val="00997375"/>
    <w:rsid w:val="009A0672"/>
    <w:rsid w:val="009A0778"/>
    <w:rsid w:val="009A0782"/>
    <w:rsid w:val="009A0BF2"/>
    <w:rsid w:val="009A0C20"/>
    <w:rsid w:val="009A0D60"/>
    <w:rsid w:val="009A1248"/>
    <w:rsid w:val="009A12D4"/>
    <w:rsid w:val="009A1AC4"/>
    <w:rsid w:val="009A283F"/>
    <w:rsid w:val="009A29BA"/>
    <w:rsid w:val="009A2AFE"/>
    <w:rsid w:val="009A2E0B"/>
    <w:rsid w:val="009A3297"/>
    <w:rsid w:val="009A341C"/>
    <w:rsid w:val="009A37E1"/>
    <w:rsid w:val="009A3B52"/>
    <w:rsid w:val="009A3F65"/>
    <w:rsid w:val="009A4DDA"/>
    <w:rsid w:val="009A4EC8"/>
    <w:rsid w:val="009A521F"/>
    <w:rsid w:val="009A548F"/>
    <w:rsid w:val="009A5AC3"/>
    <w:rsid w:val="009A5C6D"/>
    <w:rsid w:val="009A5D13"/>
    <w:rsid w:val="009A6327"/>
    <w:rsid w:val="009A6606"/>
    <w:rsid w:val="009A76B8"/>
    <w:rsid w:val="009A788A"/>
    <w:rsid w:val="009B0CF1"/>
    <w:rsid w:val="009B1210"/>
    <w:rsid w:val="009B16DD"/>
    <w:rsid w:val="009B1EBE"/>
    <w:rsid w:val="009B2853"/>
    <w:rsid w:val="009B2A7E"/>
    <w:rsid w:val="009B2C3F"/>
    <w:rsid w:val="009B2EB6"/>
    <w:rsid w:val="009B32BC"/>
    <w:rsid w:val="009B3F08"/>
    <w:rsid w:val="009B40F7"/>
    <w:rsid w:val="009B41DB"/>
    <w:rsid w:val="009B4503"/>
    <w:rsid w:val="009B4ECC"/>
    <w:rsid w:val="009B5148"/>
    <w:rsid w:val="009B54E1"/>
    <w:rsid w:val="009B635C"/>
    <w:rsid w:val="009B68F8"/>
    <w:rsid w:val="009B7373"/>
    <w:rsid w:val="009B73D0"/>
    <w:rsid w:val="009C03ED"/>
    <w:rsid w:val="009C04FA"/>
    <w:rsid w:val="009C0947"/>
    <w:rsid w:val="009C147B"/>
    <w:rsid w:val="009C1963"/>
    <w:rsid w:val="009C24F0"/>
    <w:rsid w:val="009C2C70"/>
    <w:rsid w:val="009C2C8B"/>
    <w:rsid w:val="009C2D3C"/>
    <w:rsid w:val="009C3009"/>
    <w:rsid w:val="009C3C33"/>
    <w:rsid w:val="009C4AC0"/>
    <w:rsid w:val="009C5E44"/>
    <w:rsid w:val="009C5F90"/>
    <w:rsid w:val="009C6E99"/>
    <w:rsid w:val="009C780A"/>
    <w:rsid w:val="009C7D9A"/>
    <w:rsid w:val="009D0C55"/>
    <w:rsid w:val="009D13F7"/>
    <w:rsid w:val="009D1563"/>
    <w:rsid w:val="009D192D"/>
    <w:rsid w:val="009D197B"/>
    <w:rsid w:val="009D19CC"/>
    <w:rsid w:val="009D2787"/>
    <w:rsid w:val="009D28F7"/>
    <w:rsid w:val="009D2CF2"/>
    <w:rsid w:val="009D2F0A"/>
    <w:rsid w:val="009D3C95"/>
    <w:rsid w:val="009D4207"/>
    <w:rsid w:val="009D5B55"/>
    <w:rsid w:val="009D619B"/>
    <w:rsid w:val="009D662A"/>
    <w:rsid w:val="009D689B"/>
    <w:rsid w:val="009D6D0A"/>
    <w:rsid w:val="009D6F01"/>
    <w:rsid w:val="009D71C5"/>
    <w:rsid w:val="009D77C2"/>
    <w:rsid w:val="009D7D79"/>
    <w:rsid w:val="009E081D"/>
    <w:rsid w:val="009E0DB1"/>
    <w:rsid w:val="009E1346"/>
    <w:rsid w:val="009E15FC"/>
    <w:rsid w:val="009E1813"/>
    <w:rsid w:val="009E201F"/>
    <w:rsid w:val="009E2079"/>
    <w:rsid w:val="009E2903"/>
    <w:rsid w:val="009E2A8C"/>
    <w:rsid w:val="009E2C10"/>
    <w:rsid w:val="009E402A"/>
    <w:rsid w:val="009E4B72"/>
    <w:rsid w:val="009E4E52"/>
    <w:rsid w:val="009E54BC"/>
    <w:rsid w:val="009E70FD"/>
    <w:rsid w:val="009E7D92"/>
    <w:rsid w:val="009F02AF"/>
    <w:rsid w:val="009F03E4"/>
    <w:rsid w:val="009F0619"/>
    <w:rsid w:val="009F06CB"/>
    <w:rsid w:val="009F0F46"/>
    <w:rsid w:val="009F10A4"/>
    <w:rsid w:val="009F1BBF"/>
    <w:rsid w:val="009F28B5"/>
    <w:rsid w:val="009F2B28"/>
    <w:rsid w:val="009F2F17"/>
    <w:rsid w:val="009F375E"/>
    <w:rsid w:val="009F384E"/>
    <w:rsid w:val="009F4BDC"/>
    <w:rsid w:val="009F4C74"/>
    <w:rsid w:val="009F4E4B"/>
    <w:rsid w:val="009F5BDD"/>
    <w:rsid w:val="009F6C8C"/>
    <w:rsid w:val="009F75A4"/>
    <w:rsid w:val="009F7BBF"/>
    <w:rsid w:val="00A0057A"/>
    <w:rsid w:val="00A012DF"/>
    <w:rsid w:val="00A01696"/>
    <w:rsid w:val="00A01742"/>
    <w:rsid w:val="00A01874"/>
    <w:rsid w:val="00A01C87"/>
    <w:rsid w:val="00A021A2"/>
    <w:rsid w:val="00A044EF"/>
    <w:rsid w:val="00A04550"/>
    <w:rsid w:val="00A0582A"/>
    <w:rsid w:val="00A058AA"/>
    <w:rsid w:val="00A05C07"/>
    <w:rsid w:val="00A065BE"/>
    <w:rsid w:val="00A066E7"/>
    <w:rsid w:val="00A06EC2"/>
    <w:rsid w:val="00A06FAB"/>
    <w:rsid w:val="00A071CB"/>
    <w:rsid w:val="00A07DCE"/>
    <w:rsid w:val="00A10074"/>
    <w:rsid w:val="00A101A6"/>
    <w:rsid w:val="00A1085A"/>
    <w:rsid w:val="00A11AC0"/>
    <w:rsid w:val="00A11B0A"/>
    <w:rsid w:val="00A12E1C"/>
    <w:rsid w:val="00A1347D"/>
    <w:rsid w:val="00A13D31"/>
    <w:rsid w:val="00A149DC"/>
    <w:rsid w:val="00A1518A"/>
    <w:rsid w:val="00A164D6"/>
    <w:rsid w:val="00A16E90"/>
    <w:rsid w:val="00A177A8"/>
    <w:rsid w:val="00A17BCF"/>
    <w:rsid w:val="00A2104C"/>
    <w:rsid w:val="00A21201"/>
    <w:rsid w:val="00A212D0"/>
    <w:rsid w:val="00A221EB"/>
    <w:rsid w:val="00A22627"/>
    <w:rsid w:val="00A229C2"/>
    <w:rsid w:val="00A22BC1"/>
    <w:rsid w:val="00A2380B"/>
    <w:rsid w:val="00A23DCA"/>
    <w:rsid w:val="00A23FA3"/>
    <w:rsid w:val="00A248A5"/>
    <w:rsid w:val="00A256A9"/>
    <w:rsid w:val="00A259CD"/>
    <w:rsid w:val="00A26178"/>
    <w:rsid w:val="00A2651E"/>
    <w:rsid w:val="00A26683"/>
    <w:rsid w:val="00A271AF"/>
    <w:rsid w:val="00A275C9"/>
    <w:rsid w:val="00A30401"/>
    <w:rsid w:val="00A308D7"/>
    <w:rsid w:val="00A30F37"/>
    <w:rsid w:val="00A3123E"/>
    <w:rsid w:val="00A31AE4"/>
    <w:rsid w:val="00A31BF4"/>
    <w:rsid w:val="00A328BD"/>
    <w:rsid w:val="00A32B8C"/>
    <w:rsid w:val="00A32DDE"/>
    <w:rsid w:val="00A33857"/>
    <w:rsid w:val="00A3392D"/>
    <w:rsid w:val="00A33E41"/>
    <w:rsid w:val="00A34012"/>
    <w:rsid w:val="00A340B1"/>
    <w:rsid w:val="00A342DF"/>
    <w:rsid w:val="00A34723"/>
    <w:rsid w:val="00A34EBA"/>
    <w:rsid w:val="00A34F2A"/>
    <w:rsid w:val="00A352E2"/>
    <w:rsid w:val="00A3610F"/>
    <w:rsid w:val="00A36CD9"/>
    <w:rsid w:val="00A36D74"/>
    <w:rsid w:val="00A36E82"/>
    <w:rsid w:val="00A37271"/>
    <w:rsid w:val="00A37419"/>
    <w:rsid w:val="00A375FF"/>
    <w:rsid w:val="00A37FAB"/>
    <w:rsid w:val="00A41D60"/>
    <w:rsid w:val="00A420CE"/>
    <w:rsid w:val="00A42C24"/>
    <w:rsid w:val="00A42E41"/>
    <w:rsid w:val="00A43FA6"/>
    <w:rsid w:val="00A44608"/>
    <w:rsid w:val="00A44709"/>
    <w:rsid w:val="00A44764"/>
    <w:rsid w:val="00A449A5"/>
    <w:rsid w:val="00A44E2C"/>
    <w:rsid w:val="00A44F80"/>
    <w:rsid w:val="00A45326"/>
    <w:rsid w:val="00A45534"/>
    <w:rsid w:val="00A45677"/>
    <w:rsid w:val="00A461E1"/>
    <w:rsid w:val="00A4627D"/>
    <w:rsid w:val="00A467C4"/>
    <w:rsid w:val="00A469D5"/>
    <w:rsid w:val="00A46B94"/>
    <w:rsid w:val="00A47287"/>
    <w:rsid w:val="00A4774F"/>
    <w:rsid w:val="00A47797"/>
    <w:rsid w:val="00A47977"/>
    <w:rsid w:val="00A47ABF"/>
    <w:rsid w:val="00A505C1"/>
    <w:rsid w:val="00A5086C"/>
    <w:rsid w:val="00A51B6E"/>
    <w:rsid w:val="00A51FB2"/>
    <w:rsid w:val="00A523FF"/>
    <w:rsid w:val="00A52CB4"/>
    <w:rsid w:val="00A52ECF"/>
    <w:rsid w:val="00A52F54"/>
    <w:rsid w:val="00A52FC6"/>
    <w:rsid w:val="00A53066"/>
    <w:rsid w:val="00A5313F"/>
    <w:rsid w:val="00A53336"/>
    <w:rsid w:val="00A5390E"/>
    <w:rsid w:val="00A543E0"/>
    <w:rsid w:val="00A54452"/>
    <w:rsid w:val="00A5469D"/>
    <w:rsid w:val="00A547B3"/>
    <w:rsid w:val="00A553BA"/>
    <w:rsid w:val="00A55AA7"/>
    <w:rsid w:val="00A55CBF"/>
    <w:rsid w:val="00A5643B"/>
    <w:rsid w:val="00A5656B"/>
    <w:rsid w:val="00A566F4"/>
    <w:rsid w:val="00A56EFA"/>
    <w:rsid w:val="00A57243"/>
    <w:rsid w:val="00A57980"/>
    <w:rsid w:val="00A57F03"/>
    <w:rsid w:val="00A603FA"/>
    <w:rsid w:val="00A609D3"/>
    <w:rsid w:val="00A61117"/>
    <w:rsid w:val="00A61328"/>
    <w:rsid w:val="00A6190B"/>
    <w:rsid w:val="00A62AF6"/>
    <w:rsid w:val="00A62C5E"/>
    <w:rsid w:val="00A631D7"/>
    <w:rsid w:val="00A6364F"/>
    <w:rsid w:val="00A63D43"/>
    <w:rsid w:val="00A63E1D"/>
    <w:rsid w:val="00A64E41"/>
    <w:rsid w:val="00A65397"/>
    <w:rsid w:val="00A6596D"/>
    <w:rsid w:val="00A659B6"/>
    <w:rsid w:val="00A65A6E"/>
    <w:rsid w:val="00A65A90"/>
    <w:rsid w:val="00A6673F"/>
    <w:rsid w:val="00A66E85"/>
    <w:rsid w:val="00A66EF3"/>
    <w:rsid w:val="00A6701F"/>
    <w:rsid w:val="00A6751A"/>
    <w:rsid w:val="00A67622"/>
    <w:rsid w:val="00A6771D"/>
    <w:rsid w:val="00A67908"/>
    <w:rsid w:val="00A6799C"/>
    <w:rsid w:val="00A67E69"/>
    <w:rsid w:val="00A67E89"/>
    <w:rsid w:val="00A70078"/>
    <w:rsid w:val="00A7022A"/>
    <w:rsid w:val="00A712BD"/>
    <w:rsid w:val="00A71796"/>
    <w:rsid w:val="00A718ED"/>
    <w:rsid w:val="00A71ADF"/>
    <w:rsid w:val="00A72528"/>
    <w:rsid w:val="00A72549"/>
    <w:rsid w:val="00A73BEF"/>
    <w:rsid w:val="00A740BF"/>
    <w:rsid w:val="00A74F00"/>
    <w:rsid w:val="00A7583A"/>
    <w:rsid w:val="00A75ADC"/>
    <w:rsid w:val="00A7640F"/>
    <w:rsid w:val="00A76695"/>
    <w:rsid w:val="00A76735"/>
    <w:rsid w:val="00A76C1C"/>
    <w:rsid w:val="00A76D33"/>
    <w:rsid w:val="00A771B4"/>
    <w:rsid w:val="00A7722F"/>
    <w:rsid w:val="00A80421"/>
    <w:rsid w:val="00A8081F"/>
    <w:rsid w:val="00A80CFD"/>
    <w:rsid w:val="00A81228"/>
    <w:rsid w:val="00A81787"/>
    <w:rsid w:val="00A82636"/>
    <w:rsid w:val="00A82638"/>
    <w:rsid w:val="00A83229"/>
    <w:rsid w:val="00A834B8"/>
    <w:rsid w:val="00A83BCB"/>
    <w:rsid w:val="00A84168"/>
    <w:rsid w:val="00A84263"/>
    <w:rsid w:val="00A845CF"/>
    <w:rsid w:val="00A84750"/>
    <w:rsid w:val="00A85002"/>
    <w:rsid w:val="00A85630"/>
    <w:rsid w:val="00A86019"/>
    <w:rsid w:val="00A860D0"/>
    <w:rsid w:val="00A862D4"/>
    <w:rsid w:val="00A8637C"/>
    <w:rsid w:val="00A87438"/>
    <w:rsid w:val="00A876CA"/>
    <w:rsid w:val="00A87DC3"/>
    <w:rsid w:val="00A90082"/>
    <w:rsid w:val="00A90510"/>
    <w:rsid w:val="00A905FD"/>
    <w:rsid w:val="00A92505"/>
    <w:rsid w:val="00A92B87"/>
    <w:rsid w:val="00A92EF2"/>
    <w:rsid w:val="00A936EC"/>
    <w:rsid w:val="00A93855"/>
    <w:rsid w:val="00A93D38"/>
    <w:rsid w:val="00A94975"/>
    <w:rsid w:val="00A94FF8"/>
    <w:rsid w:val="00A95E85"/>
    <w:rsid w:val="00A962AB"/>
    <w:rsid w:val="00A96DEB"/>
    <w:rsid w:val="00A9754E"/>
    <w:rsid w:val="00A9782F"/>
    <w:rsid w:val="00A9795E"/>
    <w:rsid w:val="00A97BA0"/>
    <w:rsid w:val="00A97E21"/>
    <w:rsid w:val="00AA0516"/>
    <w:rsid w:val="00AA0DAD"/>
    <w:rsid w:val="00AA139D"/>
    <w:rsid w:val="00AA16B6"/>
    <w:rsid w:val="00AA1AE4"/>
    <w:rsid w:val="00AA1B92"/>
    <w:rsid w:val="00AA1C38"/>
    <w:rsid w:val="00AA24BF"/>
    <w:rsid w:val="00AA254C"/>
    <w:rsid w:val="00AA283E"/>
    <w:rsid w:val="00AA310A"/>
    <w:rsid w:val="00AA35C4"/>
    <w:rsid w:val="00AA3E9A"/>
    <w:rsid w:val="00AA5211"/>
    <w:rsid w:val="00AA5C2D"/>
    <w:rsid w:val="00AA6557"/>
    <w:rsid w:val="00AA754B"/>
    <w:rsid w:val="00AB13ED"/>
    <w:rsid w:val="00AB250F"/>
    <w:rsid w:val="00AB35BA"/>
    <w:rsid w:val="00AB4C44"/>
    <w:rsid w:val="00AB5237"/>
    <w:rsid w:val="00AB5D13"/>
    <w:rsid w:val="00AB5DD0"/>
    <w:rsid w:val="00AB733C"/>
    <w:rsid w:val="00AB793F"/>
    <w:rsid w:val="00AC078E"/>
    <w:rsid w:val="00AC0C08"/>
    <w:rsid w:val="00AC13E1"/>
    <w:rsid w:val="00AC2379"/>
    <w:rsid w:val="00AC2929"/>
    <w:rsid w:val="00AC3981"/>
    <w:rsid w:val="00AC3AAF"/>
    <w:rsid w:val="00AC49CC"/>
    <w:rsid w:val="00AC4C92"/>
    <w:rsid w:val="00AC5581"/>
    <w:rsid w:val="00AC5E12"/>
    <w:rsid w:val="00AC6E6F"/>
    <w:rsid w:val="00AC7009"/>
    <w:rsid w:val="00AC723E"/>
    <w:rsid w:val="00AC74FD"/>
    <w:rsid w:val="00AD1E36"/>
    <w:rsid w:val="00AD1F19"/>
    <w:rsid w:val="00AD2A82"/>
    <w:rsid w:val="00AD34EC"/>
    <w:rsid w:val="00AD35B9"/>
    <w:rsid w:val="00AD3B30"/>
    <w:rsid w:val="00AD3B80"/>
    <w:rsid w:val="00AD3F32"/>
    <w:rsid w:val="00AD47E8"/>
    <w:rsid w:val="00AD4A27"/>
    <w:rsid w:val="00AD513E"/>
    <w:rsid w:val="00AD51F6"/>
    <w:rsid w:val="00AD5287"/>
    <w:rsid w:val="00AD58D7"/>
    <w:rsid w:val="00AD5E0A"/>
    <w:rsid w:val="00AD5E39"/>
    <w:rsid w:val="00AD7408"/>
    <w:rsid w:val="00AD7571"/>
    <w:rsid w:val="00AD7B72"/>
    <w:rsid w:val="00AD7F51"/>
    <w:rsid w:val="00AE00D0"/>
    <w:rsid w:val="00AE028E"/>
    <w:rsid w:val="00AE03A2"/>
    <w:rsid w:val="00AE05C1"/>
    <w:rsid w:val="00AE0830"/>
    <w:rsid w:val="00AE0D82"/>
    <w:rsid w:val="00AE0E11"/>
    <w:rsid w:val="00AE1940"/>
    <w:rsid w:val="00AE1A3D"/>
    <w:rsid w:val="00AE1FCD"/>
    <w:rsid w:val="00AE268A"/>
    <w:rsid w:val="00AE2FDC"/>
    <w:rsid w:val="00AE319F"/>
    <w:rsid w:val="00AE34E2"/>
    <w:rsid w:val="00AE350F"/>
    <w:rsid w:val="00AE41EA"/>
    <w:rsid w:val="00AE47D4"/>
    <w:rsid w:val="00AE4AB6"/>
    <w:rsid w:val="00AE4CE5"/>
    <w:rsid w:val="00AE4DA6"/>
    <w:rsid w:val="00AE4DB3"/>
    <w:rsid w:val="00AE5115"/>
    <w:rsid w:val="00AE53B6"/>
    <w:rsid w:val="00AE57DF"/>
    <w:rsid w:val="00AE5F51"/>
    <w:rsid w:val="00AE6065"/>
    <w:rsid w:val="00AE6256"/>
    <w:rsid w:val="00AE657C"/>
    <w:rsid w:val="00AE66C5"/>
    <w:rsid w:val="00AE6B8B"/>
    <w:rsid w:val="00AE79DC"/>
    <w:rsid w:val="00AE7F23"/>
    <w:rsid w:val="00AF03A8"/>
    <w:rsid w:val="00AF05AD"/>
    <w:rsid w:val="00AF14F1"/>
    <w:rsid w:val="00AF1C7A"/>
    <w:rsid w:val="00AF1CAA"/>
    <w:rsid w:val="00AF1DEA"/>
    <w:rsid w:val="00AF34CB"/>
    <w:rsid w:val="00AF34CF"/>
    <w:rsid w:val="00AF391F"/>
    <w:rsid w:val="00AF4166"/>
    <w:rsid w:val="00AF560E"/>
    <w:rsid w:val="00AF678B"/>
    <w:rsid w:val="00AF6AC9"/>
    <w:rsid w:val="00AF701B"/>
    <w:rsid w:val="00AF76BF"/>
    <w:rsid w:val="00AF79D9"/>
    <w:rsid w:val="00B00806"/>
    <w:rsid w:val="00B00857"/>
    <w:rsid w:val="00B00882"/>
    <w:rsid w:val="00B00AB3"/>
    <w:rsid w:val="00B00BA7"/>
    <w:rsid w:val="00B0140A"/>
    <w:rsid w:val="00B01BB3"/>
    <w:rsid w:val="00B01C9A"/>
    <w:rsid w:val="00B02050"/>
    <w:rsid w:val="00B03312"/>
    <w:rsid w:val="00B035ED"/>
    <w:rsid w:val="00B03789"/>
    <w:rsid w:val="00B03BB2"/>
    <w:rsid w:val="00B03C04"/>
    <w:rsid w:val="00B040D1"/>
    <w:rsid w:val="00B04692"/>
    <w:rsid w:val="00B049F9"/>
    <w:rsid w:val="00B04F9B"/>
    <w:rsid w:val="00B051E7"/>
    <w:rsid w:val="00B052CF"/>
    <w:rsid w:val="00B056CF"/>
    <w:rsid w:val="00B066DA"/>
    <w:rsid w:val="00B0686A"/>
    <w:rsid w:val="00B069A9"/>
    <w:rsid w:val="00B07EF6"/>
    <w:rsid w:val="00B106EA"/>
    <w:rsid w:val="00B10EB8"/>
    <w:rsid w:val="00B1195E"/>
    <w:rsid w:val="00B11EE1"/>
    <w:rsid w:val="00B120EE"/>
    <w:rsid w:val="00B129FB"/>
    <w:rsid w:val="00B12D5C"/>
    <w:rsid w:val="00B13260"/>
    <w:rsid w:val="00B13D9B"/>
    <w:rsid w:val="00B13FB2"/>
    <w:rsid w:val="00B14366"/>
    <w:rsid w:val="00B14623"/>
    <w:rsid w:val="00B14B23"/>
    <w:rsid w:val="00B14C4F"/>
    <w:rsid w:val="00B15014"/>
    <w:rsid w:val="00B15D4D"/>
    <w:rsid w:val="00B16532"/>
    <w:rsid w:val="00B2008F"/>
    <w:rsid w:val="00B20103"/>
    <w:rsid w:val="00B21502"/>
    <w:rsid w:val="00B21AED"/>
    <w:rsid w:val="00B21B83"/>
    <w:rsid w:val="00B2202E"/>
    <w:rsid w:val="00B222A5"/>
    <w:rsid w:val="00B2259A"/>
    <w:rsid w:val="00B242E2"/>
    <w:rsid w:val="00B24BD2"/>
    <w:rsid w:val="00B25395"/>
    <w:rsid w:val="00B2549F"/>
    <w:rsid w:val="00B25EFF"/>
    <w:rsid w:val="00B265D6"/>
    <w:rsid w:val="00B26C92"/>
    <w:rsid w:val="00B26D59"/>
    <w:rsid w:val="00B30015"/>
    <w:rsid w:val="00B300E9"/>
    <w:rsid w:val="00B30990"/>
    <w:rsid w:val="00B30D19"/>
    <w:rsid w:val="00B31283"/>
    <w:rsid w:val="00B33273"/>
    <w:rsid w:val="00B33419"/>
    <w:rsid w:val="00B33674"/>
    <w:rsid w:val="00B34782"/>
    <w:rsid w:val="00B347D3"/>
    <w:rsid w:val="00B34C77"/>
    <w:rsid w:val="00B34CD0"/>
    <w:rsid w:val="00B35894"/>
    <w:rsid w:val="00B401D2"/>
    <w:rsid w:val="00B403A4"/>
    <w:rsid w:val="00B40FBB"/>
    <w:rsid w:val="00B412C1"/>
    <w:rsid w:val="00B41904"/>
    <w:rsid w:val="00B41958"/>
    <w:rsid w:val="00B41C55"/>
    <w:rsid w:val="00B4279E"/>
    <w:rsid w:val="00B43109"/>
    <w:rsid w:val="00B4394F"/>
    <w:rsid w:val="00B43E32"/>
    <w:rsid w:val="00B44021"/>
    <w:rsid w:val="00B44983"/>
    <w:rsid w:val="00B44C1E"/>
    <w:rsid w:val="00B44C78"/>
    <w:rsid w:val="00B44FAD"/>
    <w:rsid w:val="00B452B4"/>
    <w:rsid w:val="00B466B1"/>
    <w:rsid w:val="00B46A04"/>
    <w:rsid w:val="00B46D33"/>
    <w:rsid w:val="00B474B1"/>
    <w:rsid w:val="00B47A0B"/>
    <w:rsid w:val="00B50438"/>
    <w:rsid w:val="00B509FF"/>
    <w:rsid w:val="00B50C5D"/>
    <w:rsid w:val="00B50F45"/>
    <w:rsid w:val="00B5129C"/>
    <w:rsid w:val="00B51673"/>
    <w:rsid w:val="00B518AF"/>
    <w:rsid w:val="00B523A8"/>
    <w:rsid w:val="00B5322E"/>
    <w:rsid w:val="00B53A92"/>
    <w:rsid w:val="00B53D1F"/>
    <w:rsid w:val="00B543BD"/>
    <w:rsid w:val="00B54661"/>
    <w:rsid w:val="00B547D0"/>
    <w:rsid w:val="00B54DD7"/>
    <w:rsid w:val="00B54EEA"/>
    <w:rsid w:val="00B55354"/>
    <w:rsid w:val="00B55635"/>
    <w:rsid w:val="00B55646"/>
    <w:rsid w:val="00B55757"/>
    <w:rsid w:val="00B55AF7"/>
    <w:rsid w:val="00B55F7F"/>
    <w:rsid w:val="00B56E7E"/>
    <w:rsid w:val="00B57022"/>
    <w:rsid w:val="00B609F5"/>
    <w:rsid w:val="00B60F54"/>
    <w:rsid w:val="00B6117F"/>
    <w:rsid w:val="00B61E5E"/>
    <w:rsid w:val="00B620D0"/>
    <w:rsid w:val="00B629D6"/>
    <w:rsid w:val="00B62A57"/>
    <w:rsid w:val="00B632BA"/>
    <w:rsid w:val="00B64037"/>
    <w:rsid w:val="00B645B1"/>
    <w:rsid w:val="00B64858"/>
    <w:rsid w:val="00B64D39"/>
    <w:rsid w:val="00B64FA0"/>
    <w:rsid w:val="00B651E0"/>
    <w:rsid w:val="00B65349"/>
    <w:rsid w:val="00B660E6"/>
    <w:rsid w:val="00B667D1"/>
    <w:rsid w:val="00B66B43"/>
    <w:rsid w:val="00B6701F"/>
    <w:rsid w:val="00B6702E"/>
    <w:rsid w:val="00B67100"/>
    <w:rsid w:val="00B706FB"/>
    <w:rsid w:val="00B71586"/>
    <w:rsid w:val="00B7158B"/>
    <w:rsid w:val="00B71652"/>
    <w:rsid w:val="00B7217B"/>
    <w:rsid w:val="00B72454"/>
    <w:rsid w:val="00B726C7"/>
    <w:rsid w:val="00B72B76"/>
    <w:rsid w:val="00B73E59"/>
    <w:rsid w:val="00B73FE3"/>
    <w:rsid w:val="00B74637"/>
    <w:rsid w:val="00B74B4C"/>
    <w:rsid w:val="00B74CAA"/>
    <w:rsid w:val="00B7517B"/>
    <w:rsid w:val="00B753B1"/>
    <w:rsid w:val="00B75A24"/>
    <w:rsid w:val="00B75B9C"/>
    <w:rsid w:val="00B76002"/>
    <w:rsid w:val="00B76967"/>
    <w:rsid w:val="00B76CDD"/>
    <w:rsid w:val="00B76E42"/>
    <w:rsid w:val="00B778B4"/>
    <w:rsid w:val="00B77961"/>
    <w:rsid w:val="00B801D6"/>
    <w:rsid w:val="00B80413"/>
    <w:rsid w:val="00B81301"/>
    <w:rsid w:val="00B82684"/>
    <w:rsid w:val="00B82763"/>
    <w:rsid w:val="00B831F3"/>
    <w:rsid w:val="00B836C2"/>
    <w:rsid w:val="00B83A5D"/>
    <w:rsid w:val="00B83B32"/>
    <w:rsid w:val="00B83EB2"/>
    <w:rsid w:val="00B841B0"/>
    <w:rsid w:val="00B8425B"/>
    <w:rsid w:val="00B847DC"/>
    <w:rsid w:val="00B84D25"/>
    <w:rsid w:val="00B855A0"/>
    <w:rsid w:val="00B856BA"/>
    <w:rsid w:val="00B85C5D"/>
    <w:rsid w:val="00B85F26"/>
    <w:rsid w:val="00B86FD6"/>
    <w:rsid w:val="00B87388"/>
    <w:rsid w:val="00B876B3"/>
    <w:rsid w:val="00B8775A"/>
    <w:rsid w:val="00B87B6A"/>
    <w:rsid w:val="00B87DBB"/>
    <w:rsid w:val="00B903D4"/>
    <w:rsid w:val="00B9091B"/>
    <w:rsid w:val="00B9198E"/>
    <w:rsid w:val="00B92268"/>
    <w:rsid w:val="00B9285B"/>
    <w:rsid w:val="00B92867"/>
    <w:rsid w:val="00B92E73"/>
    <w:rsid w:val="00B930FE"/>
    <w:rsid w:val="00B934FB"/>
    <w:rsid w:val="00B93563"/>
    <w:rsid w:val="00B93564"/>
    <w:rsid w:val="00B93BF3"/>
    <w:rsid w:val="00B93C3D"/>
    <w:rsid w:val="00B93CBF"/>
    <w:rsid w:val="00B942FB"/>
    <w:rsid w:val="00B946E9"/>
    <w:rsid w:val="00B94975"/>
    <w:rsid w:val="00B94DA0"/>
    <w:rsid w:val="00B94DE5"/>
    <w:rsid w:val="00B95276"/>
    <w:rsid w:val="00B95871"/>
    <w:rsid w:val="00B958A9"/>
    <w:rsid w:val="00B9594D"/>
    <w:rsid w:val="00B959ED"/>
    <w:rsid w:val="00B95B47"/>
    <w:rsid w:val="00B972AE"/>
    <w:rsid w:val="00B977FF"/>
    <w:rsid w:val="00B97C36"/>
    <w:rsid w:val="00B97D94"/>
    <w:rsid w:val="00B97E79"/>
    <w:rsid w:val="00BA0009"/>
    <w:rsid w:val="00BA05E6"/>
    <w:rsid w:val="00BA0886"/>
    <w:rsid w:val="00BA0AB0"/>
    <w:rsid w:val="00BA1666"/>
    <w:rsid w:val="00BA1681"/>
    <w:rsid w:val="00BA19E0"/>
    <w:rsid w:val="00BA1A4C"/>
    <w:rsid w:val="00BA209F"/>
    <w:rsid w:val="00BA20DD"/>
    <w:rsid w:val="00BA213D"/>
    <w:rsid w:val="00BA24F6"/>
    <w:rsid w:val="00BA284A"/>
    <w:rsid w:val="00BA31BD"/>
    <w:rsid w:val="00BA340E"/>
    <w:rsid w:val="00BA3703"/>
    <w:rsid w:val="00BA3726"/>
    <w:rsid w:val="00BA3B42"/>
    <w:rsid w:val="00BA3FF4"/>
    <w:rsid w:val="00BA47C2"/>
    <w:rsid w:val="00BA4C07"/>
    <w:rsid w:val="00BA5010"/>
    <w:rsid w:val="00BA593E"/>
    <w:rsid w:val="00BA6B46"/>
    <w:rsid w:val="00BA7585"/>
    <w:rsid w:val="00BA7903"/>
    <w:rsid w:val="00BA7D88"/>
    <w:rsid w:val="00BA7DC2"/>
    <w:rsid w:val="00BA7FBC"/>
    <w:rsid w:val="00BACF0B"/>
    <w:rsid w:val="00BB01E4"/>
    <w:rsid w:val="00BB0B6B"/>
    <w:rsid w:val="00BB0BD0"/>
    <w:rsid w:val="00BB0CCE"/>
    <w:rsid w:val="00BB0D4E"/>
    <w:rsid w:val="00BB0F18"/>
    <w:rsid w:val="00BB1A2B"/>
    <w:rsid w:val="00BB1C18"/>
    <w:rsid w:val="00BB1DE7"/>
    <w:rsid w:val="00BB2034"/>
    <w:rsid w:val="00BB2854"/>
    <w:rsid w:val="00BB2C26"/>
    <w:rsid w:val="00BB2CCF"/>
    <w:rsid w:val="00BB2D67"/>
    <w:rsid w:val="00BB316D"/>
    <w:rsid w:val="00BB3450"/>
    <w:rsid w:val="00BB3630"/>
    <w:rsid w:val="00BB3775"/>
    <w:rsid w:val="00BB3C54"/>
    <w:rsid w:val="00BB4524"/>
    <w:rsid w:val="00BB4772"/>
    <w:rsid w:val="00BB4A2B"/>
    <w:rsid w:val="00BB5092"/>
    <w:rsid w:val="00BB5365"/>
    <w:rsid w:val="00BB6BBC"/>
    <w:rsid w:val="00BB6DAA"/>
    <w:rsid w:val="00BB6F6D"/>
    <w:rsid w:val="00BB7052"/>
    <w:rsid w:val="00BB7405"/>
    <w:rsid w:val="00BB75EC"/>
    <w:rsid w:val="00BB7B65"/>
    <w:rsid w:val="00BC0045"/>
    <w:rsid w:val="00BC0131"/>
    <w:rsid w:val="00BC0688"/>
    <w:rsid w:val="00BC083A"/>
    <w:rsid w:val="00BC162A"/>
    <w:rsid w:val="00BC260E"/>
    <w:rsid w:val="00BC2F9D"/>
    <w:rsid w:val="00BC3C3F"/>
    <w:rsid w:val="00BC3E8B"/>
    <w:rsid w:val="00BC3E90"/>
    <w:rsid w:val="00BC41C6"/>
    <w:rsid w:val="00BC42D9"/>
    <w:rsid w:val="00BC4B5F"/>
    <w:rsid w:val="00BC58C5"/>
    <w:rsid w:val="00BC5927"/>
    <w:rsid w:val="00BC5A5C"/>
    <w:rsid w:val="00BC5F76"/>
    <w:rsid w:val="00BC60C5"/>
    <w:rsid w:val="00BC79B2"/>
    <w:rsid w:val="00BC7D93"/>
    <w:rsid w:val="00BD0DA8"/>
    <w:rsid w:val="00BD1A3E"/>
    <w:rsid w:val="00BD32B9"/>
    <w:rsid w:val="00BD3501"/>
    <w:rsid w:val="00BD398C"/>
    <w:rsid w:val="00BD3E81"/>
    <w:rsid w:val="00BD4B83"/>
    <w:rsid w:val="00BD4C5C"/>
    <w:rsid w:val="00BD5A6A"/>
    <w:rsid w:val="00BD5CEB"/>
    <w:rsid w:val="00BD60E4"/>
    <w:rsid w:val="00BD62B1"/>
    <w:rsid w:val="00BD656E"/>
    <w:rsid w:val="00BD6E78"/>
    <w:rsid w:val="00BD7A47"/>
    <w:rsid w:val="00BE058E"/>
    <w:rsid w:val="00BE07C1"/>
    <w:rsid w:val="00BE1793"/>
    <w:rsid w:val="00BE18CA"/>
    <w:rsid w:val="00BE1E7F"/>
    <w:rsid w:val="00BE218D"/>
    <w:rsid w:val="00BE2547"/>
    <w:rsid w:val="00BE2DE7"/>
    <w:rsid w:val="00BE2F82"/>
    <w:rsid w:val="00BE3BAC"/>
    <w:rsid w:val="00BE4787"/>
    <w:rsid w:val="00BE49FF"/>
    <w:rsid w:val="00BE4E5A"/>
    <w:rsid w:val="00BE632F"/>
    <w:rsid w:val="00BE6BD0"/>
    <w:rsid w:val="00BE77C9"/>
    <w:rsid w:val="00BE78CC"/>
    <w:rsid w:val="00BE7B58"/>
    <w:rsid w:val="00BF0988"/>
    <w:rsid w:val="00BF2DA9"/>
    <w:rsid w:val="00BF3152"/>
    <w:rsid w:val="00BF3314"/>
    <w:rsid w:val="00BF3A7C"/>
    <w:rsid w:val="00BF3DE8"/>
    <w:rsid w:val="00BF3E73"/>
    <w:rsid w:val="00BF45E9"/>
    <w:rsid w:val="00BF47B2"/>
    <w:rsid w:val="00BF497B"/>
    <w:rsid w:val="00BF6302"/>
    <w:rsid w:val="00BF6F84"/>
    <w:rsid w:val="00BF70CE"/>
    <w:rsid w:val="00C0047A"/>
    <w:rsid w:val="00C01243"/>
    <w:rsid w:val="00C01B42"/>
    <w:rsid w:val="00C01D9A"/>
    <w:rsid w:val="00C02B2B"/>
    <w:rsid w:val="00C02EB8"/>
    <w:rsid w:val="00C030C3"/>
    <w:rsid w:val="00C030C4"/>
    <w:rsid w:val="00C031FD"/>
    <w:rsid w:val="00C03244"/>
    <w:rsid w:val="00C03475"/>
    <w:rsid w:val="00C03717"/>
    <w:rsid w:val="00C037A2"/>
    <w:rsid w:val="00C0463D"/>
    <w:rsid w:val="00C0472F"/>
    <w:rsid w:val="00C04738"/>
    <w:rsid w:val="00C04B1A"/>
    <w:rsid w:val="00C0605C"/>
    <w:rsid w:val="00C060DB"/>
    <w:rsid w:val="00C06239"/>
    <w:rsid w:val="00C0673F"/>
    <w:rsid w:val="00C068C9"/>
    <w:rsid w:val="00C06E14"/>
    <w:rsid w:val="00C06EC6"/>
    <w:rsid w:val="00C073FB"/>
    <w:rsid w:val="00C07E2B"/>
    <w:rsid w:val="00C1028A"/>
    <w:rsid w:val="00C1047B"/>
    <w:rsid w:val="00C10CA5"/>
    <w:rsid w:val="00C10E18"/>
    <w:rsid w:val="00C11353"/>
    <w:rsid w:val="00C11C59"/>
    <w:rsid w:val="00C12493"/>
    <w:rsid w:val="00C12587"/>
    <w:rsid w:val="00C12EEA"/>
    <w:rsid w:val="00C12F6C"/>
    <w:rsid w:val="00C13067"/>
    <w:rsid w:val="00C13257"/>
    <w:rsid w:val="00C13AAB"/>
    <w:rsid w:val="00C13C46"/>
    <w:rsid w:val="00C140D0"/>
    <w:rsid w:val="00C141CF"/>
    <w:rsid w:val="00C141D7"/>
    <w:rsid w:val="00C14616"/>
    <w:rsid w:val="00C148C7"/>
    <w:rsid w:val="00C14D0F"/>
    <w:rsid w:val="00C14F79"/>
    <w:rsid w:val="00C15981"/>
    <w:rsid w:val="00C15A3B"/>
    <w:rsid w:val="00C15E20"/>
    <w:rsid w:val="00C162D9"/>
    <w:rsid w:val="00C16E5A"/>
    <w:rsid w:val="00C17380"/>
    <w:rsid w:val="00C1756B"/>
    <w:rsid w:val="00C17B4A"/>
    <w:rsid w:val="00C17E4B"/>
    <w:rsid w:val="00C20159"/>
    <w:rsid w:val="00C20714"/>
    <w:rsid w:val="00C20CF4"/>
    <w:rsid w:val="00C2190B"/>
    <w:rsid w:val="00C21CB5"/>
    <w:rsid w:val="00C226B3"/>
    <w:rsid w:val="00C228DA"/>
    <w:rsid w:val="00C238E4"/>
    <w:rsid w:val="00C2423C"/>
    <w:rsid w:val="00C24302"/>
    <w:rsid w:val="00C2437F"/>
    <w:rsid w:val="00C246E8"/>
    <w:rsid w:val="00C247CC"/>
    <w:rsid w:val="00C249EE"/>
    <w:rsid w:val="00C24CF5"/>
    <w:rsid w:val="00C25303"/>
    <w:rsid w:val="00C253CB"/>
    <w:rsid w:val="00C2557A"/>
    <w:rsid w:val="00C25C54"/>
    <w:rsid w:val="00C26417"/>
    <w:rsid w:val="00C2739A"/>
    <w:rsid w:val="00C27E9C"/>
    <w:rsid w:val="00C27F37"/>
    <w:rsid w:val="00C301ED"/>
    <w:rsid w:val="00C307C5"/>
    <w:rsid w:val="00C314B7"/>
    <w:rsid w:val="00C31969"/>
    <w:rsid w:val="00C31997"/>
    <w:rsid w:val="00C31C1C"/>
    <w:rsid w:val="00C31EB6"/>
    <w:rsid w:val="00C3262B"/>
    <w:rsid w:val="00C32ECB"/>
    <w:rsid w:val="00C32F79"/>
    <w:rsid w:val="00C342C5"/>
    <w:rsid w:val="00C34435"/>
    <w:rsid w:val="00C34C2F"/>
    <w:rsid w:val="00C359C5"/>
    <w:rsid w:val="00C36BBB"/>
    <w:rsid w:val="00C36C9F"/>
    <w:rsid w:val="00C373FD"/>
    <w:rsid w:val="00C40FFE"/>
    <w:rsid w:val="00C41DE1"/>
    <w:rsid w:val="00C42221"/>
    <w:rsid w:val="00C4229E"/>
    <w:rsid w:val="00C425A0"/>
    <w:rsid w:val="00C433A1"/>
    <w:rsid w:val="00C43641"/>
    <w:rsid w:val="00C43E3E"/>
    <w:rsid w:val="00C4446B"/>
    <w:rsid w:val="00C45055"/>
    <w:rsid w:val="00C455A5"/>
    <w:rsid w:val="00C4560C"/>
    <w:rsid w:val="00C46394"/>
    <w:rsid w:val="00C46569"/>
    <w:rsid w:val="00C46EC4"/>
    <w:rsid w:val="00C47378"/>
    <w:rsid w:val="00C47A74"/>
    <w:rsid w:val="00C47C19"/>
    <w:rsid w:val="00C504EE"/>
    <w:rsid w:val="00C507C3"/>
    <w:rsid w:val="00C5095F"/>
    <w:rsid w:val="00C5185E"/>
    <w:rsid w:val="00C520F9"/>
    <w:rsid w:val="00C524EE"/>
    <w:rsid w:val="00C5261B"/>
    <w:rsid w:val="00C527DB"/>
    <w:rsid w:val="00C541CC"/>
    <w:rsid w:val="00C542E8"/>
    <w:rsid w:val="00C549F5"/>
    <w:rsid w:val="00C54BC0"/>
    <w:rsid w:val="00C553FB"/>
    <w:rsid w:val="00C55456"/>
    <w:rsid w:val="00C554C2"/>
    <w:rsid w:val="00C55C74"/>
    <w:rsid w:val="00C55D62"/>
    <w:rsid w:val="00C56CED"/>
    <w:rsid w:val="00C56E52"/>
    <w:rsid w:val="00C56FAF"/>
    <w:rsid w:val="00C571EC"/>
    <w:rsid w:val="00C5734A"/>
    <w:rsid w:val="00C5743E"/>
    <w:rsid w:val="00C60A33"/>
    <w:rsid w:val="00C60C7E"/>
    <w:rsid w:val="00C60EBD"/>
    <w:rsid w:val="00C61513"/>
    <w:rsid w:val="00C6322B"/>
    <w:rsid w:val="00C6361C"/>
    <w:rsid w:val="00C63647"/>
    <w:rsid w:val="00C64966"/>
    <w:rsid w:val="00C64D39"/>
    <w:rsid w:val="00C65474"/>
    <w:rsid w:val="00C662A8"/>
    <w:rsid w:val="00C6696E"/>
    <w:rsid w:val="00C66AD1"/>
    <w:rsid w:val="00C67903"/>
    <w:rsid w:val="00C67A59"/>
    <w:rsid w:val="00C70322"/>
    <w:rsid w:val="00C70F55"/>
    <w:rsid w:val="00C7147B"/>
    <w:rsid w:val="00C7195E"/>
    <w:rsid w:val="00C71C86"/>
    <w:rsid w:val="00C71D0F"/>
    <w:rsid w:val="00C71D31"/>
    <w:rsid w:val="00C71F6D"/>
    <w:rsid w:val="00C72048"/>
    <w:rsid w:val="00C72878"/>
    <w:rsid w:val="00C72962"/>
    <w:rsid w:val="00C72D91"/>
    <w:rsid w:val="00C7382B"/>
    <w:rsid w:val="00C73CAF"/>
    <w:rsid w:val="00C74307"/>
    <w:rsid w:val="00C74619"/>
    <w:rsid w:val="00C74F90"/>
    <w:rsid w:val="00C75391"/>
    <w:rsid w:val="00C75516"/>
    <w:rsid w:val="00C75A29"/>
    <w:rsid w:val="00C75A4F"/>
    <w:rsid w:val="00C75BB7"/>
    <w:rsid w:val="00C75CD3"/>
    <w:rsid w:val="00C75CFE"/>
    <w:rsid w:val="00C76E99"/>
    <w:rsid w:val="00C76FA8"/>
    <w:rsid w:val="00C774B4"/>
    <w:rsid w:val="00C779DC"/>
    <w:rsid w:val="00C779F0"/>
    <w:rsid w:val="00C80399"/>
    <w:rsid w:val="00C80565"/>
    <w:rsid w:val="00C81321"/>
    <w:rsid w:val="00C818F4"/>
    <w:rsid w:val="00C8194B"/>
    <w:rsid w:val="00C81C94"/>
    <w:rsid w:val="00C82E85"/>
    <w:rsid w:val="00C833C3"/>
    <w:rsid w:val="00C837E5"/>
    <w:rsid w:val="00C8409F"/>
    <w:rsid w:val="00C845AA"/>
    <w:rsid w:val="00C84FAD"/>
    <w:rsid w:val="00C851AD"/>
    <w:rsid w:val="00C8535A"/>
    <w:rsid w:val="00C85502"/>
    <w:rsid w:val="00C8568C"/>
    <w:rsid w:val="00C8577A"/>
    <w:rsid w:val="00C85FFE"/>
    <w:rsid w:val="00C86045"/>
    <w:rsid w:val="00C867E2"/>
    <w:rsid w:val="00C86920"/>
    <w:rsid w:val="00C86C7A"/>
    <w:rsid w:val="00C8763E"/>
    <w:rsid w:val="00C877A2"/>
    <w:rsid w:val="00C877FE"/>
    <w:rsid w:val="00C9062A"/>
    <w:rsid w:val="00C908DB"/>
    <w:rsid w:val="00C90E61"/>
    <w:rsid w:val="00C9189C"/>
    <w:rsid w:val="00C91CE0"/>
    <w:rsid w:val="00C91D1D"/>
    <w:rsid w:val="00C92072"/>
    <w:rsid w:val="00C922A5"/>
    <w:rsid w:val="00C92A16"/>
    <w:rsid w:val="00C92A65"/>
    <w:rsid w:val="00C92CCA"/>
    <w:rsid w:val="00C92F99"/>
    <w:rsid w:val="00C930AC"/>
    <w:rsid w:val="00C932B0"/>
    <w:rsid w:val="00C934E3"/>
    <w:rsid w:val="00C937B7"/>
    <w:rsid w:val="00C939E3"/>
    <w:rsid w:val="00C93C7A"/>
    <w:rsid w:val="00C93F3D"/>
    <w:rsid w:val="00C94030"/>
    <w:rsid w:val="00C94D18"/>
    <w:rsid w:val="00C94D5F"/>
    <w:rsid w:val="00C94EDC"/>
    <w:rsid w:val="00C95101"/>
    <w:rsid w:val="00C95139"/>
    <w:rsid w:val="00C95643"/>
    <w:rsid w:val="00C957C5"/>
    <w:rsid w:val="00C95928"/>
    <w:rsid w:val="00C95FBF"/>
    <w:rsid w:val="00C96088"/>
    <w:rsid w:val="00C967A2"/>
    <w:rsid w:val="00C96812"/>
    <w:rsid w:val="00C96A05"/>
    <w:rsid w:val="00C96CF4"/>
    <w:rsid w:val="00C971AC"/>
    <w:rsid w:val="00C979D9"/>
    <w:rsid w:val="00C97E0E"/>
    <w:rsid w:val="00CA11C2"/>
    <w:rsid w:val="00CA1AF5"/>
    <w:rsid w:val="00CA285B"/>
    <w:rsid w:val="00CA2AE5"/>
    <w:rsid w:val="00CA2BEB"/>
    <w:rsid w:val="00CA32F4"/>
    <w:rsid w:val="00CA3473"/>
    <w:rsid w:val="00CA38E7"/>
    <w:rsid w:val="00CA3ADF"/>
    <w:rsid w:val="00CA3FE5"/>
    <w:rsid w:val="00CA4763"/>
    <w:rsid w:val="00CA501F"/>
    <w:rsid w:val="00CA53E7"/>
    <w:rsid w:val="00CA575C"/>
    <w:rsid w:val="00CA5923"/>
    <w:rsid w:val="00CA5E85"/>
    <w:rsid w:val="00CA6FBB"/>
    <w:rsid w:val="00CA7556"/>
    <w:rsid w:val="00CA7818"/>
    <w:rsid w:val="00CA7B90"/>
    <w:rsid w:val="00CA7D35"/>
    <w:rsid w:val="00CA7FBA"/>
    <w:rsid w:val="00CB03F1"/>
    <w:rsid w:val="00CB055B"/>
    <w:rsid w:val="00CB103C"/>
    <w:rsid w:val="00CB1067"/>
    <w:rsid w:val="00CB118C"/>
    <w:rsid w:val="00CB1CA6"/>
    <w:rsid w:val="00CB25F5"/>
    <w:rsid w:val="00CB2C29"/>
    <w:rsid w:val="00CB31B9"/>
    <w:rsid w:val="00CB351B"/>
    <w:rsid w:val="00CB3949"/>
    <w:rsid w:val="00CB3FEA"/>
    <w:rsid w:val="00CB45A7"/>
    <w:rsid w:val="00CB4DDB"/>
    <w:rsid w:val="00CB565A"/>
    <w:rsid w:val="00CB5E0C"/>
    <w:rsid w:val="00CB6C47"/>
    <w:rsid w:val="00CB6F23"/>
    <w:rsid w:val="00CC01EE"/>
    <w:rsid w:val="00CC028B"/>
    <w:rsid w:val="00CC056A"/>
    <w:rsid w:val="00CC0974"/>
    <w:rsid w:val="00CC0A89"/>
    <w:rsid w:val="00CC0B39"/>
    <w:rsid w:val="00CC0E06"/>
    <w:rsid w:val="00CC11E6"/>
    <w:rsid w:val="00CC132A"/>
    <w:rsid w:val="00CC1D91"/>
    <w:rsid w:val="00CC1DDB"/>
    <w:rsid w:val="00CC2FB8"/>
    <w:rsid w:val="00CC4311"/>
    <w:rsid w:val="00CC48DB"/>
    <w:rsid w:val="00CC5320"/>
    <w:rsid w:val="00CC57CB"/>
    <w:rsid w:val="00CC5C1F"/>
    <w:rsid w:val="00CC644C"/>
    <w:rsid w:val="00CC6912"/>
    <w:rsid w:val="00CC6A76"/>
    <w:rsid w:val="00CC70E2"/>
    <w:rsid w:val="00CC72AB"/>
    <w:rsid w:val="00CD05AE"/>
    <w:rsid w:val="00CD0D78"/>
    <w:rsid w:val="00CD0E10"/>
    <w:rsid w:val="00CD19BD"/>
    <w:rsid w:val="00CD1BBD"/>
    <w:rsid w:val="00CD32B0"/>
    <w:rsid w:val="00CD35D7"/>
    <w:rsid w:val="00CD3ABE"/>
    <w:rsid w:val="00CD3D17"/>
    <w:rsid w:val="00CD3DDB"/>
    <w:rsid w:val="00CD3FF4"/>
    <w:rsid w:val="00CD45FB"/>
    <w:rsid w:val="00CD4733"/>
    <w:rsid w:val="00CD5566"/>
    <w:rsid w:val="00CD5993"/>
    <w:rsid w:val="00CD59C1"/>
    <w:rsid w:val="00CD5C40"/>
    <w:rsid w:val="00CD5CFC"/>
    <w:rsid w:val="00CD608E"/>
    <w:rsid w:val="00CD60DB"/>
    <w:rsid w:val="00CD6334"/>
    <w:rsid w:val="00CD67B9"/>
    <w:rsid w:val="00CD7211"/>
    <w:rsid w:val="00CE0072"/>
    <w:rsid w:val="00CE04CE"/>
    <w:rsid w:val="00CE07B3"/>
    <w:rsid w:val="00CE0D00"/>
    <w:rsid w:val="00CE19AE"/>
    <w:rsid w:val="00CE26B3"/>
    <w:rsid w:val="00CE3473"/>
    <w:rsid w:val="00CE39D8"/>
    <w:rsid w:val="00CE56EB"/>
    <w:rsid w:val="00CE5A92"/>
    <w:rsid w:val="00CE5F40"/>
    <w:rsid w:val="00CE6F84"/>
    <w:rsid w:val="00CE7164"/>
    <w:rsid w:val="00CE79D0"/>
    <w:rsid w:val="00CE7A85"/>
    <w:rsid w:val="00CE7DAC"/>
    <w:rsid w:val="00CE7EE3"/>
    <w:rsid w:val="00CF00AC"/>
    <w:rsid w:val="00CF053B"/>
    <w:rsid w:val="00CF080F"/>
    <w:rsid w:val="00CF0971"/>
    <w:rsid w:val="00CF10A1"/>
    <w:rsid w:val="00CF1142"/>
    <w:rsid w:val="00CF1160"/>
    <w:rsid w:val="00CF12FA"/>
    <w:rsid w:val="00CF158D"/>
    <w:rsid w:val="00CF199B"/>
    <w:rsid w:val="00CF1EAB"/>
    <w:rsid w:val="00CF20FD"/>
    <w:rsid w:val="00CF385A"/>
    <w:rsid w:val="00CF4ADA"/>
    <w:rsid w:val="00CF54DE"/>
    <w:rsid w:val="00CF5909"/>
    <w:rsid w:val="00CF6073"/>
    <w:rsid w:val="00CF63E5"/>
    <w:rsid w:val="00CF64C0"/>
    <w:rsid w:val="00CF6821"/>
    <w:rsid w:val="00CF6C90"/>
    <w:rsid w:val="00CF793E"/>
    <w:rsid w:val="00D002B6"/>
    <w:rsid w:val="00D00834"/>
    <w:rsid w:val="00D01A46"/>
    <w:rsid w:val="00D0247C"/>
    <w:rsid w:val="00D02591"/>
    <w:rsid w:val="00D027A9"/>
    <w:rsid w:val="00D02D00"/>
    <w:rsid w:val="00D02DA5"/>
    <w:rsid w:val="00D03141"/>
    <w:rsid w:val="00D037D1"/>
    <w:rsid w:val="00D0396C"/>
    <w:rsid w:val="00D040B8"/>
    <w:rsid w:val="00D0460B"/>
    <w:rsid w:val="00D05270"/>
    <w:rsid w:val="00D05711"/>
    <w:rsid w:val="00D0587E"/>
    <w:rsid w:val="00D05917"/>
    <w:rsid w:val="00D05B09"/>
    <w:rsid w:val="00D0677C"/>
    <w:rsid w:val="00D06876"/>
    <w:rsid w:val="00D071C8"/>
    <w:rsid w:val="00D073C7"/>
    <w:rsid w:val="00D07C21"/>
    <w:rsid w:val="00D07E11"/>
    <w:rsid w:val="00D07E77"/>
    <w:rsid w:val="00D10A33"/>
    <w:rsid w:val="00D10B7E"/>
    <w:rsid w:val="00D1123F"/>
    <w:rsid w:val="00D11314"/>
    <w:rsid w:val="00D11668"/>
    <w:rsid w:val="00D11800"/>
    <w:rsid w:val="00D11C26"/>
    <w:rsid w:val="00D11F2F"/>
    <w:rsid w:val="00D126C4"/>
    <w:rsid w:val="00D1274B"/>
    <w:rsid w:val="00D12A59"/>
    <w:rsid w:val="00D137E6"/>
    <w:rsid w:val="00D13811"/>
    <w:rsid w:val="00D139DA"/>
    <w:rsid w:val="00D14100"/>
    <w:rsid w:val="00D141E8"/>
    <w:rsid w:val="00D1480D"/>
    <w:rsid w:val="00D14815"/>
    <w:rsid w:val="00D14998"/>
    <w:rsid w:val="00D15130"/>
    <w:rsid w:val="00D15602"/>
    <w:rsid w:val="00D15B78"/>
    <w:rsid w:val="00D15CFB"/>
    <w:rsid w:val="00D15F3F"/>
    <w:rsid w:val="00D16097"/>
    <w:rsid w:val="00D167AB"/>
    <w:rsid w:val="00D174A8"/>
    <w:rsid w:val="00D174E0"/>
    <w:rsid w:val="00D17E97"/>
    <w:rsid w:val="00D202D5"/>
    <w:rsid w:val="00D210EF"/>
    <w:rsid w:val="00D218B5"/>
    <w:rsid w:val="00D2193F"/>
    <w:rsid w:val="00D22022"/>
    <w:rsid w:val="00D220BF"/>
    <w:rsid w:val="00D22472"/>
    <w:rsid w:val="00D22A60"/>
    <w:rsid w:val="00D22B84"/>
    <w:rsid w:val="00D2305D"/>
    <w:rsid w:val="00D2360C"/>
    <w:rsid w:val="00D23D34"/>
    <w:rsid w:val="00D23FA6"/>
    <w:rsid w:val="00D241D0"/>
    <w:rsid w:val="00D2431C"/>
    <w:rsid w:val="00D24AC6"/>
    <w:rsid w:val="00D2594F"/>
    <w:rsid w:val="00D25A1F"/>
    <w:rsid w:val="00D2607C"/>
    <w:rsid w:val="00D262FA"/>
    <w:rsid w:val="00D264D0"/>
    <w:rsid w:val="00D27537"/>
    <w:rsid w:val="00D275D5"/>
    <w:rsid w:val="00D27653"/>
    <w:rsid w:val="00D27F5F"/>
    <w:rsid w:val="00D3095B"/>
    <w:rsid w:val="00D31577"/>
    <w:rsid w:val="00D315B7"/>
    <w:rsid w:val="00D31B2C"/>
    <w:rsid w:val="00D31D8C"/>
    <w:rsid w:val="00D32200"/>
    <w:rsid w:val="00D339C3"/>
    <w:rsid w:val="00D33C1E"/>
    <w:rsid w:val="00D33EA5"/>
    <w:rsid w:val="00D3401C"/>
    <w:rsid w:val="00D35093"/>
    <w:rsid w:val="00D3529F"/>
    <w:rsid w:val="00D354B3"/>
    <w:rsid w:val="00D355DA"/>
    <w:rsid w:val="00D366AD"/>
    <w:rsid w:val="00D3757F"/>
    <w:rsid w:val="00D376D8"/>
    <w:rsid w:val="00D408E0"/>
    <w:rsid w:val="00D40D2F"/>
    <w:rsid w:val="00D413CB"/>
    <w:rsid w:val="00D41790"/>
    <w:rsid w:val="00D418AD"/>
    <w:rsid w:val="00D433A8"/>
    <w:rsid w:val="00D44378"/>
    <w:rsid w:val="00D44A31"/>
    <w:rsid w:val="00D44D4E"/>
    <w:rsid w:val="00D45656"/>
    <w:rsid w:val="00D458C1"/>
    <w:rsid w:val="00D459B5"/>
    <w:rsid w:val="00D46024"/>
    <w:rsid w:val="00D46E09"/>
    <w:rsid w:val="00D4705A"/>
    <w:rsid w:val="00D47652"/>
    <w:rsid w:val="00D47990"/>
    <w:rsid w:val="00D47F69"/>
    <w:rsid w:val="00D516CC"/>
    <w:rsid w:val="00D51743"/>
    <w:rsid w:val="00D51D92"/>
    <w:rsid w:val="00D520B4"/>
    <w:rsid w:val="00D524BF"/>
    <w:rsid w:val="00D52621"/>
    <w:rsid w:val="00D52B2E"/>
    <w:rsid w:val="00D52C8C"/>
    <w:rsid w:val="00D52C9A"/>
    <w:rsid w:val="00D54561"/>
    <w:rsid w:val="00D5461C"/>
    <w:rsid w:val="00D5495A"/>
    <w:rsid w:val="00D54A42"/>
    <w:rsid w:val="00D5500B"/>
    <w:rsid w:val="00D5523C"/>
    <w:rsid w:val="00D55973"/>
    <w:rsid w:val="00D56F08"/>
    <w:rsid w:val="00D5789E"/>
    <w:rsid w:val="00D57E1B"/>
    <w:rsid w:val="00D60841"/>
    <w:rsid w:val="00D61386"/>
    <w:rsid w:val="00D61A04"/>
    <w:rsid w:val="00D61B8C"/>
    <w:rsid w:val="00D61E02"/>
    <w:rsid w:val="00D62A17"/>
    <w:rsid w:val="00D6312C"/>
    <w:rsid w:val="00D6356D"/>
    <w:rsid w:val="00D6621E"/>
    <w:rsid w:val="00D662B8"/>
    <w:rsid w:val="00D6674A"/>
    <w:rsid w:val="00D67126"/>
    <w:rsid w:val="00D67588"/>
    <w:rsid w:val="00D67963"/>
    <w:rsid w:val="00D71056"/>
    <w:rsid w:val="00D71411"/>
    <w:rsid w:val="00D7162C"/>
    <w:rsid w:val="00D717E0"/>
    <w:rsid w:val="00D717EC"/>
    <w:rsid w:val="00D71954"/>
    <w:rsid w:val="00D719FE"/>
    <w:rsid w:val="00D720F0"/>
    <w:rsid w:val="00D73065"/>
    <w:rsid w:val="00D730C8"/>
    <w:rsid w:val="00D737E6"/>
    <w:rsid w:val="00D7388C"/>
    <w:rsid w:val="00D738CF"/>
    <w:rsid w:val="00D74344"/>
    <w:rsid w:val="00D74E39"/>
    <w:rsid w:val="00D755E0"/>
    <w:rsid w:val="00D75D8D"/>
    <w:rsid w:val="00D75FCA"/>
    <w:rsid w:val="00D761BF"/>
    <w:rsid w:val="00D765AB"/>
    <w:rsid w:val="00D7666B"/>
    <w:rsid w:val="00D76E02"/>
    <w:rsid w:val="00D773EC"/>
    <w:rsid w:val="00D778D5"/>
    <w:rsid w:val="00D8003B"/>
    <w:rsid w:val="00D80AA2"/>
    <w:rsid w:val="00D80EAD"/>
    <w:rsid w:val="00D813D3"/>
    <w:rsid w:val="00D81B16"/>
    <w:rsid w:val="00D823EF"/>
    <w:rsid w:val="00D82C2E"/>
    <w:rsid w:val="00D843BB"/>
    <w:rsid w:val="00D843C5"/>
    <w:rsid w:val="00D845F0"/>
    <w:rsid w:val="00D84A02"/>
    <w:rsid w:val="00D84CDD"/>
    <w:rsid w:val="00D84D4B"/>
    <w:rsid w:val="00D85979"/>
    <w:rsid w:val="00D863DD"/>
    <w:rsid w:val="00D87051"/>
    <w:rsid w:val="00D8795A"/>
    <w:rsid w:val="00D904F5"/>
    <w:rsid w:val="00D90C92"/>
    <w:rsid w:val="00D90D82"/>
    <w:rsid w:val="00D9142A"/>
    <w:rsid w:val="00D9157A"/>
    <w:rsid w:val="00D91EB3"/>
    <w:rsid w:val="00D92438"/>
    <w:rsid w:val="00D92655"/>
    <w:rsid w:val="00D92919"/>
    <w:rsid w:val="00D929F2"/>
    <w:rsid w:val="00D930AA"/>
    <w:rsid w:val="00D944EE"/>
    <w:rsid w:val="00D94BA5"/>
    <w:rsid w:val="00D94CB5"/>
    <w:rsid w:val="00D95428"/>
    <w:rsid w:val="00D9576D"/>
    <w:rsid w:val="00D95D16"/>
    <w:rsid w:val="00D95ED8"/>
    <w:rsid w:val="00D962EC"/>
    <w:rsid w:val="00D971CA"/>
    <w:rsid w:val="00D97353"/>
    <w:rsid w:val="00D97EA1"/>
    <w:rsid w:val="00DA013A"/>
    <w:rsid w:val="00DA019F"/>
    <w:rsid w:val="00DA0775"/>
    <w:rsid w:val="00DA0CBC"/>
    <w:rsid w:val="00DA109A"/>
    <w:rsid w:val="00DA1258"/>
    <w:rsid w:val="00DA1DDD"/>
    <w:rsid w:val="00DA2A63"/>
    <w:rsid w:val="00DA2B2B"/>
    <w:rsid w:val="00DA306C"/>
    <w:rsid w:val="00DA30AB"/>
    <w:rsid w:val="00DA3A6D"/>
    <w:rsid w:val="00DA3C0D"/>
    <w:rsid w:val="00DA4305"/>
    <w:rsid w:val="00DA439E"/>
    <w:rsid w:val="00DA47AD"/>
    <w:rsid w:val="00DA5F4D"/>
    <w:rsid w:val="00DA6375"/>
    <w:rsid w:val="00DA6B63"/>
    <w:rsid w:val="00DA7AEF"/>
    <w:rsid w:val="00DA7B04"/>
    <w:rsid w:val="00DA7F3C"/>
    <w:rsid w:val="00DB0D4A"/>
    <w:rsid w:val="00DB0DBF"/>
    <w:rsid w:val="00DB1D70"/>
    <w:rsid w:val="00DB21D5"/>
    <w:rsid w:val="00DB2B04"/>
    <w:rsid w:val="00DB41B6"/>
    <w:rsid w:val="00DB4550"/>
    <w:rsid w:val="00DB4C9F"/>
    <w:rsid w:val="00DB4D45"/>
    <w:rsid w:val="00DB4E1F"/>
    <w:rsid w:val="00DB5811"/>
    <w:rsid w:val="00DB5A30"/>
    <w:rsid w:val="00DB5AAE"/>
    <w:rsid w:val="00DB5D54"/>
    <w:rsid w:val="00DB5FDB"/>
    <w:rsid w:val="00DB60A9"/>
    <w:rsid w:val="00DB6354"/>
    <w:rsid w:val="00DB7939"/>
    <w:rsid w:val="00DB7AF7"/>
    <w:rsid w:val="00DC045E"/>
    <w:rsid w:val="00DC16FB"/>
    <w:rsid w:val="00DC2EF8"/>
    <w:rsid w:val="00DC3102"/>
    <w:rsid w:val="00DC31F1"/>
    <w:rsid w:val="00DC406D"/>
    <w:rsid w:val="00DC428E"/>
    <w:rsid w:val="00DC42FA"/>
    <w:rsid w:val="00DC48C2"/>
    <w:rsid w:val="00DC4A30"/>
    <w:rsid w:val="00DC4E03"/>
    <w:rsid w:val="00DC53E2"/>
    <w:rsid w:val="00DC57A2"/>
    <w:rsid w:val="00DC5C28"/>
    <w:rsid w:val="00DC5D57"/>
    <w:rsid w:val="00DC6C79"/>
    <w:rsid w:val="00DC6D4E"/>
    <w:rsid w:val="00DC6E4D"/>
    <w:rsid w:val="00DC74AA"/>
    <w:rsid w:val="00DC7821"/>
    <w:rsid w:val="00DC7EC0"/>
    <w:rsid w:val="00DD010A"/>
    <w:rsid w:val="00DD0641"/>
    <w:rsid w:val="00DD0802"/>
    <w:rsid w:val="00DD0DE0"/>
    <w:rsid w:val="00DD0E5D"/>
    <w:rsid w:val="00DD1681"/>
    <w:rsid w:val="00DD183A"/>
    <w:rsid w:val="00DD1C50"/>
    <w:rsid w:val="00DD1DD0"/>
    <w:rsid w:val="00DD230C"/>
    <w:rsid w:val="00DD2A4D"/>
    <w:rsid w:val="00DD353B"/>
    <w:rsid w:val="00DD3A09"/>
    <w:rsid w:val="00DD4813"/>
    <w:rsid w:val="00DD54B2"/>
    <w:rsid w:val="00DD5A62"/>
    <w:rsid w:val="00DD6451"/>
    <w:rsid w:val="00DD6ABB"/>
    <w:rsid w:val="00DD6C74"/>
    <w:rsid w:val="00DD6CAE"/>
    <w:rsid w:val="00DD7A70"/>
    <w:rsid w:val="00DD7EF3"/>
    <w:rsid w:val="00DE1047"/>
    <w:rsid w:val="00DE1AB8"/>
    <w:rsid w:val="00DE1B82"/>
    <w:rsid w:val="00DE1DF1"/>
    <w:rsid w:val="00DE1EE4"/>
    <w:rsid w:val="00DE24BF"/>
    <w:rsid w:val="00DE3AD7"/>
    <w:rsid w:val="00DE3BE5"/>
    <w:rsid w:val="00DE3D86"/>
    <w:rsid w:val="00DE486F"/>
    <w:rsid w:val="00DE5248"/>
    <w:rsid w:val="00DE5637"/>
    <w:rsid w:val="00DE5644"/>
    <w:rsid w:val="00DE58B4"/>
    <w:rsid w:val="00DE5960"/>
    <w:rsid w:val="00DE5C14"/>
    <w:rsid w:val="00DE6837"/>
    <w:rsid w:val="00DE6CA0"/>
    <w:rsid w:val="00DE6E8E"/>
    <w:rsid w:val="00DE71D2"/>
    <w:rsid w:val="00DE78BC"/>
    <w:rsid w:val="00DF04CE"/>
    <w:rsid w:val="00DF0EF0"/>
    <w:rsid w:val="00DF1788"/>
    <w:rsid w:val="00DF1CC4"/>
    <w:rsid w:val="00DF29AA"/>
    <w:rsid w:val="00DF320D"/>
    <w:rsid w:val="00DF32FD"/>
    <w:rsid w:val="00DF3389"/>
    <w:rsid w:val="00DF33FB"/>
    <w:rsid w:val="00DF35B6"/>
    <w:rsid w:val="00DF3717"/>
    <w:rsid w:val="00DF3B16"/>
    <w:rsid w:val="00DF3E4E"/>
    <w:rsid w:val="00DF46DA"/>
    <w:rsid w:val="00DF5646"/>
    <w:rsid w:val="00DF64CE"/>
    <w:rsid w:val="00DF6561"/>
    <w:rsid w:val="00DF70C0"/>
    <w:rsid w:val="00DF72D2"/>
    <w:rsid w:val="00E00C37"/>
    <w:rsid w:val="00E014C8"/>
    <w:rsid w:val="00E016DD"/>
    <w:rsid w:val="00E0191D"/>
    <w:rsid w:val="00E01A62"/>
    <w:rsid w:val="00E01EA9"/>
    <w:rsid w:val="00E0213E"/>
    <w:rsid w:val="00E022BC"/>
    <w:rsid w:val="00E02556"/>
    <w:rsid w:val="00E027CC"/>
    <w:rsid w:val="00E02A08"/>
    <w:rsid w:val="00E02B17"/>
    <w:rsid w:val="00E02FAB"/>
    <w:rsid w:val="00E03B42"/>
    <w:rsid w:val="00E03FEB"/>
    <w:rsid w:val="00E04435"/>
    <w:rsid w:val="00E05318"/>
    <w:rsid w:val="00E0571A"/>
    <w:rsid w:val="00E05EF7"/>
    <w:rsid w:val="00E05F08"/>
    <w:rsid w:val="00E061E1"/>
    <w:rsid w:val="00E061E3"/>
    <w:rsid w:val="00E06620"/>
    <w:rsid w:val="00E06B85"/>
    <w:rsid w:val="00E07DAB"/>
    <w:rsid w:val="00E07F92"/>
    <w:rsid w:val="00E106A4"/>
    <w:rsid w:val="00E11130"/>
    <w:rsid w:val="00E115B2"/>
    <w:rsid w:val="00E11CD0"/>
    <w:rsid w:val="00E12671"/>
    <w:rsid w:val="00E12AC3"/>
    <w:rsid w:val="00E13060"/>
    <w:rsid w:val="00E131C6"/>
    <w:rsid w:val="00E13EDD"/>
    <w:rsid w:val="00E1454F"/>
    <w:rsid w:val="00E14E32"/>
    <w:rsid w:val="00E16059"/>
    <w:rsid w:val="00E1664D"/>
    <w:rsid w:val="00E16BE3"/>
    <w:rsid w:val="00E17098"/>
    <w:rsid w:val="00E20E59"/>
    <w:rsid w:val="00E21A23"/>
    <w:rsid w:val="00E21EBF"/>
    <w:rsid w:val="00E223AD"/>
    <w:rsid w:val="00E22442"/>
    <w:rsid w:val="00E2292D"/>
    <w:rsid w:val="00E22939"/>
    <w:rsid w:val="00E23254"/>
    <w:rsid w:val="00E23E01"/>
    <w:rsid w:val="00E24809"/>
    <w:rsid w:val="00E24CED"/>
    <w:rsid w:val="00E25478"/>
    <w:rsid w:val="00E25A3F"/>
    <w:rsid w:val="00E267F7"/>
    <w:rsid w:val="00E275F6"/>
    <w:rsid w:val="00E27A38"/>
    <w:rsid w:val="00E27C00"/>
    <w:rsid w:val="00E302A3"/>
    <w:rsid w:val="00E305D0"/>
    <w:rsid w:val="00E30A43"/>
    <w:rsid w:val="00E31553"/>
    <w:rsid w:val="00E31B48"/>
    <w:rsid w:val="00E327CA"/>
    <w:rsid w:val="00E32876"/>
    <w:rsid w:val="00E3298D"/>
    <w:rsid w:val="00E32D53"/>
    <w:rsid w:val="00E341CB"/>
    <w:rsid w:val="00E3435B"/>
    <w:rsid w:val="00E356B5"/>
    <w:rsid w:val="00E35707"/>
    <w:rsid w:val="00E35A9C"/>
    <w:rsid w:val="00E3624E"/>
    <w:rsid w:val="00E36641"/>
    <w:rsid w:val="00E36BA4"/>
    <w:rsid w:val="00E36C0E"/>
    <w:rsid w:val="00E37D1D"/>
    <w:rsid w:val="00E4008F"/>
    <w:rsid w:val="00E40709"/>
    <w:rsid w:val="00E40D8A"/>
    <w:rsid w:val="00E41120"/>
    <w:rsid w:val="00E4114E"/>
    <w:rsid w:val="00E413D2"/>
    <w:rsid w:val="00E41815"/>
    <w:rsid w:val="00E419B8"/>
    <w:rsid w:val="00E419C1"/>
    <w:rsid w:val="00E42793"/>
    <w:rsid w:val="00E4287B"/>
    <w:rsid w:val="00E4364A"/>
    <w:rsid w:val="00E43CFF"/>
    <w:rsid w:val="00E4401C"/>
    <w:rsid w:val="00E45158"/>
    <w:rsid w:val="00E45479"/>
    <w:rsid w:val="00E45483"/>
    <w:rsid w:val="00E45E53"/>
    <w:rsid w:val="00E463C4"/>
    <w:rsid w:val="00E46847"/>
    <w:rsid w:val="00E468D5"/>
    <w:rsid w:val="00E469A5"/>
    <w:rsid w:val="00E46A46"/>
    <w:rsid w:val="00E47034"/>
    <w:rsid w:val="00E471C5"/>
    <w:rsid w:val="00E47907"/>
    <w:rsid w:val="00E47A2E"/>
    <w:rsid w:val="00E47BD4"/>
    <w:rsid w:val="00E47C0D"/>
    <w:rsid w:val="00E50B58"/>
    <w:rsid w:val="00E5258C"/>
    <w:rsid w:val="00E52D3E"/>
    <w:rsid w:val="00E52FA4"/>
    <w:rsid w:val="00E5311C"/>
    <w:rsid w:val="00E53248"/>
    <w:rsid w:val="00E535F9"/>
    <w:rsid w:val="00E537F7"/>
    <w:rsid w:val="00E54EBB"/>
    <w:rsid w:val="00E5534F"/>
    <w:rsid w:val="00E5562A"/>
    <w:rsid w:val="00E5589E"/>
    <w:rsid w:val="00E558F7"/>
    <w:rsid w:val="00E563D4"/>
    <w:rsid w:val="00E569A1"/>
    <w:rsid w:val="00E56BF3"/>
    <w:rsid w:val="00E56C02"/>
    <w:rsid w:val="00E5727B"/>
    <w:rsid w:val="00E576F5"/>
    <w:rsid w:val="00E57891"/>
    <w:rsid w:val="00E57925"/>
    <w:rsid w:val="00E57ADA"/>
    <w:rsid w:val="00E60FC9"/>
    <w:rsid w:val="00E633C8"/>
    <w:rsid w:val="00E63FC3"/>
    <w:rsid w:val="00E64BC9"/>
    <w:rsid w:val="00E65960"/>
    <w:rsid w:val="00E65FBE"/>
    <w:rsid w:val="00E67AB2"/>
    <w:rsid w:val="00E702AD"/>
    <w:rsid w:val="00E70607"/>
    <w:rsid w:val="00E7098A"/>
    <w:rsid w:val="00E71226"/>
    <w:rsid w:val="00E71240"/>
    <w:rsid w:val="00E71BB5"/>
    <w:rsid w:val="00E72164"/>
    <w:rsid w:val="00E722F3"/>
    <w:rsid w:val="00E725AD"/>
    <w:rsid w:val="00E72D5D"/>
    <w:rsid w:val="00E72DD6"/>
    <w:rsid w:val="00E73A31"/>
    <w:rsid w:val="00E73BA7"/>
    <w:rsid w:val="00E74E4D"/>
    <w:rsid w:val="00E75390"/>
    <w:rsid w:val="00E75D4E"/>
    <w:rsid w:val="00E760B5"/>
    <w:rsid w:val="00E76540"/>
    <w:rsid w:val="00E76E7F"/>
    <w:rsid w:val="00E77013"/>
    <w:rsid w:val="00E77028"/>
    <w:rsid w:val="00E7740D"/>
    <w:rsid w:val="00E8006E"/>
    <w:rsid w:val="00E8041F"/>
    <w:rsid w:val="00E81986"/>
    <w:rsid w:val="00E81B2E"/>
    <w:rsid w:val="00E81E91"/>
    <w:rsid w:val="00E828D3"/>
    <w:rsid w:val="00E82A6D"/>
    <w:rsid w:val="00E82C9C"/>
    <w:rsid w:val="00E83490"/>
    <w:rsid w:val="00E840F4"/>
    <w:rsid w:val="00E842FA"/>
    <w:rsid w:val="00E84434"/>
    <w:rsid w:val="00E8444A"/>
    <w:rsid w:val="00E8483B"/>
    <w:rsid w:val="00E84A08"/>
    <w:rsid w:val="00E85523"/>
    <w:rsid w:val="00E85ADA"/>
    <w:rsid w:val="00E866D9"/>
    <w:rsid w:val="00E8728D"/>
    <w:rsid w:val="00E876DD"/>
    <w:rsid w:val="00E8777E"/>
    <w:rsid w:val="00E9041B"/>
    <w:rsid w:val="00E9047C"/>
    <w:rsid w:val="00E90905"/>
    <w:rsid w:val="00E90C77"/>
    <w:rsid w:val="00E90D70"/>
    <w:rsid w:val="00E91995"/>
    <w:rsid w:val="00E9272D"/>
    <w:rsid w:val="00E92E12"/>
    <w:rsid w:val="00E933B2"/>
    <w:rsid w:val="00E93C08"/>
    <w:rsid w:val="00E93CB8"/>
    <w:rsid w:val="00E947EC"/>
    <w:rsid w:val="00E94AF1"/>
    <w:rsid w:val="00E96209"/>
    <w:rsid w:val="00E966FA"/>
    <w:rsid w:val="00E96D59"/>
    <w:rsid w:val="00E97505"/>
    <w:rsid w:val="00E97936"/>
    <w:rsid w:val="00E97CD4"/>
    <w:rsid w:val="00EA06D1"/>
    <w:rsid w:val="00EA149C"/>
    <w:rsid w:val="00EA1A63"/>
    <w:rsid w:val="00EA21BF"/>
    <w:rsid w:val="00EA21D6"/>
    <w:rsid w:val="00EA2571"/>
    <w:rsid w:val="00EA2BA6"/>
    <w:rsid w:val="00EA2C6B"/>
    <w:rsid w:val="00EA2C7A"/>
    <w:rsid w:val="00EA2F25"/>
    <w:rsid w:val="00EA4552"/>
    <w:rsid w:val="00EA4D2A"/>
    <w:rsid w:val="00EA4D89"/>
    <w:rsid w:val="00EA5295"/>
    <w:rsid w:val="00EA5830"/>
    <w:rsid w:val="00EA62B2"/>
    <w:rsid w:val="00EA66B7"/>
    <w:rsid w:val="00EA6780"/>
    <w:rsid w:val="00EA68C1"/>
    <w:rsid w:val="00EA6DCE"/>
    <w:rsid w:val="00EA6FCD"/>
    <w:rsid w:val="00EA7505"/>
    <w:rsid w:val="00EB0EEA"/>
    <w:rsid w:val="00EB0F3E"/>
    <w:rsid w:val="00EB159D"/>
    <w:rsid w:val="00EB2042"/>
    <w:rsid w:val="00EB24E0"/>
    <w:rsid w:val="00EB2669"/>
    <w:rsid w:val="00EB2798"/>
    <w:rsid w:val="00EB2B81"/>
    <w:rsid w:val="00EB2DC7"/>
    <w:rsid w:val="00EB2F2A"/>
    <w:rsid w:val="00EB3B52"/>
    <w:rsid w:val="00EB41EF"/>
    <w:rsid w:val="00EB4210"/>
    <w:rsid w:val="00EB5B49"/>
    <w:rsid w:val="00EB5C60"/>
    <w:rsid w:val="00EB612A"/>
    <w:rsid w:val="00EB62AC"/>
    <w:rsid w:val="00EB647E"/>
    <w:rsid w:val="00EB684C"/>
    <w:rsid w:val="00EB691F"/>
    <w:rsid w:val="00EB6E46"/>
    <w:rsid w:val="00EB7280"/>
    <w:rsid w:val="00EB753B"/>
    <w:rsid w:val="00EB7A45"/>
    <w:rsid w:val="00EB7E9F"/>
    <w:rsid w:val="00EC1A7B"/>
    <w:rsid w:val="00EC1CAF"/>
    <w:rsid w:val="00EC1E93"/>
    <w:rsid w:val="00EC235D"/>
    <w:rsid w:val="00EC26DB"/>
    <w:rsid w:val="00EC29BF"/>
    <w:rsid w:val="00EC2A40"/>
    <w:rsid w:val="00EC3B6D"/>
    <w:rsid w:val="00EC3F9E"/>
    <w:rsid w:val="00EC4462"/>
    <w:rsid w:val="00EC492F"/>
    <w:rsid w:val="00EC4BE7"/>
    <w:rsid w:val="00EC54A9"/>
    <w:rsid w:val="00EC561A"/>
    <w:rsid w:val="00EC5C4F"/>
    <w:rsid w:val="00EC6055"/>
    <w:rsid w:val="00EC6385"/>
    <w:rsid w:val="00EC688F"/>
    <w:rsid w:val="00EC7085"/>
    <w:rsid w:val="00EC72A3"/>
    <w:rsid w:val="00EC730C"/>
    <w:rsid w:val="00EC7AA1"/>
    <w:rsid w:val="00ED0267"/>
    <w:rsid w:val="00ED03F0"/>
    <w:rsid w:val="00ED081C"/>
    <w:rsid w:val="00ED106C"/>
    <w:rsid w:val="00ED20B5"/>
    <w:rsid w:val="00ED2BFB"/>
    <w:rsid w:val="00ED2D13"/>
    <w:rsid w:val="00ED31DD"/>
    <w:rsid w:val="00ED39DC"/>
    <w:rsid w:val="00ED3B92"/>
    <w:rsid w:val="00ED3D95"/>
    <w:rsid w:val="00ED4099"/>
    <w:rsid w:val="00ED443E"/>
    <w:rsid w:val="00ED454A"/>
    <w:rsid w:val="00ED4B4C"/>
    <w:rsid w:val="00ED509C"/>
    <w:rsid w:val="00ED5C3E"/>
    <w:rsid w:val="00ED5D79"/>
    <w:rsid w:val="00ED6B8D"/>
    <w:rsid w:val="00ED6C23"/>
    <w:rsid w:val="00ED7B97"/>
    <w:rsid w:val="00ED7EDE"/>
    <w:rsid w:val="00EE06E6"/>
    <w:rsid w:val="00EE0ADA"/>
    <w:rsid w:val="00EE0B19"/>
    <w:rsid w:val="00EE0B54"/>
    <w:rsid w:val="00EE0CD9"/>
    <w:rsid w:val="00EE0DDB"/>
    <w:rsid w:val="00EE0F24"/>
    <w:rsid w:val="00EE1436"/>
    <w:rsid w:val="00EE1645"/>
    <w:rsid w:val="00EE17DE"/>
    <w:rsid w:val="00EE188A"/>
    <w:rsid w:val="00EE24F0"/>
    <w:rsid w:val="00EE2A4F"/>
    <w:rsid w:val="00EE2EDF"/>
    <w:rsid w:val="00EE2EE0"/>
    <w:rsid w:val="00EE2FC4"/>
    <w:rsid w:val="00EE312C"/>
    <w:rsid w:val="00EE3A1B"/>
    <w:rsid w:val="00EE41DC"/>
    <w:rsid w:val="00EE43A1"/>
    <w:rsid w:val="00EE44C6"/>
    <w:rsid w:val="00EE4D2C"/>
    <w:rsid w:val="00EE557D"/>
    <w:rsid w:val="00EE5B9E"/>
    <w:rsid w:val="00EE5C57"/>
    <w:rsid w:val="00EE5CD9"/>
    <w:rsid w:val="00EE6006"/>
    <w:rsid w:val="00EE781E"/>
    <w:rsid w:val="00EE7B47"/>
    <w:rsid w:val="00EF0DA5"/>
    <w:rsid w:val="00EF1E35"/>
    <w:rsid w:val="00EF23CF"/>
    <w:rsid w:val="00EF2F9A"/>
    <w:rsid w:val="00EF3151"/>
    <w:rsid w:val="00EF31C4"/>
    <w:rsid w:val="00EF3DC8"/>
    <w:rsid w:val="00EF4418"/>
    <w:rsid w:val="00EF455B"/>
    <w:rsid w:val="00EF482C"/>
    <w:rsid w:val="00EF4892"/>
    <w:rsid w:val="00EF497D"/>
    <w:rsid w:val="00EF4A6F"/>
    <w:rsid w:val="00EF5194"/>
    <w:rsid w:val="00EF5761"/>
    <w:rsid w:val="00EF57AA"/>
    <w:rsid w:val="00EF587E"/>
    <w:rsid w:val="00EF59E2"/>
    <w:rsid w:val="00EF5AAC"/>
    <w:rsid w:val="00EF5B9A"/>
    <w:rsid w:val="00EF5C74"/>
    <w:rsid w:val="00EF5D36"/>
    <w:rsid w:val="00EF661C"/>
    <w:rsid w:val="00EF74F0"/>
    <w:rsid w:val="00EF7D10"/>
    <w:rsid w:val="00EF7D35"/>
    <w:rsid w:val="00EF7D59"/>
    <w:rsid w:val="00F00566"/>
    <w:rsid w:val="00F00889"/>
    <w:rsid w:val="00F01787"/>
    <w:rsid w:val="00F018CE"/>
    <w:rsid w:val="00F01A0D"/>
    <w:rsid w:val="00F023BC"/>
    <w:rsid w:val="00F0311E"/>
    <w:rsid w:val="00F03217"/>
    <w:rsid w:val="00F03BAB"/>
    <w:rsid w:val="00F03CF0"/>
    <w:rsid w:val="00F03DBC"/>
    <w:rsid w:val="00F04166"/>
    <w:rsid w:val="00F042C1"/>
    <w:rsid w:val="00F0450D"/>
    <w:rsid w:val="00F04D23"/>
    <w:rsid w:val="00F055D9"/>
    <w:rsid w:val="00F05970"/>
    <w:rsid w:val="00F05D39"/>
    <w:rsid w:val="00F05DF7"/>
    <w:rsid w:val="00F05ED9"/>
    <w:rsid w:val="00F06694"/>
    <w:rsid w:val="00F067FE"/>
    <w:rsid w:val="00F06DA5"/>
    <w:rsid w:val="00F07145"/>
    <w:rsid w:val="00F073A7"/>
    <w:rsid w:val="00F07A31"/>
    <w:rsid w:val="00F100FC"/>
    <w:rsid w:val="00F105AB"/>
    <w:rsid w:val="00F10618"/>
    <w:rsid w:val="00F10DD7"/>
    <w:rsid w:val="00F10F78"/>
    <w:rsid w:val="00F1135A"/>
    <w:rsid w:val="00F1141A"/>
    <w:rsid w:val="00F11485"/>
    <w:rsid w:val="00F12793"/>
    <w:rsid w:val="00F16D45"/>
    <w:rsid w:val="00F16D87"/>
    <w:rsid w:val="00F17C73"/>
    <w:rsid w:val="00F17CDB"/>
    <w:rsid w:val="00F17F06"/>
    <w:rsid w:val="00F2040E"/>
    <w:rsid w:val="00F20846"/>
    <w:rsid w:val="00F20CB6"/>
    <w:rsid w:val="00F20CF7"/>
    <w:rsid w:val="00F2120B"/>
    <w:rsid w:val="00F2197C"/>
    <w:rsid w:val="00F222CC"/>
    <w:rsid w:val="00F2274F"/>
    <w:rsid w:val="00F2289E"/>
    <w:rsid w:val="00F23193"/>
    <w:rsid w:val="00F23498"/>
    <w:rsid w:val="00F240F5"/>
    <w:rsid w:val="00F24565"/>
    <w:rsid w:val="00F24A50"/>
    <w:rsid w:val="00F24F7E"/>
    <w:rsid w:val="00F253E7"/>
    <w:rsid w:val="00F254E1"/>
    <w:rsid w:val="00F25806"/>
    <w:rsid w:val="00F25F08"/>
    <w:rsid w:val="00F2647E"/>
    <w:rsid w:val="00F2759C"/>
    <w:rsid w:val="00F3088A"/>
    <w:rsid w:val="00F3118D"/>
    <w:rsid w:val="00F3261B"/>
    <w:rsid w:val="00F32E36"/>
    <w:rsid w:val="00F33007"/>
    <w:rsid w:val="00F336D3"/>
    <w:rsid w:val="00F33DCE"/>
    <w:rsid w:val="00F343FE"/>
    <w:rsid w:val="00F35322"/>
    <w:rsid w:val="00F356C9"/>
    <w:rsid w:val="00F359B9"/>
    <w:rsid w:val="00F35A12"/>
    <w:rsid w:val="00F369E9"/>
    <w:rsid w:val="00F37C0A"/>
    <w:rsid w:val="00F37D64"/>
    <w:rsid w:val="00F37FF6"/>
    <w:rsid w:val="00F40107"/>
    <w:rsid w:val="00F40919"/>
    <w:rsid w:val="00F40DC6"/>
    <w:rsid w:val="00F4106A"/>
    <w:rsid w:val="00F41917"/>
    <w:rsid w:val="00F41ED4"/>
    <w:rsid w:val="00F42C48"/>
    <w:rsid w:val="00F42F10"/>
    <w:rsid w:val="00F43575"/>
    <w:rsid w:val="00F43E1A"/>
    <w:rsid w:val="00F44187"/>
    <w:rsid w:val="00F4430A"/>
    <w:rsid w:val="00F45087"/>
    <w:rsid w:val="00F451F3"/>
    <w:rsid w:val="00F460EC"/>
    <w:rsid w:val="00F463DE"/>
    <w:rsid w:val="00F46515"/>
    <w:rsid w:val="00F46CAF"/>
    <w:rsid w:val="00F47587"/>
    <w:rsid w:val="00F47801"/>
    <w:rsid w:val="00F47817"/>
    <w:rsid w:val="00F509F6"/>
    <w:rsid w:val="00F50A3B"/>
    <w:rsid w:val="00F50C9D"/>
    <w:rsid w:val="00F50D25"/>
    <w:rsid w:val="00F5181E"/>
    <w:rsid w:val="00F51A74"/>
    <w:rsid w:val="00F51BA1"/>
    <w:rsid w:val="00F52EFC"/>
    <w:rsid w:val="00F534EA"/>
    <w:rsid w:val="00F5387D"/>
    <w:rsid w:val="00F53A1A"/>
    <w:rsid w:val="00F54466"/>
    <w:rsid w:val="00F545BC"/>
    <w:rsid w:val="00F546F2"/>
    <w:rsid w:val="00F55264"/>
    <w:rsid w:val="00F55735"/>
    <w:rsid w:val="00F557F4"/>
    <w:rsid w:val="00F558BC"/>
    <w:rsid w:val="00F55B23"/>
    <w:rsid w:val="00F55E30"/>
    <w:rsid w:val="00F55EB0"/>
    <w:rsid w:val="00F568D1"/>
    <w:rsid w:val="00F57F26"/>
    <w:rsid w:val="00F60161"/>
    <w:rsid w:val="00F60525"/>
    <w:rsid w:val="00F60555"/>
    <w:rsid w:val="00F60DCE"/>
    <w:rsid w:val="00F612BD"/>
    <w:rsid w:val="00F61B94"/>
    <w:rsid w:val="00F61C26"/>
    <w:rsid w:val="00F62812"/>
    <w:rsid w:val="00F62A3B"/>
    <w:rsid w:val="00F62AC3"/>
    <w:rsid w:val="00F6306A"/>
    <w:rsid w:val="00F63215"/>
    <w:rsid w:val="00F63223"/>
    <w:rsid w:val="00F632FC"/>
    <w:rsid w:val="00F63FB1"/>
    <w:rsid w:val="00F64219"/>
    <w:rsid w:val="00F6493F"/>
    <w:rsid w:val="00F64ABD"/>
    <w:rsid w:val="00F65070"/>
    <w:rsid w:val="00F65289"/>
    <w:rsid w:val="00F656AF"/>
    <w:rsid w:val="00F65EE4"/>
    <w:rsid w:val="00F66291"/>
    <w:rsid w:val="00F668D1"/>
    <w:rsid w:val="00F6779F"/>
    <w:rsid w:val="00F67B49"/>
    <w:rsid w:val="00F70C98"/>
    <w:rsid w:val="00F70EC1"/>
    <w:rsid w:val="00F714BC"/>
    <w:rsid w:val="00F71D70"/>
    <w:rsid w:val="00F71E5E"/>
    <w:rsid w:val="00F7217E"/>
    <w:rsid w:val="00F726CD"/>
    <w:rsid w:val="00F72F80"/>
    <w:rsid w:val="00F74245"/>
    <w:rsid w:val="00F74F16"/>
    <w:rsid w:val="00F75E89"/>
    <w:rsid w:val="00F75F86"/>
    <w:rsid w:val="00F7676B"/>
    <w:rsid w:val="00F7685E"/>
    <w:rsid w:val="00F76B5A"/>
    <w:rsid w:val="00F76BB8"/>
    <w:rsid w:val="00F77230"/>
    <w:rsid w:val="00F77B0D"/>
    <w:rsid w:val="00F80317"/>
    <w:rsid w:val="00F81321"/>
    <w:rsid w:val="00F817BF"/>
    <w:rsid w:val="00F81D0D"/>
    <w:rsid w:val="00F82F23"/>
    <w:rsid w:val="00F8301D"/>
    <w:rsid w:val="00F832E9"/>
    <w:rsid w:val="00F83518"/>
    <w:rsid w:val="00F837E6"/>
    <w:rsid w:val="00F83B0B"/>
    <w:rsid w:val="00F83C69"/>
    <w:rsid w:val="00F83DBB"/>
    <w:rsid w:val="00F84DD9"/>
    <w:rsid w:val="00F85424"/>
    <w:rsid w:val="00F85D5D"/>
    <w:rsid w:val="00F86294"/>
    <w:rsid w:val="00F8674A"/>
    <w:rsid w:val="00F867F9"/>
    <w:rsid w:val="00F86C6C"/>
    <w:rsid w:val="00F873C0"/>
    <w:rsid w:val="00F87585"/>
    <w:rsid w:val="00F87E11"/>
    <w:rsid w:val="00F87EF8"/>
    <w:rsid w:val="00F90235"/>
    <w:rsid w:val="00F90460"/>
    <w:rsid w:val="00F90F6E"/>
    <w:rsid w:val="00F91635"/>
    <w:rsid w:val="00F91705"/>
    <w:rsid w:val="00F91D49"/>
    <w:rsid w:val="00F92396"/>
    <w:rsid w:val="00F9251A"/>
    <w:rsid w:val="00F933F9"/>
    <w:rsid w:val="00F936AC"/>
    <w:rsid w:val="00F93763"/>
    <w:rsid w:val="00F93E1F"/>
    <w:rsid w:val="00F93F82"/>
    <w:rsid w:val="00F93FAA"/>
    <w:rsid w:val="00F94486"/>
    <w:rsid w:val="00F9454B"/>
    <w:rsid w:val="00F94E16"/>
    <w:rsid w:val="00F951F9"/>
    <w:rsid w:val="00F95BB9"/>
    <w:rsid w:val="00F95FE1"/>
    <w:rsid w:val="00F9632C"/>
    <w:rsid w:val="00F968F8"/>
    <w:rsid w:val="00F96C57"/>
    <w:rsid w:val="00F9710D"/>
    <w:rsid w:val="00F972BC"/>
    <w:rsid w:val="00F97A46"/>
    <w:rsid w:val="00FA02CD"/>
    <w:rsid w:val="00FA03C7"/>
    <w:rsid w:val="00FA0776"/>
    <w:rsid w:val="00FA1E02"/>
    <w:rsid w:val="00FA1F1F"/>
    <w:rsid w:val="00FA26F9"/>
    <w:rsid w:val="00FA2DF9"/>
    <w:rsid w:val="00FA2E77"/>
    <w:rsid w:val="00FA2F5C"/>
    <w:rsid w:val="00FA38D0"/>
    <w:rsid w:val="00FA38D5"/>
    <w:rsid w:val="00FA3E7C"/>
    <w:rsid w:val="00FA40E6"/>
    <w:rsid w:val="00FA4125"/>
    <w:rsid w:val="00FA4680"/>
    <w:rsid w:val="00FA46DC"/>
    <w:rsid w:val="00FA46F1"/>
    <w:rsid w:val="00FA4B48"/>
    <w:rsid w:val="00FA4F66"/>
    <w:rsid w:val="00FA5151"/>
    <w:rsid w:val="00FA5C54"/>
    <w:rsid w:val="00FA64C8"/>
    <w:rsid w:val="00FA72EA"/>
    <w:rsid w:val="00FA75AA"/>
    <w:rsid w:val="00FA7CC4"/>
    <w:rsid w:val="00FB10F5"/>
    <w:rsid w:val="00FB13E4"/>
    <w:rsid w:val="00FB1B89"/>
    <w:rsid w:val="00FB2364"/>
    <w:rsid w:val="00FB317B"/>
    <w:rsid w:val="00FB3627"/>
    <w:rsid w:val="00FB481B"/>
    <w:rsid w:val="00FB55C5"/>
    <w:rsid w:val="00FB6364"/>
    <w:rsid w:val="00FB68DA"/>
    <w:rsid w:val="00FB7B52"/>
    <w:rsid w:val="00FC00E2"/>
    <w:rsid w:val="00FC09FA"/>
    <w:rsid w:val="00FC0B36"/>
    <w:rsid w:val="00FC0E6A"/>
    <w:rsid w:val="00FC100B"/>
    <w:rsid w:val="00FC136B"/>
    <w:rsid w:val="00FC14C3"/>
    <w:rsid w:val="00FC1A95"/>
    <w:rsid w:val="00FC1B3D"/>
    <w:rsid w:val="00FC23C7"/>
    <w:rsid w:val="00FC321E"/>
    <w:rsid w:val="00FC363D"/>
    <w:rsid w:val="00FC3CDE"/>
    <w:rsid w:val="00FC4013"/>
    <w:rsid w:val="00FC40D9"/>
    <w:rsid w:val="00FC4689"/>
    <w:rsid w:val="00FC469B"/>
    <w:rsid w:val="00FC4E81"/>
    <w:rsid w:val="00FC4F1F"/>
    <w:rsid w:val="00FC52F0"/>
    <w:rsid w:val="00FC583A"/>
    <w:rsid w:val="00FC5D05"/>
    <w:rsid w:val="00FC65FC"/>
    <w:rsid w:val="00FC6855"/>
    <w:rsid w:val="00FC6B6B"/>
    <w:rsid w:val="00FC6E07"/>
    <w:rsid w:val="00FC77AD"/>
    <w:rsid w:val="00FD0C14"/>
    <w:rsid w:val="00FD0FD9"/>
    <w:rsid w:val="00FD1375"/>
    <w:rsid w:val="00FD1ECA"/>
    <w:rsid w:val="00FD2010"/>
    <w:rsid w:val="00FD230C"/>
    <w:rsid w:val="00FD23F2"/>
    <w:rsid w:val="00FD2F80"/>
    <w:rsid w:val="00FD3A25"/>
    <w:rsid w:val="00FD3CDD"/>
    <w:rsid w:val="00FD4135"/>
    <w:rsid w:val="00FD425C"/>
    <w:rsid w:val="00FD4459"/>
    <w:rsid w:val="00FD46D0"/>
    <w:rsid w:val="00FD524D"/>
    <w:rsid w:val="00FD5C95"/>
    <w:rsid w:val="00FD5CE1"/>
    <w:rsid w:val="00FD5D31"/>
    <w:rsid w:val="00FD5EAB"/>
    <w:rsid w:val="00FD5FB9"/>
    <w:rsid w:val="00FD6068"/>
    <w:rsid w:val="00FD6959"/>
    <w:rsid w:val="00FD6B97"/>
    <w:rsid w:val="00FD70B7"/>
    <w:rsid w:val="00FD7379"/>
    <w:rsid w:val="00FD7824"/>
    <w:rsid w:val="00FD7871"/>
    <w:rsid w:val="00FD7BBE"/>
    <w:rsid w:val="00FD7E41"/>
    <w:rsid w:val="00FE0651"/>
    <w:rsid w:val="00FE0723"/>
    <w:rsid w:val="00FE07DE"/>
    <w:rsid w:val="00FE0A3E"/>
    <w:rsid w:val="00FE0AA9"/>
    <w:rsid w:val="00FE11E2"/>
    <w:rsid w:val="00FE1275"/>
    <w:rsid w:val="00FE1334"/>
    <w:rsid w:val="00FE25F8"/>
    <w:rsid w:val="00FE268E"/>
    <w:rsid w:val="00FE2716"/>
    <w:rsid w:val="00FE2743"/>
    <w:rsid w:val="00FE27FB"/>
    <w:rsid w:val="00FE37C8"/>
    <w:rsid w:val="00FE4E20"/>
    <w:rsid w:val="00FE5187"/>
    <w:rsid w:val="00FE56C8"/>
    <w:rsid w:val="00FE6277"/>
    <w:rsid w:val="00FE6EF7"/>
    <w:rsid w:val="00FE7361"/>
    <w:rsid w:val="00FE7859"/>
    <w:rsid w:val="00FE78E4"/>
    <w:rsid w:val="00FE7A28"/>
    <w:rsid w:val="00FE7C86"/>
    <w:rsid w:val="00FF033C"/>
    <w:rsid w:val="00FF0351"/>
    <w:rsid w:val="00FF0480"/>
    <w:rsid w:val="00FF0545"/>
    <w:rsid w:val="00FF05C5"/>
    <w:rsid w:val="00FF0FB7"/>
    <w:rsid w:val="00FF1350"/>
    <w:rsid w:val="00FF1666"/>
    <w:rsid w:val="00FF246F"/>
    <w:rsid w:val="00FF255D"/>
    <w:rsid w:val="00FF25DE"/>
    <w:rsid w:val="00FF3FF1"/>
    <w:rsid w:val="00FF4066"/>
    <w:rsid w:val="00FF4FF5"/>
    <w:rsid w:val="00FF5824"/>
    <w:rsid w:val="00FF6495"/>
    <w:rsid w:val="00FF71EF"/>
    <w:rsid w:val="00FF7906"/>
    <w:rsid w:val="00FF7C34"/>
    <w:rsid w:val="00FF7F30"/>
    <w:rsid w:val="03D146B7"/>
    <w:rsid w:val="087AC3DE"/>
    <w:rsid w:val="0CF729FA"/>
    <w:rsid w:val="1268DEAE"/>
    <w:rsid w:val="17AF0AFB"/>
    <w:rsid w:val="245DECD4"/>
    <w:rsid w:val="285C12B4"/>
    <w:rsid w:val="2ADC70F1"/>
    <w:rsid w:val="582C48E8"/>
    <w:rsid w:val="5A656B2C"/>
    <w:rsid w:val="634CB542"/>
    <w:rsid w:val="6D6F6AD5"/>
    <w:rsid w:val="73A53C15"/>
    <w:rsid w:val="7E2F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A7FFBD"/>
  <w15:chartTrackingRefBased/>
  <w15:docId w15:val="{B336F211-3A2F-48C5-8CE0-CE2BF6DDA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EastAsia" w:cstheme="minorBidi"/>
        <w:lang w:val="vi-VN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72528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7052"/>
    <w:pPr>
      <w:numPr>
        <w:numId w:val="41"/>
      </w:numPr>
      <w:pBdr>
        <w:top w:val="single" w:color="4472C4" w:themeColor="accent1" w:sz="24" w:space="0"/>
        <w:left w:val="single" w:color="4472C4" w:themeColor="accent1" w:sz="24" w:space="0"/>
        <w:bottom w:val="single" w:color="4472C4" w:themeColor="accent1" w:sz="24" w:space="0"/>
        <w:right w:val="single" w:color="4472C4" w:themeColor="accent1" w:sz="24" w:space="0"/>
      </w:pBdr>
      <w:shd w:val="clear" w:color="auto" w:fill="4472C4" w:themeFill="accent1"/>
      <w:spacing w:after="0"/>
      <w:outlineLvl w:val="0"/>
    </w:pPr>
    <w:rPr>
      <w:b/>
      <w: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D5B"/>
    <w:pPr>
      <w:numPr>
        <w:ilvl w:val="1"/>
        <w:numId w:val="41"/>
      </w:numPr>
      <w:pBdr>
        <w:top w:val="single" w:color="D9E2F3" w:themeColor="accent1" w:themeTint="33" w:sz="24" w:space="0"/>
        <w:left w:val="single" w:color="D9E2F3" w:themeColor="accent1" w:themeTint="33" w:sz="24" w:space="0"/>
        <w:bottom w:val="single" w:color="D9E2F3" w:themeColor="accent1" w:themeTint="33" w:sz="24" w:space="0"/>
        <w:right w:val="single" w:color="D9E2F3" w:themeColor="accent1" w:themeTint="33" w:sz="24" w:space="0"/>
      </w:pBdr>
      <w:shd w:val="clear" w:color="auto" w:fill="D9E2F3" w:themeFill="accent1" w:themeFillTint="33"/>
      <w:spacing w:after="0"/>
      <w:outlineLvl w:val="1"/>
    </w:pPr>
    <w:rPr>
      <w:b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385B"/>
    <w:pPr>
      <w:numPr>
        <w:ilvl w:val="2"/>
        <w:numId w:val="41"/>
      </w:numPr>
      <w:pBdr>
        <w:top w:val="single" w:color="4472C4" w:themeColor="accent1" w:sz="6" w:space="2"/>
      </w:pBdr>
      <w:spacing w:before="300" w:after="0"/>
      <w:outlineLvl w:val="2"/>
    </w:pPr>
    <w:rPr>
      <w:b/>
      <w:i/>
      <w:iCs/>
      <w:color w:val="000000" w:themeColor="text1"/>
      <w:spacing w:val="15"/>
      <w:lang w:val="en-US"/>
    </w:rPr>
  </w:style>
  <w:style w:type="paragraph" w:styleId="Heading4">
    <w:name w:val="heading 4"/>
    <w:basedOn w:val="Heading5"/>
    <w:next w:val="Normal"/>
    <w:link w:val="Heading4Char"/>
    <w:uiPriority w:val="9"/>
    <w:unhideWhenUsed/>
    <w:qFormat/>
    <w:rsid w:val="00EC3F9E"/>
    <w:pPr>
      <w:numPr>
        <w:ilvl w:val="3"/>
        <w:numId w:val="41"/>
      </w:numPr>
      <w:outlineLvl w:val="3"/>
    </w:pPr>
    <w:rPr>
      <w:b/>
      <w:szCs w:val="26"/>
    </w:rPr>
  </w:style>
  <w:style w:type="paragraph" w:styleId="Heading5">
    <w:name w:val="heading 5"/>
    <w:basedOn w:val="ListParagraph"/>
    <w:next w:val="Normal"/>
    <w:link w:val="Heading5Char"/>
    <w:uiPriority w:val="9"/>
    <w:unhideWhenUsed/>
    <w:qFormat/>
    <w:rsid w:val="00C0472F"/>
    <w:pPr>
      <w:numPr>
        <w:ilvl w:val="1"/>
        <w:numId w:val="3"/>
      </w:numPr>
      <w:outlineLvl w:val="4"/>
    </w:pPr>
  </w:style>
  <w:style w:type="paragraph" w:styleId="Heading6">
    <w:name w:val="heading 6"/>
    <w:basedOn w:val="ListParagraph"/>
    <w:next w:val="Normal"/>
    <w:link w:val="Heading6Char"/>
    <w:uiPriority w:val="9"/>
    <w:unhideWhenUsed/>
    <w:qFormat/>
    <w:rsid w:val="00EC54A9"/>
    <w:pPr>
      <w:numPr>
        <w:ilvl w:val="2"/>
        <w:numId w:val="3"/>
      </w:numPr>
      <w:spacing w:before="40" w:after="40" w:line="480" w:lineRule="auto"/>
      <w:outlineLvl w:val="5"/>
    </w:pPr>
    <w:rPr>
      <w:lang w:val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E4551"/>
    <w:pPr>
      <w:numPr>
        <w:ilvl w:val="6"/>
        <w:numId w:val="41"/>
      </w:numPr>
      <w:spacing w:before="0" w:after="0"/>
      <w:outlineLvl w:val="6"/>
    </w:pPr>
    <w:rPr>
      <w:noProof/>
      <w:spacing w:val="10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0B28"/>
    <w:pPr>
      <w:numPr>
        <w:ilvl w:val="7"/>
        <w:numId w:val="41"/>
      </w:num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0B28"/>
    <w:pPr>
      <w:numPr>
        <w:ilvl w:val="8"/>
        <w:numId w:val="41"/>
      </w:num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BB7052"/>
    <w:rPr>
      <w:rFonts w:ascii="Times New Roman" w:hAnsi="Times New Roman"/>
      <w:b/>
      <w:caps/>
      <w:color w:val="FFFFFF" w:themeColor="background1"/>
      <w:spacing w:val="15"/>
      <w:sz w:val="28"/>
      <w:szCs w:val="22"/>
      <w:shd w:val="clear" w:color="auto" w:fill="4472C4" w:themeFill="accent1"/>
    </w:rPr>
  </w:style>
  <w:style w:type="character" w:styleId="Heading2Char" w:customStyle="1">
    <w:name w:val="Heading 2 Char"/>
    <w:basedOn w:val="DefaultParagraphFont"/>
    <w:link w:val="Heading2"/>
    <w:uiPriority w:val="9"/>
    <w:rsid w:val="005C3D5B"/>
    <w:rPr>
      <w:rFonts w:ascii="Times New Roman" w:hAnsi="Times New Roman"/>
      <w:b/>
      <w:spacing w:val="15"/>
      <w:sz w:val="26"/>
      <w:shd w:val="clear" w:color="auto" w:fill="D9E2F3" w:themeFill="accent1" w:themeFillTint="33"/>
    </w:rPr>
  </w:style>
  <w:style w:type="character" w:styleId="Heading3Char" w:customStyle="1">
    <w:name w:val="Heading 3 Char"/>
    <w:basedOn w:val="DefaultParagraphFont"/>
    <w:link w:val="Heading3"/>
    <w:uiPriority w:val="9"/>
    <w:rsid w:val="005E385B"/>
    <w:rPr>
      <w:rFonts w:ascii="Times New Roman" w:hAnsi="Times New Roman"/>
      <w:b/>
      <w:i/>
      <w:iCs/>
      <w:color w:val="000000" w:themeColor="text1"/>
      <w:spacing w:val="15"/>
      <w:sz w:val="26"/>
      <w:lang w:val="en-US"/>
    </w:rPr>
  </w:style>
  <w:style w:type="character" w:styleId="Heading4Char" w:customStyle="1">
    <w:name w:val="Heading 4 Char"/>
    <w:basedOn w:val="DefaultParagraphFont"/>
    <w:link w:val="Heading4"/>
    <w:uiPriority w:val="9"/>
    <w:rsid w:val="00EC3F9E"/>
    <w:rPr>
      <w:rFonts w:ascii="Times New Roman" w:hAnsi="Times New Roman"/>
      <w:b/>
      <w:sz w:val="26"/>
      <w:szCs w:val="26"/>
    </w:rPr>
  </w:style>
  <w:style w:type="character" w:styleId="Heading5Char" w:customStyle="1">
    <w:name w:val="Heading 5 Char"/>
    <w:basedOn w:val="DefaultParagraphFont"/>
    <w:link w:val="Heading5"/>
    <w:uiPriority w:val="9"/>
    <w:rsid w:val="00C0472F"/>
    <w:rPr>
      <w:rFonts w:ascii="Times New Roman" w:hAnsi="Times New Roman"/>
      <w:sz w:val="26"/>
    </w:rPr>
  </w:style>
  <w:style w:type="character" w:styleId="Heading6Char" w:customStyle="1">
    <w:name w:val="Heading 6 Char"/>
    <w:basedOn w:val="DefaultParagraphFont"/>
    <w:link w:val="Heading6"/>
    <w:uiPriority w:val="9"/>
    <w:rsid w:val="00EC54A9"/>
    <w:rPr>
      <w:rFonts w:ascii="Times New Roman" w:hAnsi="Times New Roman"/>
      <w:sz w:val="26"/>
      <w:lang w:val="en-US"/>
    </w:rPr>
  </w:style>
  <w:style w:type="character" w:styleId="Heading7Char" w:customStyle="1">
    <w:name w:val="Heading 7 Char"/>
    <w:basedOn w:val="DefaultParagraphFont"/>
    <w:link w:val="Heading7"/>
    <w:uiPriority w:val="9"/>
    <w:rsid w:val="007E4551"/>
    <w:rPr>
      <w:rFonts w:ascii="Times New Roman" w:hAnsi="Times New Roman"/>
      <w:noProof/>
      <w:spacing w:val="10"/>
      <w:sz w:val="26"/>
      <w:lang w:val="en-US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420B28"/>
    <w:rPr>
      <w:rFonts w:ascii="Times New Roman" w:hAnsi="Times New Roman"/>
      <w:caps/>
      <w:spacing w:val="10"/>
      <w:sz w:val="18"/>
      <w:szCs w:val="1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420B28"/>
    <w:rPr>
      <w:rFonts w:ascii="Times New Roman" w:hAnsi="Times New Roman"/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420B28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20B28"/>
    <w:pPr>
      <w:spacing w:before="0" w:after="0"/>
    </w:pPr>
    <w:rPr>
      <w:rFonts w:asciiTheme="majorHAnsi" w:hAnsiTheme="majorHAnsi" w:eastAsiaTheme="majorEastAsia" w:cstheme="majorBidi"/>
      <w:caps/>
      <w:color w:val="4472C4" w:themeColor="accent1"/>
      <w:spacing w:val="10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420B28"/>
    <w:rPr>
      <w:rFonts w:asciiTheme="majorHAnsi" w:hAnsiTheme="majorHAnsi" w:eastAsiaTheme="majorEastAsia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0B2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styleId="SubtitleChar" w:customStyle="1">
    <w:name w:val="Subtitle Char"/>
    <w:basedOn w:val="DefaultParagraphFont"/>
    <w:link w:val="Subtitle"/>
    <w:uiPriority w:val="11"/>
    <w:rsid w:val="00420B2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20B28"/>
    <w:rPr>
      <w:b/>
      <w:bCs/>
    </w:rPr>
  </w:style>
  <w:style w:type="character" w:styleId="Emphasis">
    <w:name w:val="Emphasis"/>
    <w:uiPriority w:val="20"/>
    <w:qFormat/>
    <w:rsid w:val="00420B28"/>
    <w:rPr>
      <w:caps/>
      <w:color w:val="1F3763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420B2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20B28"/>
    <w:rPr>
      <w:i/>
      <w:iCs/>
      <w:szCs w:val="24"/>
    </w:rPr>
  </w:style>
  <w:style w:type="character" w:styleId="QuoteChar" w:customStyle="1">
    <w:name w:val="Quote Char"/>
    <w:basedOn w:val="DefaultParagraphFont"/>
    <w:link w:val="Quote"/>
    <w:uiPriority w:val="29"/>
    <w:rsid w:val="00420B2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0B28"/>
    <w:pPr>
      <w:spacing w:before="240" w:after="240" w:line="240" w:lineRule="auto"/>
      <w:ind w:left="1080" w:right="1080"/>
      <w:jc w:val="center"/>
    </w:pPr>
    <w:rPr>
      <w:color w:val="4472C4" w:themeColor="accent1"/>
      <w:szCs w:val="24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420B2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420B2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420B2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420B2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420B2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420B2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420B28"/>
    <w:pPr>
      <w:outlineLvl w:val="9"/>
    </w:pPr>
  </w:style>
  <w:style w:type="character" w:styleId="NoSpacingChar" w:customStyle="1">
    <w:name w:val="No Spacing Char"/>
    <w:basedOn w:val="DefaultParagraphFont"/>
    <w:link w:val="NoSpacing"/>
    <w:uiPriority w:val="1"/>
    <w:rsid w:val="00420B28"/>
  </w:style>
  <w:style w:type="paragraph" w:styleId="ListParagraph">
    <w:name w:val="List Paragraph"/>
    <w:basedOn w:val="Normal"/>
    <w:uiPriority w:val="34"/>
    <w:qFormat/>
    <w:rsid w:val="00DF29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7FF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1C0D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81C0D"/>
    <w:rPr>
      <w:rFonts w:ascii="Segoe UI" w:hAnsi="Segoe UI" w:cs="Segoe UI"/>
      <w:sz w:val="18"/>
      <w:szCs w:val="18"/>
    </w:rPr>
  </w:style>
  <w:style w:type="paragraph" w:styleId="Standard" w:customStyle="1">
    <w:name w:val="Standard"/>
    <w:rsid w:val="00091099"/>
    <w:pPr>
      <w:suppressAutoHyphens/>
      <w:autoSpaceDN w:val="0"/>
      <w:spacing w:before="0" w:after="0" w:line="240" w:lineRule="auto"/>
      <w:textAlignment w:val="baseline"/>
    </w:pPr>
    <w:rPr>
      <w:rFonts w:ascii="Liberation Serif" w:hAnsi="Liberation Serif" w:eastAsia="Noto Sans CJK SC Regular" w:cs="Lohit Devanagari"/>
      <w:kern w:val="3"/>
      <w:sz w:val="24"/>
      <w:szCs w:val="24"/>
      <w:lang w:val="en-US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EA6780"/>
    <w:pPr>
      <w:tabs>
        <w:tab w:val="center" w:pos="4513"/>
        <w:tab w:val="right" w:pos="9026"/>
      </w:tabs>
      <w:spacing w:before="0"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A678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A6780"/>
    <w:pPr>
      <w:tabs>
        <w:tab w:val="center" w:pos="4513"/>
        <w:tab w:val="right" w:pos="9026"/>
      </w:tabs>
      <w:spacing w:before="0"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A6780"/>
    <w:rPr>
      <w:rFonts w:ascii="Times New Roman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3C3F6D"/>
    <w:pPr>
      <w:spacing w:before="120" w:after="120"/>
    </w:pPr>
    <w:rPr>
      <w:rFonts w:asciiTheme="minorHAnsi" w:hAnsiTheme="minorHAnsi"/>
      <w:b/>
      <w:bCs/>
      <w:caps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3C3F6D"/>
    <w:pPr>
      <w:spacing w:before="0" w:after="0"/>
      <w:ind w:left="240"/>
    </w:pPr>
    <w:rPr>
      <w:rFonts w:asciiTheme="minorHAnsi" w:hAnsiTheme="minorHAnsi"/>
      <w:smallCap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C3F6D"/>
    <w:pPr>
      <w:spacing w:before="0" w:after="0"/>
      <w:ind w:left="480"/>
    </w:pPr>
    <w:rPr>
      <w:rFonts w:asciiTheme="minorHAnsi" w:hAnsiTheme="minorHAnsi"/>
      <w:i/>
      <w:iCs/>
      <w:sz w:val="20"/>
    </w:rPr>
  </w:style>
  <w:style w:type="table" w:styleId="TableGrid">
    <w:name w:val="Table Grid"/>
    <w:basedOn w:val="TableNormal"/>
    <w:uiPriority w:val="39"/>
    <w:rsid w:val="00BA3726"/>
    <w:pPr>
      <w:spacing w:before="0"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semiHidden/>
    <w:unhideWhenUsed/>
    <w:rsid w:val="00B34C77"/>
    <w:pPr>
      <w:spacing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styleId="apple-tab-span" w:customStyle="1">
    <w:name w:val="apple-tab-span"/>
    <w:basedOn w:val="DefaultParagraphFont"/>
    <w:rsid w:val="00CE7EE3"/>
  </w:style>
  <w:style w:type="paragraph" w:styleId="TOC4">
    <w:name w:val="toc 4"/>
    <w:basedOn w:val="Normal"/>
    <w:next w:val="Normal"/>
    <w:autoRedefine/>
    <w:uiPriority w:val="39"/>
    <w:unhideWhenUsed/>
    <w:rsid w:val="00404468"/>
    <w:pPr>
      <w:spacing w:before="0" w:after="0"/>
      <w:ind w:left="72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04468"/>
    <w:pPr>
      <w:spacing w:before="0" w:after="0"/>
      <w:ind w:left="96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04468"/>
    <w:pPr>
      <w:spacing w:before="0" w:after="0"/>
      <w:ind w:left="12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04468"/>
    <w:pPr>
      <w:spacing w:before="0" w:after="0"/>
      <w:ind w:left="144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04468"/>
    <w:pPr>
      <w:spacing w:before="0" w:after="0"/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04468"/>
    <w:pPr>
      <w:spacing w:before="0" w:after="0"/>
      <w:ind w:left="1920"/>
    </w:pPr>
    <w:rPr>
      <w:rFonts w:asciiTheme="minorHAnsi" w:hAnsiTheme="minorHAns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04468"/>
    <w:rPr>
      <w:color w:val="605E5C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ED5D79"/>
    <w:pPr>
      <w:spacing w:after="0" w:line="240" w:lineRule="auto"/>
    </w:pPr>
    <w:tblPr>
      <w:tblStyleRowBandSize w:val="1"/>
      <w:tblStyleColBandSize w:val="1"/>
      <w:tblBorders>
        <w:top w:val="single" w:color="9CC2E5" w:themeColor="accent5" w:themeTint="99" w:sz="4" w:space="0"/>
        <w:left w:val="single" w:color="9CC2E5" w:themeColor="accent5" w:themeTint="99" w:sz="4" w:space="0"/>
        <w:bottom w:val="single" w:color="9CC2E5" w:themeColor="accent5" w:themeTint="99" w:sz="4" w:space="0"/>
        <w:right w:val="single" w:color="9CC2E5" w:themeColor="accent5" w:themeTint="99" w:sz="4" w:space="0"/>
        <w:insideH w:val="single" w:color="9CC2E5" w:themeColor="accent5" w:themeTint="99" w:sz="4" w:space="0"/>
        <w:insideV w:val="single" w:color="9CC2E5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5" w:sz="4" w:space="0"/>
          <w:left w:val="single" w:color="5B9BD5" w:themeColor="accent5" w:sz="4" w:space="0"/>
          <w:bottom w:val="single" w:color="5B9BD5" w:themeColor="accent5" w:sz="4" w:space="0"/>
          <w:right w:val="single" w:color="5B9BD5" w:themeColor="accent5" w:sz="4" w:space="0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color="5B9BD5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PlainTable1">
    <w:name w:val="Plain Table 1"/>
    <w:basedOn w:val="TableNormal"/>
    <w:uiPriority w:val="41"/>
    <w:rsid w:val="00D073C7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453F10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B1CF5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116700"/>
    <w:pPr>
      <w:spacing w:after="0"/>
    </w:pPr>
  </w:style>
  <w:style w:type="table" w:styleId="GridTable5Dark-Accent1">
    <w:name w:val="Grid Table 5 Dark Accent 1"/>
    <w:basedOn w:val="TableNormal"/>
    <w:uiPriority w:val="50"/>
    <w:rsid w:val="0073019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023541"/>
    <w:pPr>
      <w:spacing w:after="0" w:line="240" w:lineRule="auto"/>
    </w:pPr>
    <w:tblPr>
      <w:tblStyleRowBandSize w:val="1"/>
      <w:tblStyleColBandSize w:val="1"/>
      <w:tblBorders>
        <w:top w:val="single" w:color="8EAADB" w:themeColor="accent1" w:themeTint="99" w:sz="4" w:space="0"/>
        <w:left w:val="single" w:color="8EAADB" w:themeColor="accent1" w:themeTint="99" w:sz="4" w:space="0"/>
        <w:bottom w:val="single" w:color="8EAADB" w:themeColor="accent1" w:themeTint="99" w:sz="4" w:space="0"/>
        <w:right w:val="single" w:color="8EAADB" w:themeColor="accent1" w:themeTint="99" w:sz="4" w:space="0"/>
        <w:insideH w:val="single" w:color="8EAADB" w:themeColor="accent1" w:themeTint="99" w:sz="4" w:space="0"/>
        <w:insideV w:val="single" w:color="8EAADB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472C4" w:themeColor="accent1" w:sz="4" w:space="0"/>
          <w:left w:val="single" w:color="4472C4" w:themeColor="accent1" w:sz="4" w:space="0"/>
          <w:bottom w:val="single" w:color="4472C4" w:themeColor="accent1" w:sz="4" w:space="0"/>
          <w:right w:val="single" w:color="4472C4" w:themeColor="accent1" w:sz="4" w:space="0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color="4472C4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2308F7"/>
    <w:pPr>
      <w:spacing w:after="0" w:line="240" w:lineRule="auto"/>
    </w:pPr>
    <w:tblPr>
      <w:tblStyleRowBandSize w:val="1"/>
      <w:tblStyleColBandSize w:val="1"/>
      <w:tblBorders>
        <w:top w:val="single" w:color="A8D08D" w:themeColor="accent6" w:themeTint="99" w:sz="4" w:space="0"/>
        <w:left w:val="single" w:color="A8D08D" w:themeColor="accent6" w:themeTint="99" w:sz="4" w:space="0"/>
        <w:bottom w:val="single" w:color="A8D08D" w:themeColor="accent6" w:themeTint="99" w:sz="4" w:space="0"/>
        <w:right w:val="single" w:color="A8D08D" w:themeColor="accent6" w:themeTint="99" w:sz="4" w:space="0"/>
        <w:insideH w:val="single" w:color="A8D08D" w:themeColor="accent6" w:themeTint="99" w:sz="4" w:space="0"/>
        <w:insideV w:val="single" w:color="A8D08D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70AD47" w:themeColor="accent6" w:sz="4" w:space="0"/>
          <w:left w:val="single" w:color="70AD47" w:themeColor="accent6" w:sz="4" w:space="0"/>
          <w:bottom w:val="single" w:color="70AD47" w:themeColor="accent6" w:sz="4" w:space="0"/>
          <w:right w:val="single" w:color="70AD47" w:themeColor="accent6" w:sz="4" w:space="0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color="70AD47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2308F7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">
    <w:name w:val="Grid Table 4"/>
    <w:basedOn w:val="TableNormal"/>
    <w:uiPriority w:val="49"/>
    <w:rsid w:val="00113941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4247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67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353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04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188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98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39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245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0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313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72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891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16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2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25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60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0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3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92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78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377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9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69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1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17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8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8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2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8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95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35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280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2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8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3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6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81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52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41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70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73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6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6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0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2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06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9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5347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69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60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3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3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6866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6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5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00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9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33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302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78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0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59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45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2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31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63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57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ntTable" Target="fontTable.xml" Id="rId18" /><Relationship Type="http://schemas.openxmlformats.org/officeDocument/2006/relationships/numbering" Target="numbering.xml" Id="rId3" /><Relationship Type="http://schemas.openxmlformats.org/officeDocument/2006/relationships/customXml" Target="../customXml/item4.xml" Id="rId21" /><Relationship Type="http://schemas.openxmlformats.org/officeDocument/2006/relationships/footnotes" Target="footnotes.xml" Id="rId7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customXml" Target="../customXml/item3.xml" Id="rId20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theme" Target="theme/theme1.xml" Id="rId19" /><Relationship Type="http://schemas.openxmlformats.org/officeDocument/2006/relationships/styles" Target="styles.xml" Id="rId4" /><Relationship Type="http://schemas.openxmlformats.org/officeDocument/2006/relationships/image" Target="media/image1.png" Id="rId9" /><Relationship Type="http://schemas.openxmlformats.org/officeDocument/2006/relationships/customXml" Target="../customXml/item5.xml" Id="rId22" /><Relationship Type="http://schemas.openxmlformats.org/officeDocument/2006/relationships/glossaryDocument" Target="glossary/document.xml" Id="R7128ba4010bb47ac" /><Relationship Type="http://schemas.openxmlformats.org/officeDocument/2006/relationships/image" Target="/media/imagee.png" Id="R264e56f4d5d647f8" /><Relationship Type="http://schemas.openxmlformats.org/officeDocument/2006/relationships/image" Target="/media/imagef.png" Id="R653db25aec6f4689" /><Relationship Type="http://schemas.openxmlformats.org/officeDocument/2006/relationships/image" Target="/media/image10.png" Id="R40f75455e52e40ae" /><Relationship Type="http://schemas.openxmlformats.org/officeDocument/2006/relationships/image" Target="/media/image11.png" Id="R5912d731e91b449d" /><Relationship Type="http://schemas.openxmlformats.org/officeDocument/2006/relationships/image" Target="/media/image12.png" Id="Ra21e469166034b51" /><Relationship Type="http://schemas.openxmlformats.org/officeDocument/2006/relationships/image" Target="/media/image13.png" Id="R3c5aada15d4a47e7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f000c-7a1a-4eb3-8cfb-02fffc948966}"/>
      </w:docPartPr>
      <w:docPartBody>
        <w:p w14:paraId="636FB013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Basi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asis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sis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80B4C82-A691-463E-9221-16C67A3D877D}">
  <we:reference id="4b785c87-866c-4bad-85d8-5d1ae467ac9a" version="2.1.0.0" store="EXCatalog" storeType="EXCatalog"/>
  <we:alternateReferences>
    <we:reference id="WA104381909" version="2.1.0.0" store="vi-VN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nhomga@googlegroups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ài liệu" ma:contentTypeID="0x0101000A7414699306DF4B8FE46E6CE53BA60B" ma:contentTypeVersion="7" ma:contentTypeDescription="Tạo tài liệu mới." ma:contentTypeScope="" ma:versionID="c29774e47a292e39512a0dace7607bf7">
  <xsd:schema xmlns:xsd="http://www.w3.org/2001/XMLSchema" xmlns:xs="http://www.w3.org/2001/XMLSchema" xmlns:p="http://schemas.microsoft.com/office/2006/metadata/properties" xmlns:ns2="3bbf8f59-9c15-450e-8585-c675a7ad46da" targetNamespace="http://schemas.microsoft.com/office/2006/metadata/properties" ma:root="true" ma:fieldsID="683c94de535b2dd84f23af6e3073d6fd" ns2:_="">
    <xsd:import namespace="3bbf8f59-9c15-450e-8585-c675a7ad4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bf8f59-9c15-450e-8585-c675a7ad4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Loại Nội dung"/>
        <xsd:element ref="dc:title" minOccurs="0" maxOccurs="1" ma:index="4" ma:displayName="Tiêu đề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bbf8f59-9c15-450e-8585-c675a7ad46da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C2CC3C5-11A8-4F59-AE8A-92D3E314FCA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F2A80F9-AA45-49C7-900C-F03D530116D0}"/>
</file>

<file path=customXml/itemProps4.xml><?xml version="1.0" encoding="utf-8"?>
<ds:datastoreItem xmlns:ds="http://schemas.openxmlformats.org/officeDocument/2006/customXml" ds:itemID="{0A97ADD4-794A-4FCB-9EBA-F3D4BAF9ACCB}"/>
</file>

<file path=customXml/itemProps5.xml><?xml version="1.0" encoding="utf-8"?>
<ds:datastoreItem xmlns:ds="http://schemas.openxmlformats.org/officeDocument/2006/customXml" ds:itemID="{9F032874-F2C1-4144-821A-049FD5B4552F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NHÓM L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QUẢN LÝ PHÒNG KHÁM</dc:title>
  <dc:subject>Nhóm sinh viên thực hiện:1.Mai Huỳnh Lộc2.Huỳnh Tấn Lực3. Nguyễn Ngọc Trọng4. Võ Viết Nhật Tiên5. Phạm LànhGiảng viên hướng dẫn:Ts.Võ Văn Lường</dc:subject>
  <dc:creator>LMILK</dc:creator>
  <keywords/>
  <dc:description/>
  <lastModifiedBy>Huynh Tan  Luc</lastModifiedBy>
  <revision>1397</revision>
  <lastPrinted>2021-12-01T03:08:00.0000000Z</lastPrinted>
  <dcterms:created xsi:type="dcterms:W3CDTF">2021-08-28T15:45:00.0000000Z</dcterms:created>
  <dcterms:modified xsi:type="dcterms:W3CDTF">2021-12-23T08:42:33.4035927Z</dcterms:modified>
  <contentStatus/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7414699306DF4B8FE46E6CE53BA60B</vt:lpwstr>
  </property>
</Properties>
</file>